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EE11B6" w14:textId="77777777" w:rsidR="00B82547" w:rsidRPr="00DB4171" w:rsidRDefault="00B82547" w:rsidP="00B82547">
      <w:pPr>
        <w:bidi/>
        <w:rPr>
          <w:sz w:val="36"/>
          <w:szCs w:val="36"/>
          <w:rtl/>
        </w:rPr>
      </w:pPr>
      <w:r w:rsidRPr="00DB4171">
        <w:rPr>
          <w:rFonts w:hint="cs"/>
          <w:sz w:val="36"/>
          <w:szCs w:val="36"/>
          <w:rtl/>
        </w:rPr>
        <w:t>قسمت 6</w:t>
      </w:r>
    </w:p>
    <w:p w14:paraId="762A144F" w14:textId="77777777" w:rsidR="00B82547" w:rsidRDefault="00B82547" w:rsidP="00B82547">
      <w:pPr>
        <w:bidi/>
        <w:rPr>
          <w:sz w:val="36"/>
          <w:szCs w:val="36"/>
          <w:rtl/>
        </w:rPr>
      </w:pPr>
      <w:r w:rsidRPr="00DB4171">
        <w:rPr>
          <w:rFonts w:hint="cs"/>
          <w:sz w:val="36"/>
          <w:szCs w:val="36"/>
          <w:rtl/>
        </w:rPr>
        <w:t xml:space="preserve">در این قسمت لایه </w:t>
      </w:r>
      <w:r w:rsidRPr="00DB4171">
        <w:rPr>
          <w:sz w:val="36"/>
          <w:szCs w:val="36"/>
        </w:rPr>
        <w:t>Domain</w:t>
      </w:r>
      <w:r w:rsidRPr="00DB4171">
        <w:rPr>
          <w:rFonts w:hint="cs"/>
          <w:sz w:val="36"/>
          <w:szCs w:val="36"/>
          <w:rtl/>
        </w:rPr>
        <w:t xml:space="preserve"> را به قسمت </w:t>
      </w:r>
      <w:r w:rsidRPr="00DB4171">
        <w:rPr>
          <w:sz w:val="36"/>
          <w:szCs w:val="36"/>
        </w:rPr>
        <w:t>Core</w:t>
      </w:r>
      <w:r w:rsidRPr="00DB4171">
        <w:rPr>
          <w:rFonts w:hint="cs"/>
          <w:sz w:val="36"/>
          <w:szCs w:val="36"/>
          <w:rtl/>
        </w:rPr>
        <w:t xml:space="preserve"> اضافه می‌کنیم. در این لایه </w:t>
      </w:r>
      <w:r w:rsidRPr="00DB4171">
        <w:rPr>
          <w:sz w:val="36"/>
          <w:szCs w:val="36"/>
        </w:rPr>
        <w:t>Entity</w:t>
      </w:r>
      <w:r>
        <w:rPr>
          <w:rFonts w:hint="cs"/>
          <w:sz w:val="36"/>
          <w:szCs w:val="36"/>
          <w:rtl/>
        </w:rPr>
        <w:t xml:space="preserve"> های خودمان را قرار می‌دهیم. موجودیت‌</w:t>
      </w:r>
      <w:r w:rsidRPr="00DB4171">
        <w:rPr>
          <w:rFonts w:hint="cs"/>
          <w:sz w:val="36"/>
          <w:szCs w:val="36"/>
          <w:rtl/>
        </w:rPr>
        <w:t>ها</w:t>
      </w:r>
      <w:r>
        <w:rPr>
          <w:rFonts w:hint="cs"/>
          <w:sz w:val="36"/>
          <w:szCs w:val="36"/>
          <w:rtl/>
        </w:rPr>
        <w:t>ی که قرار است جدول انها در دیتا</w:t>
      </w:r>
      <w:r w:rsidRPr="00DB4171">
        <w:rPr>
          <w:rFonts w:hint="cs"/>
          <w:sz w:val="36"/>
          <w:szCs w:val="36"/>
          <w:rtl/>
        </w:rPr>
        <w:t>بیس ایجاد شود.</w:t>
      </w:r>
    </w:p>
    <w:p w14:paraId="475A0672" w14:textId="77777777" w:rsidR="00B82547" w:rsidRDefault="00B82547" w:rsidP="00B82547">
      <w:pPr>
        <w:bidi/>
        <w:rPr>
          <w:sz w:val="36"/>
          <w:szCs w:val="36"/>
          <w:rtl/>
        </w:rPr>
      </w:pPr>
      <w:r>
        <w:rPr>
          <w:rFonts w:hint="cs"/>
          <w:sz w:val="36"/>
          <w:szCs w:val="36"/>
          <w:rtl/>
        </w:rPr>
        <w:t>جلسه 7</w:t>
      </w:r>
    </w:p>
    <w:p w14:paraId="63B6250B" w14:textId="77777777" w:rsidR="00B82547" w:rsidRDefault="00B82547" w:rsidP="00B82547">
      <w:pPr>
        <w:bidi/>
        <w:rPr>
          <w:sz w:val="36"/>
          <w:szCs w:val="36"/>
          <w:rtl/>
        </w:rPr>
      </w:pPr>
      <w:r>
        <w:rPr>
          <w:rFonts w:hint="cs"/>
          <w:sz w:val="36"/>
          <w:szCs w:val="36"/>
          <w:rtl/>
        </w:rPr>
        <w:t xml:space="preserve">ساخت </w:t>
      </w:r>
      <w:proofErr w:type="spellStart"/>
      <w:r>
        <w:rPr>
          <w:sz w:val="36"/>
          <w:szCs w:val="36"/>
        </w:rPr>
        <w:t>BaseDomainEntity</w:t>
      </w:r>
      <w:proofErr w:type="spellEnd"/>
      <w:r>
        <w:rPr>
          <w:rFonts w:hint="cs"/>
          <w:sz w:val="36"/>
          <w:szCs w:val="36"/>
          <w:rtl/>
        </w:rPr>
        <w:t xml:space="preserve"> که این کلاس </w:t>
      </w:r>
      <w:r>
        <w:rPr>
          <w:sz w:val="36"/>
          <w:szCs w:val="36"/>
        </w:rPr>
        <w:t>abstract</w:t>
      </w:r>
      <w:r>
        <w:rPr>
          <w:rFonts w:hint="cs"/>
          <w:sz w:val="36"/>
          <w:szCs w:val="36"/>
          <w:rtl/>
        </w:rPr>
        <w:t xml:space="preserve"> شامل تمام قسمت های فیلد های مشترک داخل همه کلاس های </w:t>
      </w:r>
      <w:r>
        <w:rPr>
          <w:sz w:val="36"/>
          <w:szCs w:val="36"/>
        </w:rPr>
        <w:t>Domain</w:t>
      </w:r>
      <w:r>
        <w:rPr>
          <w:rFonts w:hint="cs"/>
          <w:sz w:val="36"/>
          <w:szCs w:val="36"/>
          <w:rtl/>
        </w:rPr>
        <w:t xml:space="preserve"> است. بعد ساخت کلاس بقسه کلاس ها از این کلاس ارث بری می کنند.این کلاس را توی فولدر </w:t>
      </w:r>
      <w:r>
        <w:rPr>
          <w:sz w:val="36"/>
          <w:szCs w:val="36"/>
        </w:rPr>
        <w:t>common</w:t>
      </w:r>
      <w:r>
        <w:rPr>
          <w:rFonts w:hint="cs"/>
          <w:sz w:val="36"/>
          <w:szCs w:val="36"/>
          <w:rtl/>
        </w:rPr>
        <w:t xml:space="preserve"> قرار میدهیم.</w:t>
      </w:r>
    </w:p>
    <w:bookmarkStart w:id="0" w:name="_MON_1736973226"/>
    <w:bookmarkEnd w:id="0"/>
    <w:p w14:paraId="5DB80AD5" w14:textId="77777777" w:rsidR="00B82547" w:rsidRDefault="00B82547" w:rsidP="00B82547">
      <w:pPr>
        <w:bidi/>
        <w:rPr>
          <w:sz w:val="36"/>
          <w:szCs w:val="36"/>
          <w:rtl/>
        </w:rPr>
      </w:pPr>
      <w:r>
        <w:rPr>
          <w:sz w:val="36"/>
          <w:szCs w:val="36"/>
        </w:rPr>
        <w:object w:dxaOrig="9026" w:dyaOrig="3048" w14:anchorId="4B5D0F3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35pt;height:151.25pt" o:ole="">
            <v:imagedata r:id="rId8" o:title=""/>
          </v:shape>
          <o:OLEObject Type="Embed" ProgID="Word.OpenDocumentText.12" ShapeID="_x0000_i1025" DrawAspect="Content" ObjectID="_1742816418" r:id="rId9"/>
        </w:object>
      </w:r>
    </w:p>
    <w:p w14:paraId="78848689" w14:textId="77777777" w:rsidR="00B82547" w:rsidRDefault="00B82547" w:rsidP="00B82547">
      <w:pPr>
        <w:bidi/>
        <w:rPr>
          <w:sz w:val="36"/>
          <w:szCs w:val="36"/>
          <w:rtl/>
        </w:rPr>
      </w:pPr>
      <w:r>
        <w:rPr>
          <w:rFonts w:hint="cs"/>
          <w:sz w:val="36"/>
          <w:szCs w:val="36"/>
          <w:rtl/>
        </w:rPr>
        <w:t>قسمت 8</w:t>
      </w:r>
    </w:p>
    <w:p w14:paraId="0F2A2AF6" w14:textId="77777777" w:rsidR="00B82547" w:rsidRDefault="00B82547" w:rsidP="00B82547">
      <w:pPr>
        <w:bidi/>
        <w:rPr>
          <w:sz w:val="36"/>
          <w:szCs w:val="36"/>
          <w:rtl/>
        </w:rPr>
      </w:pPr>
      <w:r>
        <w:rPr>
          <w:rFonts w:hint="cs"/>
          <w:sz w:val="36"/>
          <w:szCs w:val="36"/>
          <w:rtl/>
        </w:rPr>
        <w:t xml:space="preserve">در این قسمت لایه </w:t>
      </w:r>
      <w:r>
        <w:rPr>
          <w:sz w:val="36"/>
          <w:szCs w:val="36"/>
        </w:rPr>
        <w:t>core</w:t>
      </w:r>
      <w:r>
        <w:rPr>
          <w:rFonts w:hint="cs"/>
          <w:sz w:val="36"/>
          <w:szCs w:val="36"/>
          <w:rtl/>
        </w:rPr>
        <w:t xml:space="preserve"> رو میسازیم. این لایه بین دیتابیس و برنامه ما و هر چیزی که می خواهد به دیتابیس وصل شود قرار میگیرد.برای این اتصال از الگوی </w:t>
      </w:r>
      <w:r>
        <w:rPr>
          <w:sz w:val="36"/>
          <w:szCs w:val="36"/>
        </w:rPr>
        <w:t>Repository</w:t>
      </w:r>
      <w:r>
        <w:rPr>
          <w:rFonts w:hint="cs"/>
          <w:sz w:val="36"/>
          <w:szCs w:val="36"/>
          <w:rtl/>
        </w:rPr>
        <w:t xml:space="preserve"> استفاده می کنیم.این اینترفیس ها اجازه می دهند که ما برنامه هایی که قرار هست با دیتا بیس ارتباط برقرار کنند را کنترل کنیم. به عنوان یک گلوگاه این کار را انجام بدیم. در این جلس </w:t>
      </w:r>
      <w:proofErr w:type="spellStart"/>
      <w:r>
        <w:rPr>
          <w:sz w:val="36"/>
          <w:szCs w:val="36"/>
        </w:rPr>
        <w:t>IGenericRepository</w:t>
      </w:r>
      <w:proofErr w:type="spellEnd"/>
      <w:r>
        <w:rPr>
          <w:sz w:val="36"/>
          <w:szCs w:val="36"/>
        </w:rPr>
        <w:t xml:space="preserve"> </w:t>
      </w:r>
      <w:r>
        <w:rPr>
          <w:rFonts w:hint="cs"/>
          <w:sz w:val="36"/>
          <w:szCs w:val="36"/>
          <w:rtl/>
        </w:rPr>
        <w:t xml:space="preserve"> را میسازیم.</w:t>
      </w:r>
    </w:p>
    <w:p w14:paraId="5FBED623" w14:textId="77777777" w:rsidR="00B82547" w:rsidRDefault="00B82547" w:rsidP="00B82547">
      <w:pPr>
        <w:bidi/>
        <w:rPr>
          <w:sz w:val="36"/>
          <w:szCs w:val="36"/>
        </w:rPr>
      </w:pPr>
      <w:r>
        <w:rPr>
          <w:noProof/>
          <w:lang w:eastAsia="en-US"/>
        </w:rPr>
        <w:drawing>
          <wp:inline distT="0" distB="0" distL="0" distR="0" wp14:anchorId="39C5B319" wp14:editId="70749A13">
            <wp:extent cx="5731510" cy="26162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616200"/>
                    </a:xfrm>
                    <a:prstGeom prst="rect">
                      <a:avLst/>
                    </a:prstGeom>
                  </pic:spPr>
                </pic:pic>
              </a:graphicData>
            </a:graphic>
          </wp:inline>
        </w:drawing>
      </w:r>
    </w:p>
    <w:p w14:paraId="3729F473" w14:textId="77777777" w:rsidR="00B82547" w:rsidRDefault="00B82547" w:rsidP="00B82547">
      <w:pPr>
        <w:bidi/>
        <w:rPr>
          <w:sz w:val="36"/>
          <w:szCs w:val="36"/>
          <w:rtl/>
        </w:rPr>
      </w:pPr>
    </w:p>
    <w:p w14:paraId="5F93C3A8" w14:textId="77777777" w:rsidR="00B82547" w:rsidRDefault="00B82547" w:rsidP="00B82547">
      <w:pPr>
        <w:bidi/>
        <w:rPr>
          <w:sz w:val="36"/>
          <w:szCs w:val="36"/>
          <w:rtl/>
        </w:rPr>
      </w:pPr>
      <w:r>
        <w:rPr>
          <w:rFonts w:hint="cs"/>
          <w:sz w:val="36"/>
          <w:szCs w:val="36"/>
          <w:rtl/>
        </w:rPr>
        <w:t>قسمت9</w:t>
      </w:r>
    </w:p>
    <w:p w14:paraId="42C5E2BE" w14:textId="77777777" w:rsidR="00B82547" w:rsidRDefault="00B82547" w:rsidP="00B82547">
      <w:pPr>
        <w:bidi/>
        <w:rPr>
          <w:sz w:val="36"/>
          <w:szCs w:val="36"/>
          <w:rtl/>
        </w:rPr>
      </w:pPr>
      <w:r>
        <w:rPr>
          <w:rFonts w:hint="cs"/>
          <w:sz w:val="36"/>
          <w:szCs w:val="36"/>
          <w:rtl/>
        </w:rPr>
        <w:t xml:space="preserve">دراین جلسه </w:t>
      </w:r>
      <w:proofErr w:type="spellStart"/>
      <w:r>
        <w:rPr>
          <w:sz w:val="36"/>
          <w:szCs w:val="36"/>
        </w:rPr>
        <w:t>IGenericRepository</w:t>
      </w:r>
      <w:proofErr w:type="spellEnd"/>
      <w:r>
        <w:rPr>
          <w:rFonts w:hint="cs"/>
          <w:sz w:val="36"/>
          <w:szCs w:val="36"/>
          <w:rtl/>
        </w:rPr>
        <w:t xml:space="preserve"> را می‌سازیم و فیلدهای اه را پر می کنیم.</w:t>
      </w:r>
    </w:p>
    <w:bookmarkStart w:id="1" w:name="_MON_1737010543"/>
    <w:bookmarkEnd w:id="1"/>
    <w:p w14:paraId="3C985D47" w14:textId="77777777" w:rsidR="00B82547" w:rsidRDefault="00B82547" w:rsidP="00B82547">
      <w:pPr>
        <w:bidi/>
        <w:rPr>
          <w:sz w:val="36"/>
          <w:szCs w:val="36"/>
          <w:rtl/>
        </w:rPr>
      </w:pPr>
      <w:r>
        <w:rPr>
          <w:sz w:val="36"/>
          <w:szCs w:val="36"/>
        </w:rPr>
        <w:object w:dxaOrig="9026" w:dyaOrig="2606" w14:anchorId="4C1ED40E">
          <v:shape id="_x0000_i1026" type="#_x0000_t75" style="width:451.35pt;height:129.5pt" o:ole="">
            <v:imagedata r:id="rId11" o:title=""/>
          </v:shape>
          <o:OLEObject Type="Embed" ProgID="Word.OpenDocumentText.12" ShapeID="_x0000_i1026" DrawAspect="Content" ObjectID="_1742816419" r:id="rId12"/>
        </w:object>
      </w:r>
    </w:p>
    <w:p w14:paraId="3C3F46DB" w14:textId="77777777" w:rsidR="00B82547" w:rsidRDefault="00B82547" w:rsidP="00B82547">
      <w:pPr>
        <w:bidi/>
        <w:rPr>
          <w:sz w:val="36"/>
          <w:szCs w:val="36"/>
          <w:rtl/>
        </w:rPr>
      </w:pPr>
      <w:r>
        <w:rPr>
          <w:rFonts w:hint="cs"/>
          <w:sz w:val="36"/>
          <w:szCs w:val="36"/>
          <w:rtl/>
        </w:rPr>
        <w:t xml:space="preserve">بعد از این کار برای هرکدام از کلاس های </w:t>
      </w:r>
      <w:r>
        <w:rPr>
          <w:sz w:val="36"/>
          <w:szCs w:val="36"/>
        </w:rPr>
        <w:t>Domain</w:t>
      </w:r>
      <w:r>
        <w:rPr>
          <w:rFonts w:hint="cs"/>
          <w:sz w:val="36"/>
          <w:szCs w:val="36"/>
          <w:rtl/>
        </w:rPr>
        <w:t xml:space="preserve"> یک ریپوزیتوری خاص می‌سازیم. که از کلاس </w:t>
      </w:r>
      <w:proofErr w:type="spellStart"/>
      <w:r>
        <w:rPr>
          <w:sz w:val="36"/>
          <w:szCs w:val="36"/>
        </w:rPr>
        <w:t>IGenric</w:t>
      </w:r>
      <w:proofErr w:type="spellEnd"/>
      <w:r>
        <w:rPr>
          <w:rFonts w:hint="cs"/>
          <w:sz w:val="36"/>
          <w:szCs w:val="36"/>
          <w:rtl/>
        </w:rPr>
        <w:t xml:space="preserve"> ارث بری کرده است. و وردی ان خود کلاس مربوط به ان است.</w:t>
      </w:r>
    </w:p>
    <w:p w14:paraId="628E2622" w14:textId="77777777" w:rsidR="00B82547" w:rsidRDefault="00B82547" w:rsidP="00B82547">
      <w:pPr>
        <w:bidi/>
        <w:rPr>
          <w:sz w:val="36"/>
          <w:szCs w:val="36"/>
          <w:rtl/>
        </w:rPr>
      </w:pPr>
      <w:r>
        <w:rPr>
          <w:noProof/>
          <w:lang w:eastAsia="en-US"/>
        </w:rPr>
        <w:drawing>
          <wp:inline distT="0" distB="0" distL="0" distR="0" wp14:anchorId="4447BC7E" wp14:editId="0F1715B4">
            <wp:extent cx="5731510" cy="2359025"/>
            <wp:effectExtent l="0" t="0" r="254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359025"/>
                    </a:xfrm>
                    <a:prstGeom prst="rect">
                      <a:avLst/>
                    </a:prstGeom>
                  </pic:spPr>
                </pic:pic>
              </a:graphicData>
            </a:graphic>
          </wp:inline>
        </w:drawing>
      </w:r>
    </w:p>
    <w:p w14:paraId="0259D9BF" w14:textId="77777777" w:rsidR="00B82547" w:rsidRDefault="00B82547" w:rsidP="00B82547">
      <w:pPr>
        <w:bidi/>
        <w:rPr>
          <w:sz w:val="36"/>
          <w:szCs w:val="36"/>
          <w:rtl/>
        </w:rPr>
      </w:pPr>
    </w:p>
    <w:p w14:paraId="4C031D5F" w14:textId="77777777" w:rsidR="00B82547" w:rsidRDefault="00B82547" w:rsidP="00B82547">
      <w:pPr>
        <w:bidi/>
        <w:rPr>
          <w:sz w:val="36"/>
          <w:szCs w:val="36"/>
          <w:rtl/>
        </w:rPr>
      </w:pPr>
      <w:r>
        <w:rPr>
          <w:rFonts w:hint="cs"/>
          <w:sz w:val="36"/>
          <w:szCs w:val="36"/>
          <w:rtl/>
        </w:rPr>
        <w:t>قسمت 10</w:t>
      </w:r>
    </w:p>
    <w:p w14:paraId="2E8AAD11" w14:textId="77777777" w:rsidR="00B82547" w:rsidRDefault="00B82547" w:rsidP="00B82547">
      <w:pPr>
        <w:bidi/>
        <w:rPr>
          <w:sz w:val="36"/>
          <w:szCs w:val="36"/>
        </w:rPr>
      </w:pPr>
      <w:proofErr w:type="spellStart"/>
      <w:r>
        <w:rPr>
          <w:sz w:val="36"/>
          <w:szCs w:val="36"/>
        </w:rPr>
        <w:t>AutoMapper</w:t>
      </w:r>
      <w:proofErr w:type="spellEnd"/>
    </w:p>
    <w:p w14:paraId="191E30B5" w14:textId="77777777" w:rsidR="00B82547" w:rsidRDefault="00B82547" w:rsidP="00B82547">
      <w:pPr>
        <w:bidi/>
        <w:rPr>
          <w:sz w:val="36"/>
          <w:szCs w:val="36"/>
          <w:rtl/>
        </w:rPr>
      </w:pPr>
      <w:r>
        <w:rPr>
          <w:rFonts w:hint="cs"/>
          <w:sz w:val="36"/>
          <w:szCs w:val="36"/>
          <w:rtl/>
        </w:rPr>
        <w:t xml:space="preserve">در این قسمت با نصب این پکیج برای تبدیل داده ها از </w:t>
      </w:r>
      <w:proofErr w:type="spellStart"/>
      <w:r>
        <w:rPr>
          <w:sz w:val="36"/>
          <w:szCs w:val="36"/>
        </w:rPr>
        <w:t>Dto</w:t>
      </w:r>
      <w:proofErr w:type="spellEnd"/>
      <w:r>
        <w:rPr>
          <w:rFonts w:hint="cs"/>
          <w:sz w:val="36"/>
          <w:szCs w:val="36"/>
          <w:rtl/>
        </w:rPr>
        <w:t xml:space="preserve"> و </w:t>
      </w:r>
      <w:r>
        <w:rPr>
          <w:sz w:val="36"/>
          <w:szCs w:val="36"/>
        </w:rPr>
        <w:t xml:space="preserve">entity </w:t>
      </w:r>
      <w:r>
        <w:rPr>
          <w:rFonts w:hint="cs"/>
          <w:sz w:val="36"/>
          <w:szCs w:val="36"/>
          <w:rtl/>
        </w:rPr>
        <w:t xml:space="preserve"> ها استفاده می کنیم</w:t>
      </w:r>
    </w:p>
    <w:p w14:paraId="363F46D4" w14:textId="77777777" w:rsidR="00B82547" w:rsidRDefault="00B82547" w:rsidP="00B82547">
      <w:pPr>
        <w:bidi/>
        <w:rPr>
          <w:sz w:val="36"/>
          <w:szCs w:val="36"/>
          <w:rtl/>
        </w:rPr>
      </w:pPr>
      <w:r>
        <w:rPr>
          <w:noProof/>
          <w:lang w:eastAsia="en-US"/>
        </w:rPr>
        <w:lastRenderedPageBreak/>
        <w:drawing>
          <wp:inline distT="0" distB="0" distL="0" distR="0" wp14:anchorId="03A84B66" wp14:editId="6A613396">
            <wp:extent cx="5731510" cy="240284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402840"/>
                    </a:xfrm>
                    <a:prstGeom prst="rect">
                      <a:avLst/>
                    </a:prstGeom>
                  </pic:spPr>
                </pic:pic>
              </a:graphicData>
            </a:graphic>
          </wp:inline>
        </w:drawing>
      </w:r>
    </w:p>
    <w:p w14:paraId="348CF9E6" w14:textId="77777777" w:rsidR="00B82547" w:rsidRDefault="00B82547" w:rsidP="00B82547">
      <w:pPr>
        <w:bidi/>
        <w:rPr>
          <w:sz w:val="36"/>
          <w:szCs w:val="36"/>
          <w:rtl/>
        </w:rPr>
      </w:pPr>
    </w:p>
    <w:p w14:paraId="1F5BBFF4" w14:textId="77777777" w:rsidR="00B82547" w:rsidRDefault="00B82547" w:rsidP="00B82547">
      <w:pPr>
        <w:bidi/>
        <w:rPr>
          <w:sz w:val="36"/>
          <w:szCs w:val="36"/>
          <w:rtl/>
        </w:rPr>
      </w:pPr>
      <w:r>
        <w:rPr>
          <w:rFonts w:hint="cs"/>
          <w:sz w:val="36"/>
          <w:szCs w:val="36"/>
          <w:rtl/>
        </w:rPr>
        <w:t xml:space="preserve">کلاس را هم در این قسمت ایجاد می کنیم. از </w:t>
      </w:r>
      <w:r>
        <w:rPr>
          <w:sz w:val="36"/>
          <w:szCs w:val="36"/>
        </w:rPr>
        <w:t>profile</w:t>
      </w:r>
      <w:r>
        <w:rPr>
          <w:rFonts w:hint="cs"/>
          <w:sz w:val="36"/>
          <w:szCs w:val="36"/>
          <w:rtl/>
        </w:rPr>
        <w:t xml:space="preserve"> که مربوط به </w:t>
      </w:r>
      <w:proofErr w:type="spellStart"/>
      <w:r>
        <w:rPr>
          <w:sz w:val="36"/>
          <w:szCs w:val="36"/>
        </w:rPr>
        <w:t>Automapper</w:t>
      </w:r>
      <w:proofErr w:type="spellEnd"/>
      <w:r>
        <w:rPr>
          <w:rFonts w:hint="cs"/>
          <w:sz w:val="36"/>
          <w:szCs w:val="36"/>
          <w:rtl/>
        </w:rPr>
        <w:t xml:space="preserve"> هست ارث بری می کنیم.</w:t>
      </w:r>
    </w:p>
    <w:p w14:paraId="1DDFAD7D" w14:textId="77777777" w:rsidR="00B82547" w:rsidRDefault="00B82547" w:rsidP="00B82547">
      <w:pPr>
        <w:bidi/>
        <w:rPr>
          <w:sz w:val="36"/>
          <w:szCs w:val="36"/>
          <w:rtl/>
        </w:rPr>
      </w:pPr>
      <w:r>
        <w:rPr>
          <w:noProof/>
          <w:lang w:eastAsia="en-US"/>
        </w:rPr>
        <w:drawing>
          <wp:inline distT="0" distB="0" distL="0" distR="0" wp14:anchorId="2E04EFCA" wp14:editId="0E6FDA40">
            <wp:extent cx="5731510" cy="24638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463800"/>
                    </a:xfrm>
                    <a:prstGeom prst="rect">
                      <a:avLst/>
                    </a:prstGeom>
                  </pic:spPr>
                </pic:pic>
              </a:graphicData>
            </a:graphic>
          </wp:inline>
        </w:drawing>
      </w:r>
    </w:p>
    <w:p w14:paraId="290F5094" w14:textId="77777777" w:rsidR="00B82547" w:rsidRDefault="00B82547" w:rsidP="00B82547">
      <w:pPr>
        <w:bidi/>
        <w:rPr>
          <w:sz w:val="36"/>
          <w:szCs w:val="36"/>
          <w:rtl/>
        </w:rPr>
      </w:pPr>
    </w:p>
    <w:p w14:paraId="4B931222" w14:textId="77777777" w:rsidR="00B82547" w:rsidRDefault="00B82547" w:rsidP="00B82547">
      <w:pPr>
        <w:bidi/>
        <w:rPr>
          <w:sz w:val="36"/>
          <w:szCs w:val="36"/>
          <w:rtl/>
        </w:rPr>
      </w:pPr>
      <w:r>
        <w:rPr>
          <w:rFonts w:hint="cs"/>
          <w:sz w:val="36"/>
          <w:szCs w:val="36"/>
          <w:rtl/>
        </w:rPr>
        <w:t xml:space="preserve">فولدر </w:t>
      </w:r>
      <w:r>
        <w:rPr>
          <w:sz w:val="36"/>
          <w:szCs w:val="36"/>
        </w:rPr>
        <w:t>DTOs</w:t>
      </w:r>
      <w:r>
        <w:rPr>
          <w:rFonts w:hint="cs"/>
          <w:sz w:val="36"/>
          <w:szCs w:val="36"/>
          <w:rtl/>
        </w:rPr>
        <w:t xml:space="preserve"> (</w:t>
      </w:r>
      <w:r>
        <w:rPr>
          <w:sz w:val="36"/>
          <w:szCs w:val="36"/>
        </w:rPr>
        <w:t>Data Transfer Object</w:t>
      </w:r>
      <w:r>
        <w:rPr>
          <w:rFonts w:hint="cs"/>
          <w:sz w:val="36"/>
          <w:szCs w:val="36"/>
          <w:rtl/>
        </w:rPr>
        <w:t xml:space="preserve">)که مربوط به مدل ویو ها هست را هم در لایه </w:t>
      </w:r>
      <w:r>
        <w:rPr>
          <w:sz w:val="36"/>
          <w:szCs w:val="36"/>
        </w:rPr>
        <w:t>Application</w:t>
      </w:r>
      <w:r>
        <w:rPr>
          <w:rFonts w:hint="cs"/>
          <w:sz w:val="36"/>
          <w:szCs w:val="36"/>
          <w:rtl/>
        </w:rPr>
        <w:t xml:space="preserve"> ایجاد می کنیم.برای ارتباط بین </w:t>
      </w:r>
      <w:r>
        <w:rPr>
          <w:sz w:val="36"/>
          <w:szCs w:val="36"/>
        </w:rPr>
        <w:t>Entity</w:t>
      </w:r>
      <w:r>
        <w:rPr>
          <w:rFonts w:hint="cs"/>
          <w:sz w:val="36"/>
          <w:szCs w:val="36"/>
          <w:rtl/>
        </w:rPr>
        <w:t xml:space="preserve"> ها و برنامه ها ما از مدلهای </w:t>
      </w:r>
      <w:r>
        <w:rPr>
          <w:sz w:val="36"/>
          <w:szCs w:val="36"/>
        </w:rPr>
        <w:t>DTO</w:t>
      </w:r>
      <w:r>
        <w:rPr>
          <w:rFonts w:hint="cs"/>
          <w:sz w:val="36"/>
          <w:szCs w:val="36"/>
          <w:rtl/>
        </w:rPr>
        <w:t xml:space="preserve"> استفاده می کنیم.</w:t>
      </w:r>
      <w:proofErr w:type="spellStart"/>
      <w:r>
        <w:rPr>
          <w:sz w:val="36"/>
          <w:szCs w:val="36"/>
        </w:rPr>
        <w:t>Automapper</w:t>
      </w:r>
      <w:proofErr w:type="spellEnd"/>
      <w:r>
        <w:rPr>
          <w:rFonts w:hint="cs"/>
          <w:sz w:val="36"/>
          <w:szCs w:val="36"/>
          <w:rtl/>
        </w:rPr>
        <w:t xml:space="preserve"> مدل های که در </w:t>
      </w:r>
      <w:r>
        <w:rPr>
          <w:sz w:val="36"/>
          <w:szCs w:val="36"/>
        </w:rPr>
        <w:t>DTOs</w:t>
      </w:r>
      <w:r>
        <w:rPr>
          <w:rFonts w:hint="cs"/>
          <w:sz w:val="36"/>
          <w:szCs w:val="36"/>
          <w:rtl/>
        </w:rPr>
        <w:t xml:space="preserve"> ساختیم را به </w:t>
      </w:r>
      <w:r>
        <w:rPr>
          <w:sz w:val="36"/>
          <w:szCs w:val="36"/>
        </w:rPr>
        <w:t>Entity</w:t>
      </w:r>
      <w:r>
        <w:rPr>
          <w:rFonts w:hint="cs"/>
          <w:sz w:val="36"/>
          <w:szCs w:val="36"/>
          <w:rtl/>
        </w:rPr>
        <w:t xml:space="preserve"> های </w:t>
      </w:r>
      <w:r>
        <w:rPr>
          <w:sz w:val="36"/>
          <w:szCs w:val="36"/>
        </w:rPr>
        <w:t>Domain</w:t>
      </w:r>
      <w:r>
        <w:rPr>
          <w:rFonts w:hint="cs"/>
          <w:sz w:val="36"/>
          <w:szCs w:val="36"/>
          <w:rtl/>
        </w:rPr>
        <w:t xml:space="preserve"> مپ می کند.</w:t>
      </w:r>
    </w:p>
    <w:p w14:paraId="642B906B" w14:textId="77777777" w:rsidR="00B82547" w:rsidRDefault="00B82547" w:rsidP="00B82547">
      <w:pPr>
        <w:bidi/>
        <w:rPr>
          <w:sz w:val="36"/>
          <w:szCs w:val="36"/>
          <w:rtl/>
        </w:rPr>
      </w:pPr>
    </w:p>
    <w:p w14:paraId="7650528D" w14:textId="77777777" w:rsidR="00B82547" w:rsidRDefault="00B82547" w:rsidP="00B82547">
      <w:pPr>
        <w:bidi/>
        <w:rPr>
          <w:sz w:val="36"/>
          <w:szCs w:val="36"/>
          <w:rtl/>
        </w:rPr>
      </w:pPr>
      <w:r>
        <w:rPr>
          <w:rFonts w:hint="cs"/>
          <w:sz w:val="36"/>
          <w:szCs w:val="36"/>
          <w:rtl/>
        </w:rPr>
        <w:t>درس 11</w:t>
      </w:r>
    </w:p>
    <w:p w14:paraId="027BEAD4" w14:textId="77777777" w:rsidR="00B82547" w:rsidRDefault="00B82547" w:rsidP="00B82547">
      <w:pPr>
        <w:bidi/>
        <w:rPr>
          <w:sz w:val="36"/>
          <w:szCs w:val="36"/>
          <w:rtl/>
        </w:rPr>
      </w:pPr>
      <w:r>
        <w:rPr>
          <w:rFonts w:hint="cs"/>
          <w:sz w:val="36"/>
          <w:szCs w:val="36"/>
          <w:rtl/>
        </w:rPr>
        <w:t xml:space="preserve">در این قسمت برای هر کدام از </w:t>
      </w:r>
      <w:r>
        <w:rPr>
          <w:sz w:val="36"/>
          <w:szCs w:val="36"/>
        </w:rPr>
        <w:t>entity</w:t>
      </w:r>
      <w:r>
        <w:rPr>
          <w:rFonts w:hint="cs"/>
          <w:sz w:val="36"/>
          <w:szCs w:val="36"/>
          <w:rtl/>
        </w:rPr>
        <w:t xml:space="preserve"> های </w:t>
      </w:r>
      <w:r>
        <w:rPr>
          <w:sz w:val="36"/>
          <w:szCs w:val="36"/>
        </w:rPr>
        <w:t>Domain</w:t>
      </w:r>
      <w:r>
        <w:rPr>
          <w:rFonts w:hint="cs"/>
          <w:sz w:val="36"/>
          <w:szCs w:val="36"/>
          <w:rtl/>
        </w:rPr>
        <w:t xml:space="preserve"> یک </w:t>
      </w:r>
      <w:r>
        <w:rPr>
          <w:sz w:val="36"/>
          <w:szCs w:val="36"/>
        </w:rPr>
        <w:t>DTO</w:t>
      </w:r>
      <w:r>
        <w:rPr>
          <w:rFonts w:hint="cs"/>
          <w:sz w:val="36"/>
          <w:szCs w:val="36"/>
          <w:rtl/>
        </w:rPr>
        <w:t xml:space="preserve"> میساریم. بیس و همه موجودیت ها. هدف از این بخش این است که فقط خود موجودیت ها با دیتا بیس ارتباط داشته باشندو برای ازتباط بیقه برنامه ها با موجودیت ها باید از </w:t>
      </w:r>
      <w:r>
        <w:rPr>
          <w:sz w:val="36"/>
          <w:szCs w:val="36"/>
        </w:rPr>
        <w:t>DTO</w:t>
      </w:r>
      <w:r>
        <w:rPr>
          <w:rFonts w:hint="cs"/>
          <w:sz w:val="36"/>
          <w:szCs w:val="36"/>
          <w:rtl/>
        </w:rPr>
        <w:t xml:space="preserve"> استفاده کنند.</w:t>
      </w:r>
    </w:p>
    <w:p w14:paraId="66EC8761" w14:textId="77777777" w:rsidR="00B82547" w:rsidRDefault="00B82547" w:rsidP="00B82547">
      <w:pPr>
        <w:bidi/>
        <w:rPr>
          <w:sz w:val="36"/>
          <w:szCs w:val="36"/>
          <w:rtl/>
        </w:rPr>
      </w:pPr>
      <w:r>
        <w:rPr>
          <w:noProof/>
          <w:lang w:eastAsia="en-US"/>
        </w:rPr>
        <w:lastRenderedPageBreak/>
        <w:drawing>
          <wp:inline distT="0" distB="0" distL="0" distR="0" wp14:anchorId="74146FC3" wp14:editId="4F10739D">
            <wp:extent cx="5731510" cy="244602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446020"/>
                    </a:xfrm>
                    <a:prstGeom prst="rect">
                      <a:avLst/>
                    </a:prstGeom>
                  </pic:spPr>
                </pic:pic>
              </a:graphicData>
            </a:graphic>
          </wp:inline>
        </w:drawing>
      </w:r>
    </w:p>
    <w:p w14:paraId="1B126F35" w14:textId="77777777" w:rsidR="00B82547" w:rsidRDefault="00B82547" w:rsidP="00B82547">
      <w:pPr>
        <w:bidi/>
        <w:rPr>
          <w:sz w:val="36"/>
          <w:szCs w:val="36"/>
          <w:rtl/>
        </w:rPr>
      </w:pPr>
      <w:r>
        <w:rPr>
          <w:rFonts w:hint="cs"/>
          <w:sz w:val="36"/>
          <w:szCs w:val="36"/>
          <w:rtl/>
        </w:rPr>
        <w:t xml:space="preserve">بعد از این بخش </w:t>
      </w:r>
      <w:proofErr w:type="spellStart"/>
      <w:r>
        <w:rPr>
          <w:sz w:val="36"/>
          <w:szCs w:val="36"/>
        </w:rPr>
        <w:t>Automapper</w:t>
      </w:r>
      <w:proofErr w:type="spellEnd"/>
      <w:r>
        <w:rPr>
          <w:rFonts w:hint="cs"/>
          <w:sz w:val="36"/>
          <w:szCs w:val="36"/>
          <w:rtl/>
        </w:rPr>
        <w:t xml:space="preserve"> رو هم کانفیگ می کنیم.</w:t>
      </w:r>
    </w:p>
    <w:bookmarkStart w:id="2" w:name="_MON_1737025136"/>
    <w:bookmarkEnd w:id="2"/>
    <w:p w14:paraId="2D40FC01" w14:textId="77777777" w:rsidR="00B82547" w:rsidRDefault="00B82547" w:rsidP="00B82547">
      <w:pPr>
        <w:bidi/>
        <w:rPr>
          <w:sz w:val="36"/>
          <w:szCs w:val="36"/>
          <w:rtl/>
        </w:rPr>
      </w:pPr>
      <w:r>
        <w:rPr>
          <w:sz w:val="36"/>
          <w:szCs w:val="36"/>
        </w:rPr>
        <w:object w:dxaOrig="9026" w:dyaOrig="3269" w14:anchorId="55B9F3B4">
          <v:shape id="_x0000_i1027" type="#_x0000_t75" style="width:451.35pt;height:162.75pt" o:ole="">
            <v:imagedata r:id="rId17" o:title=""/>
          </v:shape>
          <o:OLEObject Type="Embed" ProgID="Word.OpenDocumentText.12" ShapeID="_x0000_i1027" DrawAspect="Content" ObjectID="_1742816420" r:id="rId18"/>
        </w:object>
      </w:r>
    </w:p>
    <w:p w14:paraId="31106B3C" w14:textId="77777777" w:rsidR="00B82547" w:rsidRDefault="00B82547" w:rsidP="00B82547">
      <w:pPr>
        <w:bidi/>
        <w:rPr>
          <w:sz w:val="36"/>
          <w:szCs w:val="36"/>
          <w:rtl/>
        </w:rPr>
      </w:pPr>
      <w:r>
        <w:rPr>
          <w:rFonts w:hint="cs"/>
          <w:sz w:val="36"/>
          <w:szCs w:val="36"/>
          <w:rtl/>
        </w:rPr>
        <w:t xml:space="preserve">همانطور که داخل کدها مشخص هست از داخل </w:t>
      </w:r>
      <w:proofErr w:type="spellStart"/>
      <w:r>
        <w:rPr>
          <w:sz w:val="36"/>
          <w:szCs w:val="36"/>
        </w:rPr>
        <w:t>constractor</w:t>
      </w:r>
      <w:proofErr w:type="spellEnd"/>
      <w:r>
        <w:rPr>
          <w:rFonts w:hint="cs"/>
          <w:sz w:val="36"/>
          <w:szCs w:val="36"/>
          <w:rtl/>
        </w:rPr>
        <w:t xml:space="preserve"> از </w:t>
      </w:r>
      <w:proofErr w:type="spellStart"/>
      <w:r>
        <w:rPr>
          <w:sz w:val="36"/>
          <w:szCs w:val="36"/>
        </w:rPr>
        <w:t>createmap</w:t>
      </w:r>
      <w:proofErr w:type="spellEnd"/>
      <w:r>
        <w:rPr>
          <w:rFonts w:hint="cs"/>
          <w:sz w:val="36"/>
          <w:szCs w:val="36"/>
          <w:rtl/>
        </w:rPr>
        <w:t xml:space="preserve"> استفاده می کنیم و در انتها با </w:t>
      </w:r>
      <w:proofErr w:type="spellStart"/>
      <w:r>
        <w:rPr>
          <w:sz w:val="36"/>
          <w:szCs w:val="36"/>
        </w:rPr>
        <w:t>ReverseMap</w:t>
      </w:r>
      <w:proofErr w:type="spellEnd"/>
      <w:r>
        <w:rPr>
          <w:rFonts w:hint="cs"/>
          <w:sz w:val="36"/>
          <w:szCs w:val="36"/>
          <w:rtl/>
        </w:rPr>
        <w:t xml:space="preserve"> این عمل را معکوس می کنیم که هم درجهت و معکوس کار کند.</w:t>
      </w:r>
    </w:p>
    <w:p w14:paraId="5DEEB177" w14:textId="77777777" w:rsidR="00B82547" w:rsidRDefault="00B82547" w:rsidP="00B82547">
      <w:pPr>
        <w:bidi/>
        <w:rPr>
          <w:sz w:val="36"/>
          <w:szCs w:val="36"/>
          <w:rtl/>
        </w:rPr>
      </w:pPr>
    </w:p>
    <w:p w14:paraId="291B05D0" w14:textId="77777777" w:rsidR="00B82547" w:rsidRDefault="00B82547" w:rsidP="00B82547">
      <w:pPr>
        <w:bidi/>
        <w:rPr>
          <w:sz w:val="36"/>
          <w:szCs w:val="36"/>
          <w:rtl/>
        </w:rPr>
      </w:pPr>
    </w:p>
    <w:p w14:paraId="0CBABF67" w14:textId="77777777" w:rsidR="00B82547" w:rsidRDefault="00B82547" w:rsidP="00B82547">
      <w:pPr>
        <w:bidi/>
        <w:rPr>
          <w:sz w:val="36"/>
          <w:szCs w:val="36"/>
          <w:rtl/>
        </w:rPr>
      </w:pPr>
      <w:r>
        <w:rPr>
          <w:rFonts w:hint="cs"/>
          <w:sz w:val="36"/>
          <w:szCs w:val="36"/>
          <w:rtl/>
        </w:rPr>
        <w:t>درس 12</w:t>
      </w:r>
    </w:p>
    <w:p w14:paraId="734D86CA" w14:textId="77777777" w:rsidR="00B82547" w:rsidRDefault="00B82547" w:rsidP="00B82547">
      <w:pPr>
        <w:bidi/>
        <w:rPr>
          <w:sz w:val="36"/>
          <w:szCs w:val="36"/>
          <w:rtl/>
        </w:rPr>
      </w:pPr>
      <w:r>
        <w:rPr>
          <w:rFonts w:hint="cs"/>
          <w:sz w:val="36"/>
          <w:szCs w:val="36"/>
          <w:rtl/>
        </w:rPr>
        <w:t xml:space="preserve">ساخت </w:t>
      </w:r>
      <w:r>
        <w:rPr>
          <w:sz w:val="36"/>
          <w:szCs w:val="36"/>
        </w:rPr>
        <w:t>DTO</w:t>
      </w:r>
      <w:r>
        <w:rPr>
          <w:rFonts w:hint="cs"/>
          <w:sz w:val="36"/>
          <w:szCs w:val="36"/>
          <w:rtl/>
        </w:rPr>
        <w:t xml:space="preserve"> های اختصاصی. به طور مثال برای یک ویو خاص نیاز به همه فیلد های موجودیت نیست. در این موارد به صورت اختصاصی برای ان ویو مدل </w:t>
      </w:r>
      <w:proofErr w:type="spellStart"/>
      <w:r>
        <w:rPr>
          <w:sz w:val="36"/>
          <w:szCs w:val="36"/>
        </w:rPr>
        <w:t>dto</w:t>
      </w:r>
      <w:proofErr w:type="spellEnd"/>
      <w:r>
        <w:rPr>
          <w:rFonts w:hint="cs"/>
          <w:sz w:val="36"/>
          <w:szCs w:val="36"/>
          <w:rtl/>
        </w:rPr>
        <w:t xml:space="preserve"> میسازیم.</w:t>
      </w:r>
    </w:p>
    <w:p w14:paraId="0038F251" w14:textId="77777777" w:rsidR="00B82547" w:rsidRDefault="00B82547" w:rsidP="00B82547">
      <w:pPr>
        <w:bidi/>
        <w:rPr>
          <w:sz w:val="36"/>
          <w:szCs w:val="36"/>
          <w:rtl/>
        </w:rPr>
      </w:pPr>
    </w:p>
    <w:bookmarkStart w:id="3" w:name="_MON_1737026077"/>
    <w:bookmarkEnd w:id="3"/>
    <w:p w14:paraId="23B4B584" w14:textId="77777777" w:rsidR="00B82547" w:rsidRDefault="00B82547" w:rsidP="00B82547">
      <w:pPr>
        <w:bidi/>
        <w:rPr>
          <w:sz w:val="36"/>
          <w:szCs w:val="36"/>
          <w:rtl/>
        </w:rPr>
      </w:pPr>
      <w:r>
        <w:rPr>
          <w:sz w:val="36"/>
          <w:szCs w:val="36"/>
        </w:rPr>
        <w:object w:dxaOrig="9026" w:dyaOrig="2165" w14:anchorId="59C71954">
          <v:shape id="_x0000_i1028" type="#_x0000_t75" style="width:451.35pt;height:108.9pt" o:ole="">
            <v:imagedata r:id="rId19" o:title=""/>
          </v:shape>
          <o:OLEObject Type="Embed" ProgID="Word.OpenDocumentText.12" ShapeID="_x0000_i1028" DrawAspect="Content" ObjectID="_1742816421" r:id="rId20"/>
        </w:object>
      </w:r>
    </w:p>
    <w:p w14:paraId="66A4433F" w14:textId="77777777" w:rsidR="00B82547" w:rsidRDefault="00B82547" w:rsidP="00B82547">
      <w:pPr>
        <w:bidi/>
        <w:rPr>
          <w:sz w:val="36"/>
          <w:szCs w:val="36"/>
          <w:rtl/>
        </w:rPr>
      </w:pPr>
      <w:r>
        <w:rPr>
          <w:rFonts w:hint="cs"/>
          <w:sz w:val="36"/>
          <w:szCs w:val="36"/>
          <w:rtl/>
        </w:rPr>
        <w:lastRenderedPageBreak/>
        <w:t xml:space="preserve">بعد ایجاد این </w:t>
      </w:r>
      <w:r>
        <w:rPr>
          <w:sz w:val="36"/>
          <w:szCs w:val="36"/>
        </w:rPr>
        <w:t>DTO</w:t>
      </w:r>
      <w:r>
        <w:rPr>
          <w:rFonts w:hint="cs"/>
          <w:sz w:val="36"/>
          <w:szCs w:val="36"/>
          <w:rtl/>
        </w:rPr>
        <w:t xml:space="preserve"> در قسمت َ</w:t>
      </w:r>
      <w:proofErr w:type="spellStart"/>
      <w:r>
        <w:rPr>
          <w:sz w:val="36"/>
          <w:szCs w:val="36"/>
        </w:rPr>
        <w:t>Automapinng</w:t>
      </w:r>
      <w:proofErr w:type="spellEnd"/>
      <w:r>
        <w:rPr>
          <w:rFonts w:hint="cs"/>
          <w:sz w:val="36"/>
          <w:szCs w:val="36"/>
          <w:rtl/>
        </w:rPr>
        <w:t xml:space="preserve"> این قسمت رو اضافه می کنمیم تا در صورت نیاز استفاده کنیم.</w:t>
      </w:r>
    </w:p>
    <w:bookmarkStart w:id="4" w:name="_MON_1737026242"/>
    <w:bookmarkEnd w:id="4"/>
    <w:p w14:paraId="46B4BC40" w14:textId="77777777" w:rsidR="00B82547" w:rsidRDefault="00B82547" w:rsidP="00B82547">
      <w:pPr>
        <w:bidi/>
        <w:rPr>
          <w:sz w:val="36"/>
          <w:szCs w:val="36"/>
          <w:rtl/>
        </w:rPr>
      </w:pPr>
      <w:r>
        <w:rPr>
          <w:sz w:val="36"/>
          <w:szCs w:val="36"/>
        </w:rPr>
        <w:object w:dxaOrig="9026" w:dyaOrig="2386" w14:anchorId="46239CA8">
          <v:shape id="_x0000_i1029" type="#_x0000_t75" style="width:451.35pt;height:119.2pt" o:ole="">
            <v:imagedata r:id="rId21" o:title=""/>
          </v:shape>
          <o:OLEObject Type="Embed" ProgID="Word.OpenDocumentText.12" ShapeID="_x0000_i1029" DrawAspect="Content" ObjectID="_1742816422" r:id="rId22"/>
        </w:object>
      </w:r>
    </w:p>
    <w:p w14:paraId="1EA6C077" w14:textId="77777777" w:rsidR="00B82547" w:rsidRDefault="00B82547" w:rsidP="00B82547">
      <w:pPr>
        <w:bidi/>
        <w:rPr>
          <w:sz w:val="36"/>
          <w:szCs w:val="36"/>
          <w:rtl/>
        </w:rPr>
      </w:pPr>
    </w:p>
    <w:p w14:paraId="7E324734" w14:textId="77777777" w:rsidR="00B82547" w:rsidRDefault="00B82547" w:rsidP="00B82547">
      <w:pPr>
        <w:bidi/>
        <w:rPr>
          <w:sz w:val="36"/>
          <w:szCs w:val="36"/>
          <w:rtl/>
        </w:rPr>
      </w:pPr>
      <w:r>
        <w:rPr>
          <w:rFonts w:hint="cs"/>
          <w:sz w:val="36"/>
          <w:szCs w:val="36"/>
          <w:rtl/>
        </w:rPr>
        <w:t>در ادامه برای اینکه وابستگی ها مدیریت بشوند و پروژه مقصد برای وابستگی های سایر لایه ها سنگین نشود ، در هر لایه وابستگی ها و سرویس ها را در یک کلاس قرار میدهیم و در پروژه مقصد فقط اون رو فراخوانی می کنیم.</w:t>
      </w:r>
    </w:p>
    <w:p w14:paraId="69E29C03" w14:textId="77777777" w:rsidR="00B82547" w:rsidRDefault="00B82547" w:rsidP="00B82547">
      <w:pPr>
        <w:bidi/>
        <w:rPr>
          <w:sz w:val="36"/>
          <w:szCs w:val="36"/>
          <w:rtl/>
        </w:rPr>
      </w:pPr>
      <w:r>
        <w:rPr>
          <w:rFonts w:hint="cs"/>
          <w:sz w:val="36"/>
          <w:szCs w:val="36"/>
          <w:rtl/>
        </w:rPr>
        <w:t xml:space="preserve">ساخت اکستنشن متد برای کانفیگورلایه </w:t>
      </w:r>
      <w:r>
        <w:rPr>
          <w:sz w:val="36"/>
          <w:szCs w:val="36"/>
        </w:rPr>
        <w:t>Application</w:t>
      </w:r>
      <w:r>
        <w:rPr>
          <w:rFonts w:hint="cs"/>
          <w:sz w:val="36"/>
          <w:szCs w:val="36"/>
          <w:rtl/>
        </w:rPr>
        <w:t xml:space="preserve">  برای این کار کلاس زیر را میسازیم. کلاس و متد باید </w:t>
      </w:r>
      <w:proofErr w:type="spellStart"/>
      <w:r>
        <w:rPr>
          <w:sz w:val="36"/>
          <w:szCs w:val="36"/>
        </w:rPr>
        <w:t>staic</w:t>
      </w:r>
      <w:proofErr w:type="spellEnd"/>
      <w:r>
        <w:rPr>
          <w:rFonts w:hint="cs"/>
          <w:sz w:val="36"/>
          <w:szCs w:val="36"/>
          <w:rtl/>
        </w:rPr>
        <w:t xml:space="preserve"> باشند و و با کلمه کلیدی </w:t>
      </w:r>
      <w:r>
        <w:rPr>
          <w:sz w:val="36"/>
          <w:szCs w:val="36"/>
        </w:rPr>
        <w:t>this</w:t>
      </w:r>
      <w:r>
        <w:rPr>
          <w:rFonts w:hint="cs"/>
          <w:sz w:val="36"/>
          <w:szCs w:val="36"/>
          <w:rtl/>
        </w:rPr>
        <w:t xml:space="preserve"> این کلاس را به صورت اکستنشن متد می کنیم. حالا سرویس </w:t>
      </w:r>
      <w:proofErr w:type="spellStart"/>
      <w:r>
        <w:rPr>
          <w:sz w:val="36"/>
          <w:szCs w:val="36"/>
        </w:rPr>
        <w:t>Automapper</w:t>
      </w:r>
      <w:proofErr w:type="spellEnd"/>
      <w:r>
        <w:rPr>
          <w:sz w:val="36"/>
          <w:szCs w:val="36"/>
        </w:rPr>
        <w:t xml:space="preserve"> </w:t>
      </w:r>
      <w:r>
        <w:rPr>
          <w:rFonts w:hint="cs"/>
          <w:sz w:val="36"/>
          <w:szCs w:val="36"/>
          <w:rtl/>
        </w:rPr>
        <w:t xml:space="preserve"> را  تنظیم می کنیم. در کد زیر خط کامت شده فقط کلاس </w:t>
      </w:r>
      <w:r>
        <w:rPr>
          <w:sz w:val="36"/>
          <w:szCs w:val="36"/>
        </w:rPr>
        <w:t>Mapping profile</w:t>
      </w:r>
      <w:r>
        <w:rPr>
          <w:rFonts w:hint="cs"/>
          <w:sz w:val="36"/>
          <w:szCs w:val="36"/>
          <w:rtl/>
        </w:rPr>
        <w:t xml:space="preserve"> را به سرویس میشناساند ولی خط بعدی که با </w:t>
      </w:r>
      <w:r>
        <w:rPr>
          <w:sz w:val="36"/>
          <w:szCs w:val="36"/>
        </w:rPr>
        <w:t>Assembly</w:t>
      </w:r>
      <w:r>
        <w:rPr>
          <w:rFonts w:hint="cs"/>
          <w:sz w:val="36"/>
          <w:szCs w:val="36"/>
          <w:rtl/>
        </w:rPr>
        <w:t xml:space="preserve"> نوشته شده همه مواردی که با </w:t>
      </w:r>
      <w:r>
        <w:rPr>
          <w:sz w:val="36"/>
          <w:szCs w:val="36"/>
        </w:rPr>
        <w:t>Profile</w:t>
      </w:r>
      <w:r>
        <w:rPr>
          <w:rFonts w:hint="cs"/>
          <w:sz w:val="36"/>
          <w:szCs w:val="36"/>
          <w:rtl/>
        </w:rPr>
        <w:t xml:space="preserve"> هستند را انتخاب می کند. این برای زمانی هستکه قصد داریم برای </w:t>
      </w:r>
      <w:proofErr w:type="spellStart"/>
      <w:r>
        <w:rPr>
          <w:sz w:val="36"/>
          <w:szCs w:val="36"/>
        </w:rPr>
        <w:t>Dto</w:t>
      </w:r>
      <w:proofErr w:type="spellEnd"/>
      <w:r>
        <w:rPr>
          <w:rFonts w:hint="cs"/>
          <w:sz w:val="36"/>
          <w:szCs w:val="36"/>
          <w:rtl/>
        </w:rPr>
        <w:t xml:space="preserve"> ها کلاس </w:t>
      </w:r>
      <w:proofErr w:type="spellStart"/>
      <w:r>
        <w:rPr>
          <w:sz w:val="36"/>
          <w:szCs w:val="36"/>
        </w:rPr>
        <w:t>Automapper</w:t>
      </w:r>
      <w:proofErr w:type="spellEnd"/>
      <w:r>
        <w:rPr>
          <w:rFonts w:hint="cs"/>
          <w:sz w:val="36"/>
          <w:szCs w:val="36"/>
          <w:rtl/>
        </w:rPr>
        <w:t xml:space="preserve"> جدا بسازیم.</w:t>
      </w:r>
    </w:p>
    <w:p w14:paraId="3587FE53" w14:textId="77777777" w:rsidR="00B82547" w:rsidRDefault="00B82547" w:rsidP="00B82547">
      <w:pPr>
        <w:bidi/>
        <w:rPr>
          <w:sz w:val="36"/>
          <w:szCs w:val="36"/>
          <w:rtl/>
        </w:rPr>
      </w:pPr>
    </w:p>
    <w:p w14:paraId="3D348AD2" w14:textId="77777777" w:rsidR="00B82547" w:rsidRDefault="00B82547" w:rsidP="00B82547">
      <w:pPr>
        <w:bidi/>
        <w:rPr>
          <w:sz w:val="36"/>
          <w:szCs w:val="36"/>
          <w:rtl/>
        </w:rPr>
      </w:pPr>
    </w:p>
    <w:p w14:paraId="23BE7DDF" w14:textId="77777777" w:rsidR="00B82547" w:rsidRDefault="00B82547" w:rsidP="00B82547">
      <w:pPr>
        <w:bidi/>
        <w:rPr>
          <w:sz w:val="36"/>
          <w:szCs w:val="36"/>
          <w:rtl/>
        </w:rPr>
      </w:pPr>
    </w:p>
    <w:bookmarkStart w:id="5" w:name="_MON_1737028627"/>
    <w:bookmarkEnd w:id="5"/>
    <w:p w14:paraId="5DEF96D9" w14:textId="77777777" w:rsidR="00B82547" w:rsidRDefault="00B82547" w:rsidP="00B82547">
      <w:pPr>
        <w:bidi/>
        <w:rPr>
          <w:sz w:val="36"/>
          <w:szCs w:val="36"/>
          <w:rtl/>
        </w:rPr>
      </w:pPr>
      <w:r>
        <w:rPr>
          <w:sz w:val="36"/>
          <w:szCs w:val="36"/>
        </w:rPr>
        <w:object w:dxaOrig="9026" w:dyaOrig="2827" w14:anchorId="5F3DBD82">
          <v:shape id="_x0000_i1030" type="#_x0000_t75" style="width:451.35pt;height:140.95pt" o:ole="">
            <v:imagedata r:id="rId23" o:title=""/>
          </v:shape>
          <o:OLEObject Type="Embed" ProgID="Word.OpenDocumentText.12" ShapeID="_x0000_i1030" DrawAspect="Content" ObjectID="_1742816423" r:id="rId24"/>
        </w:object>
      </w:r>
    </w:p>
    <w:p w14:paraId="4B7ADD92" w14:textId="77777777" w:rsidR="00B82547" w:rsidRDefault="00B82547" w:rsidP="00B82547">
      <w:pPr>
        <w:bidi/>
        <w:rPr>
          <w:sz w:val="36"/>
          <w:szCs w:val="36"/>
          <w:rtl/>
        </w:rPr>
      </w:pPr>
      <w:r>
        <w:rPr>
          <w:rFonts w:hint="cs"/>
          <w:sz w:val="36"/>
          <w:szCs w:val="36"/>
          <w:rtl/>
        </w:rPr>
        <w:t>درس13</w:t>
      </w:r>
    </w:p>
    <w:p w14:paraId="4393029B" w14:textId="77777777" w:rsidR="00B82547" w:rsidRDefault="00B82547" w:rsidP="00B82547">
      <w:pPr>
        <w:bidi/>
        <w:rPr>
          <w:sz w:val="36"/>
          <w:szCs w:val="36"/>
          <w:rtl/>
        </w:rPr>
      </w:pPr>
      <w:r>
        <w:rPr>
          <w:rFonts w:hint="cs"/>
          <w:sz w:val="36"/>
          <w:szCs w:val="36"/>
          <w:rtl/>
        </w:rPr>
        <w:t>الگوی</w:t>
      </w:r>
      <w:r>
        <w:rPr>
          <w:sz w:val="36"/>
          <w:szCs w:val="36"/>
        </w:rPr>
        <w:t>CQRS</w:t>
      </w:r>
      <w:r>
        <w:rPr>
          <w:rFonts w:hint="cs"/>
          <w:sz w:val="36"/>
          <w:szCs w:val="36"/>
          <w:rtl/>
        </w:rPr>
        <w:t xml:space="preserve"> که به معنای مسئولیت جدا سازی کامند و کوئری است که در اینجا کامند همان عملیات کراد هست وکوئری منظور خواند اطلاعت از دیتا بیس هست. در این الگو قصد دارد با جدا سازی این دو نوع ارتباط با دیتا </w:t>
      </w:r>
      <w:r>
        <w:rPr>
          <w:rFonts w:hint="cs"/>
          <w:sz w:val="36"/>
          <w:szCs w:val="36"/>
          <w:rtl/>
        </w:rPr>
        <w:lastRenderedPageBreak/>
        <w:t>بیس سرعت و کیفیت این ارتباط را بالا ببرد. زمانی که درخواست ها از سرور زیاد می شود این الگو کمک بسیار زیادی می کند.</w:t>
      </w:r>
    </w:p>
    <w:p w14:paraId="79D7C29B" w14:textId="77777777" w:rsidR="00B82547" w:rsidRDefault="00B82547" w:rsidP="00B82547">
      <w:pPr>
        <w:bidi/>
        <w:rPr>
          <w:sz w:val="36"/>
          <w:szCs w:val="36"/>
          <w:rtl/>
        </w:rPr>
      </w:pPr>
    </w:p>
    <w:p w14:paraId="6551AD64" w14:textId="77777777" w:rsidR="00B82547" w:rsidRDefault="00B82547" w:rsidP="00B82547">
      <w:pPr>
        <w:bidi/>
        <w:rPr>
          <w:sz w:val="36"/>
          <w:szCs w:val="36"/>
        </w:rPr>
      </w:pPr>
    </w:p>
    <w:p w14:paraId="0975C38D" w14:textId="77777777" w:rsidR="00B82547" w:rsidRDefault="00B82547" w:rsidP="00B82547">
      <w:pPr>
        <w:bidi/>
        <w:rPr>
          <w:sz w:val="36"/>
          <w:szCs w:val="36"/>
          <w:rtl/>
        </w:rPr>
      </w:pPr>
      <w:r>
        <w:rPr>
          <w:rFonts w:hint="cs"/>
          <w:noProof/>
          <w:sz w:val="36"/>
          <w:szCs w:val="36"/>
          <w:rtl/>
          <w:lang w:eastAsia="en-US"/>
        </w:rPr>
        <w:drawing>
          <wp:inline distT="0" distB="0" distL="0" distR="0" wp14:anchorId="45303DE7" wp14:editId="66C3A806">
            <wp:extent cx="5524500" cy="3709883"/>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ownload.png"/>
                    <pic:cNvPicPr/>
                  </pic:nvPicPr>
                  <pic:blipFill>
                    <a:blip r:embed="rId25">
                      <a:extLst>
                        <a:ext uri="{28A0092B-C50C-407E-A947-70E740481C1C}">
                          <a14:useLocalDpi xmlns:a14="http://schemas.microsoft.com/office/drawing/2010/main" val="0"/>
                        </a:ext>
                      </a:extLst>
                    </a:blip>
                    <a:stretch>
                      <a:fillRect/>
                    </a:stretch>
                  </pic:blipFill>
                  <pic:spPr>
                    <a:xfrm>
                      <a:off x="0" y="0"/>
                      <a:ext cx="5563313" cy="3735947"/>
                    </a:xfrm>
                    <a:prstGeom prst="rect">
                      <a:avLst/>
                    </a:prstGeom>
                  </pic:spPr>
                </pic:pic>
              </a:graphicData>
            </a:graphic>
          </wp:inline>
        </w:drawing>
      </w:r>
    </w:p>
    <w:p w14:paraId="05DBB31F" w14:textId="77777777" w:rsidR="00B82547" w:rsidRDefault="00B82547" w:rsidP="00B82547">
      <w:pPr>
        <w:bidi/>
        <w:rPr>
          <w:sz w:val="36"/>
          <w:szCs w:val="36"/>
          <w:rtl/>
        </w:rPr>
      </w:pPr>
      <w:r>
        <w:rPr>
          <w:rFonts w:hint="cs"/>
          <w:sz w:val="36"/>
          <w:szCs w:val="36"/>
          <w:rtl/>
        </w:rPr>
        <w:t xml:space="preserve">الگوی </w:t>
      </w:r>
      <w:proofErr w:type="spellStart"/>
      <w:r>
        <w:rPr>
          <w:sz w:val="36"/>
          <w:szCs w:val="36"/>
        </w:rPr>
        <w:t>Mediaror</w:t>
      </w:r>
      <w:proofErr w:type="spellEnd"/>
      <w:r>
        <w:rPr>
          <w:rFonts w:hint="cs"/>
          <w:sz w:val="36"/>
          <w:szCs w:val="36"/>
          <w:rtl/>
        </w:rPr>
        <w:t xml:space="preserve"> این الگو برای مدیریت ارتباط بین اشیا و کتابخانه های پروژه استفاده می شود. این الگو شبه به تزریق وایستگی هست و از ارتباط مستقیم اشیا با یکدیگر جلوگیری می کند.زمانی که درخواستی به سمت برنامه ارسال می شود </w:t>
      </w:r>
      <w:proofErr w:type="spellStart"/>
      <w:r>
        <w:rPr>
          <w:sz w:val="36"/>
          <w:szCs w:val="36"/>
        </w:rPr>
        <w:t>Mediaor</w:t>
      </w:r>
      <w:proofErr w:type="spellEnd"/>
      <w:r>
        <w:rPr>
          <w:rFonts w:hint="cs"/>
          <w:sz w:val="36"/>
          <w:szCs w:val="36"/>
          <w:rtl/>
        </w:rPr>
        <w:t xml:space="preserve"> در یافت می کند و با استفاده از </w:t>
      </w:r>
      <w:r>
        <w:rPr>
          <w:sz w:val="36"/>
          <w:szCs w:val="36"/>
        </w:rPr>
        <w:t>Handler</w:t>
      </w:r>
      <w:r>
        <w:rPr>
          <w:rFonts w:hint="cs"/>
          <w:sz w:val="36"/>
          <w:szCs w:val="36"/>
          <w:rtl/>
        </w:rPr>
        <w:t xml:space="preserve"> ها پاسخ میدهد.کتابخانه </w:t>
      </w:r>
      <w:proofErr w:type="spellStart"/>
      <w:r>
        <w:rPr>
          <w:sz w:val="36"/>
          <w:szCs w:val="36"/>
        </w:rPr>
        <w:t>MediateR</w:t>
      </w:r>
      <w:proofErr w:type="spellEnd"/>
      <w:r>
        <w:rPr>
          <w:rFonts w:hint="cs"/>
          <w:sz w:val="36"/>
          <w:szCs w:val="36"/>
          <w:rtl/>
        </w:rPr>
        <w:t xml:space="preserve"> برای پیاده سازی این الگو در </w:t>
      </w:r>
      <w:r>
        <w:rPr>
          <w:sz w:val="36"/>
          <w:szCs w:val="36"/>
        </w:rPr>
        <w:t>.net</w:t>
      </w:r>
      <w:r>
        <w:rPr>
          <w:rFonts w:hint="cs"/>
          <w:sz w:val="36"/>
          <w:szCs w:val="36"/>
          <w:rtl/>
        </w:rPr>
        <w:t xml:space="preserve"> استفاده می شود. به نوعی برای پیاده سازی </w:t>
      </w:r>
      <w:r>
        <w:rPr>
          <w:sz w:val="36"/>
          <w:szCs w:val="36"/>
        </w:rPr>
        <w:t>CQRS</w:t>
      </w:r>
      <w:r>
        <w:rPr>
          <w:rFonts w:hint="cs"/>
          <w:sz w:val="36"/>
          <w:szCs w:val="36"/>
          <w:rtl/>
        </w:rPr>
        <w:t xml:space="preserve"> از </w:t>
      </w:r>
      <w:proofErr w:type="spellStart"/>
      <w:r>
        <w:rPr>
          <w:sz w:val="36"/>
          <w:szCs w:val="36"/>
        </w:rPr>
        <w:t>Meiator</w:t>
      </w:r>
      <w:proofErr w:type="spellEnd"/>
      <w:r>
        <w:rPr>
          <w:rFonts w:hint="cs"/>
          <w:sz w:val="36"/>
          <w:szCs w:val="36"/>
          <w:rtl/>
        </w:rPr>
        <w:t xml:space="preserve"> استفاده می کنیم.</w:t>
      </w:r>
    </w:p>
    <w:p w14:paraId="587356E5" w14:textId="77777777" w:rsidR="00B82547" w:rsidRDefault="00B82547" w:rsidP="00B82547">
      <w:pPr>
        <w:bidi/>
        <w:rPr>
          <w:sz w:val="36"/>
          <w:szCs w:val="36"/>
          <w:rtl/>
        </w:rPr>
      </w:pPr>
    </w:p>
    <w:p w14:paraId="5BD97697" w14:textId="77777777" w:rsidR="00B82547" w:rsidRDefault="00B82547" w:rsidP="00B82547">
      <w:pPr>
        <w:bidi/>
        <w:rPr>
          <w:sz w:val="36"/>
          <w:szCs w:val="36"/>
        </w:rPr>
      </w:pPr>
      <w:r>
        <w:rPr>
          <w:noProof/>
          <w:lang w:eastAsia="en-US"/>
        </w:rPr>
        <w:lastRenderedPageBreak/>
        <w:drawing>
          <wp:inline distT="0" distB="0" distL="0" distR="0" wp14:anchorId="7B11D79A" wp14:editId="76891E96">
            <wp:extent cx="5731510" cy="2063344"/>
            <wp:effectExtent l="0" t="0" r="2540" b="0"/>
            <wp:docPr id="7" name="Picture 7" descr="استفاده از MediatR - ویرگو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استفاده از MediatR - ویرگول"/>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2063344"/>
                    </a:xfrm>
                    <a:prstGeom prst="rect">
                      <a:avLst/>
                    </a:prstGeom>
                    <a:noFill/>
                    <a:ln>
                      <a:noFill/>
                    </a:ln>
                  </pic:spPr>
                </pic:pic>
              </a:graphicData>
            </a:graphic>
          </wp:inline>
        </w:drawing>
      </w:r>
    </w:p>
    <w:p w14:paraId="40A7722C" w14:textId="77777777" w:rsidR="00B82547" w:rsidRDefault="00B82547" w:rsidP="00B82547">
      <w:pPr>
        <w:bidi/>
        <w:rPr>
          <w:sz w:val="36"/>
          <w:szCs w:val="36"/>
          <w:rtl/>
        </w:rPr>
      </w:pPr>
      <w:r>
        <w:rPr>
          <w:rFonts w:hint="cs"/>
          <w:sz w:val="36"/>
          <w:szCs w:val="36"/>
          <w:rtl/>
        </w:rPr>
        <w:t>درس 14</w:t>
      </w:r>
    </w:p>
    <w:p w14:paraId="72D3CA5D" w14:textId="77777777" w:rsidR="00B82547" w:rsidRDefault="00B82547" w:rsidP="00B82547">
      <w:pPr>
        <w:bidi/>
        <w:rPr>
          <w:sz w:val="36"/>
          <w:szCs w:val="36"/>
          <w:rtl/>
        </w:rPr>
      </w:pPr>
      <w:r>
        <w:rPr>
          <w:rFonts w:hint="cs"/>
          <w:sz w:val="36"/>
          <w:szCs w:val="36"/>
          <w:rtl/>
        </w:rPr>
        <w:t xml:space="preserve">در این بخش </w:t>
      </w:r>
      <w:r>
        <w:rPr>
          <w:sz w:val="36"/>
          <w:szCs w:val="36"/>
        </w:rPr>
        <w:t>CQRS</w:t>
      </w:r>
      <w:r>
        <w:rPr>
          <w:rFonts w:hint="cs"/>
          <w:sz w:val="36"/>
          <w:szCs w:val="36"/>
          <w:rtl/>
        </w:rPr>
        <w:t xml:space="preserve"> را با الگوی </w:t>
      </w:r>
      <w:r>
        <w:rPr>
          <w:sz w:val="36"/>
          <w:szCs w:val="36"/>
        </w:rPr>
        <w:t>Mediator</w:t>
      </w:r>
      <w:r>
        <w:rPr>
          <w:rFonts w:hint="cs"/>
          <w:sz w:val="36"/>
          <w:szCs w:val="36"/>
          <w:rtl/>
        </w:rPr>
        <w:t xml:space="preserve"> پیاده می کنیم. داخل </w:t>
      </w:r>
      <w:r>
        <w:rPr>
          <w:sz w:val="36"/>
          <w:szCs w:val="36"/>
        </w:rPr>
        <w:t>Application</w:t>
      </w:r>
      <w:r>
        <w:rPr>
          <w:rFonts w:hint="cs"/>
          <w:sz w:val="36"/>
          <w:szCs w:val="36"/>
          <w:rtl/>
        </w:rPr>
        <w:t xml:space="preserve"> فولدر </w:t>
      </w:r>
      <w:r>
        <w:rPr>
          <w:sz w:val="36"/>
          <w:szCs w:val="36"/>
        </w:rPr>
        <w:t>Features</w:t>
      </w:r>
      <w:r>
        <w:rPr>
          <w:rFonts w:hint="cs"/>
          <w:sz w:val="36"/>
          <w:szCs w:val="36"/>
          <w:rtl/>
        </w:rPr>
        <w:t xml:space="preserve"> را میسازیم. سپس داخل ان برای هر کدام از اشیا یک فولدر دیگه میسازیم. </w:t>
      </w:r>
      <w:proofErr w:type="spellStart"/>
      <w:r>
        <w:rPr>
          <w:sz w:val="36"/>
          <w:szCs w:val="36"/>
        </w:rPr>
        <w:t>LeaveType</w:t>
      </w:r>
      <w:proofErr w:type="spellEnd"/>
      <w:r>
        <w:rPr>
          <w:rFonts w:hint="cs"/>
          <w:sz w:val="36"/>
          <w:szCs w:val="36"/>
          <w:rtl/>
        </w:rPr>
        <w:t xml:space="preserve"> داخل این فولدر دو فولدر </w:t>
      </w:r>
      <w:r>
        <w:rPr>
          <w:sz w:val="36"/>
          <w:szCs w:val="36"/>
        </w:rPr>
        <w:t>Handler</w:t>
      </w:r>
      <w:r>
        <w:rPr>
          <w:rFonts w:hint="cs"/>
          <w:sz w:val="36"/>
          <w:szCs w:val="36"/>
          <w:rtl/>
        </w:rPr>
        <w:t xml:space="preserve"> و </w:t>
      </w:r>
      <w:r>
        <w:rPr>
          <w:sz w:val="36"/>
          <w:szCs w:val="36"/>
        </w:rPr>
        <w:t>Requests</w:t>
      </w:r>
      <w:r>
        <w:rPr>
          <w:rFonts w:hint="cs"/>
          <w:sz w:val="36"/>
          <w:szCs w:val="36"/>
          <w:rtl/>
        </w:rPr>
        <w:t xml:space="preserve"> را </w:t>
      </w:r>
      <w:proofErr w:type="gramStart"/>
      <w:r>
        <w:rPr>
          <w:rFonts w:hint="cs"/>
          <w:sz w:val="36"/>
          <w:szCs w:val="36"/>
          <w:rtl/>
        </w:rPr>
        <w:t>میسازیم.و</w:t>
      </w:r>
      <w:proofErr w:type="gramEnd"/>
      <w:r>
        <w:rPr>
          <w:rFonts w:hint="cs"/>
          <w:sz w:val="36"/>
          <w:szCs w:val="36"/>
          <w:rtl/>
        </w:rPr>
        <w:t xml:space="preserve"> داخل فولدر </w:t>
      </w:r>
      <w:proofErr w:type="spellStart"/>
      <w:r>
        <w:rPr>
          <w:sz w:val="36"/>
          <w:szCs w:val="36"/>
        </w:rPr>
        <w:t>Handlr</w:t>
      </w:r>
      <w:proofErr w:type="spellEnd"/>
      <w:r>
        <w:rPr>
          <w:rFonts w:hint="cs"/>
          <w:sz w:val="36"/>
          <w:szCs w:val="36"/>
          <w:rtl/>
        </w:rPr>
        <w:t xml:space="preserve"> دو فولدر </w:t>
      </w:r>
      <w:r>
        <w:rPr>
          <w:sz w:val="36"/>
          <w:szCs w:val="36"/>
        </w:rPr>
        <w:t>Commands</w:t>
      </w:r>
      <w:r>
        <w:rPr>
          <w:rFonts w:hint="cs"/>
          <w:sz w:val="36"/>
          <w:szCs w:val="36"/>
          <w:rtl/>
        </w:rPr>
        <w:t xml:space="preserve"> و </w:t>
      </w:r>
      <w:r>
        <w:rPr>
          <w:sz w:val="36"/>
          <w:szCs w:val="36"/>
        </w:rPr>
        <w:t>Queries</w:t>
      </w:r>
      <w:r>
        <w:rPr>
          <w:rFonts w:hint="cs"/>
          <w:sz w:val="36"/>
          <w:szCs w:val="36"/>
          <w:rtl/>
        </w:rPr>
        <w:t xml:space="preserve"> را میسازیم. </w:t>
      </w:r>
    </w:p>
    <w:p w14:paraId="42073D75" w14:textId="77777777" w:rsidR="00B82547" w:rsidRDefault="00B82547" w:rsidP="00B82547">
      <w:pPr>
        <w:bidi/>
        <w:rPr>
          <w:sz w:val="36"/>
          <w:szCs w:val="36"/>
        </w:rPr>
      </w:pPr>
    </w:p>
    <w:p w14:paraId="2ACD8C18" w14:textId="77777777" w:rsidR="00B82547" w:rsidRDefault="00B82547" w:rsidP="00B82547">
      <w:pPr>
        <w:bidi/>
        <w:rPr>
          <w:sz w:val="36"/>
          <w:szCs w:val="36"/>
          <w:rtl/>
        </w:rPr>
      </w:pPr>
      <w:r>
        <w:rPr>
          <w:noProof/>
          <w:lang w:eastAsia="en-US"/>
        </w:rPr>
        <w:drawing>
          <wp:inline distT="0" distB="0" distL="0" distR="0" wp14:anchorId="05675336" wp14:editId="67EFF5B0">
            <wp:extent cx="3362325" cy="38100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362325" cy="3810000"/>
                    </a:xfrm>
                    <a:prstGeom prst="rect">
                      <a:avLst/>
                    </a:prstGeom>
                  </pic:spPr>
                </pic:pic>
              </a:graphicData>
            </a:graphic>
          </wp:inline>
        </w:drawing>
      </w:r>
    </w:p>
    <w:p w14:paraId="2A843F59" w14:textId="77777777" w:rsidR="00B82547" w:rsidRDefault="00B82547" w:rsidP="00B82547">
      <w:pPr>
        <w:bidi/>
        <w:rPr>
          <w:sz w:val="36"/>
          <w:szCs w:val="36"/>
        </w:rPr>
      </w:pPr>
      <w:r>
        <w:rPr>
          <w:rFonts w:hint="cs"/>
          <w:sz w:val="36"/>
          <w:szCs w:val="36"/>
          <w:rtl/>
        </w:rPr>
        <w:t xml:space="preserve">در ادامه در فولدر </w:t>
      </w:r>
      <w:r>
        <w:rPr>
          <w:sz w:val="36"/>
          <w:szCs w:val="36"/>
        </w:rPr>
        <w:t>Requests</w:t>
      </w:r>
      <w:r>
        <w:rPr>
          <w:rFonts w:hint="cs"/>
          <w:sz w:val="36"/>
          <w:szCs w:val="36"/>
          <w:rtl/>
        </w:rPr>
        <w:t xml:space="preserve"> کلاس</w:t>
      </w:r>
      <w:proofErr w:type="spellStart"/>
      <w:r>
        <w:rPr>
          <w:sz w:val="36"/>
          <w:szCs w:val="36"/>
        </w:rPr>
        <w:t>GetLeaveTypeListRequest</w:t>
      </w:r>
      <w:proofErr w:type="spellEnd"/>
      <w:r>
        <w:rPr>
          <w:rFonts w:hint="cs"/>
          <w:sz w:val="36"/>
          <w:szCs w:val="36"/>
          <w:rtl/>
        </w:rPr>
        <w:t xml:space="preserve"> را می سازیم. و از کلاس </w:t>
      </w:r>
      <w:proofErr w:type="spellStart"/>
      <w:r>
        <w:rPr>
          <w:sz w:val="36"/>
          <w:szCs w:val="36"/>
        </w:rPr>
        <w:t>IRequest</w:t>
      </w:r>
      <w:proofErr w:type="spellEnd"/>
      <w:r>
        <w:rPr>
          <w:rFonts w:hint="cs"/>
          <w:sz w:val="36"/>
          <w:szCs w:val="36"/>
          <w:rtl/>
        </w:rPr>
        <w:t xml:space="preserve"> که در پکیج </w:t>
      </w:r>
      <w:proofErr w:type="spellStart"/>
      <w:r>
        <w:rPr>
          <w:sz w:val="36"/>
          <w:szCs w:val="36"/>
        </w:rPr>
        <w:t>MediatR</w:t>
      </w:r>
      <w:proofErr w:type="spellEnd"/>
      <w:r>
        <w:rPr>
          <w:rFonts w:hint="cs"/>
          <w:sz w:val="36"/>
          <w:szCs w:val="36"/>
          <w:rtl/>
        </w:rPr>
        <w:t xml:space="preserve"> هست ارث بری می کند.</w:t>
      </w:r>
    </w:p>
    <w:p w14:paraId="2E7F0FE0" w14:textId="77777777" w:rsidR="00B82547" w:rsidRDefault="00B82547" w:rsidP="00B82547">
      <w:pPr>
        <w:bidi/>
        <w:rPr>
          <w:sz w:val="36"/>
          <w:szCs w:val="36"/>
        </w:rPr>
      </w:pPr>
      <w:r>
        <w:rPr>
          <w:noProof/>
          <w:lang w:eastAsia="en-US"/>
        </w:rPr>
        <w:lastRenderedPageBreak/>
        <w:drawing>
          <wp:inline distT="0" distB="0" distL="0" distR="0" wp14:anchorId="7BB14E2E" wp14:editId="5C113478">
            <wp:extent cx="5731510" cy="196469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1964690"/>
                    </a:xfrm>
                    <a:prstGeom prst="rect">
                      <a:avLst/>
                    </a:prstGeom>
                  </pic:spPr>
                </pic:pic>
              </a:graphicData>
            </a:graphic>
          </wp:inline>
        </w:drawing>
      </w:r>
    </w:p>
    <w:p w14:paraId="5B90D658" w14:textId="77777777" w:rsidR="00B82547" w:rsidRDefault="00B82547" w:rsidP="00B82547">
      <w:pPr>
        <w:bidi/>
        <w:rPr>
          <w:sz w:val="36"/>
          <w:szCs w:val="36"/>
          <w:rtl/>
        </w:rPr>
      </w:pPr>
      <w:r>
        <w:rPr>
          <w:rFonts w:hint="cs"/>
          <w:sz w:val="36"/>
          <w:szCs w:val="36"/>
          <w:rtl/>
        </w:rPr>
        <w:t xml:space="preserve"> کلاس به صورت زیر پیاده سازی می شود. داخل </w:t>
      </w:r>
      <w:proofErr w:type="spellStart"/>
      <w:r>
        <w:rPr>
          <w:sz w:val="36"/>
          <w:szCs w:val="36"/>
        </w:rPr>
        <w:t>IRequest</w:t>
      </w:r>
      <w:proofErr w:type="spellEnd"/>
      <w:r>
        <w:rPr>
          <w:rFonts w:hint="cs"/>
          <w:sz w:val="36"/>
          <w:szCs w:val="36"/>
          <w:rtl/>
        </w:rPr>
        <w:t xml:space="preserve"> باید به صورت جنریک خروجی این متد که در این جا یک لیست از جنس </w:t>
      </w:r>
      <w:proofErr w:type="spellStart"/>
      <w:r>
        <w:rPr>
          <w:sz w:val="36"/>
          <w:szCs w:val="36"/>
        </w:rPr>
        <w:t>LeavetypeDto</w:t>
      </w:r>
      <w:proofErr w:type="spellEnd"/>
      <w:r>
        <w:rPr>
          <w:rFonts w:hint="cs"/>
          <w:sz w:val="36"/>
          <w:szCs w:val="36"/>
          <w:rtl/>
        </w:rPr>
        <w:t xml:space="preserve"> هست داده شود. </w:t>
      </w:r>
    </w:p>
    <w:bookmarkStart w:id="6" w:name="_MON_1737214225"/>
    <w:bookmarkEnd w:id="6"/>
    <w:p w14:paraId="5E7BE33B" w14:textId="77777777" w:rsidR="00B82547" w:rsidRDefault="00B82547" w:rsidP="00B82547">
      <w:pPr>
        <w:bidi/>
        <w:rPr>
          <w:sz w:val="36"/>
          <w:szCs w:val="36"/>
          <w:rtl/>
        </w:rPr>
      </w:pPr>
      <w:r>
        <w:rPr>
          <w:sz w:val="36"/>
          <w:szCs w:val="36"/>
        </w:rPr>
        <w:object w:dxaOrig="9360" w:dyaOrig="1774" w14:anchorId="5E9C1451">
          <v:shape id="_x0000_i1031" type="#_x0000_t75" style="width:468.9pt;height:88.95pt" o:ole="">
            <v:imagedata r:id="rId29" o:title=""/>
          </v:shape>
          <o:OLEObject Type="Embed" ProgID="Word.OpenDocumentText.12" ShapeID="_x0000_i1031" DrawAspect="Content" ObjectID="_1742816424" r:id="rId30"/>
        </w:object>
      </w:r>
    </w:p>
    <w:p w14:paraId="51C93289" w14:textId="77777777" w:rsidR="00B82547" w:rsidRDefault="00B82547" w:rsidP="00B82547">
      <w:pPr>
        <w:bidi/>
        <w:rPr>
          <w:sz w:val="36"/>
          <w:szCs w:val="36"/>
          <w:rtl/>
        </w:rPr>
      </w:pPr>
      <w:r>
        <w:rPr>
          <w:rFonts w:hint="cs"/>
          <w:sz w:val="36"/>
          <w:szCs w:val="36"/>
          <w:rtl/>
        </w:rPr>
        <w:t xml:space="preserve">بعد از این که ریکوست ثبت شد باید </w:t>
      </w:r>
      <w:r>
        <w:rPr>
          <w:sz w:val="36"/>
          <w:szCs w:val="36"/>
        </w:rPr>
        <w:t>Handler</w:t>
      </w:r>
      <w:r>
        <w:rPr>
          <w:rFonts w:hint="cs"/>
          <w:sz w:val="36"/>
          <w:szCs w:val="36"/>
          <w:rtl/>
        </w:rPr>
        <w:t xml:space="preserve"> ان هم ساخته شود با توجه به این که این درخواست از جنس کوئری هست در پوشته کوئری فولدر </w:t>
      </w:r>
      <w:r>
        <w:rPr>
          <w:sz w:val="36"/>
          <w:szCs w:val="36"/>
        </w:rPr>
        <w:t>Handler</w:t>
      </w:r>
      <w:r>
        <w:rPr>
          <w:rFonts w:hint="cs"/>
          <w:sz w:val="36"/>
          <w:szCs w:val="36"/>
          <w:rtl/>
        </w:rPr>
        <w:t xml:space="preserve"> کلاس هندلر ان ساخته می شود.</w:t>
      </w:r>
    </w:p>
    <w:bookmarkStart w:id="7" w:name="_MON_1737214547"/>
    <w:bookmarkEnd w:id="7"/>
    <w:p w14:paraId="2EA4A563" w14:textId="77777777" w:rsidR="00B82547" w:rsidRDefault="00B82547" w:rsidP="00B82547">
      <w:pPr>
        <w:bidi/>
        <w:rPr>
          <w:sz w:val="36"/>
          <w:szCs w:val="36"/>
          <w:rtl/>
        </w:rPr>
      </w:pPr>
      <w:r>
        <w:rPr>
          <w:sz w:val="36"/>
          <w:szCs w:val="36"/>
        </w:rPr>
        <w:object w:dxaOrig="9026" w:dyaOrig="2827" w14:anchorId="24C45D71">
          <v:shape id="_x0000_i1032" type="#_x0000_t75" style="width:451.35pt;height:140.95pt" o:ole="">
            <v:imagedata r:id="rId31" o:title=""/>
          </v:shape>
          <o:OLEObject Type="Embed" ProgID="Word.OpenDocumentText.12" ShapeID="_x0000_i1032" DrawAspect="Content" ObjectID="_1742816425" r:id="rId32"/>
        </w:object>
      </w:r>
    </w:p>
    <w:p w14:paraId="7D6984DA" w14:textId="77777777" w:rsidR="00B82547" w:rsidRDefault="00B82547" w:rsidP="00B82547">
      <w:pPr>
        <w:bidi/>
        <w:rPr>
          <w:sz w:val="36"/>
          <w:szCs w:val="36"/>
          <w:rtl/>
        </w:rPr>
      </w:pPr>
      <w:r>
        <w:rPr>
          <w:rFonts w:hint="cs"/>
          <w:sz w:val="36"/>
          <w:szCs w:val="36"/>
          <w:rtl/>
        </w:rPr>
        <w:t xml:space="preserve">این کلاس از </w:t>
      </w:r>
      <w:proofErr w:type="spellStart"/>
      <w:r>
        <w:rPr>
          <w:sz w:val="36"/>
          <w:szCs w:val="36"/>
        </w:rPr>
        <w:t>IRequesrHandler</w:t>
      </w:r>
      <w:proofErr w:type="spellEnd"/>
      <w:r>
        <w:rPr>
          <w:rFonts w:hint="cs"/>
          <w:sz w:val="36"/>
          <w:szCs w:val="36"/>
          <w:rtl/>
        </w:rPr>
        <w:t xml:space="preserve"> ارث بری می کند. و در ورودی ان دو مقدار در یافت می کند که مقدار اول کلاسی که در خواست دهنده است را می گیرد به عبارتی کلاس جاری </w:t>
      </w:r>
      <w:r>
        <w:rPr>
          <w:sz w:val="36"/>
          <w:szCs w:val="36"/>
        </w:rPr>
        <w:t>Handler</w:t>
      </w:r>
      <w:r>
        <w:rPr>
          <w:rFonts w:hint="cs"/>
          <w:sz w:val="36"/>
          <w:szCs w:val="36"/>
          <w:rtl/>
        </w:rPr>
        <w:t xml:space="preserve"> ان کلاس هست که در اینجا کلاس </w:t>
      </w:r>
      <w:proofErr w:type="spellStart"/>
      <w:r>
        <w:rPr>
          <w:rFonts w:ascii="Cascadia Mono" w:hAnsi="Cascadia Mono" w:cs="Cascadia Mono"/>
          <w:color w:val="2B91AF"/>
          <w:sz w:val="19"/>
          <w:szCs w:val="19"/>
        </w:rPr>
        <w:t>GetLeaveTypeListRequest</w:t>
      </w:r>
      <w:proofErr w:type="spellEnd"/>
      <w:r>
        <w:rPr>
          <w:rFonts w:hint="cs"/>
          <w:sz w:val="36"/>
          <w:szCs w:val="36"/>
          <w:rtl/>
        </w:rPr>
        <w:t xml:space="preserve"> و مقدار نوع خروجی یا پاسخ که باید به درخواست دهنده خود بدهد </w:t>
      </w:r>
      <w:r>
        <w:rPr>
          <w:rFonts w:ascii="Cascadia Mono" w:hAnsi="Cascadia Mono" w:cs="Cascadia Mono"/>
          <w:color w:val="000000"/>
          <w:sz w:val="19"/>
          <w:szCs w:val="19"/>
        </w:rPr>
        <w:t>List&lt;</w:t>
      </w:r>
      <w:proofErr w:type="spellStart"/>
      <w:r>
        <w:rPr>
          <w:rFonts w:ascii="Cascadia Mono" w:hAnsi="Cascadia Mono" w:cs="Cascadia Mono"/>
          <w:color w:val="000000"/>
          <w:sz w:val="19"/>
          <w:szCs w:val="19"/>
        </w:rPr>
        <w:t>LeaveTypeDto</w:t>
      </w:r>
      <w:proofErr w:type="spellEnd"/>
      <w:r>
        <w:rPr>
          <w:rFonts w:ascii="Cascadia Mono" w:hAnsi="Cascadia Mono" w:cs="Cascadia Mono"/>
          <w:color w:val="000000"/>
          <w:sz w:val="19"/>
          <w:szCs w:val="19"/>
        </w:rPr>
        <w:t>&gt;</w:t>
      </w:r>
      <w:r>
        <w:rPr>
          <w:rFonts w:hint="cs"/>
          <w:sz w:val="36"/>
          <w:szCs w:val="36"/>
          <w:rtl/>
        </w:rPr>
        <w:t xml:space="preserve"> را مشخص می کند.</w:t>
      </w:r>
    </w:p>
    <w:p w14:paraId="541AA0BF" w14:textId="77777777" w:rsidR="00B82547" w:rsidRDefault="00B82547" w:rsidP="00B82547">
      <w:pPr>
        <w:bidi/>
        <w:rPr>
          <w:sz w:val="36"/>
          <w:szCs w:val="36"/>
          <w:rtl/>
        </w:rPr>
      </w:pPr>
      <w:r>
        <w:rPr>
          <w:noProof/>
          <w:lang w:eastAsia="en-US"/>
        </w:rPr>
        <w:lastRenderedPageBreak/>
        <w:drawing>
          <wp:inline distT="0" distB="0" distL="0" distR="0" wp14:anchorId="1B16BFE1" wp14:editId="52CBDDE0">
            <wp:extent cx="3333750" cy="37242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333750" cy="3724275"/>
                    </a:xfrm>
                    <a:prstGeom prst="rect">
                      <a:avLst/>
                    </a:prstGeom>
                  </pic:spPr>
                </pic:pic>
              </a:graphicData>
            </a:graphic>
          </wp:inline>
        </w:drawing>
      </w:r>
    </w:p>
    <w:p w14:paraId="1C959B7A" w14:textId="77777777" w:rsidR="00B82547" w:rsidRDefault="00B82547" w:rsidP="00B82547">
      <w:pPr>
        <w:bidi/>
        <w:rPr>
          <w:sz w:val="36"/>
          <w:szCs w:val="36"/>
          <w:rtl/>
        </w:rPr>
      </w:pPr>
    </w:p>
    <w:p w14:paraId="327A53DD" w14:textId="77777777" w:rsidR="00B82547" w:rsidRDefault="00B82547" w:rsidP="00B82547">
      <w:pPr>
        <w:bidi/>
        <w:rPr>
          <w:sz w:val="36"/>
          <w:szCs w:val="36"/>
          <w:rtl/>
        </w:rPr>
      </w:pPr>
    </w:p>
    <w:p w14:paraId="19F01623" w14:textId="77777777" w:rsidR="00B82547" w:rsidRDefault="00B82547" w:rsidP="00B82547">
      <w:pPr>
        <w:bidi/>
        <w:rPr>
          <w:sz w:val="36"/>
          <w:szCs w:val="36"/>
          <w:rtl/>
        </w:rPr>
      </w:pPr>
      <w:r>
        <w:rPr>
          <w:rFonts w:hint="cs"/>
          <w:sz w:val="36"/>
          <w:szCs w:val="36"/>
          <w:rtl/>
        </w:rPr>
        <w:t>قسمت 15</w:t>
      </w:r>
    </w:p>
    <w:p w14:paraId="2A8DEFD1" w14:textId="77777777" w:rsidR="00B82547" w:rsidRDefault="00B82547" w:rsidP="00B82547">
      <w:pPr>
        <w:bidi/>
        <w:rPr>
          <w:sz w:val="36"/>
          <w:szCs w:val="36"/>
          <w:rtl/>
        </w:rPr>
      </w:pPr>
      <w:r>
        <w:rPr>
          <w:rFonts w:hint="cs"/>
          <w:sz w:val="36"/>
          <w:szCs w:val="36"/>
          <w:rtl/>
        </w:rPr>
        <w:t xml:space="preserve">در این قسمت </w:t>
      </w:r>
      <w:r>
        <w:rPr>
          <w:sz w:val="36"/>
          <w:szCs w:val="36"/>
        </w:rPr>
        <w:t>Handler</w:t>
      </w:r>
      <w:r>
        <w:rPr>
          <w:rFonts w:hint="cs"/>
          <w:sz w:val="36"/>
          <w:szCs w:val="36"/>
          <w:rtl/>
        </w:rPr>
        <w:t xml:space="preserve"> ها را تکمیل می کنیم.</w:t>
      </w:r>
    </w:p>
    <w:bookmarkStart w:id="8" w:name="_MON_1737221226"/>
    <w:bookmarkEnd w:id="8"/>
    <w:p w14:paraId="2235FA1F" w14:textId="77777777" w:rsidR="00B82547" w:rsidRDefault="00B82547" w:rsidP="00B82547">
      <w:pPr>
        <w:bidi/>
        <w:rPr>
          <w:sz w:val="36"/>
          <w:szCs w:val="36"/>
          <w:rtl/>
        </w:rPr>
      </w:pPr>
      <w:r>
        <w:rPr>
          <w:sz w:val="36"/>
          <w:szCs w:val="36"/>
        </w:rPr>
        <w:object w:dxaOrig="9026" w:dyaOrig="8549" w14:anchorId="1C416EC0">
          <v:shape id="_x0000_i1033" type="#_x0000_t75" style="width:451.35pt;height:428.35pt" o:ole="">
            <v:imagedata r:id="rId34" o:title=""/>
          </v:shape>
          <o:OLEObject Type="Embed" ProgID="Word.OpenDocumentText.12" ShapeID="_x0000_i1033" DrawAspect="Content" ObjectID="_1742816426" r:id="rId35"/>
        </w:object>
      </w:r>
    </w:p>
    <w:p w14:paraId="0BC93EE6" w14:textId="77777777" w:rsidR="00B82547" w:rsidRDefault="00B82547" w:rsidP="00B82547">
      <w:pPr>
        <w:bidi/>
        <w:rPr>
          <w:sz w:val="36"/>
          <w:szCs w:val="36"/>
          <w:rtl/>
        </w:rPr>
      </w:pPr>
      <w:r>
        <w:rPr>
          <w:rFonts w:hint="cs"/>
          <w:sz w:val="36"/>
          <w:szCs w:val="36"/>
          <w:rtl/>
        </w:rPr>
        <w:t>از ابتدا برای برقراری ارتباط به پایگاه داده ریپوزیتور و مپپر را انجکت می کنیم.</w:t>
      </w:r>
    </w:p>
    <w:p w14:paraId="427EA38B" w14:textId="77777777" w:rsidR="00B82547" w:rsidRDefault="00B82547" w:rsidP="00B82547">
      <w:pPr>
        <w:autoSpaceDE w:val="0"/>
        <w:autoSpaceDN w:val="0"/>
        <w:bidi/>
        <w:adjustRightInd w:val="0"/>
        <w:rPr>
          <w:rFonts w:ascii="Cascadia Mono" w:hAnsi="Cascadia Mono" w:cs="Cascadia Mono"/>
          <w:color w:val="000000"/>
          <w:sz w:val="19"/>
          <w:szCs w:val="19"/>
        </w:rPr>
      </w:pP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readonly</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LeaveTypeRepository</w:t>
      </w:r>
      <w:proofErr w:type="spellEnd"/>
      <w:r>
        <w:rPr>
          <w:rFonts w:ascii="Cascadia Mono" w:hAnsi="Cascadia Mono" w:cs="Cascadia Mono"/>
          <w:color w:val="000000"/>
          <w:sz w:val="19"/>
          <w:szCs w:val="19"/>
        </w:rPr>
        <w:t xml:space="preserve"> _</w:t>
      </w:r>
      <w:proofErr w:type="spellStart"/>
      <w:r>
        <w:rPr>
          <w:rFonts w:ascii="Cascadia Mono" w:hAnsi="Cascadia Mono" w:cs="Cascadia Mono"/>
          <w:color w:val="000000"/>
          <w:sz w:val="19"/>
          <w:szCs w:val="19"/>
        </w:rPr>
        <w:t>leaveTypeRepository</w:t>
      </w:r>
      <w:proofErr w:type="spellEnd"/>
      <w:r>
        <w:rPr>
          <w:rFonts w:ascii="Cascadia Mono" w:hAnsi="Cascadia Mono" w:cs="Cascadia Mono"/>
          <w:color w:val="000000"/>
          <w:sz w:val="19"/>
          <w:szCs w:val="19"/>
        </w:rPr>
        <w:t>;</w:t>
      </w:r>
    </w:p>
    <w:p w14:paraId="0F54E8DC" w14:textId="77777777" w:rsidR="00B82547" w:rsidRDefault="00B82547" w:rsidP="00B82547">
      <w:pPr>
        <w:bidi/>
        <w:rPr>
          <w:sz w:val="36"/>
          <w:szCs w:val="36"/>
          <w:rtl/>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readonly</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Mapper</w:t>
      </w:r>
      <w:proofErr w:type="spellEnd"/>
      <w:r>
        <w:rPr>
          <w:rFonts w:ascii="Cascadia Mono" w:hAnsi="Cascadia Mono" w:cs="Cascadia Mono"/>
          <w:color w:val="000000"/>
          <w:sz w:val="19"/>
          <w:szCs w:val="19"/>
        </w:rPr>
        <w:t xml:space="preserve"> _mapper;</w:t>
      </w:r>
    </w:p>
    <w:p w14:paraId="4775FFD6" w14:textId="77777777" w:rsidR="00B82547" w:rsidRDefault="00B82547" w:rsidP="00B82547">
      <w:pPr>
        <w:bidi/>
        <w:rPr>
          <w:sz w:val="36"/>
          <w:szCs w:val="36"/>
          <w:rtl/>
        </w:rPr>
      </w:pPr>
    </w:p>
    <w:p w14:paraId="14E48C43" w14:textId="77777777" w:rsidR="00B82547" w:rsidRDefault="00B82547" w:rsidP="00B82547">
      <w:pPr>
        <w:bidi/>
        <w:rPr>
          <w:sz w:val="36"/>
          <w:szCs w:val="36"/>
          <w:rtl/>
        </w:rPr>
      </w:pPr>
      <w:r>
        <w:rPr>
          <w:rFonts w:hint="cs"/>
          <w:sz w:val="36"/>
          <w:szCs w:val="36"/>
          <w:rtl/>
        </w:rPr>
        <w:t xml:space="preserve">سپس تابع رو پیاده می کنیم. </w:t>
      </w:r>
    </w:p>
    <w:bookmarkStart w:id="9" w:name="_MON_1737221509"/>
    <w:bookmarkEnd w:id="9"/>
    <w:p w14:paraId="1EE59FD0" w14:textId="77777777" w:rsidR="00B82547" w:rsidRDefault="00B82547" w:rsidP="00B82547">
      <w:pPr>
        <w:bidi/>
        <w:rPr>
          <w:sz w:val="36"/>
          <w:szCs w:val="36"/>
          <w:rtl/>
        </w:rPr>
      </w:pPr>
      <w:r>
        <w:rPr>
          <w:sz w:val="36"/>
          <w:szCs w:val="36"/>
        </w:rPr>
        <w:object w:dxaOrig="9026" w:dyaOrig="3114" w14:anchorId="15428628">
          <v:shape id="_x0000_i1034" type="#_x0000_t75" style="width:451.35pt;height:155.5pt" o:ole="">
            <v:imagedata r:id="rId36" o:title=""/>
          </v:shape>
          <o:OLEObject Type="Embed" ProgID="Word.OpenDocumentText.12" ShapeID="_x0000_i1034" DrawAspect="Content" ObjectID="_1742816427" r:id="rId37"/>
        </w:object>
      </w:r>
    </w:p>
    <w:p w14:paraId="6A30AE40" w14:textId="77777777" w:rsidR="00B82547" w:rsidRDefault="00B82547" w:rsidP="00B82547">
      <w:pPr>
        <w:bidi/>
        <w:rPr>
          <w:sz w:val="36"/>
          <w:szCs w:val="36"/>
          <w:rtl/>
        </w:rPr>
      </w:pPr>
    </w:p>
    <w:p w14:paraId="6899B639" w14:textId="77777777" w:rsidR="00B82547" w:rsidRDefault="00B82547" w:rsidP="00B82547">
      <w:pPr>
        <w:bidi/>
        <w:rPr>
          <w:sz w:val="36"/>
          <w:szCs w:val="36"/>
          <w:rtl/>
        </w:rPr>
      </w:pPr>
    </w:p>
    <w:p w14:paraId="6BF094E7" w14:textId="77777777" w:rsidR="00B82547" w:rsidRDefault="00B82547" w:rsidP="00B82547">
      <w:pPr>
        <w:bidi/>
        <w:rPr>
          <w:sz w:val="36"/>
          <w:szCs w:val="36"/>
          <w:rtl/>
        </w:rPr>
      </w:pPr>
    </w:p>
    <w:p w14:paraId="078D46DA" w14:textId="77777777" w:rsidR="00B82547" w:rsidRPr="00F825BA" w:rsidRDefault="00B82547" w:rsidP="00B82547">
      <w:pPr>
        <w:bidi/>
        <w:rPr>
          <w:rFonts w:ascii="Cascadia Mono" w:hAnsi="Cascadia Mono"/>
          <w:color w:val="2B91AF"/>
          <w:sz w:val="19"/>
          <w:szCs w:val="19"/>
          <w:rtl/>
        </w:rPr>
      </w:pPr>
      <w:r>
        <w:rPr>
          <w:rFonts w:hint="cs"/>
          <w:sz w:val="36"/>
          <w:szCs w:val="36"/>
          <w:rtl/>
        </w:rPr>
        <w:t xml:space="preserve">سپس کلاس </w:t>
      </w:r>
      <w:r>
        <w:rPr>
          <w:rFonts w:ascii="Cascadia Mono" w:hAnsi="Cascadia Mono" w:cs="Cascadia Mono"/>
          <w:color w:val="2B91AF"/>
          <w:sz w:val="19"/>
          <w:szCs w:val="19"/>
        </w:rPr>
        <w:t>GetLeaveTypeDetailRequest</w:t>
      </w:r>
      <w:r>
        <w:rPr>
          <w:rFonts w:ascii="Cascadia Mono" w:hAnsi="Cascadia Mono" w:hint="cs"/>
          <w:color w:val="2B91AF"/>
          <w:sz w:val="19"/>
          <w:szCs w:val="19"/>
          <w:rtl/>
        </w:rPr>
        <w:t xml:space="preserve"> </w:t>
      </w:r>
      <w:r>
        <w:rPr>
          <w:rFonts w:hint="cs"/>
          <w:sz w:val="36"/>
          <w:szCs w:val="36"/>
          <w:rtl/>
        </w:rPr>
        <w:t>پیاده سازی میکنیم.</w:t>
      </w:r>
    </w:p>
    <w:p w14:paraId="51E3C015" w14:textId="77777777" w:rsidR="00B82547" w:rsidRDefault="00B82547" w:rsidP="00B82547">
      <w:pPr>
        <w:bidi/>
        <w:rPr>
          <w:sz w:val="36"/>
          <w:szCs w:val="36"/>
          <w:rtl/>
        </w:rPr>
      </w:pPr>
    </w:p>
    <w:bookmarkStart w:id="10" w:name="_MON_1737221691"/>
    <w:bookmarkEnd w:id="10"/>
    <w:p w14:paraId="294CC9E2" w14:textId="77777777" w:rsidR="00B82547" w:rsidRDefault="00B82547" w:rsidP="00B82547">
      <w:pPr>
        <w:bidi/>
        <w:rPr>
          <w:sz w:val="36"/>
          <w:szCs w:val="36"/>
          <w:rtl/>
        </w:rPr>
      </w:pPr>
      <w:r>
        <w:rPr>
          <w:sz w:val="36"/>
          <w:szCs w:val="36"/>
        </w:rPr>
        <w:object w:dxaOrig="9026" w:dyaOrig="3440" w14:anchorId="34216E2B">
          <v:shape id="_x0000_i1035" type="#_x0000_t75" style="width:451.35pt;height:171.85pt" o:ole="">
            <v:imagedata r:id="rId38" o:title=""/>
          </v:shape>
          <o:OLEObject Type="Embed" ProgID="Word.OpenDocumentText.12" ShapeID="_x0000_i1035" DrawAspect="Content" ObjectID="_1742816428" r:id="rId39"/>
        </w:object>
      </w:r>
    </w:p>
    <w:p w14:paraId="01E9BE4B" w14:textId="77777777" w:rsidR="00B82547" w:rsidRDefault="00B82547" w:rsidP="00B82547">
      <w:pPr>
        <w:bidi/>
        <w:rPr>
          <w:sz w:val="36"/>
          <w:szCs w:val="36"/>
          <w:rtl/>
        </w:rPr>
      </w:pPr>
      <w:r>
        <w:rPr>
          <w:rFonts w:hint="cs"/>
          <w:sz w:val="36"/>
          <w:szCs w:val="36"/>
          <w:rtl/>
        </w:rPr>
        <w:t xml:space="preserve">دقت شود در این قسمت </w:t>
      </w:r>
      <w:r>
        <w:rPr>
          <w:sz w:val="36"/>
          <w:szCs w:val="36"/>
        </w:rPr>
        <w:t>Id</w:t>
      </w:r>
      <w:r>
        <w:rPr>
          <w:rFonts w:hint="cs"/>
          <w:sz w:val="36"/>
          <w:szCs w:val="36"/>
          <w:rtl/>
        </w:rPr>
        <w:t xml:space="preserve"> ورودی هست و نیاز هست که بگیرم و در ادامه اطلاعت جزئیات مربوط به هر مرخصی را بگیریم.</w:t>
      </w:r>
    </w:p>
    <w:bookmarkStart w:id="11" w:name="_MON_1737221798"/>
    <w:bookmarkEnd w:id="11"/>
    <w:p w14:paraId="7F35F8E4" w14:textId="77777777" w:rsidR="00B82547" w:rsidRDefault="00B82547" w:rsidP="00B82547">
      <w:pPr>
        <w:bidi/>
        <w:rPr>
          <w:sz w:val="36"/>
          <w:szCs w:val="36"/>
          <w:rtl/>
        </w:rPr>
      </w:pPr>
      <w:r>
        <w:rPr>
          <w:sz w:val="36"/>
          <w:szCs w:val="36"/>
        </w:rPr>
        <w:object w:dxaOrig="9026" w:dyaOrig="3110" w14:anchorId="018C45F6">
          <v:shape id="_x0000_i1036" type="#_x0000_t75" style="width:451.35pt;height:154.9pt" o:ole="">
            <v:imagedata r:id="rId40" o:title=""/>
          </v:shape>
          <o:OLEObject Type="Embed" ProgID="Word.OpenDocumentText.12" ShapeID="_x0000_i1036" DrawAspect="Content" ObjectID="_1742816429" r:id="rId41"/>
        </w:object>
      </w:r>
    </w:p>
    <w:p w14:paraId="549A4521" w14:textId="77777777" w:rsidR="00B82547" w:rsidRDefault="00B82547" w:rsidP="00B82547">
      <w:pPr>
        <w:bidi/>
        <w:rPr>
          <w:sz w:val="36"/>
          <w:szCs w:val="36"/>
          <w:rtl/>
        </w:rPr>
      </w:pPr>
      <w:r>
        <w:rPr>
          <w:rFonts w:hint="cs"/>
          <w:sz w:val="36"/>
          <w:szCs w:val="36"/>
          <w:rtl/>
        </w:rPr>
        <w:t>دقت شود باتوجه به اینکه این تابع ورودی دارد</w:t>
      </w:r>
      <w:r>
        <w:rPr>
          <w:sz w:val="36"/>
          <w:szCs w:val="36"/>
        </w:rPr>
        <w:t>Id</w:t>
      </w:r>
      <w:r>
        <w:rPr>
          <w:rFonts w:hint="cs"/>
          <w:sz w:val="36"/>
          <w:szCs w:val="36"/>
          <w:rtl/>
        </w:rPr>
        <w:t xml:space="preserve"> در قسمت مشخص شده از </w:t>
      </w:r>
      <w:proofErr w:type="spellStart"/>
      <w:r w:rsidRPr="00E40120">
        <w:rPr>
          <w:rFonts w:ascii="Cascadia Mono" w:hAnsi="Cascadia Mono" w:cs="Cascadia Mono"/>
          <w:color w:val="000000"/>
          <w:sz w:val="28"/>
          <w:szCs w:val="28"/>
          <w:highlight w:val="yellow"/>
        </w:rPr>
        <w:t>request.Id</w:t>
      </w:r>
      <w:proofErr w:type="spellEnd"/>
      <w:r>
        <w:rPr>
          <w:rFonts w:ascii="Cascadia Mono" w:hAnsi="Cascadia Mono" w:hint="cs"/>
          <w:color w:val="000000"/>
          <w:sz w:val="28"/>
          <w:szCs w:val="28"/>
          <w:rtl/>
        </w:rPr>
        <w:t xml:space="preserve"> باید استفاده کنیم.</w:t>
      </w:r>
    </w:p>
    <w:p w14:paraId="3D5AEEF6" w14:textId="77777777" w:rsidR="00B82547" w:rsidRDefault="00B82547" w:rsidP="00B82547">
      <w:pPr>
        <w:bidi/>
        <w:rPr>
          <w:sz w:val="36"/>
          <w:szCs w:val="36"/>
          <w:rtl/>
        </w:rPr>
      </w:pPr>
      <w:r>
        <w:rPr>
          <w:rFonts w:hint="cs"/>
          <w:sz w:val="36"/>
          <w:szCs w:val="36"/>
          <w:rtl/>
        </w:rPr>
        <w:t>قسمت 16 و 17 تکمیل فولدر فیچرز</w:t>
      </w:r>
    </w:p>
    <w:p w14:paraId="648E2364" w14:textId="77777777" w:rsidR="00B82547" w:rsidRDefault="00B82547" w:rsidP="00B82547">
      <w:pPr>
        <w:bidi/>
        <w:rPr>
          <w:sz w:val="36"/>
          <w:szCs w:val="36"/>
          <w:rtl/>
        </w:rPr>
      </w:pPr>
      <w:r>
        <w:rPr>
          <w:rFonts w:hint="cs"/>
          <w:sz w:val="36"/>
          <w:szCs w:val="36"/>
          <w:rtl/>
        </w:rPr>
        <w:t xml:space="preserve">در این قسمت ها برای دو موجودیت </w:t>
      </w:r>
      <w:proofErr w:type="spellStart"/>
      <w:r>
        <w:rPr>
          <w:sz w:val="36"/>
          <w:szCs w:val="36"/>
        </w:rPr>
        <w:t>leaveAllocation</w:t>
      </w:r>
      <w:proofErr w:type="spellEnd"/>
      <w:r>
        <w:rPr>
          <w:rFonts w:hint="cs"/>
          <w:sz w:val="36"/>
          <w:szCs w:val="36"/>
          <w:rtl/>
        </w:rPr>
        <w:t xml:space="preserve"> و </w:t>
      </w:r>
      <w:proofErr w:type="spellStart"/>
      <w:r>
        <w:rPr>
          <w:sz w:val="36"/>
          <w:szCs w:val="36"/>
        </w:rPr>
        <w:t>Leavrrequest</w:t>
      </w:r>
      <w:proofErr w:type="spellEnd"/>
      <w:r>
        <w:rPr>
          <w:rFonts w:hint="cs"/>
          <w:sz w:val="36"/>
          <w:szCs w:val="36"/>
          <w:rtl/>
        </w:rPr>
        <w:t xml:space="preserve"> قسمت </w:t>
      </w:r>
      <w:r>
        <w:rPr>
          <w:sz w:val="36"/>
          <w:szCs w:val="36"/>
        </w:rPr>
        <w:t>Query</w:t>
      </w:r>
      <w:r>
        <w:rPr>
          <w:rFonts w:hint="cs"/>
          <w:sz w:val="36"/>
          <w:szCs w:val="36"/>
          <w:rtl/>
        </w:rPr>
        <w:t xml:space="preserve"> ساخته شد.</w:t>
      </w:r>
    </w:p>
    <w:p w14:paraId="3BF08CDE" w14:textId="77777777" w:rsidR="00B82547" w:rsidRDefault="00B82547" w:rsidP="00B82547">
      <w:pPr>
        <w:bidi/>
        <w:rPr>
          <w:sz w:val="36"/>
          <w:szCs w:val="36"/>
          <w:rtl/>
        </w:rPr>
      </w:pPr>
      <w:r>
        <w:rPr>
          <w:noProof/>
          <w:lang w:eastAsia="en-US"/>
        </w:rPr>
        <w:lastRenderedPageBreak/>
        <w:drawing>
          <wp:inline distT="0" distB="0" distL="0" distR="0" wp14:anchorId="720BAA9F" wp14:editId="449D8435">
            <wp:extent cx="3257550" cy="4800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257550" cy="4800600"/>
                    </a:xfrm>
                    <a:prstGeom prst="rect">
                      <a:avLst/>
                    </a:prstGeom>
                  </pic:spPr>
                </pic:pic>
              </a:graphicData>
            </a:graphic>
          </wp:inline>
        </w:drawing>
      </w:r>
    </w:p>
    <w:p w14:paraId="1658FCD0" w14:textId="77777777" w:rsidR="00B82547" w:rsidRDefault="00B82547" w:rsidP="00B82547">
      <w:pPr>
        <w:bidi/>
        <w:rPr>
          <w:sz w:val="36"/>
          <w:szCs w:val="36"/>
          <w:rtl/>
        </w:rPr>
      </w:pPr>
      <w:r>
        <w:rPr>
          <w:rFonts w:hint="cs"/>
          <w:sz w:val="36"/>
          <w:szCs w:val="36"/>
          <w:rtl/>
        </w:rPr>
        <w:t xml:space="preserve">قسمت 18 تکمیل </w:t>
      </w:r>
      <w:r>
        <w:rPr>
          <w:sz w:val="36"/>
          <w:szCs w:val="36"/>
        </w:rPr>
        <w:t>DTOs</w:t>
      </w:r>
      <w:r>
        <w:rPr>
          <w:rFonts w:hint="cs"/>
          <w:sz w:val="36"/>
          <w:szCs w:val="36"/>
          <w:rtl/>
        </w:rPr>
        <w:t xml:space="preserve"> </w:t>
      </w:r>
    </w:p>
    <w:p w14:paraId="6EE77B12" w14:textId="77777777" w:rsidR="00B82547" w:rsidRDefault="00B82547" w:rsidP="00B82547">
      <w:pPr>
        <w:bidi/>
        <w:rPr>
          <w:sz w:val="36"/>
          <w:szCs w:val="36"/>
          <w:rtl/>
        </w:rPr>
      </w:pPr>
    </w:p>
    <w:bookmarkStart w:id="12" w:name="_MON_1737491525"/>
    <w:bookmarkEnd w:id="12"/>
    <w:p w14:paraId="416954A1" w14:textId="77777777" w:rsidR="00B82547" w:rsidRDefault="00B82547" w:rsidP="00B82547">
      <w:pPr>
        <w:bidi/>
        <w:rPr>
          <w:sz w:val="36"/>
          <w:szCs w:val="36"/>
        </w:rPr>
      </w:pPr>
      <w:r>
        <w:rPr>
          <w:sz w:val="36"/>
          <w:szCs w:val="36"/>
        </w:rPr>
        <w:object w:dxaOrig="9026" w:dyaOrig="3489" w14:anchorId="7D6495C7">
          <v:shape id="_x0000_i1037" type="#_x0000_t75" style="width:451.35pt;height:174.85pt" o:ole="">
            <v:imagedata r:id="rId43" o:title=""/>
          </v:shape>
          <o:OLEObject Type="Embed" ProgID="Word.OpenDocumentText.12" ShapeID="_x0000_i1037" DrawAspect="Content" ObjectID="_1742816430" r:id="rId44"/>
        </w:object>
      </w:r>
    </w:p>
    <w:p w14:paraId="00E07E55" w14:textId="77777777" w:rsidR="00B82547" w:rsidRDefault="00B82547" w:rsidP="00B82547">
      <w:pPr>
        <w:bidi/>
        <w:rPr>
          <w:sz w:val="36"/>
          <w:szCs w:val="36"/>
          <w:rtl/>
        </w:rPr>
      </w:pPr>
      <w:r>
        <w:rPr>
          <w:rFonts w:hint="cs"/>
          <w:sz w:val="36"/>
          <w:szCs w:val="36"/>
          <w:rtl/>
        </w:rPr>
        <w:t xml:space="preserve">در کلاس بالا زمان اکشن به درخواست مرخصی است که این اکشن توسط مدیر انجام می شود نه کارمند. پس در زمان ایجاد ممکن است خالی بماند. برای همین با ؟ </w:t>
      </w:r>
      <w:proofErr w:type="spellStart"/>
      <w:r>
        <w:rPr>
          <w:sz w:val="36"/>
          <w:szCs w:val="36"/>
        </w:rPr>
        <w:t>Nullable</w:t>
      </w:r>
      <w:proofErr w:type="spellEnd"/>
      <w:r>
        <w:rPr>
          <w:rFonts w:hint="cs"/>
          <w:sz w:val="36"/>
          <w:szCs w:val="36"/>
          <w:rtl/>
        </w:rPr>
        <w:t xml:space="preserve"> می کنیم.</w:t>
      </w:r>
    </w:p>
    <w:p w14:paraId="3F5B2E30" w14:textId="77777777" w:rsidR="00B82547" w:rsidRDefault="00B82547" w:rsidP="00B82547">
      <w:pPr>
        <w:bidi/>
        <w:rPr>
          <w:sz w:val="36"/>
          <w:szCs w:val="36"/>
        </w:rPr>
      </w:pPr>
      <w:r>
        <w:rPr>
          <w:rFonts w:hint="cs"/>
          <w:sz w:val="36"/>
          <w:szCs w:val="36"/>
          <w:rtl/>
        </w:rPr>
        <w:t xml:space="preserve">قسمت 19 ساخت </w:t>
      </w:r>
      <w:r>
        <w:rPr>
          <w:sz w:val="36"/>
          <w:szCs w:val="36"/>
        </w:rPr>
        <w:t>command</w:t>
      </w:r>
    </w:p>
    <w:p w14:paraId="2807C0D4" w14:textId="77777777" w:rsidR="00B82547" w:rsidRDefault="00B82547" w:rsidP="00B82547">
      <w:pPr>
        <w:bidi/>
        <w:rPr>
          <w:sz w:val="36"/>
          <w:szCs w:val="36"/>
          <w:rtl/>
        </w:rPr>
      </w:pPr>
      <w:r>
        <w:rPr>
          <w:rFonts w:hint="cs"/>
          <w:sz w:val="36"/>
          <w:szCs w:val="36"/>
          <w:rtl/>
        </w:rPr>
        <w:lastRenderedPageBreak/>
        <w:t xml:space="preserve">در این قسمت برای ایجاد یک شی که در این جا </w:t>
      </w:r>
      <w:proofErr w:type="spellStart"/>
      <w:r>
        <w:rPr>
          <w:sz w:val="36"/>
          <w:szCs w:val="36"/>
        </w:rPr>
        <w:t>Leavetype</w:t>
      </w:r>
      <w:proofErr w:type="spellEnd"/>
      <w:r>
        <w:rPr>
          <w:rFonts w:hint="cs"/>
          <w:sz w:val="36"/>
          <w:szCs w:val="36"/>
          <w:rtl/>
        </w:rPr>
        <w:t xml:space="preserve"> است با استفاده از الگوی </w:t>
      </w:r>
      <w:r>
        <w:rPr>
          <w:sz w:val="36"/>
          <w:szCs w:val="36"/>
        </w:rPr>
        <w:t>CQRS</w:t>
      </w:r>
      <w:r>
        <w:rPr>
          <w:rFonts w:hint="cs"/>
          <w:sz w:val="36"/>
          <w:szCs w:val="36"/>
          <w:rtl/>
        </w:rPr>
        <w:t xml:space="preserve"> استفاده می کنیم. چون از نوع در خواست نیست و کاری رو دیتا بیس انجام می شود باد در فولدر </w:t>
      </w:r>
      <w:r>
        <w:rPr>
          <w:sz w:val="36"/>
          <w:szCs w:val="36"/>
        </w:rPr>
        <w:t>command</w:t>
      </w:r>
      <w:r>
        <w:rPr>
          <w:rFonts w:hint="cs"/>
          <w:sz w:val="36"/>
          <w:szCs w:val="36"/>
          <w:rtl/>
        </w:rPr>
        <w:t xml:space="preserve"> فایل ها ایجاد شود. ابتدا در فولدر </w:t>
      </w:r>
      <w:r>
        <w:rPr>
          <w:sz w:val="36"/>
          <w:szCs w:val="36"/>
        </w:rPr>
        <w:t>Request</w:t>
      </w:r>
      <w:r>
        <w:rPr>
          <w:rFonts w:hint="cs"/>
          <w:sz w:val="36"/>
          <w:szCs w:val="36"/>
          <w:rtl/>
        </w:rPr>
        <w:t xml:space="preserve"> وفولدر </w:t>
      </w:r>
      <w:r>
        <w:rPr>
          <w:sz w:val="36"/>
          <w:szCs w:val="36"/>
        </w:rPr>
        <w:t>command</w:t>
      </w:r>
      <w:r>
        <w:rPr>
          <w:rFonts w:hint="cs"/>
          <w:sz w:val="36"/>
          <w:szCs w:val="36"/>
          <w:rtl/>
        </w:rPr>
        <w:t xml:space="preserve"> فایل درخواست را ایجاد میکنیم.</w:t>
      </w:r>
    </w:p>
    <w:bookmarkStart w:id="13" w:name="_MON_1737617243"/>
    <w:bookmarkEnd w:id="13"/>
    <w:p w14:paraId="4C7D5EB4" w14:textId="77777777" w:rsidR="00B82547" w:rsidRDefault="00B82547" w:rsidP="00B82547">
      <w:pPr>
        <w:bidi/>
        <w:rPr>
          <w:sz w:val="36"/>
          <w:szCs w:val="36"/>
          <w:rtl/>
        </w:rPr>
      </w:pPr>
      <w:r>
        <w:rPr>
          <w:sz w:val="36"/>
          <w:szCs w:val="36"/>
        </w:rPr>
        <w:object w:dxaOrig="9026" w:dyaOrig="1888" w14:anchorId="16D2E1F7">
          <v:shape id="_x0000_i1038" type="#_x0000_t75" style="width:451.35pt;height:94.4pt" o:ole="">
            <v:imagedata r:id="rId45" o:title=""/>
          </v:shape>
          <o:OLEObject Type="Embed" ProgID="Word.OpenDocumentText.12" ShapeID="_x0000_i1038" DrawAspect="Content" ObjectID="_1742816431" r:id="rId46"/>
        </w:object>
      </w:r>
    </w:p>
    <w:p w14:paraId="00A7097E" w14:textId="77777777" w:rsidR="00B82547" w:rsidRDefault="00B82547" w:rsidP="00B82547">
      <w:pPr>
        <w:bidi/>
        <w:rPr>
          <w:sz w:val="36"/>
          <w:szCs w:val="36"/>
          <w:rtl/>
        </w:rPr>
      </w:pPr>
      <w:r>
        <w:rPr>
          <w:rFonts w:hint="cs"/>
          <w:sz w:val="36"/>
          <w:szCs w:val="36"/>
          <w:rtl/>
        </w:rPr>
        <w:t xml:space="preserve">مقدار </w:t>
      </w:r>
      <w:proofErr w:type="spellStart"/>
      <w:r>
        <w:rPr>
          <w:sz w:val="36"/>
          <w:szCs w:val="36"/>
        </w:rPr>
        <w:t>int</w:t>
      </w:r>
      <w:proofErr w:type="spellEnd"/>
      <w:r>
        <w:rPr>
          <w:rFonts w:hint="cs"/>
          <w:sz w:val="36"/>
          <w:szCs w:val="36"/>
          <w:rtl/>
        </w:rPr>
        <w:t xml:space="preserve"> به عنوان </w:t>
      </w:r>
      <w:r>
        <w:rPr>
          <w:sz w:val="36"/>
          <w:szCs w:val="36"/>
        </w:rPr>
        <w:t>id</w:t>
      </w:r>
      <w:r>
        <w:rPr>
          <w:rFonts w:hint="cs"/>
          <w:sz w:val="36"/>
          <w:szCs w:val="36"/>
          <w:rtl/>
        </w:rPr>
        <w:t xml:space="preserve"> شی ساخته شده بر می گردد و یک شی از مدل ورودی به </w:t>
      </w:r>
      <w:r>
        <w:rPr>
          <w:sz w:val="36"/>
          <w:szCs w:val="36"/>
        </w:rPr>
        <w:t>handler</w:t>
      </w:r>
      <w:r>
        <w:rPr>
          <w:rFonts w:hint="cs"/>
          <w:sz w:val="36"/>
          <w:szCs w:val="36"/>
          <w:rtl/>
        </w:rPr>
        <w:t xml:space="preserve"> داده می شود.</w:t>
      </w:r>
    </w:p>
    <w:bookmarkStart w:id="14" w:name="_MON_1737617702"/>
    <w:bookmarkEnd w:id="14"/>
    <w:p w14:paraId="2323E20B" w14:textId="77777777" w:rsidR="00B82547" w:rsidRDefault="00B82547" w:rsidP="00B82547">
      <w:pPr>
        <w:bidi/>
        <w:rPr>
          <w:sz w:val="36"/>
          <w:szCs w:val="36"/>
        </w:rPr>
      </w:pPr>
      <w:r>
        <w:rPr>
          <w:sz w:val="36"/>
          <w:szCs w:val="36"/>
        </w:rPr>
        <w:object w:dxaOrig="9026" w:dyaOrig="6280" w14:anchorId="33338AB0">
          <v:shape id="_x0000_i1039" type="#_x0000_t75" style="width:451.35pt;height:314pt" o:ole="">
            <v:imagedata r:id="rId47" o:title=""/>
          </v:shape>
          <o:OLEObject Type="Embed" ProgID="Word.OpenDocumentText.12" ShapeID="_x0000_i1039" DrawAspect="Content" ObjectID="_1742816432" r:id="rId48"/>
        </w:object>
      </w:r>
    </w:p>
    <w:p w14:paraId="32A38D79" w14:textId="77777777" w:rsidR="00B82547" w:rsidRDefault="00B82547" w:rsidP="00B82547">
      <w:pPr>
        <w:bidi/>
        <w:rPr>
          <w:sz w:val="36"/>
          <w:szCs w:val="36"/>
          <w:rtl/>
        </w:rPr>
      </w:pPr>
      <w:r>
        <w:rPr>
          <w:rFonts w:hint="cs"/>
          <w:sz w:val="36"/>
          <w:szCs w:val="36"/>
          <w:rtl/>
        </w:rPr>
        <w:t xml:space="preserve">در فایل </w:t>
      </w:r>
      <w:r>
        <w:rPr>
          <w:sz w:val="36"/>
          <w:szCs w:val="36"/>
        </w:rPr>
        <w:t>Handler</w:t>
      </w:r>
      <w:r>
        <w:rPr>
          <w:rFonts w:hint="cs"/>
          <w:sz w:val="36"/>
          <w:szCs w:val="36"/>
          <w:rtl/>
        </w:rPr>
        <w:t xml:space="preserve"> هم تابع ساخته می شود. ابتدا مدل </w:t>
      </w:r>
      <w:proofErr w:type="spellStart"/>
      <w:r>
        <w:rPr>
          <w:sz w:val="36"/>
          <w:szCs w:val="36"/>
        </w:rPr>
        <w:t>Dto</w:t>
      </w:r>
      <w:proofErr w:type="spellEnd"/>
      <w:r>
        <w:rPr>
          <w:rFonts w:hint="cs"/>
          <w:sz w:val="36"/>
          <w:szCs w:val="36"/>
          <w:rtl/>
        </w:rPr>
        <w:t xml:space="preserve"> به مدل انتیتی مپ می شود و در ادامه با ریپوزیتوری به دیتا بیس اد می شود ودر نهایت مقدار ای دی برگشت داده می شود.</w:t>
      </w:r>
    </w:p>
    <w:p w14:paraId="47773941" w14:textId="77777777" w:rsidR="00B82547" w:rsidRDefault="00B82547" w:rsidP="00B82547">
      <w:pPr>
        <w:bidi/>
        <w:rPr>
          <w:sz w:val="36"/>
          <w:szCs w:val="36"/>
          <w:rtl/>
        </w:rPr>
      </w:pPr>
      <w:r>
        <w:rPr>
          <w:rFonts w:hint="cs"/>
          <w:sz w:val="36"/>
          <w:szCs w:val="36"/>
          <w:rtl/>
        </w:rPr>
        <w:t>قسمت 20</w:t>
      </w:r>
    </w:p>
    <w:p w14:paraId="43DC5016" w14:textId="77777777" w:rsidR="00B82547" w:rsidRDefault="00B82547" w:rsidP="00B82547">
      <w:pPr>
        <w:bidi/>
        <w:rPr>
          <w:sz w:val="36"/>
          <w:szCs w:val="36"/>
          <w:rtl/>
        </w:rPr>
      </w:pPr>
      <w:r>
        <w:rPr>
          <w:rFonts w:hint="cs"/>
          <w:sz w:val="36"/>
          <w:szCs w:val="36"/>
          <w:rtl/>
        </w:rPr>
        <w:t xml:space="preserve"> ادامه ساخت </w:t>
      </w:r>
      <w:r>
        <w:rPr>
          <w:sz w:val="36"/>
          <w:szCs w:val="36"/>
        </w:rPr>
        <w:t>crate</w:t>
      </w:r>
      <w:r>
        <w:rPr>
          <w:rFonts w:hint="cs"/>
          <w:sz w:val="36"/>
          <w:szCs w:val="36"/>
          <w:rtl/>
        </w:rPr>
        <w:t xml:space="preserve"> برای بقیه موجودیت ها</w:t>
      </w:r>
    </w:p>
    <w:bookmarkStart w:id="15" w:name="_MON_1737620736"/>
    <w:bookmarkEnd w:id="15"/>
    <w:p w14:paraId="75F93980" w14:textId="77777777" w:rsidR="00B82547" w:rsidRDefault="00B82547" w:rsidP="00B82547">
      <w:pPr>
        <w:bidi/>
        <w:rPr>
          <w:sz w:val="36"/>
          <w:szCs w:val="36"/>
          <w:rtl/>
        </w:rPr>
      </w:pPr>
      <w:r>
        <w:rPr>
          <w:sz w:val="36"/>
          <w:szCs w:val="36"/>
        </w:rPr>
        <w:object w:dxaOrig="9026" w:dyaOrig="1250" w14:anchorId="5B5C4020">
          <v:shape id="_x0000_i1040" type="#_x0000_t75" style="width:451.35pt;height:62.3pt" o:ole="">
            <v:imagedata r:id="rId49" o:title=""/>
          </v:shape>
          <o:OLEObject Type="Embed" ProgID="Word.OpenDocumentText.12" ShapeID="_x0000_i1040" DrawAspect="Content" ObjectID="_1742816433" r:id="rId50"/>
        </w:object>
      </w:r>
    </w:p>
    <w:p w14:paraId="751FD7B6" w14:textId="77777777" w:rsidR="00B82547" w:rsidRDefault="00B82547" w:rsidP="00B82547">
      <w:pPr>
        <w:bidi/>
        <w:rPr>
          <w:sz w:val="36"/>
          <w:szCs w:val="36"/>
          <w:rtl/>
        </w:rPr>
      </w:pPr>
      <w:r>
        <w:rPr>
          <w:rFonts w:hint="cs"/>
          <w:sz w:val="36"/>
          <w:szCs w:val="36"/>
          <w:rtl/>
        </w:rPr>
        <w:t>و هندلر به صورت زیر است</w:t>
      </w:r>
    </w:p>
    <w:bookmarkStart w:id="16" w:name="_MON_1737620793"/>
    <w:bookmarkEnd w:id="16"/>
    <w:p w14:paraId="61A356D4" w14:textId="77777777" w:rsidR="00B82547" w:rsidRDefault="00B82547" w:rsidP="00B82547">
      <w:pPr>
        <w:bidi/>
        <w:rPr>
          <w:sz w:val="36"/>
          <w:szCs w:val="36"/>
          <w:rtl/>
        </w:rPr>
      </w:pPr>
      <w:r>
        <w:rPr>
          <w:sz w:val="36"/>
          <w:szCs w:val="36"/>
        </w:rPr>
        <w:object w:dxaOrig="9026" w:dyaOrig="6280" w14:anchorId="7D1502AF">
          <v:shape id="_x0000_i1041" type="#_x0000_t75" style="width:451.35pt;height:314pt" o:ole="">
            <v:imagedata r:id="rId51" o:title=""/>
          </v:shape>
          <o:OLEObject Type="Embed" ProgID="Word.OpenDocumentText.12" ShapeID="_x0000_i1041" DrawAspect="Content" ObjectID="_1742816434" r:id="rId52"/>
        </w:object>
      </w:r>
    </w:p>
    <w:p w14:paraId="5246EAA4" w14:textId="77777777" w:rsidR="00B82547" w:rsidRDefault="00B82547" w:rsidP="00B82547">
      <w:pPr>
        <w:bidi/>
        <w:rPr>
          <w:sz w:val="36"/>
          <w:szCs w:val="36"/>
          <w:rtl/>
        </w:rPr>
      </w:pPr>
    </w:p>
    <w:p w14:paraId="05A47770" w14:textId="77777777" w:rsidR="00B82547" w:rsidRDefault="00B82547" w:rsidP="00B82547">
      <w:pPr>
        <w:bidi/>
        <w:rPr>
          <w:sz w:val="36"/>
          <w:szCs w:val="36"/>
          <w:rtl/>
        </w:rPr>
      </w:pPr>
    </w:p>
    <w:p w14:paraId="1186BFB5" w14:textId="77777777" w:rsidR="00B82547" w:rsidRDefault="00B82547" w:rsidP="00B82547">
      <w:pPr>
        <w:bidi/>
        <w:rPr>
          <w:sz w:val="36"/>
          <w:szCs w:val="36"/>
        </w:rPr>
      </w:pPr>
      <w:r>
        <w:rPr>
          <w:rFonts w:hint="cs"/>
          <w:sz w:val="36"/>
          <w:szCs w:val="36"/>
          <w:rtl/>
        </w:rPr>
        <w:t>قسمت 21</w:t>
      </w:r>
    </w:p>
    <w:p w14:paraId="7975492F" w14:textId="77777777" w:rsidR="00B82547" w:rsidRDefault="00B82547" w:rsidP="00B82547">
      <w:pPr>
        <w:bidi/>
        <w:rPr>
          <w:sz w:val="36"/>
          <w:szCs w:val="36"/>
          <w:rtl/>
        </w:rPr>
      </w:pPr>
      <w:r>
        <w:rPr>
          <w:rFonts w:hint="cs"/>
          <w:sz w:val="36"/>
          <w:szCs w:val="36"/>
          <w:rtl/>
        </w:rPr>
        <w:t xml:space="preserve">اضافه کردن </w:t>
      </w:r>
      <w:r>
        <w:rPr>
          <w:sz w:val="36"/>
          <w:szCs w:val="36"/>
        </w:rPr>
        <w:t>update</w:t>
      </w:r>
      <w:r>
        <w:rPr>
          <w:rFonts w:hint="cs"/>
          <w:sz w:val="36"/>
          <w:szCs w:val="36"/>
          <w:rtl/>
        </w:rPr>
        <w:t xml:space="preserve"> مدل برای </w:t>
      </w:r>
      <w:r>
        <w:rPr>
          <w:sz w:val="36"/>
          <w:szCs w:val="36"/>
        </w:rPr>
        <w:t>DTO</w:t>
      </w:r>
      <w:r>
        <w:rPr>
          <w:rFonts w:hint="cs"/>
          <w:sz w:val="36"/>
          <w:szCs w:val="36"/>
          <w:rtl/>
        </w:rPr>
        <w:t xml:space="preserve"> برای ویرایش مدل ها. نکته ای که هست برای ویراش می توان چند تا مدل داشت برای مثال یک مدل برای در خواست کننده مرخص و یک مدل برای ریس که فقط مرخصی تایید میکنه.</w:t>
      </w:r>
    </w:p>
    <w:bookmarkStart w:id="17" w:name="_MON_1737622272"/>
    <w:bookmarkEnd w:id="17"/>
    <w:p w14:paraId="23858663" w14:textId="77777777" w:rsidR="00B82547" w:rsidRDefault="00B82547" w:rsidP="00B82547">
      <w:pPr>
        <w:bidi/>
        <w:rPr>
          <w:sz w:val="36"/>
          <w:szCs w:val="36"/>
          <w:rtl/>
        </w:rPr>
      </w:pPr>
      <w:r>
        <w:rPr>
          <w:sz w:val="36"/>
          <w:szCs w:val="36"/>
        </w:rPr>
        <w:object w:dxaOrig="9026" w:dyaOrig="1990" w14:anchorId="2A14E578">
          <v:shape id="_x0000_i1042" type="#_x0000_t75" style="width:451.35pt;height:99.25pt" o:ole="">
            <v:imagedata r:id="rId53" o:title=""/>
          </v:shape>
          <o:OLEObject Type="Embed" ProgID="Word.OpenDocumentText.12" ShapeID="_x0000_i1042" DrawAspect="Content" ObjectID="_1742816435" r:id="rId54"/>
        </w:object>
      </w:r>
    </w:p>
    <w:p w14:paraId="5481569C" w14:textId="77777777" w:rsidR="00B82547" w:rsidRDefault="00B82547" w:rsidP="00B82547">
      <w:pPr>
        <w:bidi/>
        <w:rPr>
          <w:sz w:val="36"/>
          <w:szCs w:val="36"/>
          <w:rtl/>
        </w:rPr>
      </w:pPr>
    </w:p>
    <w:bookmarkStart w:id="18" w:name="_MON_1737622342"/>
    <w:bookmarkEnd w:id="18"/>
    <w:p w14:paraId="00E485ED" w14:textId="77777777" w:rsidR="00B82547" w:rsidRDefault="00B82547" w:rsidP="00B82547">
      <w:pPr>
        <w:bidi/>
        <w:rPr>
          <w:sz w:val="36"/>
          <w:szCs w:val="36"/>
          <w:rtl/>
        </w:rPr>
      </w:pPr>
      <w:r>
        <w:rPr>
          <w:sz w:val="36"/>
          <w:szCs w:val="36"/>
        </w:rPr>
        <w:object w:dxaOrig="9026" w:dyaOrig="3431" w14:anchorId="7EB3E3AA">
          <v:shape id="_x0000_i1043" type="#_x0000_t75" style="width:451.35pt;height:171.25pt" o:ole="">
            <v:imagedata r:id="rId55" o:title=""/>
          </v:shape>
          <o:OLEObject Type="Embed" ProgID="Word.OpenDocumentText.12" ShapeID="_x0000_i1043" DrawAspect="Content" ObjectID="_1742816436" r:id="rId56"/>
        </w:object>
      </w:r>
    </w:p>
    <w:p w14:paraId="59F2941C" w14:textId="77777777" w:rsidR="00B82547" w:rsidRDefault="00B82547" w:rsidP="00B82547">
      <w:pPr>
        <w:bidi/>
        <w:rPr>
          <w:sz w:val="36"/>
          <w:szCs w:val="36"/>
          <w:rtl/>
        </w:rPr>
      </w:pPr>
      <w:r>
        <w:rPr>
          <w:rFonts w:hint="cs"/>
          <w:sz w:val="36"/>
          <w:szCs w:val="36"/>
          <w:rtl/>
        </w:rPr>
        <w:t>این دو مدل هر دو برای اپ دیت هستند ولی در مدل اول فقط یک فیلد هست ولی در مدل پایین تمام فیلدها به روز می شوند.</w:t>
      </w:r>
    </w:p>
    <w:p w14:paraId="4A28ED29" w14:textId="77777777" w:rsidR="00B82547" w:rsidRDefault="00B82547" w:rsidP="00B82547">
      <w:pPr>
        <w:bidi/>
        <w:rPr>
          <w:sz w:val="36"/>
          <w:szCs w:val="36"/>
        </w:rPr>
      </w:pPr>
    </w:p>
    <w:p w14:paraId="1F1F0DEC" w14:textId="77777777" w:rsidR="00B82547" w:rsidRDefault="00B82547" w:rsidP="00B82547">
      <w:pPr>
        <w:bidi/>
        <w:rPr>
          <w:sz w:val="36"/>
          <w:szCs w:val="36"/>
          <w:rtl/>
        </w:rPr>
      </w:pPr>
      <w:r>
        <w:rPr>
          <w:rFonts w:hint="cs"/>
          <w:sz w:val="36"/>
          <w:szCs w:val="36"/>
          <w:rtl/>
        </w:rPr>
        <w:t>جلسه 22</w:t>
      </w:r>
    </w:p>
    <w:p w14:paraId="0565C9EA" w14:textId="77777777" w:rsidR="00B82547" w:rsidRDefault="00B82547" w:rsidP="00B82547">
      <w:pPr>
        <w:bidi/>
        <w:rPr>
          <w:sz w:val="36"/>
          <w:szCs w:val="36"/>
          <w:rtl/>
        </w:rPr>
      </w:pPr>
      <w:r>
        <w:rPr>
          <w:rFonts w:hint="cs"/>
          <w:sz w:val="36"/>
          <w:szCs w:val="36"/>
          <w:rtl/>
        </w:rPr>
        <w:t xml:space="preserve">ساخت </w:t>
      </w:r>
      <w:proofErr w:type="spellStart"/>
      <w:r>
        <w:rPr>
          <w:sz w:val="36"/>
          <w:szCs w:val="36"/>
        </w:rPr>
        <w:t>cammandHandler</w:t>
      </w:r>
      <w:proofErr w:type="spellEnd"/>
      <w:r>
        <w:rPr>
          <w:rFonts w:hint="cs"/>
          <w:sz w:val="36"/>
          <w:szCs w:val="36"/>
          <w:rtl/>
        </w:rPr>
        <w:t xml:space="preserve"> برای اپ دیت</w:t>
      </w:r>
    </w:p>
    <w:bookmarkStart w:id="19" w:name="_MON_1737624136"/>
    <w:bookmarkEnd w:id="19"/>
    <w:p w14:paraId="2CFFCBCF" w14:textId="77777777" w:rsidR="00B82547" w:rsidRDefault="00B82547" w:rsidP="00B82547">
      <w:pPr>
        <w:bidi/>
        <w:rPr>
          <w:sz w:val="36"/>
          <w:szCs w:val="36"/>
          <w:rtl/>
        </w:rPr>
      </w:pPr>
      <w:r>
        <w:rPr>
          <w:sz w:val="36"/>
          <w:szCs w:val="36"/>
        </w:rPr>
        <w:object w:dxaOrig="9026" w:dyaOrig="1250" w14:anchorId="5631DE01">
          <v:shape id="_x0000_i1044" type="#_x0000_t75" style="width:451.35pt;height:62.3pt" o:ole="">
            <v:imagedata r:id="rId57" o:title=""/>
          </v:shape>
          <o:OLEObject Type="Embed" ProgID="Word.OpenDocumentText.12" ShapeID="_x0000_i1044" DrawAspect="Content" ObjectID="_1742816437" r:id="rId58"/>
        </w:object>
      </w:r>
    </w:p>
    <w:p w14:paraId="6C3A87B5" w14:textId="77777777" w:rsidR="00B82547" w:rsidRDefault="00B82547" w:rsidP="00B82547">
      <w:pPr>
        <w:bidi/>
        <w:rPr>
          <w:sz w:val="36"/>
          <w:szCs w:val="36"/>
          <w:rtl/>
        </w:rPr>
      </w:pPr>
      <w:r>
        <w:rPr>
          <w:rFonts w:hint="cs"/>
          <w:sz w:val="36"/>
          <w:szCs w:val="36"/>
          <w:rtl/>
        </w:rPr>
        <w:t xml:space="preserve">در قسمت </w:t>
      </w:r>
      <w:r>
        <w:rPr>
          <w:sz w:val="36"/>
          <w:szCs w:val="36"/>
        </w:rPr>
        <w:t>command</w:t>
      </w:r>
      <w:r>
        <w:rPr>
          <w:rFonts w:hint="cs"/>
          <w:sz w:val="36"/>
          <w:szCs w:val="36"/>
          <w:rtl/>
        </w:rPr>
        <w:t xml:space="preserve"> به صورت بالا عمل می کنیم. منظور از</w:t>
      </w:r>
      <w:proofErr w:type="spellStart"/>
      <w:r>
        <w:rPr>
          <w:sz w:val="36"/>
          <w:szCs w:val="36"/>
        </w:rPr>
        <w:t>uint</w:t>
      </w:r>
      <w:proofErr w:type="spellEnd"/>
      <w:r>
        <w:rPr>
          <w:rFonts w:hint="cs"/>
          <w:sz w:val="36"/>
          <w:szCs w:val="36"/>
          <w:rtl/>
        </w:rPr>
        <w:t xml:space="preserve"> هم این است که گاهی چیزی بر می گردونیم وگاهی نه. برای </w:t>
      </w:r>
      <w:proofErr w:type="spellStart"/>
      <w:r>
        <w:rPr>
          <w:sz w:val="36"/>
          <w:szCs w:val="36"/>
        </w:rPr>
        <w:t>MediateR</w:t>
      </w:r>
      <w:proofErr w:type="spellEnd"/>
      <w:r>
        <w:rPr>
          <w:rFonts w:hint="cs"/>
          <w:sz w:val="36"/>
          <w:szCs w:val="36"/>
          <w:rtl/>
        </w:rPr>
        <w:t xml:space="preserve"> این مفهوم را دارد.</w:t>
      </w:r>
    </w:p>
    <w:bookmarkStart w:id="20" w:name="_MON_1737624243"/>
    <w:bookmarkEnd w:id="20"/>
    <w:p w14:paraId="1C751DD9" w14:textId="77777777" w:rsidR="00B82547" w:rsidRDefault="00B82547" w:rsidP="00B82547">
      <w:pPr>
        <w:bidi/>
        <w:rPr>
          <w:sz w:val="36"/>
          <w:szCs w:val="36"/>
          <w:rtl/>
        </w:rPr>
      </w:pPr>
      <w:r>
        <w:rPr>
          <w:sz w:val="36"/>
          <w:szCs w:val="36"/>
        </w:rPr>
        <w:object w:dxaOrig="9026" w:dyaOrig="5304" w14:anchorId="521E9FE8">
          <v:shape id="_x0000_i1045" type="#_x0000_t75" style="width:451.35pt;height:264.4pt" o:ole="">
            <v:imagedata r:id="rId59" o:title=""/>
          </v:shape>
          <o:OLEObject Type="Embed" ProgID="Word.OpenDocumentText.12" ShapeID="_x0000_i1045" DrawAspect="Content" ObjectID="_1742816438" r:id="rId60"/>
        </w:object>
      </w:r>
    </w:p>
    <w:p w14:paraId="5406C14F" w14:textId="77777777" w:rsidR="00B82547" w:rsidRDefault="00B82547" w:rsidP="00B82547">
      <w:pPr>
        <w:bidi/>
        <w:rPr>
          <w:sz w:val="36"/>
          <w:szCs w:val="36"/>
          <w:rtl/>
        </w:rPr>
      </w:pPr>
      <w:r>
        <w:rPr>
          <w:rFonts w:hint="cs"/>
          <w:sz w:val="36"/>
          <w:szCs w:val="36"/>
          <w:rtl/>
        </w:rPr>
        <w:lastRenderedPageBreak/>
        <w:t xml:space="preserve">قسمت </w:t>
      </w:r>
      <w:r>
        <w:rPr>
          <w:sz w:val="36"/>
          <w:szCs w:val="36"/>
        </w:rPr>
        <w:t>Handler</w:t>
      </w:r>
      <w:r>
        <w:rPr>
          <w:rFonts w:hint="cs"/>
          <w:sz w:val="36"/>
          <w:szCs w:val="36"/>
          <w:rtl/>
        </w:rPr>
        <w:t xml:space="preserve"> هم به صورت بالا ساخته می شود. برای بقیه موارد هم میسازیم.</w:t>
      </w:r>
    </w:p>
    <w:p w14:paraId="2232C560" w14:textId="77777777" w:rsidR="00B82547" w:rsidRDefault="00B82547" w:rsidP="00B82547">
      <w:pPr>
        <w:bidi/>
        <w:rPr>
          <w:sz w:val="36"/>
          <w:szCs w:val="36"/>
          <w:rtl/>
        </w:rPr>
      </w:pPr>
      <w:r>
        <w:rPr>
          <w:rFonts w:hint="cs"/>
          <w:sz w:val="36"/>
          <w:szCs w:val="36"/>
          <w:rtl/>
        </w:rPr>
        <w:t>درس 23</w:t>
      </w:r>
    </w:p>
    <w:p w14:paraId="10CAA6E8" w14:textId="77777777" w:rsidR="00B82547" w:rsidRDefault="00B82547" w:rsidP="00B82547">
      <w:pPr>
        <w:bidi/>
        <w:rPr>
          <w:sz w:val="36"/>
          <w:szCs w:val="36"/>
          <w:rtl/>
        </w:rPr>
      </w:pPr>
      <w:r>
        <w:rPr>
          <w:rFonts w:hint="cs"/>
          <w:sz w:val="36"/>
          <w:szCs w:val="36"/>
          <w:rtl/>
        </w:rPr>
        <w:t xml:space="preserve">تکمیل کردن </w:t>
      </w:r>
      <w:r>
        <w:rPr>
          <w:sz w:val="36"/>
          <w:szCs w:val="36"/>
        </w:rPr>
        <w:t>update</w:t>
      </w:r>
    </w:p>
    <w:p w14:paraId="4971BA25" w14:textId="77777777" w:rsidR="00B82547" w:rsidRDefault="00B82547" w:rsidP="00B82547">
      <w:pPr>
        <w:bidi/>
        <w:rPr>
          <w:sz w:val="36"/>
          <w:szCs w:val="36"/>
          <w:rtl/>
        </w:rPr>
      </w:pPr>
      <w:r>
        <w:rPr>
          <w:rFonts w:hint="cs"/>
          <w:sz w:val="36"/>
          <w:szCs w:val="36"/>
          <w:rtl/>
        </w:rPr>
        <w:t>درس 24</w:t>
      </w:r>
    </w:p>
    <w:p w14:paraId="2AFEE932" w14:textId="77777777" w:rsidR="00B82547" w:rsidRDefault="00B82547" w:rsidP="00B82547">
      <w:pPr>
        <w:bidi/>
        <w:rPr>
          <w:sz w:val="36"/>
          <w:szCs w:val="36"/>
          <w:rtl/>
        </w:rPr>
      </w:pPr>
      <w:r>
        <w:rPr>
          <w:rFonts w:hint="cs"/>
          <w:sz w:val="36"/>
          <w:szCs w:val="36"/>
          <w:rtl/>
        </w:rPr>
        <w:t xml:space="preserve">در این قسمت با توجه به اینکه برای به روز کردن </w:t>
      </w:r>
      <w:proofErr w:type="spellStart"/>
      <w:r>
        <w:rPr>
          <w:sz w:val="36"/>
          <w:szCs w:val="36"/>
        </w:rPr>
        <w:t>leaveRequest</w:t>
      </w:r>
      <w:proofErr w:type="spellEnd"/>
      <w:r>
        <w:rPr>
          <w:rFonts w:hint="cs"/>
          <w:sz w:val="36"/>
          <w:szCs w:val="36"/>
          <w:rtl/>
        </w:rPr>
        <w:t xml:space="preserve"> دو </w:t>
      </w:r>
      <w:proofErr w:type="spellStart"/>
      <w:r>
        <w:rPr>
          <w:sz w:val="36"/>
          <w:szCs w:val="36"/>
        </w:rPr>
        <w:t>DTo</w:t>
      </w:r>
      <w:proofErr w:type="spellEnd"/>
      <w:r>
        <w:rPr>
          <w:rFonts w:hint="cs"/>
          <w:sz w:val="36"/>
          <w:szCs w:val="36"/>
          <w:rtl/>
        </w:rPr>
        <w:t xml:space="preserve"> داشتیم </w:t>
      </w:r>
    </w:p>
    <w:bookmarkStart w:id="21" w:name="_MON_1737635531"/>
    <w:bookmarkEnd w:id="21"/>
    <w:p w14:paraId="1044EF25" w14:textId="77777777" w:rsidR="00B82547" w:rsidRDefault="00B82547" w:rsidP="00B82547">
      <w:pPr>
        <w:bidi/>
        <w:rPr>
          <w:sz w:val="36"/>
          <w:szCs w:val="36"/>
          <w:rtl/>
        </w:rPr>
      </w:pPr>
      <w:r>
        <w:rPr>
          <w:sz w:val="36"/>
          <w:szCs w:val="36"/>
        </w:rPr>
        <w:object w:dxaOrig="9026" w:dyaOrig="1990" w14:anchorId="7BE9756C">
          <v:shape id="_x0000_i1046" type="#_x0000_t75" style="width:451.35pt;height:99.25pt" o:ole="">
            <v:imagedata r:id="rId61" o:title=""/>
          </v:shape>
          <o:OLEObject Type="Embed" ProgID="Word.OpenDocumentText.12" ShapeID="_x0000_i1046" DrawAspect="Content" ObjectID="_1742816439" r:id="rId62"/>
        </w:object>
      </w:r>
    </w:p>
    <w:p w14:paraId="3F9718F6" w14:textId="77777777" w:rsidR="00B82547" w:rsidRDefault="00B82547" w:rsidP="00B82547">
      <w:pPr>
        <w:bidi/>
        <w:rPr>
          <w:sz w:val="36"/>
          <w:szCs w:val="36"/>
          <w:rtl/>
        </w:rPr>
      </w:pPr>
      <w:r>
        <w:rPr>
          <w:rFonts w:hint="cs"/>
          <w:sz w:val="36"/>
          <w:szCs w:val="36"/>
          <w:rtl/>
        </w:rPr>
        <w:t>برای اینکه این روش به روز کردن هم انجام شود تغییراتی دادیم که به این صورت هست:</w:t>
      </w:r>
    </w:p>
    <w:bookmarkStart w:id="22" w:name="_MON_1737635606"/>
    <w:bookmarkEnd w:id="22"/>
    <w:p w14:paraId="22A569E3" w14:textId="77777777" w:rsidR="00B82547" w:rsidRDefault="00B82547" w:rsidP="00B82547">
      <w:pPr>
        <w:bidi/>
        <w:rPr>
          <w:sz w:val="36"/>
          <w:szCs w:val="36"/>
          <w:rtl/>
        </w:rPr>
      </w:pPr>
      <w:r>
        <w:rPr>
          <w:sz w:val="36"/>
          <w:szCs w:val="36"/>
        </w:rPr>
        <w:object w:dxaOrig="9026" w:dyaOrig="2217" w14:anchorId="464AB0E3">
          <v:shape id="_x0000_i1047" type="#_x0000_t75" style="width:451.35pt;height:111.95pt" o:ole="">
            <v:imagedata r:id="rId63" o:title=""/>
          </v:shape>
          <o:OLEObject Type="Embed" ProgID="Word.OpenDocumentText.12" ShapeID="_x0000_i1047" DrawAspect="Content" ObjectID="_1742816440" r:id="rId64"/>
        </w:object>
      </w:r>
    </w:p>
    <w:p w14:paraId="3EDBFF1C" w14:textId="77777777" w:rsidR="00B82547" w:rsidRDefault="00B82547" w:rsidP="00B82547">
      <w:pPr>
        <w:bidi/>
        <w:rPr>
          <w:sz w:val="36"/>
          <w:szCs w:val="36"/>
          <w:rtl/>
        </w:rPr>
      </w:pPr>
      <w:r>
        <w:rPr>
          <w:rFonts w:hint="cs"/>
          <w:sz w:val="36"/>
          <w:szCs w:val="36"/>
          <w:rtl/>
        </w:rPr>
        <w:t>قسمت های رنگی را به کلاس کامند اضافه کردیم. تایع هندلر را هم به صورت زیر تغییر می دهیم</w:t>
      </w:r>
    </w:p>
    <w:bookmarkStart w:id="23" w:name="_MON_1737635746"/>
    <w:bookmarkEnd w:id="23"/>
    <w:p w14:paraId="18D6A041" w14:textId="77777777" w:rsidR="00B82547" w:rsidRDefault="00B82547" w:rsidP="00B82547">
      <w:pPr>
        <w:bidi/>
        <w:rPr>
          <w:sz w:val="36"/>
          <w:szCs w:val="36"/>
          <w:rtl/>
        </w:rPr>
      </w:pPr>
      <w:r>
        <w:rPr>
          <w:sz w:val="36"/>
          <w:szCs w:val="36"/>
        </w:rPr>
        <w:object w:dxaOrig="9026" w:dyaOrig="4956" w14:anchorId="3A70C9A9">
          <v:shape id="_x0000_i1048" type="#_x0000_t75" style="width:451.35pt;height:248.05pt" o:ole="">
            <v:imagedata r:id="rId65" o:title=""/>
          </v:shape>
          <o:OLEObject Type="Embed" ProgID="Word.OpenDocumentText.12" ShapeID="_x0000_i1048" DrawAspect="Content" ObjectID="_1742816441" r:id="rId66"/>
        </w:object>
      </w:r>
    </w:p>
    <w:p w14:paraId="7CCE913C" w14:textId="77777777" w:rsidR="00B82547" w:rsidRDefault="00B82547" w:rsidP="00B82547">
      <w:pPr>
        <w:bidi/>
        <w:rPr>
          <w:sz w:val="36"/>
          <w:szCs w:val="36"/>
          <w:rtl/>
        </w:rPr>
      </w:pPr>
      <w:r>
        <w:rPr>
          <w:rFonts w:hint="cs"/>
          <w:sz w:val="36"/>
          <w:szCs w:val="36"/>
          <w:rtl/>
        </w:rPr>
        <w:lastRenderedPageBreak/>
        <w:t>درس 25</w:t>
      </w:r>
    </w:p>
    <w:p w14:paraId="1BA6B0C5" w14:textId="77777777" w:rsidR="00B82547" w:rsidRDefault="00B82547" w:rsidP="00B82547">
      <w:pPr>
        <w:bidi/>
        <w:rPr>
          <w:sz w:val="36"/>
          <w:szCs w:val="36"/>
        </w:rPr>
      </w:pPr>
      <w:r>
        <w:rPr>
          <w:rFonts w:hint="cs"/>
          <w:sz w:val="36"/>
          <w:szCs w:val="36"/>
          <w:rtl/>
        </w:rPr>
        <w:t xml:space="preserve">ایجاد بخش </w:t>
      </w:r>
      <w:r>
        <w:rPr>
          <w:sz w:val="36"/>
          <w:szCs w:val="36"/>
        </w:rPr>
        <w:t>Delete</w:t>
      </w:r>
    </w:p>
    <w:bookmarkStart w:id="24" w:name="_MON_1737636512"/>
    <w:bookmarkEnd w:id="24"/>
    <w:p w14:paraId="64D846B6" w14:textId="77777777" w:rsidR="00B82547" w:rsidRDefault="00B82547" w:rsidP="00B82547">
      <w:pPr>
        <w:bidi/>
        <w:rPr>
          <w:sz w:val="36"/>
          <w:szCs w:val="36"/>
        </w:rPr>
      </w:pPr>
      <w:r>
        <w:rPr>
          <w:sz w:val="36"/>
          <w:szCs w:val="36"/>
        </w:rPr>
        <w:object w:dxaOrig="9026" w:dyaOrig="1440" w14:anchorId="13F52007">
          <v:shape id="_x0000_i1049" type="#_x0000_t75" style="width:451.35pt;height:1in" o:ole="">
            <v:imagedata r:id="rId67" o:title=""/>
          </v:shape>
          <o:OLEObject Type="Embed" ProgID="Word.OpenDocumentText.12" ShapeID="_x0000_i1049" DrawAspect="Content" ObjectID="_1742816442" r:id="rId68"/>
        </w:object>
      </w:r>
    </w:p>
    <w:p w14:paraId="581DA974" w14:textId="77777777" w:rsidR="00B82547" w:rsidRDefault="00B82547" w:rsidP="00B82547">
      <w:pPr>
        <w:bidi/>
        <w:rPr>
          <w:sz w:val="36"/>
          <w:szCs w:val="36"/>
          <w:rtl/>
        </w:rPr>
      </w:pPr>
      <w:r>
        <w:rPr>
          <w:rFonts w:hint="cs"/>
          <w:sz w:val="36"/>
          <w:szCs w:val="36"/>
          <w:rtl/>
        </w:rPr>
        <w:t>و در بخش هندلر هم تایع به صورت زیر پیاده می شود:</w:t>
      </w:r>
    </w:p>
    <w:bookmarkStart w:id="25" w:name="_MON_1737636569"/>
    <w:bookmarkEnd w:id="25"/>
    <w:p w14:paraId="04FAB238" w14:textId="77777777" w:rsidR="00B82547" w:rsidRDefault="00B82547" w:rsidP="00B82547">
      <w:pPr>
        <w:bidi/>
        <w:rPr>
          <w:sz w:val="36"/>
          <w:szCs w:val="36"/>
        </w:rPr>
      </w:pPr>
      <w:r>
        <w:rPr>
          <w:sz w:val="36"/>
          <w:szCs w:val="36"/>
        </w:rPr>
        <w:object w:dxaOrig="9026" w:dyaOrig="5035" w14:anchorId="3DDA78E5">
          <v:shape id="_x0000_i1050" type="#_x0000_t75" style="width:451.35pt;height:252.3pt" o:ole="">
            <v:imagedata r:id="rId69" o:title=""/>
          </v:shape>
          <o:OLEObject Type="Embed" ProgID="Word.OpenDocumentText.12" ShapeID="_x0000_i1050" DrawAspect="Content" ObjectID="_1742816443" r:id="rId70"/>
        </w:object>
      </w:r>
    </w:p>
    <w:p w14:paraId="2093B11D" w14:textId="77777777" w:rsidR="00B82547" w:rsidRDefault="00B82547" w:rsidP="00B82547">
      <w:pPr>
        <w:bidi/>
        <w:rPr>
          <w:sz w:val="36"/>
          <w:szCs w:val="36"/>
          <w:rtl/>
        </w:rPr>
      </w:pPr>
      <w:r>
        <w:rPr>
          <w:rFonts w:hint="cs"/>
          <w:sz w:val="36"/>
          <w:szCs w:val="36"/>
          <w:rtl/>
        </w:rPr>
        <w:t>درس 26</w:t>
      </w:r>
    </w:p>
    <w:p w14:paraId="5CFE63CD" w14:textId="77777777" w:rsidR="00B82547" w:rsidRDefault="00B82547" w:rsidP="00B82547">
      <w:pPr>
        <w:bidi/>
        <w:rPr>
          <w:sz w:val="36"/>
          <w:szCs w:val="36"/>
          <w:rtl/>
        </w:rPr>
      </w:pPr>
      <w:r>
        <w:rPr>
          <w:rFonts w:hint="cs"/>
          <w:sz w:val="36"/>
          <w:szCs w:val="36"/>
          <w:rtl/>
        </w:rPr>
        <w:t>نصب وفعال سازی</w:t>
      </w:r>
      <w:proofErr w:type="spellStart"/>
      <w:r>
        <w:rPr>
          <w:sz w:val="36"/>
          <w:szCs w:val="36"/>
        </w:rPr>
        <w:t>FluentValidation</w:t>
      </w:r>
      <w:proofErr w:type="spellEnd"/>
    </w:p>
    <w:p w14:paraId="26478724" w14:textId="77777777" w:rsidR="00B82547" w:rsidRDefault="00B82547" w:rsidP="00B82547">
      <w:pPr>
        <w:bidi/>
        <w:rPr>
          <w:sz w:val="36"/>
          <w:szCs w:val="36"/>
          <w:rtl/>
        </w:rPr>
      </w:pPr>
      <w:r>
        <w:rPr>
          <w:rFonts w:hint="cs"/>
          <w:sz w:val="36"/>
          <w:szCs w:val="36"/>
          <w:rtl/>
        </w:rPr>
        <w:t xml:space="preserve">برای اعتبار سنجی  روش های مختلفی هست که چیزی که مرسوم هست استفاده از </w:t>
      </w:r>
      <w:r>
        <w:rPr>
          <w:sz w:val="36"/>
          <w:szCs w:val="36"/>
        </w:rPr>
        <w:t>validator</w:t>
      </w:r>
      <w:r>
        <w:rPr>
          <w:rFonts w:hint="cs"/>
          <w:sz w:val="36"/>
          <w:szCs w:val="36"/>
          <w:rtl/>
        </w:rPr>
        <w:t xml:space="preserve"> ها در زمان تعریف </w:t>
      </w:r>
      <w:r>
        <w:rPr>
          <w:sz w:val="36"/>
          <w:szCs w:val="36"/>
        </w:rPr>
        <w:t>entity</w:t>
      </w:r>
      <w:r>
        <w:rPr>
          <w:rFonts w:hint="cs"/>
          <w:sz w:val="36"/>
          <w:szCs w:val="36"/>
          <w:rtl/>
        </w:rPr>
        <w:t xml:space="preserve"> یا مدل است. در این جا از </w:t>
      </w:r>
      <w:proofErr w:type="spellStart"/>
      <w:r>
        <w:rPr>
          <w:sz w:val="36"/>
          <w:szCs w:val="36"/>
        </w:rPr>
        <w:t>Fliuentvalidation</w:t>
      </w:r>
      <w:proofErr w:type="spellEnd"/>
      <w:r>
        <w:rPr>
          <w:rFonts w:hint="cs"/>
          <w:sz w:val="36"/>
          <w:szCs w:val="36"/>
          <w:rtl/>
        </w:rPr>
        <w:t xml:space="preserve"> استفاد می کنیم. این پکیج رااز </w:t>
      </w:r>
      <w:r>
        <w:rPr>
          <w:sz w:val="36"/>
          <w:szCs w:val="36"/>
        </w:rPr>
        <w:t>NUGET</w:t>
      </w:r>
      <w:r>
        <w:rPr>
          <w:rFonts w:hint="cs"/>
          <w:sz w:val="36"/>
          <w:szCs w:val="36"/>
          <w:rtl/>
        </w:rPr>
        <w:t xml:space="preserve"> می گیرم. و در </w:t>
      </w:r>
      <w:proofErr w:type="spellStart"/>
      <w:r w:rsidRPr="00B73F5B">
        <w:rPr>
          <w:sz w:val="36"/>
          <w:szCs w:val="36"/>
        </w:rPr>
        <w:t>HR_Management.Application</w:t>
      </w:r>
      <w:proofErr w:type="spellEnd"/>
      <w:r>
        <w:rPr>
          <w:rFonts w:hint="cs"/>
          <w:sz w:val="36"/>
          <w:szCs w:val="36"/>
          <w:rtl/>
        </w:rPr>
        <w:t xml:space="preserve"> که شامل </w:t>
      </w:r>
      <w:r>
        <w:rPr>
          <w:sz w:val="36"/>
          <w:szCs w:val="36"/>
        </w:rPr>
        <w:t>DTO</w:t>
      </w:r>
      <w:r>
        <w:rPr>
          <w:rFonts w:hint="cs"/>
          <w:sz w:val="36"/>
          <w:szCs w:val="36"/>
          <w:rtl/>
        </w:rPr>
        <w:t xml:space="preserve"> ها است نصب می کنیم.</w:t>
      </w:r>
    </w:p>
    <w:p w14:paraId="2118377D" w14:textId="77777777" w:rsidR="00B82547" w:rsidRDefault="00B82547" w:rsidP="00B82547">
      <w:pPr>
        <w:bidi/>
        <w:rPr>
          <w:sz w:val="36"/>
          <w:szCs w:val="36"/>
        </w:rPr>
      </w:pPr>
      <w:r>
        <w:rPr>
          <w:noProof/>
          <w:lang w:eastAsia="en-US"/>
        </w:rPr>
        <w:lastRenderedPageBreak/>
        <w:drawing>
          <wp:inline distT="0" distB="0" distL="0" distR="0" wp14:anchorId="69E5B533" wp14:editId="2C655E77">
            <wp:extent cx="5731510" cy="343598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31510" cy="3435985"/>
                    </a:xfrm>
                    <a:prstGeom prst="rect">
                      <a:avLst/>
                    </a:prstGeom>
                  </pic:spPr>
                </pic:pic>
              </a:graphicData>
            </a:graphic>
          </wp:inline>
        </w:drawing>
      </w:r>
    </w:p>
    <w:p w14:paraId="39156DDC" w14:textId="77777777" w:rsidR="00B82547" w:rsidRDefault="00B82547" w:rsidP="00B82547">
      <w:pPr>
        <w:bidi/>
        <w:rPr>
          <w:sz w:val="36"/>
          <w:szCs w:val="36"/>
          <w:rtl/>
        </w:rPr>
      </w:pPr>
      <w:r>
        <w:rPr>
          <w:rFonts w:hint="cs"/>
          <w:sz w:val="36"/>
          <w:szCs w:val="36"/>
          <w:rtl/>
        </w:rPr>
        <w:t>بعد از نصب داخل هر موجودیت یک کلاس ایجاد می کنیم:</w:t>
      </w:r>
    </w:p>
    <w:p w14:paraId="06245449" w14:textId="77777777" w:rsidR="00B82547" w:rsidRDefault="00B82547" w:rsidP="00B82547">
      <w:pPr>
        <w:bidi/>
        <w:rPr>
          <w:sz w:val="36"/>
          <w:szCs w:val="36"/>
          <w:rtl/>
        </w:rPr>
      </w:pPr>
      <w:r>
        <w:rPr>
          <w:noProof/>
          <w:lang w:eastAsia="en-US"/>
        </w:rPr>
        <w:drawing>
          <wp:inline distT="0" distB="0" distL="0" distR="0" wp14:anchorId="47E5B526" wp14:editId="52635C4E">
            <wp:extent cx="3152775" cy="41148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152775" cy="4114800"/>
                    </a:xfrm>
                    <a:prstGeom prst="rect">
                      <a:avLst/>
                    </a:prstGeom>
                  </pic:spPr>
                </pic:pic>
              </a:graphicData>
            </a:graphic>
          </wp:inline>
        </w:drawing>
      </w:r>
    </w:p>
    <w:p w14:paraId="3AC2334F" w14:textId="77777777" w:rsidR="00B82547" w:rsidRDefault="00B82547" w:rsidP="00B82547">
      <w:pPr>
        <w:bidi/>
        <w:rPr>
          <w:sz w:val="36"/>
          <w:szCs w:val="36"/>
          <w:rtl/>
        </w:rPr>
      </w:pPr>
      <w:r>
        <w:rPr>
          <w:rFonts w:hint="cs"/>
          <w:sz w:val="36"/>
          <w:szCs w:val="36"/>
          <w:rtl/>
        </w:rPr>
        <w:t>نحوه ی نوشن اعتبار سنجی برای یک کلاس هم به صورت زیر است:</w:t>
      </w:r>
    </w:p>
    <w:bookmarkStart w:id="26" w:name="_MON_1737638391"/>
    <w:bookmarkEnd w:id="26"/>
    <w:p w14:paraId="47373FC8" w14:textId="77777777" w:rsidR="00B82547" w:rsidRDefault="00B82547" w:rsidP="00B82547">
      <w:pPr>
        <w:bidi/>
        <w:rPr>
          <w:sz w:val="36"/>
          <w:szCs w:val="36"/>
          <w:rtl/>
        </w:rPr>
      </w:pPr>
      <w:r>
        <w:rPr>
          <w:sz w:val="36"/>
          <w:szCs w:val="36"/>
        </w:rPr>
        <w:object w:dxaOrig="9026" w:dyaOrig="3711" w14:anchorId="015CC68E">
          <v:shape id="_x0000_i1051" type="#_x0000_t75" style="width:451.35pt;height:185.15pt" o:ole="">
            <v:imagedata r:id="rId73" o:title=""/>
          </v:shape>
          <o:OLEObject Type="Embed" ProgID="Word.OpenDocumentText.12" ShapeID="_x0000_i1051" DrawAspect="Content" ObjectID="_1742816444" r:id="rId74"/>
        </w:object>
      </w:r>
    </w:p>
    <w:p w14:paraId="2D96AC95" w14:textId="77777777" w:rsidR="00B82547" w:rsidRDefault="00B82547" w:rsidP="00B82547">
      <w:pPr>
        <w:bidi/>
        <w:rPr>
          <w:sz w:val="36"/>
          <w:szCs w:val="36"/>
          <w:rtl/>
        </w:rPr>
      </w:pPr>
      <w:r>
        <w:rPr>
          <w:rFonts w:hint="cs"/>
          <w:sz w:val="36"/>
          <w:szCs w:val="36"/>
          <w:rtl/>
        </w:rPr>
        <w:t xml:space="preserve">نکته </w:t>
      </w:r>
      <w:r>
        <w:rPr>
          <w:sz w:val="36"/>
          <w:szCs w:val="36"/>
        </w:rPr>
        <w:t>Rule</w:t>
      </w:r>
      <w:r>
        <w:rPr>
          <w:rFonts w:hint="cs"/>
          <w:sz w:val="36"/>
          <w:szCs w:val="36"/>
          <w:rtl/>
        </w:rPr>
        <w:t xml:space="preserve"> داخل </w:t>
      </w:r>
      <w:proofErr w:type="spellStart"/>
      <w:r>
        <w:rPr>
          <w:sz w:val="36"/>
          <w:szCs w:val="36"/>
        </w:rPr>
        <w:t>constractor</w:t>
      </w:r>
      <w:proofErr w:type="spellEnd"/>
      <w:r>
        <w:rPr>
          <w:rFonts w:hint="cs"/>
          <w:sz w:val="36"/>
          <w:szCs w:val="36"/>
          <w:rtl/>
        </w:rPr>
        <w:t xml:space="preserve"> تعریف می شود.</w:t>
      </w:r>
    </w:p>
    <w:p w14:paraId="08678A34" w14:textId="77777777" w:rsidR="00B82547" w:rsidRDefault="00B82547" w:rsidP="00B82547">
      <w:pPr>
        <w:bidi/>
        <w:rPr>
          <w:sz w:val="36"/>
          <w:szCs w:val="36"/>
        </w:rPr>
      </w:pPr>
      <w:r>
        <w:rPr>
          <w:rFonts w:hint="cs"/>
          <w:sz w:val="36"/>
          <w:szCs w:val="36"/>
          <w:rtl/>
        </w:rPr>
        <w:t>قسمت زرد زنگ شامل کلاس است که برایش اعتبار سنجی می نوسیم.</w:t>
      </w:r>
    </w:p>
    <w:p w14:paraId="072D979B" w14:textId="77777777" w:rsidR="00B82547" w:rsidRDefault="00B82547" w:rsidP="00B82547">
      <w:pPr>
        <w:bidi/>
        <w:rPr>
          <w:sz w:val="36"/>
          <w:szCs w:val="36"/>
          <w:rtl/>
        </w:rPr>
      </w:pPr>
      <w:r>
        <w:rPr>
          <w:rFonts w:hint="cs"/>
          <w:sz w:val="36"/>
          <w:szCs w:val="36"/>
          <w:rtl/>
        </w:rPr>
        <w:t>درس  27</w:t>
      </w:r>
    </w:p>
    <w:p w14:paraId="7B1DB6F3" w14:textId="77777777" w:rsidR="00B82547" w:rsidRDefault="00B82547" w:rsidP="00B82547">
      <w:pPr>
        <w:bidi/>
        <w:rPr>
          <w:sz w:val="36"/>
          <w:szCs w:val="36"/>
          <w:rtl/>
        </w:rPr>
      </w:pPr>
      <w:r>
        <w:rPr>
          <w:rFonts w:hint="cs"/>
          <w:sz w:val="36"/>
          <w:szCs w:val="36"/>
          <w:rtl/>
        </w:rPr>
        <w:t xml:space="preserve">در این قسمت از </w:t>
      </w:r>
      <w:r>
        <w:rPr>
          <w:sz w:val="36"/>
          <w:szCs w:val="36"/>
        </w:rPr>
        <w:t>validation</w:t>
      </w:r>
      <w:r>
        <w:rPr>
          <w:rFonts w:hint="cs"/>
          <w:sz w:val="36"/>
          <w:szCs w:val="36"/>
          <w:rtl/>
        </w:rPr>
        <w:t xml:space="preserve"> در زمان کامند استفاده می کنیم. نحوه ی پیاده سازی اعتبار سنجی:</w:t>
      </w:r>
    </w:p>
    <w:bookmarkStart w:id="27" w:name="_MON_1737639291"/>
    <w:bookmarkEnd w:id="27"/>
    <w:p w14:paraId="3E007779" w14:textId="77777777" w:rsidR="00B82547" w:rsidRDefault="00B82547" w:rsidP="00B82547">
      <w:pPr>
        <w:bidi/>
        <w:rPr>
          <w:sz w:val="36"/>
          <w:szCs w:val="36"/>
          <w:rtl/>
        </w:rPr>
      </w:pPr>
      <w:r>
        <w:rPr>
          <w:sz w:val="36"/>
          <w:szCs w:val="36"/>
        </w:rPr>
        <w:object w:dxaOrig="9026" w:dyaOrig="4190" w14:anchorId="5F39F580">
          <v:shape id="_x0000_i1052" type="#_x0000_t75" style="width:451.35pt;height:209.95pt" o:ole="">
            <v:imagedata r:id="rId75" o:title=""/>
          </v:shape>
          <o:OLEObject Type="Embed" ProgID="Word.OpenDocumentText.12" ShapeID="_x0000_i1052" DrawAspect="Content" ObjectID="_1742816445" r:id="rId76"/>
        </w:object>
      </w:r>
    </w:p>
    <w:p w14:paraId="32F425B7" w14:textId="77777777" w:rsidR="00B82547" w:rsidRDefault="00B82547" w:rsidP="00B82547">
      <w:pPr>
        <w:bidi/>
        <w:rPr>
          <w:sz w:val="36"/>
          <w:szCs w:val="36"/>
          <w:rtl/>
        </w:rPr>
      </w:pPr>
      <w:r>
        <w:rPr>
          <w:rFonts w:hint="cs"/>
          <w:sz w:val="36"/>
          <w:szCs w:val="36"/>
          <w:rtl/>
        </w:rPr>
        <w:t>قسمت زرد نحوه ی استفاده از اعتبار سنجی را نشان میدهد.</w:t>
      </w:r>
    </w:p>
    <w:p w14:paraId="5B579F44" w14:textId="77777777" w:rsidR="00B82547" w:rsidRDefault="00B82547" w:rsidP="00B82547">
      <w:pPr>
        <w:bidi/>
        <w:rPr>
          <w:sz w:val="36"/>
          <w:szCs w:val="36"/>
          <w:rtl/>
        </w:rPr>
      </w:pPr>
      <w:r>
        <w:rPr>
          <w:rFonts w:hint="cs"/>
          <w:sz w:val="36"/>
          <w:szCs w:val="36"/>
          <w:rtl/>
        </w:rPr>
        <w:t>درس 28</w:t>
      </w:r>
    </w:p>
    <w:p w14:paraId="4B85DFF9" w14:textId="77777777" w:rsidR="00B82547" w:rsidRDefault="00B82547" w:rsidP="00B82547">
      <w:pPr>
        <w:bidi/>
        <w:rPr>
          <w:sz w:val="36"/>
          <w:szCs w:val="36"/>
          <w:rtl/>
        </w:rPr>
      </w:pPr>
    </w:p>
    <w:p w14:paraId="69EE3F5A" w14:textId="77777777" w:rsidR="00B82547" w:rsidRDefault="00B82547" w:rsidP="00B82547">
      <w:pPr>
        <w:bidi/>
        <w:rPr>
          <w:sz w:val="36"/>
          <w:szCs w:val="36"/>
          <w:rtl/>
        </w:rPr>
      </w:pPr>
      <w:r>
        <w:rPr>
          <w:rFonts w:hint="cs"/>
          <w:sz w:val="36"/>
          <w:szCs w:val="36"/>
          <w:rtl/>
        </w:rPr>
        <w:t xml:space="preserve">در این قسمت برای  </w:t>
      </w:r>
      <w:proofErr w:type="spellStart"/>
      <w:r>
        <w:rPr>
          <w:rFonts w:ascii="Cascadia Mono" w:hAnsi="Cascadia Mono" w:cs="Cascadia Mono"/>
          <w:color w:val="2B91AF"/>
          <w:sz w:val="19"/>
          <w:szCs w:val="19"/>
        </w:rPr>
        <w:t>CreateLeaveRequestDtoValidator</w:t>
      </w:r>
      <w:proofErr w:type="spellEnd"/>
      <w:r>
        <w:rPr>
          <w:rFonts w:hint="cs"/>
          <w:sz w:val="36"/>
          <w:szCs w:val="36"/>
          <w:rtl/>
        </w:rPr>
        <w:t xml:space="preserve"> اعتبار سنجی می نوسیم.</w:t>
      </w:r>
    </w:p>
    <w:bookmarkStart w:id="28" w:name="_MON_1737640327"/>
    <w:bookmarkEnd w:id="28"/>
    <w:p w14:paraId="74014F1C" w14:textId="77777777" w:rsidR="00B82547" w:rsidRDefault="00B82547" w:rsidP="00B82547">
      <w:pPr>
        <w:bidi/>
        <w:rPr>
          <w:sz w:val="36"/>
          <w:szCs w:val="36"/>
          <w:rtl/>
        </w:rPr>
      </w:pPr>
      <w:r>
        <w:rPr>
          <w:sz w:val="36"/>
          <w:szCs w:val="36"/>
        </w:rPr>
        <w:object w:dxaOrig="9026" w:dyaOrig="3269" w14:anchorId="4D8C0704">
          <v:shape id="_x0000_i1053" type="#_x0000_t75" style="width:451.35pt;height:163.35pt" o:ole="">
            <v:imagedata r:id="rId77" o:title=""/>
          </v:shape>
          <o:OLEObject Type="Embed" ProgID="Word.OpenDocumentText.12" ShapeID="_x0000_i1053" DrawAspect="Content" ObjectID="_1742816446" r:id="rId78"/>
        </w:object>
      </w:r>
    </w:p>
    <w:p w14:paraId="7144E931" w14:textId="77777777" w:rsidR="00B82547" w:rsidRDefault="00B82547" w:rsidP="00B82547">
      <w:pPr>
        <w:bidi/>
        <w:rPr>
          <w:sz w:val="36"/>
          <w:szCs w:val="36"/>
          <w:rtl/>
        </w:rPr>
      </w:pPr>
      <w:r>
        <w:rPr>
          <w:rFonts w:hint="cs"/>
          <w:sz w:val="36"/>
          <w:szCs w:val="36"/>
          <w:rtl/>
        </w:rPr>
        <w:t>برای انکه اعتبار سنجی دقیقتر انجام شود داخل ریپوزیتوری یک متد اضافه می کنیم:</w:t>
      </w:r>
    </w:p>
    <w:bookmarkStart w:id="29" w:name="_MON_1737640411"/>
    <w:bookmarkEnd w:id="29"/>
    <w:p w14:paraId="7BB2FF19" w14:textId="77777777" w:rsidR="00B82547" w:rsidRDefault="00B82547" w:rsidP="00B82547">
      <w:pPr>
        <w:bidi/>
        <w:rPr>
          <w:sz w:val="36"/>
          <w:szCs w:val="36"/>
          <w:rtl/>
        </w:rPr>
      </w:pPr>
      <w:r>
        <w:rPr>
          <w:sz w:val="36"/>
          <w:szCs w:val="36"/>
        </w:rPr>
        <w:object w:dxaOrig="9026" w:dyaOrig="3557" w14:anchorId="0FF60FC1">
          <v:shape id="_x0000_i1054" type="#_x0000_t75" style="width:451.35pt;height:177.9pt" o:ole="">
            <v:imagedata r:id="rId79" o:title=""/>
          </v:shape>
          <o:OLEObject Type="Embed" ProgID="Word.OpenDocumentText.12" ShapeID="_x0000_i1054" DrawAspect="Content" ObjectID="_1742816447" r:id="rId80"/>
        </w:object>
      </w:r>
    </w:p>
    <w:p w14:paraId="1CF15D7E" w14:textId="77777777" w:rsidR="00B82547" w:rsidRDefault="00B82547" w:rsidP="00B82547">
      <w:pPr>
        <w:bidi/>
        <w:rPr>
          <w:sz w:val="36"/>
          <w:szCs w:val="36"/>
          <w:rtl/>
        </w:rPr>
      </w:pPr>
    </w:p>
    <w:p w14:paraId="729C648A" w14:textId="77777777" w:rsidR="00B82547" w:rsidRDefault="00B82547" w:rsidP="00B82547">
      <w:pPr>
        <w:bidi/>
        <w:rPr>
          <w:sz w:val="36"/>
          <w:szCs w:val="36"/>
          <w:rtl/>
        </w:rPr>
      </w:pPr>
      <w:r>
        <w:rPr>
          <w:rFonts w:hint="cs"/>
          <w:sz w:val="36"/>
          <w:szCs w:val="36"/>
          <w:rtl/>
        </w:rPr>
        <w:t>درس 29</w:t>
      </w:r>
    </w:p>
    <w:p w14:paraId="74CA040E" w14:textId="77777777" w:rsidR="00B82547" w:rsidRDefault="00B82547" w:rsidP="00B82547">
      <w:pPr>
        <w:bidi/>
        <w:rPr>
          <w:sz w:val="36"/>
          <w:szCs w:val="36"/>
          <w:rtl/>
        </w:rPr>
      </w:pPr>
      <w:r>
        <w:rPr>
          <w:rFonts w:hint="cs"/>
          <w:sz w:val="36"/>
          <w:szCs w:val="36"/>
          <w:rtl/>
        </w:rPr>
        <w:t xml:space="preserve">در این قسمت ابتدا برای اعتبار سنجی </w:t>
      </w:r>
      <w:proofErr w:type="spellStart"/>
      <w:r>
        <w:rPr>
          <w:sz w:val="36"/>
          <w:szCs w:val="36"/>
        </w:rPr>
        <w:t>LeaveTypeId</w:t>
      </w:r>
      <w:proofErr w:type="spellEnd"/>
      <w:r>
        <w:rPr>
          <w:rFonts w:hint="cs"/>
          <w:sz w:val="36"/>
          <w:szCs w:val="36"/>
          <w:rtl/>
        </w:rPr>
        <w:t xml:space="preserve"> از روش زیر استفاده می کنیم:</w:t>
      </w:r>
    </w:p>
    <w:p w14:paraId="050A8C18" w14:textId="77777777" w:rsidR="00B82547" w:rsidRDefault="00B82547" w:rsidP="00B82547">
      <w:pPr>
        <w:bidi/>
        <w:rPr>
          <w:sz w:val="36"/>
          <w:szCs w:val="36"/>
          <w:rtl/>
        </w:rPr>
      </w:pPr>
    </w:p>
    <w:bookmarkStart w:id="30" w:name="_MON_1737641389"/>
    <w:bookmarkEnd w:id="30"/>
    <w:p w14:paraId="00AD23B4" w14:textId="77777777" w:rsidR="00B82547" w:rsidRDefault="00B82547" w:rsidP="00B82547">
      <w:pPr>
        <w:bidi/>
        <w:rPr>
          <w:sz w:val="36"/>
          <w:szCs w:val="36"/>
        </w:rPr>
      </w:pPr>
      <w:r>
        <w:rPr>
          <w:sz w:val="36"/>
          <w:szCs w:val="36"/>
        </w:rPr>
        <w:object w:dxaOrig="9026" w:dyaOrig="7989" w14:anchorId="6DC716C8">
          <v:shape id="_x0000_i1055" type="#_x0000_t75" style="width:451.35pt;height:399.95pt" o:ole="">
            <v:imagedata r:id="rId81" o:title=""/>
          </v:shape>
          <o:OLEObject Type="Embed" ProgID="Word.OpenDocumentText.12" ShapeID="_x0000_i1055" DrawAspect="Content" ObjectID="_1742816448" r:id="rId82"/>
        </w:object>
      </w:r>
    </w:p>
    <w:p w14:paraId="0D3F5F99" w14:textId="77777777" w:rsidR="00B82547" w:rsidRDefault="00B82547" w:rsidP="00B82547">
      <w:pPr>
        <w:bidi/>
        <w:rPr>
          <w:sz w:val="36"/>
          <w:szCs w:val="36"/>
          <w:rtl/>
        </w:rPr>
      </w:pPr>
      <w:r>
        <w:rPr>
          <w:rFonts w:hint="cs"/>
          <w:sz w:val="36"/>
          <w:szCs w:val="36"/>
          <w:rtl/>
        </w:rPr>
        <w:t xml:space="preserve">برای اعتبار سنجی وجود یک ای دی ابتدا یک </w:t>
      </w:r>
      <w:proofErr w:type="spellStart"/>
      <w:r>
        <w:rPr>
          <w:sz w:val="36"/>
          <w:szCs w:val="36"/>
        </w:rPr>
        <w:t>mustAsync</w:t>
      </w:r>
      <w:proofErr w:type="spellEnd"/>
      <w:r>
        <w:rPr>
          <w:rFonts w:hint="cs"/>
          <w:sz w:val="36"/>
          <w:szCs w:val="36"/>
          <w:rtl/>
        </w:rPr>
        <w:t xml:space="preserve"> تعریف می کنیم که ورودی ان ایدی و توکن است . توکن همان </w:t>
      </w:r>
      <w:proofErr w:type="spellStart"/>
      <w:r>
        <w:rPr>
          <w:sz w:val="36"/>
          <w:szCs w:val="36"/>
        </w:rPr>
        <w:t>cancellationToken</w:t>
      </w:r>
      <w:proofErr w:type="spellEnd"/>
      <w:r>
        <w:rPr>
          <w:rFonts w:hint="cs"/>
          <w:sz w:val="36"/>
          <w:szCs w:val="36"/>
          <w:rtl/>
        </w:rPr>
        <w:t xml:space="preserve"> است. از ریپوزیتوری استفاده می کنیم و بررسی می کنیم که ایدی در دیتا بیس هست یا نه وخروجی را بر می گردانیم.</w:t>
      </w:r>
    </w:p>
    <w:p w14:paraId="534334B1" w14:textId="77777777" w:rsidR="00B82547" w:rsidRDefault="00B82547" w:rsidP="00B82547">
      <w:pPr>
        <w:bidi/>
        <w:rPr>
          <w:sz w:val="36"/>
          <w:szCs w:val="36"/>
          <w:rtl/>
        </w:rPr>
      </w:pPr>
      <w:r>
        <w:rPr>
          <w:rFonts w:hint="cs"/>
          <w:sz w:val="36"/>
          <w:szCs w:val="36"/>
          <w:rtl/>
        </w:rPr>
        <w:t xml:space="preserve">در قسمت که برای </w:t>
      </w:r>
      <w:proofErr w:type="spellStart"/>
      <w:r>
        <w:rPr>
          <w:sz w:val="36"/>
          <w:szCs w:val="36"/>
        </w:rPr>
        <w:t>leaveType</w:t>
      </w:r>
      <w:proofErr w:type="spellEnd"/>
      <w:r>
        <w:rPr>
          <w:rFonts w:hint="cs"/>
          <w:sz w:val="36"/>
          <w:szCs w:val="36"/>
          <w:rtl/>
        </w:rPr>
        <w:t xml:space="preserve"> اعبتار سنجی نوشتیم دو کلاس پراپرتی های یکسانی داشته اند. برای پر هیز از تکرار وسالید این کارها را انجام میدهیم. ابتدا یک اینترفیس از پراپرتی های مشترک دو کلا س ایجاد می کنم.</w:t>
      </w:r>
    </w:p>
    <w:bookmarkStart w:id="31" w:name="_MON_1737642277"/>
    <w:bookmarkEnd w:id="31"/>
    <w:p w14:paraId="544953E9" w14:textId="77777777" w:rsidR="00B82547" w:rsidRDefault="00B82547" w:rsidP="00B82547">
      <w:pPr>
        <w:bidi/>
        <w:rPr>
          <w:sz w:val="36"/>
          <w:szCs w:val="36"/>
          <w:rtl/>
        </w:rPr>
      </w:pPr>
      <w:r>
        <w:rPr>
          <w:sz w:val="36"/>
          <w:szCs w:val="36"/>
        </w:rPr>
        <w:object w:dxaOrig="9026" w:dyaOrig="1872" w14:anchorId="09C1F54A">
          <v:shape id="_x0000_i1056" type="#_x0000_t75" style="width:451.35pt;height:93.8pt" o:ole="">
            <v:imagedata r:id="rId83" o:title=""/>
          </v:shape>
          <o:OLEObject Type="Embed" ProgID="Word.OpenDocumentText.12" ShapeID="_x0000_i1056" DrawAspect="Content" ObjectID="_1742816449" r:id="rId84"/>
        </w:object>
      </w:r>
    </w:p>
    <w:p w14:paraId="1C24FF7E" w14:textId="77777777" w:rsidR="00B82547" w:rsidRDefault="00B82547" w:rsidP="00B82547">
      <w:pPr>
        <w:bidi/>
        <w:rPr>
          <w:sz w:val="36"/>
          <w:szCs w:val="36"/>
          <w:rtl/>
        </w:rPr>
      </w:pPr>
    </w:p>
    <w:p w14:paraId="526A4330" w14:textId="77777777" w:rsidR="00B82547" w:rsidRDefault="00B82547" w:rsidP="00B82547">
      <w:pPr>
        <w:bidi/>
        <w:rPr>
          <w:sz w:val="36"/>
          <w:szCs w:val="36"/>
          <w:rtl/>
        </w:rPr>
      </w:pPr>
      <w:r>
        <w:rPr>
          <w:rFonts w:hint="cs"/>
          <w:sz w:val="36"/>
          <w:szCs w:val="36"/>
          <w:rtl/>
        </w:rPr>
        <w:t>سپس دوکلاس از این اینترفیس ارث بری می کنند:</w:t>
      </w:r>
    </w:p>
    <w:bookmarkStart w:id="32" w:name="_MON_1737642332"/>
    <w:bookmarkEnd w:id="32"/>
    <w:p w14:paraId="51A06E0A" w14:textId="77777777" w:rsidR="00B82547" w:rsidRDefault="00B82547" w:rsidP="00B82547">
      <w:pPr>
        <w:bidi/>
        <w:rPr>
          <w:sz w:val="36"/>
          <w:szCs w:val="36"/>
          <w:rtl/>
        </w:rPr>
      </w:pPr>
      <w:r>
        <w:rPr>
          <w:sz w:val="36"/>
          <w:szCs w:val="36"/>
        </w:rPr>
        <w:object w:dxaOrig="9026" w:dyaOrig="3508" w14:anchorId="70EBCA75">
          <v:shape id="_x0000_i1057" type="#_x0000_t75" style="width:451.35pt;height:175.45pt" o:ole="">
            <v:imagedata r:id="rId85" o:title=""/>
          </v:shape>
          <o:OLEObject Type="Embed" ProgID="Word.OpenDocumentText.12" ShapeID="_x0000_i1057" DrawAspect="Content" ObjectID="_1742816450" r:id="rId86"/>
        </w:object>
      </w:r>
    </w:p>
    <w:p w14:paraId="12AA5B2A" w14:textId="77777777" w:rsidR="00B82547" w:rsidRDefault="00B82547" w:rsidP="00B82547">
      <w:pPr>
        <w:bidi/>
        <w:rPr>
          <w:sz w:val="36"/>
          <w:szCs w:val="36"/>
          <w:rtl/>
        </w:rPr>
      </w:pPr>
    </w:p>
    <w:p w14:paraId="2C781275" w14:textId="77777777" w:rsidR="00B82547" w:rsidRDefault="00B82547" w:rsidP="00B82547">
      <w:pPr>
        <w:bidi/>
        <w:rPr>
          <w:sz w:val="36"/>
          <w:szCs w:val="36"/>
          <w:rtl/>
        </w:rPr>
      </w:pPr>
      <w:r>
        <w:rPr>
          <w:rFonts w:hint="cs"/>
          <w:sz w:val="36"/>
          <w:szCs w:val="36"/>
          <w:rtl/>
        </w:rPr>
        <w:t>حالا در قسمت اعتبار سنجی یک کلاس اعتبار سنجی برای اینترفیس می نوسیم:</w:t>
      </w:r>
    </w:p>
    <w:bookmarkStart w:id="33" w:name="_MON_1737642411"/>
    <w:bookmarkEnd w:id="33"/>
    <w:p w14:paraId="1568CED3" w14:textId="77777777" w:rsidR="00B82547" w:rsidRDefault="00B82547" w:rsidP="00B82547">
      <w:pPr>
        <w:bidi/>
        <w:rPr>
          <w:sz w:val="36"/>
          <w:szCs w:val="36"/>
          <w:rtl/>
        </w:rPr>
      </w:pPr>
      <w:r>
        <w:rPr>
          <w:sz w:val="36"/>
          <w:szCs w:val="36"/>
        </w:rPr>
        <w:object w:dxaOrig="9026" w:dyaOrig="5527" w14:anchorId="20C2DBA6">
          <v:shape id="_x0000_i1058" type="#_x0000_t75" style="width:451.35pt;height:275.9pt" o:ole="">
            <v:imagedata r:id="rId87" o:title=""/>
          </v:shape>
          <o:OLEObject Type="Embed" ProgID="Word.OpenDocumentText.12" ShapeID="_x0000_i1058" DrawAspect="Content" ObjectID="_1742816451" r:id="rId88"/>
        </w:object>
      </w:r>
    </w:p>
    <w:p w14:paraId="70D33098" w14:textId="77777777" w:rsidR="00B82547" w:rsidRDefault="00B82547" w:rsidP="00B82547">
      <w:pPr>
        <w:bidi/>
        <w:rPr>
          <w:sz w:val="36"/>
          <w:szCs w:val="36"/>
          <w:rtl/>
        </w:rPr>
      </w:pPr>
    </w:p>
    <w:p w14:paraId="70FC1D0B" w14:textId="77777777" w:rsidR="00B82547" w:rsidRDefault="00B82547" w:rsidP="00B82547">
      <w:pPr>
        <w:bidi/>
        <w:rPr>
          <w:sz w:val="36"/>
          <w:szCs w:val="36"/>
          <w:rtl/>
        </w:rPr>
      </w:pPr>
      <w:r>
        <w:rPr>
          <w:rFonts w:hint="cs"/>
          <w:sz w:val="36"/>
          <w:szCs w:val="36"/>
          <w:rtl/>
        </w:rPr>
        <w:t>حالا در کلاس هایی که از این اینتر فیس ارث بری کرده اندبه صورت زیر عمل می کنیم</w:t>
      </w:r>
    </w:p>
    <w:bookmarkStart w:id="34" w:name="_MON_1737642542"/>
    <w:bookmarkEnd w:id="34"/>
    <w:p w14:paraId="12F32982" w14:textId="77777777" w:rsidR="00B82547" w:rsidRDefault="00B82547" w:rsidP="00B82547">
      <w:pPr>
        <w:bidi/>
        <w:rPr>
          <w:sz w:val="36"/>
          <w:szCs w:val="36"/>
          <w:rtl/>
        </w:rPr>
      </w:pPr>
      <w:r>
        <w:rPr>
          <w:sz w:val="36"/>
          <w:szCs w:val="36"/>
        </w:rPr>
        <w:object w:dxaOrig="9026" w:dyaOrig="2691" w14:anchorId="6E712D91">
          <v:shape id="_x0000_i1059" type="#_x0000_t75" style="width:451.35pt;height:134.3pt" o:ole="">
            <v:imagedata r:id="rId89" o:title=""/>
          </v:shape>
          <o:OLEObject Type="Embed" ProgID="Word.OpenDocumentText.12" ShapeID="_x0000_i1059" DrawAspect="Content" ObjectID="_1742816452" r:id="rId90"/>
        </w:object>
      </w:r>
    </w:p>
    <w:p w14:paraId="158C131B" w14:textId="77777777" w:rsidR="00B82547" w:rsidRPr="004072A8" w:rsidRDefault="00B82547" w:rsidP="00B82547">
      <w:pPr>
        <w:bidi/>
        <w:rPr>
          <w:sz w:val="36"/>
          <w:szCs w:val="36"/>
          <w:rtl/>
        </w:rPr>
      </w:pPr>
      <w:r>
        <w:rPr>
          <w:rFonts w:hint="cs"/>
          <w:sz w:val="36"/>
          <w:szCs w:val="36"/>
          <w:rtl/>
        </w:rPr>
        <w:t xml:space="preserve">نکته این است که برای تکرار نکردن کدها  قسمت زرد را می نویسیم. و با </w:t>
      </w:r>
      <w:r>
        <w:rPr>
          <w:sz w:val="36"/>
          <w:szCs w:val="36"/>
        </w:rPr>
        <w:t>include</w:t>
      </w:r>
      <w:r>
        <w:rPr>
          <w:rFonts w:hint="cs"/>
          <w:sz w:val="36"/>
          <w:szCs w:val="36"/>
          <w:rtl/>
        </w:rPr>
        <w:t xml:space="preserve"> کردن اینترفیس اعتبار سنجی ان را استفاده می کنیم.</w:t>
      </w:r>
    </w:p>
    <w:p w14:paraId="3ABC44C0" w14:textId="0F7D95B5" w:rsidR="000B5C00" w:rsidRDefault="000B5C00" w:rsidP="00B82547">
      <w:pPr>
        <w:pStyle w:val="a0"/>
        <w:jc w:val="left"/>
        <w:rPr>
          <w:rFonts w:cs="B Nazanin"/>
          <w:rtl/>
          <w:lang w:bidi="fa-IR"/>
        </w:rPr>
      </w:pPr>
    </w:p>
    <w:p w14:paraId="5FE4FB32" w14:textId="4AAC66FB" w:rsidR="00AD3F5A" w:rsidRDefault="00AD3F5A" w:rsidP="00B82547">
      <w:pPr>
        <w:pStyle w:val="a0"/>
        <w:jc w:val="left"/>
        <w:rPr>
          <w:rFonts w:cs="B Nazanin"/>
          <w:rtl/>
          <w:lang w:bidi="fa-IR"/>
        </w:rPr>
      </w:pPr>
    </w:p>
    <w:p w14:paraId="52F77CDB" w14:textId="0D1F72C7" w:rsidR="00AD3F5A" w:rsidRDefault="00AD3F5A" w:rsidP="00AD3F5A">
      <w:pPr>
        <w:pStyle w:val="1"/>
        <w:rPr>
          <w:rtl/>
          <w:lang w:bidi="fa-IR"/>
        </w:rPr>
      </w:pPr>
      <w:r>
        <w:rPr>
          <w:rFonts w:hint="cs"/>
          <w:rtl/>
          <w:lang w:bidi="fa-IR"/>
        </w:rPr>
        <w:t>درس 30</w:t>
      </w:r>
      <w:r w:rsidR="00A27458">
        <w:rPr>
          <w:rFonts w:hint="cs"/>
          <w:rtl/>
          <w:lang w:bidi="fa-IR"/>
        </w:rPr>
        <w:t xml:space="preserve"> ادامه اعتبار سنجی مدل ها </w:t>
      </w:r>
    </w:p>
    <w:p w14:paraId="0A82EB47" w14:textId="4596EC12" w:rsidR="00A27458" w:rsidRDefault="00A27458" w:rsidP="00A27458">
      <w:pPr>
        <w:pStyle w:val="a0"/>
        <w:rPr>
          <w:rtl/>
          <w:lang w:bidi="fa-IR"/>
        </w:rPr>
      </w:pPr>
    </w:p>
    <w:p w14:paraId="49EB5916" w14:textId="258ABD76" w:rsidR="00A27458" w:rsidRDefault="00F556E4" w:rsidP="00A27458">
      <w:pPr>
        <w:pStyle w:val="a0"/>
        <w:rPr>
          <w:rtl/>
          <w:lang w:bidi="fa-IR"/>
        </w:rPr>
      </w:pPr>
      <w:r>
        <w:rPr>
          <w:rFonts w:hint="cs"/>
          <w:rtl/>
          <w:lang w:bidi="fa-IR"/>
        </w:rPr>
        <w:t xml:space="preserve">در این جلسه ادامه اعتبار سنجی انجام شد. برای اضافه کردن </w:t>
      </w:r>
      <w:r>
        <w:rPr>
          <w:lang w:bidi="fa-IR"/>
        </w:rPr>
        <w:t>rule</w:t>
      </w:r>
      <w:r>
        <w:rPr>
          <w:rFonts w:hint="cs"/>
          <w:rtl/>
          <w:lang w:bidi="fa-IR"/>
        </w:rPr>
        <w:t xml:space="preserve"> اختصاصی به هر کلاس به روش زیر عمل می کنیم:</w:t>
      </w:r>
    </w:p>
    <w:bookmarkStart w:id="35" w:name="_MON_1737835531"/>
    <w:bookmarkEnd w:id="35"/>
    <w:p w14:paraId="5693312E" w14:textId="7A6345B6" w:rsidR="00F556E4" w:rsidRPr="00A27458" w:rsidRDefault="00F556E4" w:rsidP="00F556E4">
      <w:pPr>
        <w:pStyle w:val="a1"/>
        <w:rPr>
          <w:rtl/>
        </w:rPr>
      </w:pPr>
      <w:r>
        <w:object w:dxaOrig="9026" w:dyaOrig="4992" w14:anchorId="28F77A9C">
          <v:shape id="_x0000_i1060" type="#_x0000_t75" style="width:451.35pt;height:249.9pt" o:ole="">
            <v:imagedata r:id="rId91" o:title=""/>
          </v:shape>
          <o:OLEObject Type="Embed" ProgID="Word.OpenDocumentText.12" ShapeID="_x0000_i1060" DrawAspect="Content" ObjectID="_1742816453" r:id="rId92"/>
        </w:object>
      </w:r>
    </w:p>
    <w:p w14:paraId="4947A0E7" w14:textId="1F27C2F3" w:rsidR="00AD3F5A" w:rsidRDefault="00F556E4" w:rsidP="00AD3F5A">
      <w:pPr>
        <w:pStyle w:val="a0"/>
        <w:rPr>
          <w:rtl/>
          <w:lang w:bidi="fa-IR"/>
        </w:rPr>
      </w:pPr>
      <w:r>
        <w:rPr>
          <w:rFonts w:hint="cs"/>
          <w:rtl/>
          <w:lang w:bidi="fa-IR"/>
        </w:rPr>
        <w:t xml:space="preserve">قسمت زرد رنگ نشان میدهد که بعد از </w:t>
      </w:r>
      <w:r>
        <w:rPr>
          <w:lang w:bidi="fa-IR"/>
        </w:rPr>
        <w:t>include</w:t>
      </w:r>
      <w:r>
        <w:rPr>
          <w:rFonts w:hint="cs"/>
          <w:rtl/>
          <w:lang w:bidi="fa-IR"/>
        </w:rPr>
        <w:t xml:space="preserve"> کردن اینترفیس </w:t>
      </w:r>
      <w:r>
        <w:rPr>
          <w:lang w:bidi="fa-IR"/>
        </w:rPr>
        <w:t>rule</w:t>
      </w:r>
      <w:r>
        <w:rPr>
          <w:rFonts w:hint="cs"/>
          <w:rtl/>
          <w:lang w:bidi="fa-IR"/>
        </w:rPr>
        <w:t xml:space="preserve"> دلخواه خودمان را اضافه می کنیم.</w:t>
      </w:r>
    </w:p>
    <w:p w14:paraId="4106D160" w14:textId="63E61764" w:rsidR="00AD3F5A" w:rsidRDefault="00AD3F5A" w:rsidP="00AD3F5A">
      <w:pPr>
        <w:pStyle w:val="a0"/>
        <w:rPr>
          <w:rtl/>
          <w:lang w:bidi="fa-IR"/>
        </w:rPr>
      </w:pPr>
    </w:p>
    <w:p w14:paraId="0D1C36F1" w14:textId="59066FA4" w:rsidR="00AD3F5A" w:rsidRDefault="00340754" w:rsidP="00340754">
      <w:pPr>
        <w:pStyle w:val="1"/>
        <w:rPr>
          <w:rtl/>
          <w:lang w:bidi="fa-IR"/>
        </w:rPr>
      </w:pPr>
      <w:r>
        <w:rPr>
          <w:rFonts w:hint="cs"/>
          <w:rtl/>
          <w:lang w:bidi="fa-IR"/>
        </w:rPr>
        <w:lastRenderedPageBreak/>
        <w:t>درس 31</w:t>
      </w:r>
      <w:r w:rsidR="004C1183">
        <w:rPr>
          <w:rFonts w:hint="cs"/>
          <w:rtl/>
          <w:lang w:bidi="fa-IR"/>
        </w:rPr>
        <w:t xml:space="preserve"> تکمیل </w:t>
      </w:r>
      <w:r w:rsidR="004C1183">
        <w:rPr>
          <w:lang w:bidi="fa-IR"/>
        </w:rPr>
        <w:t xml:space="preserve">validator </w:t>
      </w:r>
      <w:r w:rsidR="004C1183">
        <w:rPr>
          <w:rFonts w:hint="cs"/>
          <w:rtl/>
          <w:lang w:bidi="fa-IR"/>
        </w:rPr>
        <w:t xml:space="preserve">ها با </w:t>
      </w:r>
      <w:proofErr w:type="spellStart"/>
      <w:r w:rsidR="004C1183">
        <w:rPr>
          <w:lang w:bidi="fa-IR"/>
        </w:rPr>
        <w:t>fluentValidator</w:t>
      </w:r>
      <w:proofErr w:type="spellEnd"/>
    </w:p>
    <w:p w14:paraId="03166C00" w14:textId="61E1DE27" w:rsidR="00384DF7" w:rsidRDefault="00657BFA" w:rsidP="004C1183">
      <w:pPr>
        <w:pStyle w:val="a0"/>
        <w:rPr>
          <w:lang w:bidi="fa-IR"/>
        </w:rPr>
      </w:pPr>
      <w:r>
        <w:rPr>
          <w:rFonts w:hint="cs"/>
          <w:rtl/>
          <w:lang w:bidi="fa-IR"/>
        </w:rPr>
        <w:t xml:space="preserve">نوشتن </w:t>
      </w:r>
      <w:r>
        <w:rPr>
          <w:lang w:bidi="fa-IR"/>
        </w:rPr>
        <w:t xml:space="preserve">validator </w:t>
      </w:r>
      <w:r>
        <w:rPr>
          <w:rFonts w:hint="cs"/>
          <w:rtl/>
          <w:lang w:bidi="fa-IR"/>
        </w:rPr>
        <w:t xml:space="preserve"> برای </w:t>
      </w:r>
      <w:proofErr w:type="spellStart"/>
      <w:r>
        <w:rPr>
          <w:lang w:bidi="fa-IR"/>
        </w:rPr>
        <w:t>LeaveAllocation</w:t>
      </w:r>
      <w:proofErr w:type="spellEnd"/>
    </w:p>
    <w:p w14:paraId="3E9520D8" w14:textId="77777777" w:rsidR="00384DF7" w:rsidRDefault="00384DF7" w:rsidP="004C1183">
      <w:pPr>
        <w:pStyle w:val="a0"/>
        <w:rPr>
          <w:lang w:bidi="fa-IR"/>
        </w:rPr>
      </w:pPr>
    </w:p>
    <w:p w14:paraId="21E183B9" w14:textId="3D13E06A" w:rsidR="004C1183" w:rsidRDefault="00384DF7" w:rsidP="004C1183">
      <w:pPr>
        <w:pStyle w:val="a0"/>
        <w:rPr>
          <w:rtl/>
          <w:lang w:bidi="fa-IR"/>
        </w:rPr>
      </w:pPr>
      <w:r>
        <w:rPr>
          <w:noProof/>
          <w:lang w:eastAsia="en-US"/>
        </w:rPr>
        <w:drawing>
          <wp:inline distT="0" distB="0" distL="0" distR="0" wp14:anchorId="63E9895F" wp14:editId="1147DC7A">
            <wp:extent cx="2714625" cy="29241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714625" cy="2924175"/>
                    </a:xfrm>
                    <a:prstGeom prst="rect">
                      <a:avLst/>
                    </a:prstGeom>
                  </pic:spPr>
                </pic:pic>
              </a:graphicData>
            </a:graphic>
          </wp:inline>
        </w:drawing>
      </w:r>
    </w:p>
    <w:p w14:paraId="26EEEF15" w14:textId="1D46314F" w:rsidR="004C1183" w:rsidRDefault="004C1183" w:rsidP="004C1183">
      <w:pPr>
        <w:pStyle w:val="a0"/>
        <w:rPr>
          <w:lang w:bidi="fa-IR"/>
        </w:rPr>
      </w:pPr>
    </w:p>
    <w:p w14:paraId="28DE6051" w14:textId="17D00225" w:rsidR="00657BFA" w:rsidRDefault="00657BFA" w:rsidP="004C1183">
      <w:pPr>
        <w:pStyle w:val="a0"/>
        <w:rPr>
          <w:lang w:bidi="fa-IR"/>
        </w:rPr>
      </w:pPr>
    </w:p>
    <w:p w14:paraId="21EEFEB0" w14:textId="373C829C" w:rsidR="00657BFA" w:rsidRDefault="004F6A67" w:rsidP="004F6A67">
      <w:pPr>
        <w:pStyle w:val="1"/>
        <w:rPr>
          <w:lang w:bidi="fa-IR"/>
        </w:rPr>
      </w:pPr>
      <w:r>
        <w:rPr>
          <w:rFonts w:hint="cs"/>
          <w:rtl/>
          <w:lang w:bidi="fa-IR"/>
        </w:rPr>
        <w:t xml:space="preserve">درس 32 تکمیل اعتبارسنجی </w:t>
      </w:r>
      <w:r>
        <w:rPr>
          <w:lang w:bidi="fa-IR"/>
        </w:rPr>
        <w:t>Handler</w:t>
      </w:r>
      <w:r>
        <w:rPr>
          <w:rFonts w:hint="cs"/>
          <w:rtl/>
          <w:lang w:bidi="fa-IR"/>
        </w:rPr>
        <w:t xml:space="preserve"> ها در</w:t>
      </w:r>
      <w:r>
        <w:rPr>
          <w:lang w:bidi="fa-IR"/>
        </w:rPr>
        <w:t>CQRS</w:t>
      </w:r>
    </w:p>
    <w:p w14:paraId="276B60BB" w14:textId="24554BA6" w:rsidR="004F6A67" w:rsidRDefault="001C1BC3" w:rsidP="004C1183">
      <w:pPr>
        <w:pStyle w:val="a0"/>
        <w:rPr>
          <w:rtl/>
          <w:lang w:bidi="fa-IR"/>
        </w:rPr>
      </w:pPr>
      <w:r>
        <w:rPr>
          <w:rFonts w:hint="cs"/>
          <w:rtl/>
          <w:lang w:bidi="fa-IR"/>
        </w:rPr>
        <w:t>در این جلسه اعتبار سنجی ها  را برای بقیه موارد کامل می کنیم:</w:t>
      </w:r>
    </w:p>
    <w:p w14:paraId="7743EE5A" w14:textId="3B79C636" w:rsidR="001C1BC3" w:rsidRDefault="001C1BC3" w:rsidP="004C1183">
      <w:pPr>
        <w:pStyle w:val="a0"/>
        <w:rPr>
          <w:rtl/>
          <w:lang w:bidi="fa-IR"/>
        </w:rPr>
      </w:pPr>
    </w:p>
    <w:bookmarkStart w:id="36" w:name="_MON_1738680836"/>
    <w:bookmarkEnd w:id="36"/>
    <w:p w14:paraId="49B5E53A" w14:textId="59A54C4F" w:rsidR="001C1BC3" w:rsidRDefault="001C1BC3" w:rsidP="004C1183">
      <w:pPr>
        <w:pStyle w:val="a0"/>
        <w:rPr>
          <w:lang w:bidi="fa-IR"/>
        </w:rPr>
      </w:pPr>
      <w:r>
        <w:rPr>
          <w:lang w:bidi="fa-IR"/>
        </w:rPr>
        <w:object w:dxaOrig="9026" w:dyaOrig="8126" w14:anchorId="68AF94D4">
          <v:shape id="_x0000_i1061" type="#_x0000_t75" style="width:451.35pt;height:406.6pt" o:ole="">
            <v:imagedata r:id="rId94" o:title=""/>
          </v:shape>
          <o:OLEObject Type="Embed" ProgID="Word.OpenDocumentText.12" ShapeID="_x0000_i1061" DrawAspect="Content" ObjectID="_1742816454" r:id="rId95"/>
        </w:object>
      </w:r>
    </w:p>
    <w:p w14:paraId="52A4B043" w14:textId="17F1C46F" w:rsidR="004F6A67" w:rsidRDefault="004F6A67" w:rsidP="004C1183">
      <w:pPr>
        <w:pStyle w:val="a0"/>
        <w:rPr>
          <w:rtl/>
          <w:lang w:bidi="fa-IR"/>
        </w:rPr>
      </w:pPr>
    </w:p>
    <w:p w14:paraId="3109848E" w14:textId="660D77FD" w:rsidR="001C1BC3" w:rsidRDefault="001C1BC3" w:rsidP="004C1183">
      <w:pPr>
        <w:pStyle w:val="a0"/>
        <w:rPr>
          <w:rtl/>
          <w:lang w:bidi="fa-IR"/>
        </w:rPr>
      </w:pPr>
    </w:p>
    <w:p w14:paraId="2DC11EAC" w14:textId="5EB9C14E" w:rsidR="001C1BC3" w:rsidRDefault="001C1BC3" w:rsidP="001C1BC3">
      <w:pPr>
        <w:pStyle w:val="1"/>
        <w:rPr>
          <w:lang w:bidi="fa-IR"/>
        </w:rPr>
      </w:pPr>
      <w:r>
        <w:rPr>
          <w:rFonts w:hint="cs"/>
          <w:rtl/>
          <w:lang w:bidi="fa-IR"/>
        </w:rPr>
        <w:t xml:space="preserve">درس 33 ساخت </w:t>
      </w:r>
      <w:r>
        <w:rPr>
          <w:lang w:bidi="fa-IR"/>
        </w:rPr>
        <w:t>Exception</w:t>
      </w:r>
      <w:r>
        <w:rPr>
          <w:rFonts w:hint="cs"/>
          <w:rtl/>
          <w:lang w:bidi="fa-IR"/>
        </w:rPr>
        <w:t xml:space="preserve"> اختصاصی در </w:t>
      </w:r>
      <w:proofErr w:type="spellStart"/>
      <w:r>
        <w:rPr>
          <w:lang w:bidi="fa-IR"/>
        </w:rPr>
        <w:t>AspCore</w:t>
      </w:r>
      <w:proofErr w:type="spellEnd"/>
    </w:p>
    <w:p w14:paraId="1739BAF5" w14:textId="0395C7AF" w:rsidR="001C1BC3" w:rsidRDefault="00353DB6" w:rsidP="004C1183">
      <w:pPr>
        <w:pStyle w:val="a0"/>
        <w:rPr>
          <w:rtl/>
          <w:lang w:bidi="fa-IR"/>
        </w:rPr>
      </w:pPr>
      <w:r>
        <w:rPr>
          <w:rFonts w:hint="cs"/>
          <w:rtl/>
          <w:lang w:bidi="fa-IR"/>
        </w:rPr>
        <w:t xml:space="preserve">در این جلسه </w:t>
      </w:r>
      <w:r>
        <w:rPr>
          <w:lang w:bidi="fa-IR"/>
        </w:rPr>
        <w:t>Exception</w:t>
      </w:r>
      <w:r>
        <w:rPr>
          <w:rFonts w:hint="cs"/>
          <w:rtl/>
          <w:lang w:bidi="fa-IR"/>
        </w:rPr>
        <w:t xml:space="preserve"> های اختصاصی میسازیم. برای این کار در لایه </w:t>
      </w:r>
      <w:r>
        <w:rPr>
          <w:lang w:bidi="fa-IR"/>
        </w:rPr>
        <w:t>Application</w:t>
      </w:r>
      <w:r>
        <w:rPr>
          <w:rFonts w:hint="cs"/>
          <w:rtl/>
          <w:lang w:bidi="fa-IR"/>
        </w:rPr>
        <w:t xml:space="preserve"> فولدر را میسازیم و برای شروع کلاس های زیر را میسازیم:</w:t>
      </w:r>
    </w:p>
    <w:p w14:paraId="661E5412" w14:textId="22337770" w:rsidR="00353DB6" w:rsidRDefault="00353DB6" w:rsidP="00353DB6">
      <w:pPr>
        <w:pStyle w:val="a1"/>
      </w:pPr>
      <w:r>
        <w:rPr>
          <w:noProof/>
          <w:lang w:eastAsia="en-US" w:bidi="ar-SA"/>
        </w:rPr>
        <w:lastRenderedPageBreak/>
        <w:drawing>
          <wp:inline distT="0" distB="0" distL="0" distR="0" wp14:anchorId="2B79B8E3" wp14:editId="77B6B4F4">
            <wp:extent cx="2924175" cy="22860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924175" cy="2286000"/>
                    </a:xfrm>
                    <a:prstGeom prst="rect">
                      <a:avLst/>
                    </a:prstGeom>
                  </pic:spPr>
                </pic:pic>
              </a:graphicData>
            </a:graphic>
          </wp:inline>
        </w:drawing>
      </w:r>
    </w:p>
    <w:p w14:paraId="6C10146A" w14:textId="017A8730" w:rsidR="001C1BC3" w:rsidRDefault="001C1BC3" w:rsidP="004C1183">
      <w:pPr>
        <w:pStyle w:val="a0"/>
        <w:rPr>
          <w:lang w:bidi="fa-IR"/>
        </w:rPr>
      </w:pPr>
    </w:p>
    <w:p w14:paraId="54A0FFA6" w14:textId="2D431DA0" w:rsidR="001C1BC3" w:rsidRDefault="00353DB6" w:rsidP="004C1183">
      <w:pPr>
        <w:pStyle w:val="a0"/>
        <w:rPr>
          <w:rtl/>
          <w:lang w:bidi="fa-IR"/>
        </w:rPr>
      </w:pPr>
      <w:r>
        <w:rPr>
          <w:rFonts w:hint="cs"/>
          <w:rtl/>
          <w:lang w:bidi="fa-IR"/>
        </w:rPr>
        <w:t xml:space="preserve">برای این که خاصیت </w:t>
      </w:r>
      <w:r>
        <w:rPr>
          <w:lang w:bidi="fa-IR"/>
        </w:rPr>
        <w:t>Exception</w:t>
      </w:r>
      <w:r>
        <w:rPr>
          <w:rFonts w:hint="cs"/>
          <w:rtl/>
          <w:lang w:bidi="fa-IR"/>
        </w:rPr>
        <w:t xml:space="preserve"> داشته باشند از کلاس </w:t>
      </w:r>
      <w:proofErr w:type="spellStart"/>
      <w:r>
        <w:rPr>
          <w:lang w:bidi="fa-IR"/>
        </w:rPr>
        <w:t>ApplicationException</w:t>
      </w:r>
      <w:proofErr w:type="spellEnd"/>
      <w:r>
        <w:rPr>
          <w:rFonts w:hint="cs"/>
          <w:rtl/>
          <w:lang w:bidi="fa-IR"/>
        </w:rPr>
        <w:t xml:space="preserve"> ارث بری می کنیم.</w:t>
      </w:r>
    </w:p>
    <w:bookmarkStart w:id="37" w:name="_MON_1738683146"/>
    <w:bookmarkEnd w:id="37"/>
    <w:p w14:paraId="02D45C12" w14:textId="010453F0" w:rsidR="00353DB6" w:rsidRDefault="00AD7994" w:rsidP="00AD7994">
      <w:pPr>
        <w:pStyle w:val="a0"/>
        <w:ind w:firstLine="0"/>
        <w:rPr>
          <w:rtl/>
          <w:lang w:bidi="fa-IR"/>
        </w:rPr>
      </w:pPr>
      <w:r>
        <w:rPr>
          <w:lang w:bidi="fa-IR"/>
        </w:rPr>
        <w:object w:dxaOrig="9026" w:dyaOrig="1723" w14:anchorId="326559E0">
          <v:shape id="_x0000_i1062" type="#_x0000_t75" style="width:451.35pt;height:86.5pt" o:ole="">
            <v:imagedata r:id="rId97" o:title=""/>
          </v:shape>
          <o:OLEObject Type="Embed" ProgID="Word.OpenDocumentText.12" ShapeID="_x0000_i1062" DrawAspect="Content" ObjectID="_1742816455" r:id="rId98"/>
        </w:object>
      </w:r>
    </w:p>
    <w:p w14:paraId="1E14DA0F" w14:textId="1324D41A" w:rsidR="00AD7994" w:rsidRDefault="00AD7994" w:rsidP="00AD7994">
      <w:pPr>
        <w:pStyle w:val="a0"/>
        <w:ind w:firstLine="0"/>
        <w:rPr>
          <w:rtl/>
          <w:lang w:bidi="fa-IR"/>
        </w:rPr>
      </w:pPr>
    </w:p>
    <w:bookmarkStart w:id="38" w:name="_MON_1738683180"/>
    <w:bookmarkEnd w:id="38"/>
    <w:p w14:paraId="06E9A158" w14:textId="4CA4A793" w:rsidR="00AD7994" w:rsidRDefault="00AD7994" w:rsidP="00AD7994">
      <w:pPr>
        <w:pStyle w:val="a0"/>
        <w:ind w:firstLine="0"/>
        <w:rPr>
          <w:rtl/>
          <w:lang w:bidi="fa-IR"/>
        </w:rPr>
      </w:pPr>
      <w:r>
        <w:rPr>
          <w:lang w:bidi="fa-IR"/>
        </w:rPr>
        <w:object w:dxaOrig="9026" w:dyaOrig="1944" w14:anchorId="7DC7A2C9">
          <v:shape id="_x0000_i1063" type="#_x0000_t75" style="width:451.35pt;height:97.4pt" o:ole="">
            <v:imagedata r:id="rId99" o:title=""/>
          </v:shape>
          <o:OLEObject Type="Embed" ProgID="Word.OpenDocumentText.12" ShapeID="_x0000_i1063" DrawAspect="Content" ObjectID="_1742816456" r:id="rId100"/>
        </w:object>
      </w:r>
    </w:p>
    <w:p w14:paraId="1C87647C" w14:textId="401C7357" w:rsidR="00AD7994" w:rsidRDefault="00AD7994" w:rsidP="00AD7994">
      <w:pPr>
        <w:pStyle w:val="a0"/>
        <w:ind w:firstLine="0"/>
        <w:rPr>
          <w:rtl/>
          <w:lang w:bidi="fa-IR"/>
        </w:rPr>
      </w:pPr>
    </w:p>
    <w:bookmarkStart w:id="39" w:name="_MON_1738683211"/>
    <w:bookmarkEnd w:id="39"/>
    <w:p w14:paraId="1E81B769" w14:textId="2C09A9C0" w:rsidR="00AD7994" w:rsidRDefault="00AD7994" w:rsidP="00AD7994">
      <w:pPr>
        <w:pStyle w:val="a0"/>
        <w:ind w:firstLine="0"/>
        <w:rPr>
          <w:lang w:bidi="fa-IR"/>
        </w:rPr>
      </w:pPr>
      <w:r>
        <w:rPr>
          <w:lang w:bidi="fa-IR"/>
        </w:rPr>
        <w:object w:dxaOrig="9026" w:dyaOrig="1944" w14:anchorId="7F983509">
          <v:shape id="_x0000_i1064" type="#_x0000_t75" style="width:451.35pt;height:97.4pt" o:ole="">
            <v:imagedata r:id="rId101" o:title=""/>
          </v:shape>
          <o:OLEObject Type="Embed" ProgID="Word.OpenDocumentText.12" ShapeID="_x0000_i1064" DrawAspect="Content" ObjectID="_1742816457" r:id="rId102"/>
        </w:object>
      </w:r>
    </w:p>
    <w:p w14:paraId="09C1E798" w14:textId="327E075C" w:rsidR="0009508C" w:rsidRDefault="0009508C" w:rsidP="00AD7994">
      <w:pPr>
        <w:pStyle w:val="a0"/>
        <w:ind w:firstLine="0"/>
        <w:rPr>
          <w:lang w:bidi="fa-IR"/>
        </w:rPr>
      </w:pPr>
    </w:p>
    <w:p w14:paraId="27ED13BD" w14:textId="08DA8BDD" w:rsidR="0009508C" w:rsidRDefault="0009508C" w:rsidP="0009508C">
      <w:pPr>
        <w:pStyle w:val="1"/>
        <w:rPr>
          <w:rtl/>
          <w:lang w:bidi="fa-IR"/>
        </w:rPr>
      </w:pPr>
      <w:r>
        <w:rPr>
          <w:rFonts w:hint="cs"/>
          <w:rtl/>
          <w:lang w:bidi="fa-IR"/>
        </w:rPr>
        <w:lastRenderedPageBreak/>
        <w:t xml:space="preserve">درس 34 نحوه ی استفاده از </w:t>
      </w:r>
      <w:proofErr w:type="spellStart"/>
      <w:r>
        <w:rPr>
          <w:lang w:bidi="fa-IR"/>
        </w:rPr>
        <w:t>CustonException</w:t>
      </w:r>
      <w:proofErr w:type="spellEnd"/>
      <w:r>
        <w:rPr>
          <w:rFonts w:hint="cs"/>
          <w:rtl/>
          <w:lang w:bidi="fa-IR"/>
        </w:rPr>
        <w:t xml:space="preserve"> های ایجاد شده در</w:t>
      </w:r>
      <w:r>
        <w:rPr>
          <w:lang w:bidi="fa-IR"/>
        </w:rPr>
        <w:t>CQRS</w:t>
      </w:r>
    </w:p>
    <w:p w14:paraId="43344320" w14:textId="74687ADA" w:rsidR="0009508C" w:rsidRDefault="0009508C" w:rsidP="00AD7994">
      <w:pPr>
        <w:pStyle w:val="a0"/>
        <w:ind w:firstLine="0"/>
        <w:rPr>
          <w:rtl/>
          <w:lang w:bidi="fa-IR"/>
        </w:rPr>
      </w:pPr>
      <w:r>
        <w:rPr>
          <w:rFonts w:hint="cs"/>
          <w:rtl/>
          <w:lang w:bidi="fa-IR"/>
        </w:rPr>
        <w:t xml:space="preserve">در این جلسه از </w:t>
      </w:r>
      <w:r w:rsidR="00ED45D0">
        <w:rPr>
          <w:lang w:bidi="fa-IR"/>
        </w:rPr>
        <w:t>Exception</w:t>
      </w:r>
      <w:r w:rsidR="00ED45D0">
        <w:rPr>
          <w:rFonts w:hint="cs"/>
          <w:rtl/>
          <w:lang w:bidi="fa-IR"/>
        </w:rPr>
        <w:t xml:space="preserve"> های اختصاصی که برای مدیریت خطا ها ساخته‌ایم استفاده می‌کنیم کد زیر نحوه‌ی استفاده از این موارد را نشان میدهد.</w:t>
      </w:r>
    </w:p>
    <w:p w14:paraId="673DE3FF" w14:textId="00ED368B" w:rsidR="00ED45D0" w:rsidRDefault="00ED45D0" w:rsidP="00AD7994">
      <w:pPr>
        <w:pStyle w:val="a0"/>
        <w:ind w:firstLine="0"/>
        <w:rPr>
          <w:rtl/>
          <w:lang w:bidi="fa-IR"/>
        </w:rPr>
      </w:pPr>
    </w:p>
    <w:bookmarkStart w:id="40" w:name="_MON_1739378432"/>
    <w:bookmarkEnd w:id="40"/>
    <w:p w14:paraId="27522441" w14:textId="08BC4438" w:rsidR="00ED45D0" w:rsidRDefault="00ED45D0" w:rsidP="00AD7994">
      <w:pPr>
        <w:pStyle w:val="a0"/>
        <w:ind w:firstLine="0"/>
        <w:rPr>
          <w:rtl/>
          <w:lang w:bidi="fa-IR"/>
        </w:rPr>
      </w:pPr>
      <w:r>
        <w:rPr>
          <w:lang w:bidi="fa-IR"/>
        </w:rPr>
        <w:object w:dxaOrig="9026" w:dyaOrig="4725" w14:anchorId="2977FB6B">
          <v:shape id="_x0000_i1065" type="#_x0000_t75" style="width:451.35pt;height:235.95pt" o:ole="">
            <v:imagedata r:id="rId103" o:title=""/>
          </v:shape>
          <o:OLEObject Type="Embed" ProgID="Word.OpenDocumentText.12" ShapeID="_x0000_i1065" DrawAspect="Content" ObjectID="_1742816458" r:id="rId104"/>
        </w:object>
      </w:r>
    </w:p>
    <w:p w14:paraId="161BBF2E" w14:textId="7A7B1D78" w:rsidR="0009508C" w:rsidRDefault="00ED45D0" w:rsidP="00AD7994">
      <w:pPr>
        <w:pStyle w:val="a0"/>
        <w:ind w:firstLine="0"/>
        <w:rPr>
          <w:rtl/>
          <w:lang w:bidi="fa-IR"/>
        </w:rPr>
      </w:pPr>
      <w:r>
        <w:rPr>
          <w:rFonts w:hint="cs"/>
          <w:rtl/>
          <w:lang w:bidi="fa-IR"/>
        </w:rPr>
        <w:t>در این مورد اعتبار سنجی استفاده شده است.</w:t>
      </w:r>
    </w:p>
    <w:p w14:paraId="60267C67" w14:textId="31EDF0F4" w:rsidR="00ED45D0" w:rsidRDefault="009B3F76" w:rsidP="00AD7994">
      <w:pPr>
        <w:pStyle w:val="a0"/>
        <w:ind w:firstLine="0"/>
        <w:rPr>
          <w:rtl/>
          <w:lang w:bidi="fa-IR"/>
        </w:rPr>
      </w:pPr>
      <w:r>
        <w:rPr>
          <w:rFonts w:hint="cs"/>
          <w:rtl/>
          <w:lang w:bidi="fa-IR"/>
        </w:rPr>
        <w:t>برای حذف هم از مورد زیر استفاده می شود:</w:t>
      </w:r>
    </w:p>
    <w:bookmarkStart w:id="41" w:name="_MON_1739380303"/>
    <w:bookmarkEnd w:id="41"/>
    <w:p w14:paraId="10419490" w14:textId="078515E8" w:rsidR="009B3F76" w:rsidRDefault="009B3F76" w:rsidP="00AD7994">
      <w:pPr>
        <w:pStyle w:val="a0"/>
        <w:ind w:firstLine="0"/>
        <w:rPr>
          <w:rtl/>
          <w:lang w:bidi="fa-IR"/>
        </w:rPr>
      </w:pPr>
      <w:r>
        <w:rPr>
          <w:lang w:bidi="fa-IR"/>
        </w:rPr>
        <w:object w:dxaOrig="9026" w:dyaOrig="619" w14:anchorId="6FE8A4E3">
          <v:shape id="_x0000_i1066" type="#_x0000_t75" style="width:451.35pt;height:31.45pt" o:ole="">
            <v:imagedata r:id="rId105" o:title=""/>
          </v:shape>
          <o:OLEObject Type="Embed" ProgID="Word.OpenDocumentText.12" ShapeID="_x0000_i1066" DrawAspect="Content" ObjectID="_1742816459" r:id="rId106"/>
        </w:object>
      </w:r>
    </w:p>
    <w:p w14:paraId="5A3EC20E" w14:textId="3A0CF9F3" w:rsidR="009B3F76" w:rsidRDefault="009B3F76" w:rsidP="00AD7994">
      <w:pPr>
        <w:pStyle w:val="a0"/>
        <w:ind w:firstLine="0"/>
        <w:rPr>
          <w:rtl/>
          <w:lang w:bidi="fa-IR"/>
        </w:rPr>
      </w:pPr>
    </w:p>
    <w:p w14:paraId="1EDDAF14" w14:textId="4F6F5864" w:rsidR="009B3F76" w:rsidRDefault="009B3F76" w:rsidP="00AD7994">
      <w:pPr>
        <w:pStyle w:val="a0"/>
        <w:ind w:firstLine="0"/>
        <w:rPr>
          <w:rtl/>
          <w:lang w:bidi="fa-IR"/>
        </w:rPr>
      </w:pPr>
    </w:p>
    <w:p w14:paraId="7D9EC758" w14:textId="01BDCF15" w:rsidR="009B3F76" w:rsidRDefault="009B3F76" w:rsidP="009B3F76">
      <w:pPr>
        <w:pStyle w:val="1"/>
        <w:rPr>
          <w:rtl/>
          <w:lang w:bidi="fa-IR"/>
        </w:rPr>
      </w:pPr>
      <w:r>
        <w:rPr>
          <w:rFonts w:hint="cs"/>
          <w:rtl/>
          <w:lang w:bidi="fa-IR"/>
        </w:rPr>
        <w:t xml:space="preserve">درس 35 ساخت </w:t>
      </w:r>
      <w:proofErr w:type="spellStart"/>
      <w:r>
        <w:rPr>
          <w:lang w:bidi="fa-IR"/>
        </w:rPr>
        <w:t>Respons</w:t>
      </w:r>
      <w:proofErr w:type="spellEnd"/>
      <w:r>
        <w:rPr>
          <w:rFonts w:hint="cs"/>
          <w:rtl/>
          <w:lang w:bidi="fa-IR"/>
        </w:rPr>
        <w:t xml:space="preserve"> های سفارشی و شخصی سازی شده در </w:t>
      </w:r>
      <w:r>
        <w:rPr>
          <w:lang w:bidi="fa-IR"/>
        </w:rPr>
        <w:t>CQRS</w:t>
      </w:r>
    </w:p>
    <w:p w14:paraId="69BE0356" w14:textId="6F558B0F" w:rsidR="00242A64" w:rsidRPr="007B3EAC" w:rsidRDefault="00242A64" w:rsidP="00242A64">
      <w:pPr>
        <w:pStyle w:val="a0"/>
        <w:rPr>
          <w:rFonts w:cstheme="minorBidi"/>
          <w:rtl/>
          <w:lang w:bidi="fa-IR"/>
        </w:rPr>
      </w:pPr>
      <w:r>
        <w:rPr>
          <w:rFonts w:hint="cs"/>
          <w:rtl/>
          <w:lang w:bidi="fa-IR"/>
        </w:rPr>
        <w:t xml:space="preserve">در جلسات قبل ما </w:t>
      </w:r>
      <w:proofErr w:type="spellStart"/>
      <w:r>
        <w:rPr>
          <w:lang w:bidi="fa-IR"/>
        </w:rPr>
        <w:t>ValidationException</w:t>
      </w:r>
      <w:proofErr w:type="spellEnd"/>
      <w:r>
        <w:rPr>
          <w:rFonts w:hint="cs"/>
          <w:rtl/>
          <w:lang w:bidi="fa-IR"/>
        </w:rPr>
        <w:t xml:space="preserve"> را برای مدیریت شکست در انجام یک تسک ایجاد کردم مثلا زمانیکه </w:t>
      </w:r>
      <w:r w:rsidR="007B3EAC">
        <w:rPr>
          <w:lang w:bidi="fa-IR"/>
        </w:rPr>
        <w:t>create</w:t>
      </w:r>
      <w:r w:rsidR="007B3EAC">
        <w:rPr>
          <w:rFonts w:hint="cs"/>
          <w:rtl/>
          <w:lang w:bidi="fa-IR"/>
        </w:rPr>
        <w:t xml:space="preserve"> موفق نبود از </w:t>
      </w:r>
      <w:proofErr w:type="spellStart"/>
      <w:r w:rsidR="007B3EAC">
        <w:rPr>
          <w:rFonts w:ascii="Cascadia Mono" w:hAnsi="Cascadia Mono" w:cs="Cascadia Mono"/>
          <w:color w:val="008000"/>
          <w:sz w:val="19"/>
          <w:szCs w:val="19"/>
          <w:lang w:eastAsia="en-US" w:bidi="fa-IR"/>
        </w:rPr>
        <w:t>ValidationException</w:t>
      </w:r>
      <w:proofErr w:type="spellEnd"/>
      <w:r w:rsidR="007B3EAC">
        <w:rPr>
          <w:rFonts w:ascii="Cascadia Mono" w:hAnsi="Cascadia Mono" w:cs="Cascadia Mono"/>
          <w:color w:val="008000"/>
          <w:sz w:val="19"/>
          <w:szCs w:val="19"/>
          <w:lang w:eastAsia="en-US" w:bidi="fa-IR"/>
        </w:rPr>
        <w:t xml:space="preserve"> </w:t>
      </w:r>
      <w:r w:rsidR="007B3EAC">
        <w:rPr>
          <w:rFonts w:cstheme="minorBidi" w:hint="cs"/>
          <w:rtl/>
          <w:lang w:bidi="fa-IR"/>
        </w:rPr>
        <w:t xml:space="preserve"> استفاده کردیم . ولی گاهی نیاز هست که جواب اختصاصی ایجاد کنیم</w:t>
      </w:r>
      <w:r w:rsidR="00557C6C">
        <w:rPr>
          <w:rFonts w:cstheme="minorBidi" w:hint="cs"/>
          <w:rtl/>
          <w:lang w:bidi="fa-IR"/>
        </w:rPr>
        <w:t xml:space="preserve"> گاهی جواب خارج از خطا ساده و برگشت دادن یک </w:t>
      </w:r>
      <w:r w:rsidR="00557C6C">
        <w:rPr>
          <w:rFonts w:cstheme="minorBidi"/>
          <w:lang w:bidi="fa-IR"/>
        </w:rPr>
        <w:t>id</w:t>
      </w:r>
      <w:r w:rsidR="00557C6C">
        <w:rPr>
          <w:rFonts w:cstheme="minorBidi" w:hint="cs"/>
          <w:rtl/>
          <w:lang w:bidi="fa-IR"/>
        </w:rPr>
        <w:t xml:space="preserve"> سادست. </w:t>
      </w:r>
      <w:r w:rsidR="007B3EAC">
        <w:rPr>
          <w:rFonts w:cstheme="minorBidi" w:hint="cs"/>
          <w:rtl/>
          <w:lang w:bidi="fa-IR"/>
        </w:rPr>
        <w:t xml:space="preserve"> البته این اجباری نیست و فقط زمانیکه نیاز داشتیم برای یک تسک خاص این کار را انجام میدهیم.</w:t>
      </w:r>
    </w:p>
    <w:p w14:paraId="6B65A971" w14:textId="77777777" w:rsidR="007B3EAC" w:rsidRDefault="007B3EAC" w:rsidP="00242A64">
      <w:pPr>
        <w:pStyle w:val="a0"/>
        <w:rPr>
          <w:rtl/>
          <w:lang w:bidi="fa-IR"/>
        </w:rPr>
      </w:pPr>
    </w:p>
    <w:p w14:paraId="06C3A3CF" w14:textId="0952037B" w:rsidR="007B3EAC" w:rsidRDefault="007B3EAC" w:rsidP="00103BAE">
      <w:pPr>
        <w:pStyle w:val="a1"/>
        <w:rPr>
          <w:rtl/>
        </w:rPr>
      </w:pPr>
      <w:r>
        <w:rPr>
          <w:noProof/>
          <w:lang w:eastAsia="en-US" w:bidi="ar-SA"/>
        </w:rPr>
        <w:lastRenderedPageBreak/>
        <w:drawing>
          <wp:inline distT="0" distB="0" distL="0" distR="0" wp14:anchorId="63FAA662" wp14:editId="21CDEF0C">
            <wp:extent cx="3467100" cy="48006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467100" cy="4800600"/>
                    </a:xfrm>
                    <a:prstGeom prst="rect">
                      <a:avLst/>
                    </a:prstGeom>
                  </pic:spPr>
                </pic:pic>
              </a:graphicData>
            </a:graphic>
          </wp:inline>
        </w:drawing>
      </w:r>
    </w:p>
    <w:p w14:paraId="2A5C4B25" w14:textId="7108E9C4" w:rsidR="007B3EAC" w:rsidRDefault="007B3EAC" w:rsidP="00242A64">
      <w:pPr>
        <w:pStyle w:val="a0"/>
        <w:rPr>
          <w:rtl/>
          <w:lang w:bidi="fa-IR"/>
        </w:rPr>
      </w:pPr>
    </w:p>
    <w:p w14:paraId="7DFCF68A" w14:textId="53C4FF7D" w:rsidR="007B3EAC" w:rsidRDefault="007B3EAC" w:rsidP="00242A64">
      <w:pPr>
        <w:pStyle w:val="a0"/>
        <w:rPr>
          <w:rtl/>
          <w:lang w:bidi="fa-IR"/>
        </w:rPr>
      </w:pPr>
      <w:r>
        <w:rPr>
          <w:rFonts w:hint="cs"/>
          <w:rtl/>
          <w:lang w:bidi="fa-IR"/>
        </w:rPr>
        <w:t>فولدر بالا وکلاس بیس را ایجاد می کنیم. کلاس بیس را به صورت زیر تعریف می کنیم:</w:t>
      </w:r>
    </w:p>
    <w:bookmarkStart w:id="42" w:name="_MON_1739946822"/>
    <w:bookmarkEnd w:id="42"/>
    <w:p w14:paraId="6F3F91CC" w14:textId="206CBE0C" w:rsidR="00242A64" w:rsidRDefault="00242A64" w:rsidP="00242A64">
      <w:pPr>
        <w:pStyle w:val="a0"/>
        <w:rPr>
          <w:rtl/>
          <w:lang w:bidi="fa-IR"/>
        </w:rPr>
      </w:pPr>
      <w:r>
        <w:rPr>
          <w:lang w:bidi="fa-IR"/>
        </w:rPr>
        <w:object w:dxaOrig="9026" w:dyaOrig="3088" w14:anchorId="4E025CE4">
          <v:shape id="_x0000_i1067" type="#_x0000_t75" style="width:451.35pt;height:154.3pt" o:ole="">
            <v:imagedata r:id="rId108" o:title=""/>
          </v:shape>
          <o:OLEObject Type="Embed" ProgID="Word.OpenDocumentText.12" ShapeID="_x0000_i1067" DrawAspect="Content" ObjectID="_1742816460" r:id="rId109"/>
        </w:object>
      </w:r>
    </w:p>
    <w:p w14:paraId="223FA914" w14:textId="34DC35FC" w:rsidR="00242A64" w:rsidRDefault="007B3EAC" w:rsidP="00242A64">
      <w:pPr>
        <w:pStyle w:val="a0"/>
        <w:rPr>
          <w:rtl/>
          <w:lang w:bidi="fa-IR"/>
        </w:rPr>
      </w:pPr>
      <w:r>
        <w:rPr>
          <w:lang w:bidi="fa-IR"/>
        </w:rPr>
        <w:t>Id</w:t>
      </w:r>
      <w:r>
        <w:rPr>
          <w:rFonts w:hint="cs"/>
          <w:rtl/>
          <w:lang w:bidi="fa-IR"/>
        </w:rPr>
        <w:t xml:space="preserve"> که درابتدا تعریف شده است برای زمانی هست که پاسخ تسک مورد نظر یک </w:t>
      </w:r>
      <w:r>
        <w:rPr>
          <w:lang w:bidi="fa-IR"/>
        </w:rPr>
        <w:t>Id</w:t>
      </w:r>
      <w:r>
        <w:rPr>
          <w:rFonts w:hint="cs"/>
          <w:rtl/>
          <w:lang w:bidi="fa-IR"/>
        </w:rPr>
        <w:t xml:space="preserve"> برگرداند. بعد این کار به طور مثال </w:t>
      </w:r>
      <w:r w:rsidR="00AF7F02">
        <w:rPr>
          <w:rFonts w:hint="cs"/>
          <w:rtl/>
          <w:lang w:bidi="fa-IR"/>
        </w:rPr>
        <w:t xml:space="preserve">برای  </w:t>
      </w:r>
      <w:proofErr w:type="spellStart"/>
      <w:r w:rsidR="00AF7F02">
        <w:rPr>
          <w:rFonts w:ascii="Cascadia Mono" w:hAnsi="Cascadia Mono" w:cs="Cascadia Mono"/>
          <w:color w:val="000000"/>
          <w:sz w:val="19"/>
          <w:szCs w:val="19"/>
          <w:lang w:eastAsia="en-US" w:bidi="fa-IR"/>
        </w:rPr>
        <w:t>CreateLeaveRequestCommand</w:t>
      </w:r>
      <w:proofErr w:type="spellEnd"/>
      <w:r w:rsidR="00AF7F02">
        <w:rPr>
          <w:rFonts w:hint="cs"/>
          <w:rtl/>
          <w:lang w:bidi="fa-IR"/>
        </w:rPr>
        <w:t xml:space="preserve"> </w:t>
      </w:r>
      <w:r w:rsidR="00AF7F02">
        <w:rPr>
          <w:lang w:bidi="fa-IR"/>
        </w:rPr>
        <w:t xml:space="preserve"> </w:t>
      </w:r>
      <w:r w:rsidR="00AF7F02">
        <w:rPr>
          <w:rFonts w:hint="cs"/>
          <w:rtl/>
          <w:lang w:bidi="fa-IR"/>
        </w:rPr>
        <w:t xml:space="preserve"> یک پاسخ اختصاصی میسازیم:</w:t>
      </w:r>
    </w:p>
    <w:p w14:paraId="7F0FC55B" w14:textId="45A5C94B" w:rsidR="00AF7F02" w:rsidRDefault="00AF7F02" w:rsidP="00242A64">
      <w:pPr>
        <w:pStyle w:val="a0"/>
        <w:rPr>
          <w:rtl/>
          <w:lang w:bidi="fa-IR"/>
        </w:rPr>
      </w:pPr>
    </w:p>
    <w:bookmarkStart w:id="43" w:name="_MON_1739948108"/>
    <w:bookmarkEnd w:id="43"/>
    <w:p w14:paraId="04281798" w14:textId="433D9AFB" w:rsidR="00AF7F02" w:rsidRDefault="00AF7F02" w:rsidP="00242A64">
      <w:pPr>
        <w:pStyle w:val="a0"/>
        <w:rPr>
          <w:rtl/>
          <w:lang w:bidi="fa-IR"/>
        </w:rPr>
      </w:pPr>
      <w:r>
        <w:rPr>
          <w:lang w:bidi="fa-IR"/>
        </w:rPr>
        <w:object w:dxaOrig="9026" w:dyaOrig="7253" w14:anchorId="1C51A330">
          <v:shape id="_x0000_i1068" type="#_x0000_t75" style="width:451.35pt;height:363.05pt" o:ole="">
            <v:imagedata r:id="rId110" o:title=""/>
          </v:shape>
          <o:OLEObject Type="Embed" ProgID="Word.OpenDocumentText.12" ShapeID="_x0000_i1068" DrawAspect="Content" ObjectID="_1742816461" r:id="rId111"/>
        </w:object>
      </w:r>
    </w:p>
    <w:p w14:paraId="71209D20" w14:textId="2D2913EA" w:rsidR="00AF7F02" w:rsidRDefault="00AF7F02" w:rsidP="00242A64">
      <w:pPr>
        <w:pStyle w:val="a0"/>
        <w:rPr>
          <w:rFonts w:cstheme="minorBidi"/>
          <w:rtl/>
          <w:lang w:bidi="fa-IR"/>
        </w:rPr>
      </w:pPr>
      <w:r>
        <w:rPr>
          <w:rFonts w:cstheme="minorBidi" w:hint="cs"/>
          <w:rtl/>
          <w:lang w:bidi="fa-IR"/>
        </w:rPr>
        <w:t xml:space="preserve">مواردی که قرمز هستد حذف شدند و موارد زرد اضافه شدند. البته برخی موارد هم در </w:t>
      </w:r>
      <w:r>
        <w:rPr>
          <w:rFonts w:cstheme="minorBidi"/>
          <w:lang w:bidi="fa-IR"/>
        </w:rPr>
        <w:t xml:space="preserve">Handler </w:t>
      </w:r>
      <w:r>
        <w:rPr>
          <w:rFonts w:cstheme="minorBidi" w:hint="cs"/>
          <w:rtl/>
          <w:lang w:bidi="fa-IR"/>
        </w:rPr>
        <w:t xml:space="preserve"> تغییر کردند.</w:t>
      </w:r>
    </w:p>
    <w:p w14:paraId="1BEDD24D" w14:textId="459DB455" w:rsidR="00557C6C" w:rsidRDefault="00557C6C" w:rsidP="00242A64">
      <w:pPr>
        <w:pStyle w:val="a0"/>
        <w:rPr>
          <w:rFonts w:cstheme="minorBidi"/>
          <w:rtl/>
          <w:lang w:bidi="fa-IR"/>
        </w:rPr>
      </w:pPr>
    </w:p>
    <w:p w14:paraId="4E1BF253" w14:textId="2DB4EBD4" w:rsidR="00557C6C" w:rsidRDefault="00557C6C" w:rsidP="00242A64">
      <w:pPr>
        <w:pStyle w:val="a0"/>
        <w:rPr>
          <w:rFonts w:cstheme="minorBidi"/>
          <w:rtl/>
          <w:lang w:bidi="fa-IR"/>
        </w:rPr>
      </w:pPr>
    </w:p>
    <w:p w14:paraId="10C7F2EB" w14:textId="644D974A" w:rsidR="00557C6C" w:rsidRDefault="00557C6C" w:rsidP="00557C6C">
      <w:pPr>
        <w:pStyle w:val="1"/>
        <w:rPr>
          <w:rtl/>
          <w:lang w:bidi="fa-IR"/>
        </w:rPr>
      </w:pPr>
      <w:r>
        <w:rPr>
          <w:rFonts w:hint="cs"/>
          <w:rtl/>
          <w:lang w:bidi="fa-IR"/>
        </w:rPr>
        <w:t xml:space="preserve">36 تکمیل </w:t>
      </w:r>
      <w:r>
        <w:rPr>
          <w:lang w:bidi="fa-IR"/>
        </w:rPr>
        <w:t>Mapping Profile</w:t>
      </w:r>
    </w:p>
    <w:p w14:paraId="0FB1ED25" w14:textId="1EDD35A2" w:rsidR="004A0581" w:rsidRDefault="004A0581" w:rsidP="004A0581">
      <w:pPr>
        <w:pStyle w:val="a0"/>
        <w:rPr>
          <w:lang w:bidi="fa-IR"/>
        </w:rPr>
      </w:pPr>
    </w:p>
    <w:bookmarkStart w:id="44" w:name="_MON_1739949492"/>
    <w:bookmarkEnd w:id="44"/>
    <w:p w14:paraId="275F3A6E" w14:textId="6C24B9F3" w:rsidR="004A0581" w:rsidRDefault="004A0581" w:rsidP="004A0581">
      <w:pPr>
        <w:pStyle w:val="a0"/>
        <w:rPr>
          <w:rtl/>
          <w:lang w:bidi="fa-IR"/>
        </w:rPr>
      </w:pPr>
      <w:r>
        <w:rPr>
          <w:lang w:bidi="fa-IR"/>
        </w:rPr>
        <w:object w:dxaOrig="9026" w:dyaOrig="6524" w14:anchorId="04585BE7">
          <v:shape id="_x0000_i1069" type="#_x0000_t75" style="width:451.35pt;height:325.5pt" o:ole="">
            <v:imagedata r:id="rId112" o:title=""/>
          </v:shape>
          <o:OLEObject Type="Embed" ProgID="Word.OpenDocumentText.12" ShapeID="_x0000_i1069" DrawAspect="Content" ObjectID="_1742816462" r:id="rId113"/>
        </w:object>
      </w:r>
    </w:p>
    <w:p w14:paraId="61FF1198" w14:textId="1B32D2DA" w:rsidR="004A0581" w:rsidRDefault="004A0581" w:rsidP="004A0581">
      <w:pPr>
        <w:pStyle w:val="a0"/>
        <w:rPr>
          <w:rtl/>
          <w:lang w:bidi="fa-IR"/>
        </w:rPr>
      </w:pPr>
      <w:r>
        <w:rPr>
          <w:rFonts w:hint="cs"/>
          <w:rtl/>
          <w:lang w:bidi="fa-IR"/>
        </w:rPr>
        <w:t xml:space="preserve">در این قسمت پروفایل </w:t>
      </w:r>
      <w:r>
        <w:rPr>
          <w:lang w:bidi="fa-IR"/>
        </w:rPr>
        <w:t xml:space="preserve">mapping </w:t>
      </w:r>
      <w:r>
        <w:rPr>
          <w:rFonts w:hint="cs"/>
          <w:rtl/>
          <w:lang w:bidi="fa-IR"/>
        </w:rPr>
        <w:t xml:space="preserve"> رو کامل کردیم.</w:t>
      </w:r>
    </w:p>
    <w:p w14:paraId="07CFBD48" w14:textId="2F3E2B62" w:rsidR="004A0581" w:rsidRDefault="004A0581" w:rsidP="004A0581">
      <w:pPr>
        <w:pStyle w:val="a0"/>
        <w:rPr>
          <w:rtl/>
          <w:lang w:bidi="fa-IR"/>
        </w:rPr>
      </w:pPr>
    </w:p>
    <w:p w14:paraId="7F131568" w14:textId="637C7B95" w:rsidR="004A0581" w:rsidRDefault="004A0581" w:rsidP="004A0581">
      <w:pPr>
        <w:pStyle w:val="1"/>
        <w:rPr>
          <w:rtl/>
          <w:lang w:bidi="fa-IR"/>
        </w:rPr>
      </w:pPr>
      <w:r>
        <w:rPr>
          <w:rFonts w:hint="cs"/>
          <w:rtl/>
          <w:lang w:bidi="fa-IR"/>
        </w:rPr>
        <w:t xml:space="preserve">37 بررسی و پیکر بندی لایه </w:t>
      </w:r>
      <w:r>
        <w:rPr>
          <w:lang w:bidi="fa-IR"/>
        </w:rPr>
        <w:t>Infrastructure</w:t>
      </w:r>
    </w:p>
    <w:p w14:paraId="399DE177" w14:textId="60ACFE12" w:rsidR="004A0581" w:rsidRDefault="004A0581" w:rsidP="004A0581">
      <w:pPr>
        <w:pStyle w:val="a0"/>
        <w:rPr>
          <w:lang w:bidi="fa-IR"/>
        </w:rPr>
      </w:pPr>
    </w:p>
    <w:p w14:paraId="679BED46" w14:textId="224FECCD" w:rsidR="004A0581" w:rsidRDefault="004A0581" w:rsidP="004A0581">
      <w:pPr>
        <w:pStyle w:val="a0"/>
        <w:rPr>
          <w:rtl/>
          <w:lang w:bidi="fa-IR"/>
        </w:rPr>
      </w:pPr>
      <w:r>
        <w:rPr>
          <w:rFonts w:hint="cs"/>
          <w:rtl/>
          <w:lang w:bidi="fa-IR"/>
        </w:rPr>
        <w:t xml:space="preserve">در این لایه مواردی مثل </w:t>
      </w:r>
      <w:r>
        <w:rPr>
          <w:lang w:bidi="fa-IR"/>
        </w:rPr>
        <w:t>context</w:t>
      </w:r>
      <w:r>
        <w:rPr>
          <w:rFonts w:hint="cs"/>
          <w:rtl/>
          <w:lang w:bidi="fa-IR"/>
        </w:rPr>
        <w:t xml:space="preserve"> ارتباط به دیتا بیس و </w:t>
      </w:r>
      <w:r>
        <w:rPr>
          <w:lang w:bidi="fa-IR"/>
        </w:rPr>
        <w:t>Repository</w:t>
      </w:r>
      <w:r>
        <w:rPr>
          <w:rFonts w:hint="cs"/>
          <w:rtl/>
          <w:lang w:bidi="fa-IR"/>
        </w:rPr>
        <w:t xml:space="preserve"> ها ایجاد می شوندو این لایه از لایه </w:t>
      </w:r>
      <w:r>
        <w:rPr>
          <w:lang w:bidi="fa-IR"/>
        </w:rPr>
        <w:t>Core</w:t>
      </w:r>
      <w:r>
        <w:rPr>
          <w:rFonts w:hint="cs"/>
          <w:rtl/>
          <w:lang w:bidi="fa-IR"/>
        </w:rPr>
        <w:t xml:space="preserve"> استفاده می کند.</w:t>
      </w:r>
    </w:p>
    <w:p w14:paraId="6F3C38A8" w14:textId="4FA9701B" w:rsidR="004A0581" w:rsidRDefault="00103BAE" w:rsidP="00103BAE">
      <w:pPr>
        <w:pStyle w:val="a1"/>
        <w:rPr>
          <w:rtl/>
        </w:rPr>
      </w:pPr>
      <w:r>
        <w:rPr>
          <w:noProof/>
          <w:lang w:eastAsia="en-US" w:bidi="ar-SA"/>
        </w:rPr>
        <w:lastRenderedPageBreak/>
        <w:drawing>
          <wp:inline distT="0" distB="0" distL="0" distR="0" wp14:anchorId="323EA828" wp14:editId="28C5D309">
            <wp:extent cx="3209925" cy="45243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209925" cy="4524375"/>
                    </a:xfrm>
                    <a:prstGeom prst="rect">
                      <a:avLst/>
                    </a:prstGeom>
                  </pic:spPr>
                </pic:pic>
              </a:graphicData>
            </a:graphic>
          </wp:inline>
        </w:drawing>
      </w:r>
    </w:p>
    <w:p w14:paraId="0F67E8FF" w14:textId="311D2C82" w:rsidR="004A0581" w:rsidRDefault="004A0581" w:rsidP="004A0581">
      <w:pPr>
        <w:pStyle w:val="a0"/>
        <w:rPr>
          <w:rtl/>
          <w:lang w:bidi="fa-IR"/>
        </w:rPr>
      </w:pPr>
    </w:p>
    <w:p w14:paraId="47414E11" w14:textId="31FC4DD2" w:rsidR="004A0581" w:rsidRDefault="004A0581" w:rsidP="004A0581">
      <w:pPr>
        <w:pStyle w:val="a0"/>
        <w:rPr>
          <w:rtl/>
          <w:lang w:bidi="fa-IR"/>
        </w:rPr>
      </w:pPr>
      <w:r>
        <w:rPr>
          <w:rFonts w:hint="cs"/>
          <w:rtl/>
          <w:lang w:bidi="fa-IR"/>
        </w:rPr>
        <w:t xml:space="preserve">لایه </w:t>
      </w:r>
      <w:r>
        <w:rPr>
          <w:lang w:bidi="fa-IR"/>
        </w:rPr>
        <w:t>Persistence</w:t>
      </w:r>
      <w:r>
        <w:rPr>
          <w:rFonts w:hint="cs"/>
          <w:rtl/>
          <w:lang w:bidi="fa-IR"/>
        </w:rPr>
        <w:t xml:space="preserve"> برای ایجاد ارتباط با دیتابیس ایجاد شده است.</w:t>
      </w:r>
      <w:r w:rsidR="00103BAE">
        <w:rPr>
          <w:rFonts w:hint="cs"/>
          <w:rtl/>
          <w:lang w:bidi="fa-IR"/>
        </w:rPr>
        <w:t xml:space="preserve"> کلاس ها و </w:t>
      </w:r>
      <w:proofErr w:type="spellStart"/>
      <w:r w:rsidR="00103BAE">
        <w:rPr>
          <w:lang w:bidi="fa-IR"/>
        </w:rPr>
        <w:t>EFCore</w:t>
      </w:r>
      <w:proofErr w:type="spellEnd"/>
      <w:r w:rsidR="00103BAE">
        <w:rPr>
          <w:rFonts w:hint="cs"/>
          <w:rtl/>
          <w:lang w:bidi="fa-IR"/>
        </w:rPr>
        <w:t xml:space="preserve"> .در این لایه هستند.</w:t>
      </w:r>
    </w:p>
    <w:p w14:paraId="374243F0" w14:textId="68A26563" w:rsidR="00103BAE" w:rsidRDefault="00103BAE" w:rsidP="004A0581">
      <w:pPr>
        <w:pStyle w:val="a0"/>
        <w:rPr>
          <w:rtl/>
          <w:lang w:bidi="fa-IR"/>
        </w:rPr>
      </w:pPr>
      <w:r>
        <w:rPr>
          <w:rFonts w:hint="cs"/>
          <w:rtl/>
          <w:lang w:bidi="fa-IR"/>
        </w:rPr>
        <w:t xml:space="preserve">لایه </w:t>
      </w:r>
      <w:r>
        <w:rPr>
          <w:lang w:bidi="fa-IR"/>
        </w:rPr>
        <w:t>Infrastructure</w:t>
      </w:r>
      <w:r>
        <w:rPr>
          <w:rFonts w:hint="cs"/>
          <w:rtl/>
          <w:lang w:bidi="fa-IR"/>
        </w:rPr>
        <w:t xml:space="preserve"> هم برای پیاده سازی استفاده می شود. پیاده سازی سرویس ها و ریپوزیتوری ها را دارد.</w:t>
      </w:r>
    </w:p>
    <w:p w14:paraId="39186CA5" w14:textId="576F70C5" w:rsidR="008E57CE" w:rsidRDefault="008E57CE" w:rsidP="004A0581">
      <w:pPr>
        <w:pStyle w:val="a0"/>
        <w:rPr>
          <w:rtl/>
          <w:lang w:bidi="fa-IR"/>
        </w:rPr>
      </w:pPr>
    </w:p>
    <w:p w14:paraId="69460ECE" w14:textId="41FFA7EE" w:rsidR="008E57CE" w:rsidRDefault="008E57CE" w:rsidP="008E57CE">
      <w:pPr>
        <w:pStyle w:val="1"/>
        <w:rPr>
          <w:rtl/>
          <w:lang w:bidi="fa-IR"/>
        </w:rPr>
      </w:pPr>
      <w:r>
        <w:rPr>
          <w:rFonts w:hint="cs"/>
          <w:rtl/>
          <w:lang w:bidi="fa-IR"/>
        </w:rPr>
        <w:t xml:space="preserve">38-ساخت </w:t>
      </w:r>
      <w:proofErr w:type="spellStart"/>
      <w:r>
        <w:rPr>
          <w:lang w:bidi="fa-IR"/>
        </w:rPr>
        <w:t>DBcontext</w:t>
      </w:r>
      <w:proofErr w:type="spellEnd"/>
      <w:r>
        <w:rPr>
          <w:rFonts w:hint="cs"/>
          <w:rtl/>
          <w:lang w:bidi="fa-IR"/>
        </w:rPr>
        <w:t xml:space="preserve"> و </w:t>
      </w:r>
      <w:r>
        <w:rPr>
          <w:lang w:bidi="fa-IR"/>
        </w:rPr>
        <w:t>Entity</w:t>
      </w:r>
      <w:r>
        <w:rPr>
          <w:rFonts w:hint="cs"/>
          <w:rtl/>
          <w:lang w:bidi="fa-IR"/>
        </w:rPr>
        <w:t xml:space="preserve"> ها</w:t>
      </w:r>
    </w:p>
    <w:p w14:paraId="07DA3333" w14:textId="288981BF" w:rsidR="008E57CE" w:rsidRDefault="008E57CE" w:rsidP="008E57CE">
      <w:pPr>
        <w:pStyle w:val="a0"/>
        <w:rPr>
          <w:rtl/>
          <w:lang w:bidi="fa-IR"/>
        </w:rPr>
      </w:pPr>
      <w:r>
        <w:rPr>
          <w:rFonts w:hint="cs"/>
          <w:rtl/>
          <w:lang w:bidi="fa-IR"/>
        </w:rPr>
        <w:t>در این قسمت</w:t>
      </w:r>
      <w:r w:rsidR="00651040">
        <w:rPr>
          <w:lang w:bidi="fa-IR"/>
        </w:rPr>
        <w:t xml:space="preserve"> Context</w:t>
      </w:r>
      <w:r w:rsidR="00651040">
        <w:rPr>
          <w:rFonts w:hint="cs"/>
          <w:rtl/>
          <w:lang w:bidi="fa-IR"/>
        </w:rPr>
        <w:t xml:space="preserve"> را می سازیم. برای این کار ابتدا به لایه </w:t>
      </w:r>
      <w:proofErr w:type="spellStart"/>
      <w:r w:rsidR="00651040">
        <w:rPr>
          <w:lang w:bidi="fa-IR"/>
        </w:rPr>
        <w:t>Persistanse</w:t>
      </w:r>
      <w:proofErr w:type="spellEnd"/>
      <w:r w:rsidR="00651040">
        <w:rPr>
          <w:rFonts w:hint="cs"/>
          <w:rtl/>
          <w:lang w:bidi="fa-IR"/>
        </w:rPr>
        <w:t xml:space="preserve"> لایه</w:t>
      </w:r>
      <w:r w:rsidR="00651040">
        <w:rPr>
          <w:lang w:bidi="fa-IR"/>
        </w:rPr>
        <w:t>Application</w:t>
      </w:r>
      <w:r w:rsidR="00651040">
        <w:rPr>
          <w:rFonts w:hint="cs"/>
          <w:rtl/>
          <w:lang w:bidi="fa-IR"/>
        </w:rPr>
        <w:t xml:space="preserve"> را رفرنس میدهیم و دو پیکیج را نصب می کنیم:</w:t>
      </w:r>
    </w:p>
    <w:p w14:paraId="3E433FD3" w14:textId="77777777" w:rsidR="00651040" w:rsidRDefault="00651040" w:rsidP="008E57CE">
      <w:pPr>
        <w:pStyle w:val="a0"/>
        <w:rPr>
          <w:rtl/>
          <w:lang w:bidi="fa-IR"/>
        </w:rPr>
      </w:pPr>
    </w:p>
    <w:bookmarkStart w:id="45" w:name="_MON_1740648963"/>
    <w:bookmarkEnd w:id="45"/>
    <w:p w14:paraId="7419C82A" w14:textId="46B38793" w:rsidR="008E57CE" w:rsidRDefault="00651040" w:rsidP="00997BBE">
      <w:pPr>
        <w:pStyle w:val="a1"/>
        <w:rPr>
          <w:rtl/>
        </w:rPr>
      </w:pPr>
      <w:r>
        <w:object w:dxaOrig="9026" w:dyaOrig="2319" w14:anchorId="70DD41F9">
          <v:shape id="_x0000_i1070" type="#_x0000_t75" style="width:451.35pt;height:116.15pt" o:ole="">
            <v:imagedata r:id="rId115" o:title=""/>
          </v:shape>
          <o:OLEObject Type="Embed" ProgID="Word.OpenDocumentText.12" ShapeID="_x0000_i1070" DrawAspect="Content" ObjectID="_1742816463" r:id="rId116"/>
        </w:object>
      </w:r>
    </w:p>
    <w:p w14:paraId="5CAC2806" w14:textId="1C6DF38F" w:rsidR="008E57CE" w:rsidRDefault="008E57CE" w:rsidP="008E57CE">
      <w:pPr>
        <w:pStyle w:val="a0"/>
        <w:rPr>
          <w:rtl/>
          <w:lang w:bidi="fa-IR"/>
        </w:rPr>
      </w:pPr>
    </w:p>
    <w:p w14:paraId="41257829" w14:textId="4DE03AFA" w:rsidR="00651040" w:rsidRDefault="00651040" w:rsidP="008E57CE">
      <w:pPr>
        <w:pStyle w:val="a0"/>
        <w:rPr>
          <w:rtl/>
          <w:lang w:bidi="fa-IR"/>
        </w:rPr>
      </w:pPr>
      <w:r>
        <w:rPr>
          <w:rFonts w:hint="cs"/>
          <w:rtl/>
          <w:lang w:bidi="fa-IR"/>
        </w:rPr>
        <w:t xml:space="preserve">بعد از نصب این دو پکیج </w:t>
      </w:r>
      <w:r w:rsidR="00A50FF3">
        <w:rPr>
          <w:rFonts w:hint="cs"/>
          <w:rtl/>
          <w:lang w:bidi="fa-IR"/>
        </w:rPr>
        <w:t>کلاس کانتکت رو میسازیم:</w:t>
      </w:r>
    </w:p>
    <w:bookmarkStart w:id="46" w:name="_MON_1740649469"/>
    <w:bookmarkEnd w:id="46"/>
    <w:p w14:paraId="2E435ADE" w14:textId="391E7BE6" w:rsidR="00A50FF3" w:rsidRDefault="00A50FF3" w:rsidP="008E57CE">
      <w:pPr>
        <w:pStyle w:val="a0"/>
        <w:rPr>
          <w:rtl/>
          <w:lang w:bidi="fa-IR"/>
        </w:rPr>
      </w:pPr>
      <w:r>
        <w:rPr>
          <w:lang w:bidi="fa-IR"/>
        </w:rPr>
        <w:object w:dxaOrig="9026" w:dyaOrig="5703" w14:anchorId="1A528C04">
          <v:shape id="_x0000_i1071" type="#_x0000_t75" style="width:451.35pt;height:284.95pt" o:ole="">
            <v:imagedata r:id="rId117" o:title=""/>
          </v:shape>
          <o:OLEObject Type="Embed" ProgID="Word.OpenDocumentText.12" ShapeID="_x0000_i1071" DrawAspect="Content" ObjectID="_1742816464" r:id="rId118"/>
        </w:object>
      </w:r>
    </w:p>
    <w:p w14:paraId="21B95C89" w14:textId="77777777" w:rsidR="00A50FF3" w:rsidRDefault="00A50FF3" w:rsidP="008E57CE">
      <w:pPr>
        <w:pStyle w:val="a0"/>
        <w:rPr>
          <w:rtl/>
          <w:lang w:bidi="fa-IR"/>
        </w:rPr>
      </w:pPr>
    </w:p>
    <w:p w14:paraId="27BA316D" w14:textId="0227D304" w:rsidR="00651040" w:rsidRDefault="00997BBE" w:rsidP="00FF6671">
      <w:pPr>
        <w:pStyle w:val="1"/>
        <w:rPr>
          <w:rtl/>
          <w:lang w:bidi="fa-IR"/>
        </w:rPr>
      </w:pPr>
      <w:r>
        <w:rPr>
          <w:rFonts w:hint="cs"/>
          <w:rtl/>
          <w:lang w:bidi="fa-IR"/>
        </w:rPr>
        <w:t>درس 39-</w:t>
      </w:r>
      <w:r w:rsidR="00FF6671">
        <w:rPr>
          <w:rFonts w:hint="cs"/>
          <w:rtl/>
          <w:lang w:bidi="fa-IR"/>
        </w:rPr>
        <w:t xml:space="preserve">تنظیمات </w:t>
      </w:r>
      <w:r w:rsidR="00FF6671">
        <w:rPr>
          <w:lang w:bidi="fa-IR"/>
        </w:rPr>
        <w:t>Context</w:t>
      </w:r>
      <w:r w:rsidR="00FF6671">
        <w:rPr>
          <w:rFonts w:hint="cs"/>
          <w:rtl/>
          <w:lang w:bidi="fa-IR"/>
        </w:rPr>
        <w:t xml:space="preserve"> در </w:t>
      </w:r>
      <w:proofErr w:type="spellStart"/>
      <w:r w:rsidR="00FF6671">
        <w:rPr>
          <w:lang w:bidi="fa-IR"/>
        </w:rPr>
        <w:t>EFCore</w:t>
      </w:r>
      <w:proofErr w:type="spellEnd"/>
    </w:p>
    <w:p w14:paraId="4CD6E877" w14:textId="3FA13348" w:rsidR="00FF6671" w:rsidRDefault="00FF6671" w:rsidP="00FF6671">
      <w:pPr>
        <w:pStyle w:val="a0"/>
        <w:rPr>
          <w:lang w:bidi="fa-IR"/>
        </w:rPr>
      </w:pPr>
    </w:p>
    <w:p w14:paraId="263926A7" w14:textId="00CB1574" w:rsidR="00FF6671" w:rsidRDefault="00FF6671" w:rsidP="00FF6671">
      <w:pPr>
        <w:pStyle w:val="a0"/>
        <w:rPr>
          <w:rtl/>
          <w:lang w:bidi="fa-IR"/>
        </w:rPr>
      </w:pPr>
      <w:r>
        <w:rPr>
          <w:rFonts w:hint="cs"/>
          <w:rtl/>
          <w:lang w:bidi="fa-IR"/>
        </w:rPr>
        <w:t xml:space="preserve">در این مرحله بعد از تعریف جدول ها در </w:t>
      </w:r>
      <w:r>
        <w:rPr>
          <w:lang w:bidi="fa-IR"/>
        </w:rPr>
        <w:t>context</w:t>
      </w:r>
      <w:r>
        <w:rPr>
          <w:rFonts w:hint="cs"/>
          <w:rtl/>
          <w:lang w:bidi="fa-IR"/>
        </w:rPr>
        <w:t xml:space="preserve"> عبارت زیر را قرار می دهیم:</w:t>
      </w:r>
    </w:p>
    <w:bookmarkStart w:id="47" w:name="_MON_1740823320"/>
    <w:bookmarkEnd w:id="47"/>
    <w:p w14:paraId="0A02C3E2" w14:textId="0CA74DC4" w:rsidR="00FF6671" w:rsidRDefault="00AD4882" w:rsidP="00AD4882">
      <w:pPr>
        <w:pStyle w:val="a1"/>
        <w:rPr>
          <w:rtl/>
        </w:rPr>
      </w:pPr>
      <w:r>
        <w:object w:dxaOrig="9026" w:dyaOrig="2504" w14:anchorId="16389864">
          <v:shape id="_x0000_i1072" type="#_x0000_t75" style="width:451.35pt;height:125.25pt" o:ole="">
            <v:imagedata r:id="rId119" o:title=""/>
          </v:shape>
          <o:OLEObject Type="Embed" ProgID="Word.OpenDocumentText.12" ShapeID="_x0000_i1072" DrawAspect="Content" ObjectID="_1742816465" r:id="rId120"/>
        </w:object>
      </w:r>
    </w:p>
    <w:p w14:paraId="6C7A7119" w14:textId="2085CF92" w:rsidR="00FF6671" w:rsidRDefault="00AD4882" w:rsidP="00FF6671">
      <w:pPr>
        <w:pStyle w:val="a0"/>
        <w:rPr>
          <w:rtl/>
          <w:lang w:bidi="fa-IR"/>
        </w:rPr>
      </w:pPr>
      <w:r>
        <w:rPr>
          <w:rFonts w:hint="cs"/>
          <w:rtl/>
          <w:lang w:bidi="fa-IR"/>
        </w:rPr>
        <w:t xml:space="preserve">در این متد ما زمان ایجاد جدول های مواردی که خواست خود ما است را هم اعمال می کنیم. در این مورد هم از </w:t>
      </w:r>
      <w:r>
        <w:rPr>
          <w:lang w:bidi="fa-IR"/>
        </w:rPr>
        <w:t>assembly</w:t>
      </w:r>
      <w:r>
        <w:rPr>
          <w:rFonts w:hint="cs"/>
          <w:rtl/>
          <w:lang w:bidi="fa-IR"/>
        </w:rPr>
        <w:t xml:space="preserve"> خود </w:t>
      </w:r>
      <w:proofErr w:type="spellStart"/>
      <w:r>
        <w:rPr>
          <w:lang w:bidi="fa-IR"/>
        </w:rPr>
        <w:t>leaveManagment</w:t>
      </w:r>
      <w:proofErr w:type="spellEnd"/>
      <w:r>
        <w:rPr>
          <w:rFonts w:hint="cs"/>
          <w:rtl/>
          <w:lang w:bidi="fa-IR"/>
        </w:rPr>
        <w:t xml:space="preserve"> استفاده می کنیم.</w:t>
      </w:r>
    </w:p>
    <w:p w14:paraId="4878E1AA" w14:textId="1E246B6F" w:rsidR="00C71629" w:rsidRDefault="00C71629" w:rsidP="00FF6671">
      <w:pPr>
        <w:pStyle w:val="a0"/>
        <w:rPr>
          <w:rtl/>
          <w:lang w:bidi="fa-IR"/>
        </w:rPr>
      </w:pPr>
    </w:p>
    <w:p w14:paraId="763A40B6" w14:textId="74CA97B9" w:rsidR="00C71629" w:rsidRDefault="00C71629" w:rsidP="00FF6671">
      <w:pPr>
        <w:pStyle w:val="a0"/>
        <w:rPr>
          <w:rtl/>
          <w:lang w:bidi="fa-IR"/>
        </w:rPr>
      </w:pPr>
      <w:r>
        <w:rPr>
          <w:rFonts w:hint="cs"/>
          <w:rtl/>
          <w:lang w:bidi="fa-IR"/>
        </w:rPr>
        <w:t>در مرحله بعد کد های زیر را اضافه می کنیم:</w:t>
      </w:r>
    </w:p>
    <w:bookmarkStart w:id="48" w:name="_MON_1740824907"/>
    <w:bookmarkEnd w:id="48"/>
    <w:p w14:paraId="1B2B8E58" w14:textId="7A2FEAC8" w:rsidR="00C71629" w:rsidRDefault="00C71629" w:rsidP="00C71629">
      <w:pPr>
        <w:pStyle w:val="a1"/>
        <w:rPr>
          <w:rtl/>
        </w:rPr>
      </w:pPr>
      <w:r>
        <w:object w:dxaOrig="9026" w:dyaOrig="7257" w14:anchorId="3FA9FD3D">
          <v:shape id="_x0000_i1073" type="#_x0000_t75" style="width:451.35pt;height:363.05pt" o:ole="">
            <v:imagedata r:id="rId121" o:title=""/>
          </v:shape>
          <o:OLEObject Type="Embed" ProgID="Word.OpenDocumentText.12" ShapeID="_x0000_i1073" DrawAspect="Content" ObjectID="_1742816466" r:id="rId122"/>
        </w:object>
      </w:r>
    </w:p>
    <w:p w14:paraId="13B25E51" w14:textId="233560A7" w:rsidR="00C71629" w:rsidRDefault="00C71629" w:rsidP="00FF6671">
      <w:pPr>
        <w:pStyle w:val="a0"/>
        <w:rPr>
          <w:rtl/>
          <w:lang w:bidi="fa-IR"/>
        </w:rPr>
      </w:pPr>
      <w:r>
        <w:rPr>
          <w:rFonts w:hint="cs"/>
          <w:rtl/>
          <w:lang w:bidi="fa-IR"/>
        </w:rPr>
        <w:t xml:space="preserve">در  کد های بالا متد </w:t>
      </w:r>
      <w:proofErr w:type="spellStart"/>
      <w:r w:rsidR="0069441E">
        <w:rPr>
          <w:lang w:bidi="fa-IR"/>
        </w:rPr>
        <w:t>S</w:t>
      </w:r>
      <w:r>
        <w:rPr>
          <w:lang w:bidi="fa-IR"/>
        </w:rPr>
        <w:t>avechange</w:t>
      </w:r>
      <w:proofErr w:type="spellEnd"/>
      <w:r w:rsidR="0069441E">
        <w:rPr>
          <w:rFonts w:hint="cs"/>
          <w:rtl/>
          <w:lang w:bidi="fa-IR"/>
        </w:rPr>
        <w:t xml:space="preserve"> و </w:t>
      </w:r>
      <w:proofErr w:type="spellStart"/>
      <w:r w:rsidR="0069441E">
        <w:rPr>
          <w:lang w:bidi="fa-IR"/>
        </w:rPr>
        <w:t>SaveChangeasync</w:t>
      </w:r>
      <w:proofErr w:type="spellEnd"/>
      <w:r w:rsidR="0069441E">
        <w:rPr>
          <w:rFonts w:hint="cs"/>
          <w:rtl/>
          <w:lang w:bidi="fa-IR"/>
        </w:rPr>
        <w:t xml:space="preserve"> </w:t>
      </w:r>
      <w:r>
        <w:rPr>
          <w:rFonts w:hint="cs"/>
          <w:rtl/>
          <w:lang w:bidi="fa-IR"/>
        </w:rPr>
        <w:t xml:space="preserve">را </w:t>
      </w:r>
      <w:r>
        <w:rPr>
          <w:lang w:bidi="fa-IR"/>
        </w:rPr>
        <w:t>override</w:t>
      </w:r>
      <w:r>
        <w:rPr>
          <w:rFonts w:hint="cs"/>
          <w:rtl/>
          <w:lang w:bidi="fa-IR"/>
        </w:rPr>
        <w:t xml:space="preserve"> </w:t>
      </w:r>
      <w:r w:rsidR="0069441E">
        <w:rPr>
          <w:rFonts w:hint="cs"/>
          <w:rtl/>
          <w:lang w:bidi="fa-IR"/>
        </w:rPr>
        <w:t>می‌کنیم و تنظیمات دلخواه خود را</w:t>
      </w:r>
      <w:r>
        <w:rPr>
          <w:rFonts w:hint="cs"/>
          <w:rtl/>
          <w:lang w:bidi="fa-IR"/>
        </w:rPr>
        <w:t xml:space="preserve"> در موقه ذخیره اعمال </w:t>
      </w:r>
      <w:r w:rsidR="0069441E">
        <w:rPr>
          <w:rFonts w:hint="cs"/>
          <w:rtl/>
          <w:lang w:bidi="fa-IR"/>
        </w:rPr>
        <w:t>می‌کنیم.</w:t>
      </w:r>
      <w:r>
        <w:rPr>
          <w:rFonts w:hint="cs"/>
          <w:rtl/>
          <w:lang w:bidi="fa-IR"/>
        </w:rPr>
        <w:t xml:space="preserve"> برای این کار زمانی که </w:t>
      </w:r>
      <w:proofErr w:type="spellStart"/>
      <w:r>
        <w:rPr>
          <w:lang w:bidi="fa-IR"/>
        </w:rPr>
        <w:t>ChngeTracker</w:t>
      </w:r>
      <w:proofErr w:type="spellEnd"/>
      <w:r>
        <w:rPr>
          <w:rFonts w:hint="cs"/>
          <w:rtl/>
          <w:lang w:bidi="fa-IR"/>
        </w:rPr>
        <w:t xml:space="preserve"> که یکی از متدهای </w:t>
      </w:r>
      <w:r>
        <w:rPr>
          <w:lang w:bidi="fa-IR"/>
        </w:rPr>
        <w:t>EF</w:t>
      </w:r>
      <w:r>
        <w:rPr>
          <w:rFonts w:hint="cs"/>
          <w:rtl/>
          <w:lang w:bidi="fa-IR"/>
        </w:rPr>
        <w:t xml:space="preserve"> است و </w:t>
      </w:r>
      <w:r>
        <w:rPr>
          <w:lang w:bidi="fa-IR"/>
        </w:rPr>
        <w:t>Entity</w:t>
      </w:r>
      <w:r>
        <w:rPr>
          <w:rFonts w:hint="cs"/>
          <w:rtl/>
          <w:lang w:bidi="fa-IR"/>
        </w:rPr>
        <w:t xml:space="preserve"> هایی که در حال </w:t>
      </w:r>
      <w:r>
        <w:rPr>
          <w:lang w:bidi="fa-IR"/>
        </w:rPr>
        <w:t>Trach</w:t>
      </w:r>
      <w:r>
        <w:rPr>
          <w:rFonts w:hint="cs"/>
          <w:rtl/>
          <w:lang w:bidi="fa-IR"/>
        </w:rPr>
        <w:t xml:space="preserve"> شدن هستن را انتخاب می کنیم و </w:t>
      </w:r>
      <w:r w:rsidR="0069441E">
        <w:rPr>
          <w:rFonts w:hint="cs"/>
          <w:rtl/>
          <w:lang w:bidi="fa-IR"/>
        </w:rPr>
        <w:t xml:space="preserve">روی </w:t>
      </w:r>
      <w:proofErr w:type="spellStart"/>
      <w:r w:rsidR="0069441E">
        <w:rPr>
          <w:lang w:bidi="fa-IR"/>
        </w:rPr>
        <w:t>BaseDomainEntity</w:t>
      </w:r>
      <w:proofErr w:type="spellEnd"/>
      <w:r w:rsidR="0069441E">
        <w:rPr>
          <w:rFonts w:hint="cs"/>
          <w:rtl/>
          <w:lang w:bidi="fa-IR"/>
        </w:rPr>
        <w:t xml:space="preserve"> که شامل موارد عمومی هر موجودیت است حلقه می زنیم که اگر موجودیت در حال به روز رسانی بود </w:t>
      </w:r>
      <w:r w:rsidR="0069441E">
        <w:rPr>
          <w:rFonts w:hint="cs"/>
          <w:rtl/>
          <w:lang w:bidi="fa-IR"/>
        </w:rPr>
        <w:lastRenderedPageBreak/>
        <w:t xml:space="preserve">زمان بروز رسانی ثبت شود و اگر موجودیت در حال ایجاد بود زمان ایجاد موجودیت هم ثبت شود. برای تکمیل کار هم می توان در همین قسمت زمان </w:t>
      </w:r>
      <w:r w:rsidR="0069441E">
        <w:rPr>
          <w:lang w:bidi="fa-IR"/>
        </w:rPr>
        <w:t>Update</w:t>
      </w:r>
      <w:r w:rsidR="0069441E">
        <w:rPr>
          <w:rFonts w:hint="cs"/>
          <w:rtl/>
          <w:lang w:bidi="fa-IR"/>
        </w:rPr>
        <w:t xml:space="preserve"> یک موجودیت می توان حالت اولیه و ثانویه ان بعد تغییر را ذخیره کرد.</w:t>
      </w:r>
    </w:p>
    <w:p w14:paraId="51C9BB90" w14:textId="50D40F51" w:rsidR="0069441E" w:rsidRDefault="0069441E" w:rsidP="00FF6671">
      <w:pPr>
        <w:pStyle w:val="a0"/>
        <w:rPr>
          <w:rtl/>
          <w:lang w:bidi="fa-IR"/>
        </w:rPr>
      </w:pPr>
    </w:p>
    <w:p w14:paraId="725C85B1" w14:textId="14D70719" w:rsidR="0069441E" w:rsidRDefault="0069441E" w:rsidP="0069441E">
      <w:pPr>
        <w:pStyle w:val="2"/>
        <w:rPr>
          <w:rtl/>
        </w:rPr>
      </w:pPr>
      <w:r>
        <w:rPr>
          <w:rFonts w:hint="cs"/>
          <w:rtl/>
        </w:rPr>
        <w:t xml:space="preserve">درس 40- پیاده سازی </w:t>
      </w:r>
      <w:proofErr w:type="spellStart"/>
      <w:r>
        <w:t>GenericRepositoy</w:t>
      </w:r>
      <w:proofErr w:type="spellEnd"/>
      <w:r>
        <w:rPr>
          <w:rFonts w:hint="cs"/>
          <w:rtl/>
        </w:rPr>
        <w:t xml:space="preserve"> ها</w:t>
      </w:r>
    </w:p>
    <w:p w14:paraId="18380175" w14:textId="095BB7E4" w:rsidR="0069441E" w:rsidRDefault="0069441E" w:rsidP="0069441E">
      <w:pPr>
        <w:pStyle w:val="a0"/>
        <w:rPr>
          <w:rtl/>
          <w:lang w:bidi="fa-IR"/>
        </w:rPr>
      </w:pPr>
    </w:p>
    <w:p w14:paraId="1EAA66A5" w14:textId="4C296795" w:rsidR="0069441E" w:rsidRDefault="003E363F" w:rsidP="0069441E">
      <w:pPr>
        <w:pStyle w:val="a0"/>
        <w:rPr>
          <w:rtl/>
          <w:lang w:bidi="fa-IR"/>
        </w:rPr>
      </w:pPr>
      <w:r>
        <w:rPr>
          <w:rFonts w:hint="cs"/>
          <w:rtl/>
          <w:lang w:bidi="fa-IR"/>
        </w:rPr>
        <w:t xml:space="preserve">در این قسمت </w:t>
      </w:r>
      <w:proofErr w:type="spellStart"/>
      <w:r>
        <w:rPr>
          <w:lang w:bidi="fa-IR"/>
        </w:rPr>
        <w:t>IGenericRepository</w:t>
      </w:r>
      <w:proofErr w:type="spellEnd"/>
      <w:r>
        <w:rPr>
          <w:rFonts w:hint="cs"/>
          <w:rtl/>
          <w:lang w:bidi="fa-IR"/>
        </w:rPr>
        <w:t xml:space="preserve"> که در لایه </w:t>
      </w:r>
      <w:r>
        <w:rPr>
          <w:lang w:bidi="fa-IR"/>
        </w:rPr>
        <w:t>application</w:t>
      </w:r>
      <w:r>
        <w:rPr>
          <w:rFonts w:hint="cs"/>
          <w:rtl/>
          <w:lang w:bidi="fa-IR"/>
        </w:rPr>
        <w:t xml:space="preserve"> هست را در لایه </w:t>
      </w:r>
      <w:proofErr w:type="spellStart"/>
      <w:r>
        <w:rPr>
          <w:lang w:bidi="fa-IR"/>
        </w:rPr>
        <w:t>Persistanse</w:t>
      </w:r>
      <w:proofErr w:type="spellEnd"/>
      <w:r>
        <w:rPr>
          <w:rFonts w:hint="cs"/>
          <w:rtl/>
          <w:lang w:bidi="fa-IR"/>
        </w:rPr>
        <w:t xml:space="preserve"> پیاده می کنیم:</w:t>
      </w:r>
    </w:p>
    <w:p w14:paraId="6B7795D2" w14:textId="383A1F62" w:rsidR="003E363F" w:rsidRDefault="003E363F" w:rsidP="0069441E">
      <w:pPr>
        <w:pStyle w:val="a0"/>
        <w:rPr>
          <w:rtl/>
          <w:lang w:bidi="fa-IR"/>
        </w:rPr>
      </w:pPr>
    </w:p>
    <w:bookmarkStart w:id="49" w:name="_MON_1740827678"/>
    <w:bookmarkEnd w:id="49"/>
    <w:p w14:paraId="28D2B4C4" w14:textId="2CCCBBCC" w:rsidR="003E363F" w:rsidRDefault="00F5404C" w:rsidP="0069441E">
      <w:pPr>
        <w:pStyle w:val="a0"/>
        <w:rPr>
          <w:rtl/>
          <w:lang w:bidi="fa-IR"/>
        </w:rPr>
      </w:pPr>
      <w:r>
        <w:rPr>
          <w:lang w:bidi="fa-IR"/>
        </w:rPr>
        <w:object w:dxaOrig="9026" w:dyaOrig="11674" w14:anchorId="1EE3A4B9">
          <v:shape id="_x0000_i1074" type="#_x0000_t75" style="width:451.35pt;height:583.85pt" o:ole="">
            <v:imagedata r:id="rId123" o:title=""/>
          </v:shape>
          <o:OLEObject Type="Embed" ProgID="Word.OpenDocumentText.12" ShapeID="_x0000_i1074" DrawAspect="Content" ObjectID="_1742816467" r:id="rId124"/>
        </w:object>
      </w:r>
    </w:p>
    <w:p w14:paraId="72E53362" w14:textId="1CE32ECA" w:rsidR="00F5404C" w:rsidRDefault="00F5404C" w:rsidP="0069441E">
      <w:pPr>
        <w:pStyle w:val="a0"/>
        <w:rPr>
          <w:rtl/>
          <w:lang w:bidi="fa-IR"/>
        </w:rPr>
      </w:pPr>
    </w:p>
    <w:p w14:paraId="5286C556" w14:textId="225CCC18" w:rsidR="00D87296" w:rsidRDefault="00D87296" w:rsidP="0069441E">
      <w:pPr>
        <w:pStyle w:val="a0"/>
        <w:rPr>
          <w:rtl/>
          <w:lang w:bidi="fa-IR"/>
        </w:rPr>
      </w:pPr>
    </w:p>
    <w:p w14:paraId="5D0E67E5" w14:textId="5D54715F" w:rsidR="00D87296" w:rsidRDefault="00D87296" w:rsidP="00D87296">
      <w:pPr>
        <w:pStyle w:val="1"/>
        <w:rPr>
          <w:rtl/>
          <w:lang w:bidi="fa-IR"/>
        </w:rPr>
      </w:pPr>
      <w:r>
        <w:rPr>
          <w:rFonts w:hint="cs"/>
          <w:rtl/>
          <w:lang w:bidi="fa-IR"/>
        </w:rPr>
        <w:lastRenderedPageBreak/>
        <w:t xml:space="preserve">درس 41. پیاده سازی </w:t>
      </w:r>
      <w:r>
        <w:rPr>
          <w:lang w:bidi="fa-IR"/>
        </w:rPr>
        <w:t>Repository</w:t>
      </w:r>
      <w:r>
        <w:rPr>
          <w:rFonts w:hint="cs"/>
          <w:rtl/>
          <w:lang w:bidi="fa-IR"/>
        </w:rPr>
        <w:t xml:space="preserve"> ها در لایه </w:t>
      </w:r>
      <w:proofErr w:type="spellStart"/>
      <w:r>
        <w:rPr>
          <w:lang w:bidi="fa-IR"/>
        </w:rPr>
        <w:t>Persistanse</w:t>
      </w:r>
      <w:proofErr w:type="spellEnd"/>
      <w:r>
        <w:rPr>
          <w:rFonts w:hint="cs"/>
          <w:rtl/>
          <w:lang w:bidi="fa-IR"/>
        </w:rPr>
        <w:t xml:space="preserve"> </w:t>
      </w:r>
    </w:p>
    <w:p w14:paraId="0B8E2155" w14:textId="1F548448" w:rsidR="00D87296" w:rsidRDefault="00C3217A" w:rsidP="0069441E">
      <w:pPr>
        <w:pStyle w:val="a0"/>
        <w:rPr>
          <w:rtl/>
          <w:lang w:bidi="fa-IR"/>
        </w:rPr>
      </w:pPr>
      <w:r>
        <w:rPr>
          <w:rFonts w:hint="cs"/>
          <w:rtl/>
          <w:lang w:bidi="fa-IR"/>
        </w:rPr>
        <w:t xml:space="preserve">در این بخش بقیه </w:t>
      </w:r>
      <w:r>
        <w:rPr>
          <w:lang w:bidi="fa-IR"/>
        </w:rPr>
        <w:t>Repository</w:t>
      </w:r>
      <w:r>
        <w:rPr>
          <w:rFonts w:hint="cs"/>
          <w:rtl/>
          <w:lang w:bidi="fa-IR"/>
        </w:rPr>
        <w:t xml:space="preserve"> ها را پیاده سازی می کنیم:</w:t>
      </w:r>
    </w:p>
    <w:p w14:paraId="08636E7D" w14:textId="74309BD8" w:rsidR="00C3217A" w:rsidRDefault="00C3217A" w:rsidP="0069441E">
      <w:pPr>
        <w:pStyle w:val="a0"/>
        <w:rPr>
          <w:rtl/>
          <w:lang w:bidi="fa-IR"/>
        </w:rPr>
      </w:pPr>
    </w:p>
    <w:bookmarkStart w:id="50" w:name="_MON_1740843163"/>
    <w:bookmarkEnd w:id="50"/>
    <w:p w14:paraId="07D7A548" w14:textId="1B77DFDB" w:rsidR="00C3217A" w:rsidRDefault="00C3217A" w:rsidP="00C621DB">
      <w:pPr>
        <w:pStyle w:val="a1"/>
        <w:rPr>
          <w:rtl/>
        </w:rPr>
      </w:pPr>
      <w:r>
        <w:object w:dxaOrig="9026" w:dyaOrig="3389" w14:anchorId="74179774">
          <v:shape id="_x0000_i1075" type="#_x0000_t75" style="width:451.35pt;height:169.4pt" o:ole="">
            <v:imagedata r:id="rId125" o:title=""/>
          </v:shape>
          <o:OLEObject Type="Embed" ProgID="Word.OpenDocumentText.12" ShapeID="_x0000_i1075" DrawAspect="Content" ObjectID="_1742816468" r:id="rId126"/>
        </w:object>
      </w:r>
    </w:p>
    <w:p w14:paraId="63FF57DD" w14:textId="512413D5" w:rsidR="00D87296" w:rsidRDefault="001B2414" w:rsidP="0069441E">
      <w:pPr>
        <w:pStyle w:val="a0"/>
        <w:rPr>
          <w:rtl/>
          <w:lang w:bidi="fa-IR"/>
        </w:rPr>
      </w:pPr>
      <w:r>
        <w:rPr>
          <w:rFonts w:hint="cs"/>
          <w:rtl/>
          <w:lang w:bidi="fa-IR"/>
        </w:rPr>
        <w:t>دقت شود که جنیریک ریپوزیتوری ارث بری می کند و کانتکس ایجاد شده هم باید به بیس که جنیریک ریپوزیتوری هست باید پاس داده شود.</w:t>
      </w:r>
    </w:p>
    <w:p w14:paraId="7019A300" w14:textId="7FD3AF8E" w:rsidR="001B2414" w:rsidRDefault="001B2414" w:rsidP="0069441E">
      <w:pPr>
        <w:pStyle w:val="a0"/>
        <w:rPr>
          <w:rtl/>
          <w:lang w:bidi="fa-IR"/>
        </w:rPr>
      </w:pPr>
    </w:p>
    <w:p w14:paraId="7702DE15" w14:textId="6044FE52" w:rsidR="001B2414" w:rsidRDefault="00447575" w:rsidP="0069441E">
      <w:pPr>
        <w:pStyle w:val="a0"/>
        <w:rPr>
          <w:rtl/>
          <w:lang w:bidi="fa-IR"/>
        </w:rPr>
      </w:pPr>
      <w:r>
        <w:rPr>
          <w:rFonts w:hint="cs"/>
          <w:rtl/>
          <w:lang w:bidi="fa-IR"/>
        </w:rPr>
        <w:t>برای دو ریپوزیتوری باقی مانده هم به صورت زیر عمل می کنیم:</w:t>
      </w:r>
    </w:p>
    <w:p w14:paraId="51DD7E9B" w14:textId="1D3028DC" w:rsidR="00447575" w:rsidRDefault="00447575" w:rsidP="0069441E">
      <w:pPr>
        <w:pStyle w:val="a0"/>
        <w:rPr>
          <w:rtl/>
          <w:lang w:bidi="fa-IR"/>
        </w:rPr>
      </w:pPr>
    </w:p>
    <w:bookmarkStart w:id="51" w:name="_MON_1740844516"/>
    <w:bookmarkEnd w:id="51"/>
    <w:p w14:paraId="5B9C5437" w14:textId="1A7B0859" w:rsidR="00447575" w:rsidRDefault="00447575" w:rsidP="0069441E">
      <w:pPr>
        <w:pStyle w:val="a0"/>
        <w:rPr>
          <w:rtl/>
          <w:lang w:bidi="fa-IR"/>
        </w:rPr>
      </w:pPr>
      <w:r>
        <w:rPr>
          <w:lang w:bidi="fa-IR"/>
        </w:rPr>
        <w:object w:dxaOrig="9026" w:dyaOrig="7685" w14:anchorId="67477F26">
          <v:shape id="_x0000_i1076" type="#_x0000_t75" style="width:451.35pt;height:384.2pt" o:ole="">
            <v:imagedata r:id="rId127" o:title=""/>
          </v:shape>
          <o:OLEObject Type="Embed" ProgID="Word.OpenDocumentText.12" ShapeID="_x0000_i1076" DrawAspect="Content" ObjectID="_1742816469" r:id="rId128"/>
        </w:object>
      </w:r>
    </w:p>
    <w:p w14:paraId="195890BB" w14:textId="2083BE0C" w:rsidR="00447575" w:rsidRDefault="00447575" w:rsidP="0069441E">
      <w:pPr>
        <w:pStyle w:val="a0"/>
        <w:rPr>
          <w:rtl/>
          <w:lang w:bidi="fa-IR"/>
        </w:rPr>
      </w:pPr>
    </w:p>
    <w:p w14:paraId="791E8C47" w14:textId="4AA6466C" w:rsidR="00447575" w:rsidRDefault="00447575" w:rsidP="0069441E">
      <w:pPr>
        <w:pStyle w:val="a0"/>
        <w:rPr>
          <w:rtl/>
          <w:lang w:bidi="fa-IR"/>
        </w:rPr>
      </w:pPr>
    </w:p>
    <w:p w14:paraId="67E87B1E" w14:textId="0B9D8024" w:rsidR="00447575" w:rsidRDefault="00447575" w:rsidP="00C621DB">
      <w:pPr>
        <w:pStyle w:val="1"/>
        <w:rPr>
          <w:rtl/>
        </w:rPr>
      </w:pPr>
      <w:r w:rsidRPr="00C621DB">
        <w:rPr>
          <w:rFonts w:hint="cs"/>
          <w:szCs w:val="32"/>
          <w:rtl/>
        </w:rPr>
        <w:t>درس 42</w:t>
      </w:r>
      <w:r w:rsidR="00C621DB" w:rsidRPr="00C621DB">
        <w:rPr>
          <w:rFonts w:hint="cs"/>
          <w:szCs w:val="32"/>
          <w:rtl/>
        </w:rPr>
        <w:t xml:space="preserve"> </w:t>
      </w:r>
      <w:r w:rsidR="00C621DB" w:rsidRPr="00C621DB">
        <w:rPr>
          <w:rtl/>
        </w:rPr>
        <w:t>ساخت و کانفیگ</w:t>
      </w:r>
      <w:r w:rsidR="00C621DB" w:rsidRPr="00C621DB">
        <w:t xml:space="preserve"> Persistence Registration </w:t>
      </w:r>
      <w:r w:rsidR="00C621DB" w:rsidRPr="00C621DB">
        <w:rPr>
          <w:rtl/>
        </w:rPr>
        <w:t>در</w:t>
      </w:r>
      <w:r w:rsidR="00C621DB" w:rsidRPr="00C621DB">
        <w:t xml:space="preserve"> CQRS</w:t>
      </w:r>
    </w:p>
    <w:p w14:paraId="3449970E" w14:textId="2D2EE3F2" w:rsidR="00C621DB" w:rsidRDefault="00C621DB" w:rsidP="00C621DB">
      <w:pPr>
        <w:pStyle w:val="a0"/>
        <w:rPr>
          <w:rFonts w:hint="cs"/>
          <w:rtl/>
          <w:lang w:bidi="fa-IR"/>
        </w:rPr>
      </w:pPr>
      <w:r>
        <w:rPr>
          <w:rFonts w:hint="cs"/>
          <w:rtl/>
        </w:rPr>
        <w:t xml:space="preserve">در این بخش </w:t>
      </w:r>
      <w:r w:rsidR="00F76B57">
        <w:rPr>
          <w:rFonts w:hint="cs"/>
          <w:rtl/>
        </w:rPr>
        <w:t xml:space="preserve">سرویس های مربوط به لایه </w:t>
      </w:r>
      <w:proofErr w:type="spellStart"/>
      <w:r w:rsidR="00F76B57">
        <w:t>Persistance</w:t>
      </w:r>
      <w:proofErr w:type="spellEnd"/>
      <w:r w:rsidR="00F76B57">
        <w:rPr>
          <w:rFonts w:hint="cs"/>
          <w:rtl/>
          <w:lang w:bidi="fa-IR"/>
        </w:rPr>
        <w:t xml:space="preserve"> را در یک کلاس استاتیک می نوسیم. از انجای که اگر قرار باشد همه کانفیگ ها در فایل </w:t>
      </w:r>
      <w:r w:rsidR="00F76B57">
        <w:rPr>
          <w:lang w:bidi="fa-IR"/>
        </w:rPr>
        <w:t>Services</w:t>
      </w:r>
      <w:r w:rsidR="00F76B57">
        <w:rPr>
          <w:rFonts w:hint="cs"/>
          <w:rtl/>
          <w:lang w:bidi="fa-IR"/>
        </w:rPr>
        <w:t xml:space="preserve"> انجام شود این کلاس بسیار شلوغ می شود همه سرویس های هر لایه را در همان لایه انجام میدهیم.</w:t>
      </w:r>
    </w:p>
    <w:p w14:paraId="7AEB8551" w14:textId="77777777" w:rsidR="00F76B57" w:rsidRDefault="00F76B57" w:rsidP="00C621DB">
      <w:pPr>
        <w:pStyle w:val="a0"/>
        <w:rPr>
          <w:rFonts w:hint="cs"/>
          <w:lang w:bidi="fa-IR"/>
        </w:rPr>
      </w:pPr>
    </w:p>
    <w:bookmarkStart w:id="52" w:name="_MON_1742809870"/>
    <w:bookmarkEnd w:id="52"/>
    <w:p w14:paraId="7CCA25A1" w14:textId="6365B617" w:rsidR="00C621DB" w:rsidRDefault="007E63C3" w:rsidP="007E63C3">
      <w:pPr>
        <w:pStyle w:val="a1"/>
        <w:rPr>
          <w:rtl/>
        </w:rPr>
      </w:pPr>
      <w:r>
        <w:object w:dxaOrig="9360" w:dyaOrig="6036" w14:anchorId="1C5D039D">
          <v:shape id="_x0000_i1083" type="#_x0000_t75" style="width:468.3pt;height:301.9pt" o:ole="">
            <v:imagedata r:id="rId129" o:title=""/>
          </v:shape>
          <o:OLEObject Type="Embed" ProgID="Word.OpenDocumentText.12" ShapeID="_x0000_i1083" DrawAspect="Content" ObjectID="_1742816470" r:id="rId130"/>
        </w:object>
      </w:r>
    </w:p>
    <w:p w14:paraId="2B32798F" w14:textId="4E0C554F" w:rsidR="00C621DB" w:rsidRDefault="00C621DB" w:rsidP="00C621DB">
      <w:pPr>
        <w:pStyle w:val="a0"/>
        <w:rPr>
          <w:rtl/>
        </w:rPr>
      </w:pPr>
    </w:p>
    <w:p w14:paraId="4A31A159" w14:textId="1DFA3556" w:rsidR="00C621DB" w:rsidRDefault="00C621DB" w:rsidP="00C621DB">
      <w:pPr>
        <w:pStyle w:val="a0"/>
      </w:pPr>
    </w:p>
    <w:p w14:paraId="522AEF55" w14:textId="0EE64EDF" w:rsidR="007E63C3" w:rsidRDefault="007E63C3" w:rsidP="007E63C3">
      <w:pPr>
        <w:pStyle w:val="1"/>
        <w:rPr>
          <w:rtl/>
          <w:lang w:bidi="fa-IR"/>
        </w:rPr>
      </w:pPr>
      <w:r>
        <w:rPr>
          <w:rFonts w:hint="cs"/>
          <w:rtl/>
          <w:lang w:bidi="fa-IR"/>
        </w:rPr>
        <w:t xml:space="preserve">درس 43 ساخت سرویس </w:t>
      </w:r>
      <w:proofErr w:type="spellStart"/>
      <w:r>
        <w:rPr>
          <w:lang w:bidi="fa-IR"/>
        </w:rPr>
        <w:t>thirdParty</w:t>
      </w:r>
      <w:proofErr w:type="spellEnd"/>
      <w:r>
        <w:rPr>
          <w:rFonts w:hint="cs"/>
          <w:rtl/>
          <w:lang w:bidi="fa-IR"/>
        </w:rPr>
        <w:t xml:space="preserve"> در </w:t>
      </w:r>
      <w:r>
        <w:rPr>
          <w:lang w:bidi="fa-IR"/>
        </w:rPr>
        <w:t>Infrastructure</w:t>
      </w:r>
    </w:p>
    <w:p w14:paraId="0E336403" w14:textId="0F679C01" w:rsidR="007E63C3" w:rsidRDefault="002A3E5A" w:rsidP="007E63C3">
      <w:pPr>
        <w:pStyle w:val="a0"/>
        <w:rPr>
          <w:rtl/>
          <w:lang w:bidi="fa-IR"/>
        </w:rPr>
      </w:pPr>
      <w:r>
        <w:rPr>
          <w:rFonts w:hint="cs"/>
          <w:rtl/>
          <w:lang w:bidi="fa-IR"/>
        </w:rPr>
        <w:t xml:space="preserve">در این قسمت یک سرویس ایمیل ایجاد می کنیم. برای این کار در لایه </w:t>
      </w:r>
      <w:r>
        <w:rPr>
          <w:lang w:bidi="fa-IR"/>
        </w:rPr>
        <w:t>application</w:t>
      </w:r>
      <w:r>
        <w:rPr>
          <w:rFonts w:hint="cs"/>
          <w:rtl/>
          <w:lang w:bidi="fa-IR"/>
        </w:rPr>
        <w:t xml:space="preserve"> قسمت </w:t>
      </w:r>
      <w:proofErr w:type="spellStart"/>
      <w:r>
        <w:rPr>
          <w:lang w:bidi="fa-IR"/>
        </w:rPr>
        <w:t>Contracs</w:t>
      </w:r>
      <w:proofErr w:type="spellEnd"/>
      <w:r>
        <w:rPr>
          <w:rFonts w:hint="cs"/>
          <w:rtl/>
          <w:lang w:bidi="fa-IR"/>
        </w:rPr>
        <w:t xml:space="preserve"> این سرویس را ایجاد می کنیم. ابتدا یک فولدر </w:t>
      </w:r>
      <w:proofErr w:type="spellStart"/>
      <w:r>
        <w:rPr>
          <w:lang w:bidi="fa-IR"/>
        </w:rPr>
        <w:t>Infestructure</w:t>
      </w:r>
      <w:proofErr w:type="spellEnd"/>
      <w:r>
        <w:rPr>
          <w:rFonts w:hint="cs"/>
          <w:rtl/>
          <w:lang w:bidi="fa-IR"/>
        </w:rPr>
        <w:t xml:space="preserve"> ایجاد می کنیم و داخل ان سرویس </w:t>
      </w:r>
      <w:proofErr w:type="spellStart"/>
      <w:r>
        <w:rPr>
          <w:lang w:bidi="fa-IR"/>
        </w:rPr>
        <w:t>IEmailSende</w:t>
      </w:r>
      <w:proofErr w:type="spellEnd"/>
      <w:r>
        <w:rPr>
          <w:rFonts w:hint="cs"/>
          <w:rtl/>
          <w:lang w:bidi="fa-IR"/>
        </w:rPr>
        <w:t xml:space="preserve"> را ایجاد می کنیم.</w:t>
      </w:r>
    </w:p>
    <w:p w14:paraId="14D897AD" w14:textId="0A4DF4C9" w:rsidR="002A3E5A" w:rsidRDefault="002A3E5A" w:rsidP="007E63C3">
      <w:pPr>
        <w:pStyle w:val="a0"/>
        <w:rPr>
          <w:rtl/>
          <w:lang w:bidi="fa-IR"/>
        </w:rPr>
      </w:pPr>
    </w:p>
    <w:bookmarkStart w:id="53" w:name="_MON_1742814050"/>
    <w:bookmarkEnd w:id="53"/>
    <w:p w14:paraId="6BB46F00" w14:textId="2ED73D03" w:rsidR="002A3E5A" w:rsidRDefault="002A3E5A" w:rsidP="002A3E5A">
      <w:pPr>
        <w:pStyle w:val="a1"/>
        <w:rPr>
          <w:rtl/>
        </w:rPr>
      </w:pPr>
      <w:r>
        <w:object w:dxaOrig="9360" w:dyaOrig="2217" w14:anchorId="2F22FF3D">
          <v:shape id="_x0000_i1086" type="#_x0000_t75" style="width:468.3pt;height:110.7pt" o:ole="">
            <v:imagedata r:id="rId131" o:title=""/>
          </v:shape>
          <o:OLEObject Type="Embed" ProgID="Word.OpenDocumentText.12" ShapeID="_x0000_i1086" DrawAspect="Content" ObjectID="_1742816471" r:id="rId132"/>
        </w:object>
      </w:r>
    </w:p>
    <w:p w14:paraId="6A683DB8" w14:textId="71640183" w:rsidR="002A3E5A" w:rsidRDefault="002A3E5A" w:rsidP="007E63C3">
      <w:pPr>
        <w:pStyle w:val="a0"/>
        <w:rPr>
          <w:rFonts w:hint="cs"/>
          <w:rtl/>
          <w:lang w:bidi="fa-IR"/>
        </w:rPr>
      </w:pPr>
      <w:r>
        <w:rPr>
          <w:rFonts w:hint="cs"/>
          <w:rtl/>
          <w:lang w:bidi="fa-IR"/>
        </w:rPr>
        <w:t xml:space="preserve">در ادامه مدل </w:t>
      </w:r>
      <w:r>
        <w:rPr>
          <w:lang w:bidi="fa-IR"/>
        </w:rPr>
        <w:t>Email</w:t>
      </w:r>
      <w:r>
        <w:rPr>
          <w:rFonts w:hint="cs"/>
          <w:rtl/>
          <w:lang w:bidi="fa-IR"/>
        </w:rPr>
        <w:t xml:space="preserve"> را در فولدر </w:t>
      </w:r>
      <w:r>
        <w:rPr>
          <w:lang w:bidi="fa-IR"/>
        </w:rPr>
        <w:t>Models</w:t>
      </w:r>
      <w:r>
        <w:rPr>
          <w:rFonts w:hint="cs"/>
          <w:rtl/>
          <w:lang w:bidi="fa-IR"/>
        </w:rPr>
        <w:t xml:space="preserve"> ایجاد می کنیم.</w:t>
      </w:r>
    </w:p>
    <w:p w14:paraId="1859DFFA" w14:textId="6531B336" w:rsidR="007E63C3" w:rsidRDefault="007E63C3" w:rsidP="007E63C3">
      <w:pPr>
        <w:pStyle w:val="a0"/>
        <w:rPr>
          <w:rtl/>
          <w:lang w:bidi="fa-IR"/>
        </w:rPr>
      </w:pPr>
    </w:p>
    <w:bookmarkStart w:id="54" w:name="_MON_1742814317"/>
    <w:bookmarkEnd w:id="54"/>
    <w:p w14:paraId="3EB51AD9" w14:textId="2B6EA238" w:rsidR="002A3E5A" w:rsidRDefault="002A3E5A" w:rsidP="002A3E5A">
      <w:pPr>
        <w:pStyle w:val="a1"/>
        <w:rPr>
          <w:rtl/>
        </w:rPr>
      </w:pPr>
      <w:r>
        <w:object w:dxaOrig="9360" w:dyaOrig="2491" w14:anchorId="00BBF830">
          <v:shape id="_x0000_i1089" type="#_x0000_t75" style="width:468.3pt;height:124.65pt" o:ole="">
            <v:imagedata r:id="rId133" o:title=""/>
          </v:shape>
          <o:OLEObject Type="Embed" ProgID="Word.OpenDocumentText.12" ShapeID="_x0000_i1089" DrawAspect="Content" ObjectID="_1742816472" r:id="rId134"/>
        </w:object>
      </w:r>
    </w:p>
    <w:p w14:paraId="545BE291" w14:textId="4FCCBBA4" w:rsidR="002A3E5A" w:rsidRDefault="002A3E5A" w:rsidP="007E63C3">
      <w:pPr>
        <w:pStyle w:val="a0"/>
        <w:rPr>
          <w:rtl/>
          <w:lang w:bidi="fa-IR"/>
        </w:rPr>
      </w:pPr>
    </w:p>
    <w:p w14:paraId="7C475AEA" w14:textId="53400C47" w:rsidR="002A3E5A" w:rsidRDefault="002A3E5A" w:rsidP="007E63C3">
      <w:pPr>
        <w:pStyle w:val="a0"/>
        <w:rPr>
          <w:rtl/>
          <w:lang w:bidi="fa-IR"/>
        </w:rPr>
      </w:pPr>
      <w:r>
        <w:rPr>
          <w:rFonts w:hint="cs"/>
          <w:rtl/>
          <w:lang w:bidi="fa-IR"/>
        </w:rPr>
        <w:t xml:space="preserve">برای تنظیمات ایمیل هم از یک </w:t>
      </w:r>
      <w:r w:rsidR="003823D7">
        <w:rPr>
          <w:rFonts w:hint="cs"/>
          <w:rtl/>
          <w:lang w:bidi="fa-IR"/>
        </w:rPr>
        <w:t xml:space="preserve">کلاس استفاده می کنیم به نام </w:t>
      </w:r>
      <w:proofErr w:type="spellStart"/>
      <w:r w:rsidR="003823D7">
        <w:rPr>
          <w:lang w:bidi="fa-IR"/>
        </w:rPr>
        <w:t>EmailSetting</w:t>
      </w:r>
      <w:proofErr w:type="spellEnd"/>
    </w:p>
    <w:p w14:paraId="5B23D62F" w14:textId="30D76799" w:rsidR="003823D7" w:rsidRDefault="003823D7" w:rsidP="007E63C3">
      <w:pPr>
        <w:pStyle w:val="a0"/>
        <w:rPr>
          <w:rtl/>
          <w:lang w:bidi="fa-IR"/>
        </w:rPr>
      </w:pPr>
    </w:p>
    <w:bookmarkStart w:id="55" w:name="_MON_1742814621"/>
    <w:bookmarkEnd w:id="55"/>
    <w:p w14:paraId="52AE3352" w14:textId="7F669E64" w:rsidR="003823D7" w:rsidRDefault="003823D7" w:rsidP="003823D7">
      <w:pPr>
        <w:pStyle w:val="a1"/>
        <w:rPr>
          <w:rFonts w:hint="cs"/>
          <w:rtl/>
        </w:rPr>
      </w:pPr>
      <w:r>
        <w:object w:dxaOrig="9360" w:dyaOrig="2350" w14:anchorId="6F56256C">
          <v:shape id="_x0000_i1092" type="#_x0000_t75" style="width:468.3pt;height:117.4pt" o:ole="">
            <v:imagedata r:id="rId135" o:title=""/>
          </v:shape>
          <o:OLEObject Type="Embed" ProgID="Word.OpenDocumentText.12" ShapeID="_x0000_i1092" DrawAspect="Content" ObjectID="_1742816473" r:id="rId136"/>
        </w:object>
      </w:r>
    </w:p>
    <w:p w14:paraId="2EC3B0B8" w14:textId="7FE95F07" w:rsidR="002A3E5A" w:rsidRDefault="007A02AA" w:rsidP="007E63C3">
      <w:pPr>
        <w:pStyle w:val="a0"/>
        <w:rPr>
          <w:rtl/>
          <w:lang w:bidi="fa-IR"/>
        </w:rPr>
      </w:pPr>
      <w:r>
        <w:rPr>
          <w:rFonts w:hint="cs"/>
          <w:rtl/>
          <w:lang w:bidi="fa-IR"/>
        </w:rPr>
        <w:t>ار سرویس ایمیل در درخواست مرخصی استفاده می کنیم</w:t>
      </w:r>
      <w:r>
        <w:rPr>
          <w:lang w:bidi="fa-IR"/>
        </w:rPr>
        <w:t xml:space="preserve"> leave request handler</w:t>
      </w:r>
    </w:p>
    <w:p w14:paraId="36EF8D59" w14:textId="65DE56DE" w:rsidR="007A02AA" w:rsidRDefault="005D47C1" w:rsidP="007E63C3">
      <w:pPr>
        <w:pStyle w:val="a0"/>
        <w:rPr>
          <w:rFonts w:hint="cs"/>
          <w:rtl/>
          <w:lang w:bidi="fa-IR"/>
        </w:rPr>
      </w:pPr>
      <w:r>
        <w:rPr>
          <w:rFonts w:hint="cs"/>
          <w:rtl/>
          <w:lang w:bidi="fa-IR"/>
        </w:rPr>
        <w:t xml:space="preserve">در این قسمت ابتدا سرویس را اضافه میکنیم و بعد از اضافه کردن سرویس ایمیل را تعریف می کنیم. بعد از این تعریف چون از یک سرویس خارجی استفاده می کنی از </w:t>
      </w:r>
      <w:r>
        <w:rPr>
          <w:lang w:bidi="fa-IR"/>
        </w:rPr>
        <w:t xml:space="preserve">try </w:t>
      </w:r>
      <w:proofErr w:type="spellStart"/>
      <w:r>
        <w:rPr>
          <w:lang w:bidi="fa-IR"/>
        </w:rPr>
        <w:t>cach</w:t>
      </w:r>
      <w:proofErr w:type="spellEnd"/>
      <w:r>
        <w:rPr>
          <w:rFonts w:hint="cs"/>
          <w:rtl/>
          <w:lang w:bidi="fa-IR"/>
        </w:rPr>
        <w:t xml:space="preserve"> استفاده می کنیم.</w:t>
      </w:r>
    </w:p>
    <w:bookmarkStart w:id="56" w:name="_MON_1742815496"/>
    <w:bookmarkEnd w:id="56"/>
    <w:p w14:paraId="60143190" w14:textId="03883490" w:rsidR="007A02AA" w:rsidRDefault="005D47C1" w:rsidP="005D47C1">
      <w:pPr>
        <w:pStyle w:val="a1"/>
        <w:rPr>
          <w:rtl/>
        </w:rPr>
      </w:pPr>
      <w:r>
        <w:object w:dxaOrig="9360" w:dyaOrig="11632" w14:anchorId="35CB941E">
          <v:shape id="_x0000_i1103" type="#_x0000_t75" style="width:468.3pt;height:581.45pt" o:ole="">
            <v:imagedata r:id="rId137" o:title=""/>
          </v:shape>
          <o:OLEObject Type="Embed" ProgID="Word.OpenDocumentText.12" ShapeID="_x0000_i1103" DrawAspect="Content" ObjectID="_1742816474" r:id="rId138"/>
        </w:object>
      </w:r>
    </w:p>
    <w:p w14:paraId="4EE63AAA" w14:textId="0F0D4359" w:rsidR="007A02AA" w:rsidRDefault="007A02AA" w:rsidP="007E63C3">
      <w:pPr>
        <w:pStyle w:val="a0"/>
        <w:rPr>
          <w:rtl/>
          <w:lang w:bidi="fa-IR"/>
        </w:rPr>
      </w:pPr>
    </w:p>
    <w:p w14:paraId="0ADD76FD" w14:textId="169C828F" w:rsidR="009B736A" w:rsidRDefault="009B736A" w:rsidP="007E63C3">
      <w:pPr>
        <w:pStyle w:val="a0"/>
        <w:rPr>
          <w:rtl/>
          <w:lang w:bidi="fa-IR"/>
        </w:rPr>
      </w:pPr>
    </w:p>
    <w:p w14:paraId="0D4973A1" w14:textId="235053A5" w:rsidR="009B736A" w:rsidRDefault="009B736A" w:rsidP="009B736A">
      <w:pPr>
        <w:pStyle w:val="1"/>
        <w:rPr>
          <w:rFonts w:hint="cs"/>
          <w:rtl/>
          <w:lang w:bidi="fa-IR"/>
        </w:rPr>
      </w:pPr>
      <w:r>
        <w:rPr>
          <w:rFonts w:hint="cs"/>
          <w:rtl/>
          <w:lang w:bidi="fa-IR"/>
        </w:rPr>
        <w:lastRenderedPageBreak/>
        <w:t xml:space="preserve">درس 44 پیاده سازی سرویس </w:t>
      </w:r>
      <w:proofErr w:type="spellStart"/>
      <w:r>
        <w:rPr>
          <w:lang w:bidi="fa-IR"/>
        </w:rPr>
        <w:t>EmailSender</w:t>
      </w:r>
      <w:proofErr w:type="spellEnd"/>
      <w:r>
        <w:rPr>
          <w:rFonts w:hint="cs"/>
          <w:rtl/>
          <w:lang w:bidi="fa-IR"/>
        </w:rPr>
        <w:t xml:space="preserve">  </w:t>
      </w:r>
    </w:p>
    <w:p w14:paraId="5BA599BC" w14:textId="77777777" w:rsidR="009B736A" w:rsidRPr="009B736A" w:rsidRDefault="009B736A" w:rsidP="009B736A">
      <w:pPr>
        <w:pStyle w:val="a0"/>
        <w:rPr>
          <w:rFonts w:hint="cs"/>
          <w:lang w:bidi="fa-IR"/>
        </w:rPr>
      </w:pPr>
      <w:bookmarkStart w:id="57" w:name="_GoBack"/>
      <w:bookmarkEnd w:id="57"/>
    </w:p>
    <w:sectPr w:rsidR="009B736A" w:rsidRPr="009B736A" w:rsidSect="00B06025">
      <w:footerReference w:type="even" r:id="rId139"/>
      <w:footerReference w:type="default" r:id="rId140"/>
      <w:endnotePr>
        <w:numFmt w:val="decimal"/>
      </w:endnotePr>
      <w:pgSz w:w="11907" w:h="16840" w:code="9"/>
      <w:pgMar w:top="1440" w:right="1797"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03F814" w14:textId="77777777" w:rsidR="00490DEC" w:rsidRPr="00C34861" w:rsidRDefault="00490DEC" w:rsidP="00C34861">
      <w:pPr>
        <w:pStyle w:val="Footer"/>
      </w:pPr>
    </w:p>
    <w:p w14:paraId="2250D9E1" w14:textId="77777777" w:rsidR="00490DEC" w:rsidRDefault="00490DEC"/>
  </w:endnote>
  <w:endnote w:type="continuationSeparator" w:id="0">
    <w:p w14:paraId="6A438FF7" w14:textId="77777777" w:rsidR="00490DEC" w:rsidRPr="00C34861" w:rsidRDefault="00490DEC" w:rsidP="00C34861">
      <w:pPr>
        <w:pStyle w:val="Footer"/>
      </w:pPr>
    </w:p>
    <w:p w14:paraId="3CF6EA45" w14:textId="77777777" w:rsidR="00490DEC" w:rsidRDefault="00490DE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otus">
    <w:panose1 w:val="00000400000000000000"/>
    <w:charset w:val="B2"/>
    <w:family w:val="auto"/>
    <w:pitch w:val="variable"/>
    <w:sig w:usb0="00002001" w:usb1="00000000" w:usb2="00000000" w:usb3="00000000" w:csb0="00000040" w:csb1="00000000"/>
  </w:font>
  <w:font w:name="B Lotus">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Italic+FPEF">
    <w:altName w:val="Times New Roman"/>
    <w:panose1 w:val="00000000000000000000"/>
    <w:charset w:val="00"/>
    <w:family w:val="roman"/>
    <w:notTrueType/>
    <w:pitch w:val="default"/>
  </w:font>
  <w:font w:name="Times New Roman Bold+FPEF">
    <w:altName w:val="Times New Roman"/>
    <w:panose1 w:val="00000000000000000000"/>
    <w:charset w:val="00"/>
    <w:family w:val="roman"/>
    <w:notTrueType/>
    <w:pitch w:val="default"/>
  </w:font>
  <w:font w:name="Cascadia Mono">
    <w:panose1 w:val="020B0609020000020004"/>
    <w:charset w:val="00"/>
    <w:family w:val="modern"/>
    <w:pitch w:val="fixed"/>
    <w:sig w:usb0="A10002FF" w:usb1="4000F9FB" w:usb2="00040000" w:usb3="00000000" w:csb0="0000019F" w:csb1="00000000"/>
  </w:font>
  <w:font w:name="B Nazanin">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9917D3" w14:textId="77777777" w:rsidR="009648FB" w:rsidRDefault="009648FB" w:rsidP="00A6411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933C016" w14:textId="77777777" w:rsidR="009648FB" w:rsidRDefault="009648FB">
    <w:pPr>
      <w:pStyle w:val="Footer"/>
    </w:pPr>
  </w:p>
  <w:p w14:paraId="415CDBF1" w14:textId="77777777" w:rsidR="009648FB" w:rsidRDefault="009648FB"/>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0FA88C" w14:textId="47680BE9" w:rsidR="009648FB" w:rsidRDefault="009648FB" w:rsidP="00B06025">
    <w:pPr>
      <w:pStyle w:val="Footer"/>
      <w:framePr w:wrap="around" w:vAnchor="text" w:hAnchor="margin" w:xAlign="center" w:y="1"/>
      <w:bidi/>
      <w:rPr>
        <w:rStyle w:val="PageNumber"/>
      </w:rPr>
    </w:pPr>
    <w:r>
      <w:rPr>
        <w:rStyle w:val="PageNumber"/>
      </w:rPr>
      <w:fldChar w:fldCharType="begin"/>
    </w:r>
    <w:r>
      <w:rPr>
        <w:rStyle w:val="PageNumber"/>
      </w:rPr>
      <w:instrText xml:space="preserve">PAGE  </w:instrText>
    </w:r>
    <w:r>
      <w:rPr>
        <w:rStyle w:val="PageNumber"/>
      </w:rPr>
      <w:fldChar w:fldCharType="separate"/>
    </w:r>
    <w:r w:rsidR="009B736A">
      <w:rPr>
        <w:rStyle w:val="PageNumber"/>
        <w:noProof/>
        <w:rtl/>
      </w:rPr>
      <w:t>38</w:t>
    </w:r>
    <w:r>
      <w:rPr>
        <w:rStyle w:val="PageNumber"/>
      </w:rPr>
      <w:fldChar w:fldCharType="end"/>
    </w:r>
  </w:p>
  <w:p w14:paraId="67C1C5FE" w14:textId="77777777" w:rsidR="009648FB" w:rsidRDefault="009648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DAFB0D" w14:textId="77777777" w:rsidR="00490DEC" w:rsidRDefault="00490DEC">
      <w:r>
        <w:separator/>
      </w:r>
    </w:p>
  </w:footnote>
  <w:footnote w:type="continuationSeparator" w:id="0">
    <w:p w14:paraId="6B64BC5B" w14:textId="77777777" w:rsidR="00490DEC" w:rsidRDefault="00490DEC">
      <w:r>
        <w:continuationSeparator/>
      </w:r>
    </w:p>
    <w:p w14:paraId="129ACD3F" w14:textId="77777777" w:rsidR="00490DEC" w:rsidRDefault="00490DEC"/>
  </w:footnote>
  <w:footnote w:type="continuationNotice" w:id="1">
    <w:p w14:paraId="153EF4FE" w14:textId="77777777" w:rsidR="00490DEC" w:rsidRDefault="00490DEC"/>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E253BB"/>
    <w:multiLevelType w:val="multilevel"/>
    <w:tmpl w:val="1F80E360"/>
    <w:lvl w:ilvl="0">
      <w:start w:val="1"/>
      <w:numFmt w:val="decimal"/>
      <w:pStyle w:val="Heading1"/>
      <w:lvlText w:val="%1-"/>
      <w:lvlJc w:val="left"/>
      <w:pPr>
        <w:tabs>
          <w:tab w:val="num" w:pos="360"/>
        </w:tabs>
        <w:ind w:left="360" w:hanging="360"/>
      </w:pPr>
      <w:rPr>
        <w:rFonts w:hint="default"/>
      </w:rPr>
    </w:lvl>
    <w:lvl w:ilvl="1">
      <w:start w:val="1"/>
      <w:numFmt w:val="decimal"/>
      <w:pStyle w:val="1"/>
      <w:lvlText w:val="%1-%2-"/>
      <w:lvlJc w:val="left"/>
      <w:pPr>
        <w:tabs>
          <w:tab w:val="num" w:pos="792"/>
        </w:tabs>
        <w:ind w:left="792" w:hanging="792"/>
      </w:pPr>
      <w:rPr>
        <w:rFonts w:hint="default"/>
        <w:lang w:bidi="fa-IR"/>
      </w:rPr>
    </w:lvl>
    <w:lvl w:ilvl="2">
      <w:start w:val="1"/>
      <w:numFmt w:val="decimal"/>
      <w:pStyle w:val="2"/>
      <w:lvlText w:val="%1-%2-%3-"/>
      <w:lvlJc w:val="left"/>
      <w:pPr>
        <w:tabs>
          <w:tab w:val="num" w:pos="1224"/>
        </w:tabs>
        <w:ind w:left="1224" w:hanging="1224"/>
      </w:pPr>
      <w:rPr>
        <w:rFonts w:hint="default"/>
      </w:rPr>
    </w:lvl>
    <w:lvl w:ilvl="3">
      <w:start w:val="1"/>
      <w:numFmt w:val="decimal"/>
      <w:pStyle w:val="3"/>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 w15:restartNumberingAfterBreak="0">
    <w:nsid w:val="1EEC7D02"/>
    <w:multiLevelType w:val="hybridMultilevel"/>
    <w:tmpl w:val="26A02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7E69AF"/>
    <w:multiLevelType w:val="multilevel"/>
    <w:tmpl w:val="72CA1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6073EFA"/>
    <w:multiLevelType w:val="hybridMultilevel"/>
    <w:tmpl w:val="810C1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AD760B"/>
    <w:multiLevelType w:val="hybridMultilevel"/>
    <w:tmpl w:val="BA4CADBC"/>
    <w:lvl w:ilvl="0" w:tplc="C51C369E">
      <w:start w:val="1"/>
      <w:numFmt w:val="decimal"/>
      <w:pStyle w:val="-"/>
      <w:lvlText w:val="[%1]"/>
      <w:lvlJc w:val="left"/>
      <w:pPr>
        <w:tabs>
          <w:tab w:val="num" w:pos="432"/>
        </w:tabs>
        <w:ind w:left="432"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5C52A92"/>
    <w:multiLevelType w:val="hybridMultilevel"/>
    <w:tmpl w:val="75FE3178"/>
    <w:lvl w:ilvl="0" w:tplc="0409000F">
      <w:start w:val="1"/>
      <w:numFmt w:val="decimal"/>
      <w:pStyle w:val="-0"/>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3443F96"/>
    <w:multiLevelType w:val="hybridMultilevel"/>
    <w:tmpl w:val="29B0C11C"/>
    <w:lvl w:ilvl="0" w:tplc="6552979E">
      <w:start w:val="1"/>
      <w:numFmt w:val="decimal"/>
      <w:pStyle w:val="-1"/>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4"/>
  </w:num>
  <w:num w:numId="3">
    <w:abstractNumId w:val="0"/>
  </w:num>
  <w:num w:numId="4">
    <w:abstractNumId w:val="5"/>
  </w:num>
  <w:num w:numId="5">
    <w:abstractNumId w:val="3"/>
  </w:num>
  <w:num w:numId="6">
    <w:abstractNumId w:val="1"/>
  </w:num>
  <w:num w:numId="7">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4"/>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 w:id="1"/>
  </w:footnotePr>
  <w:endnotePr>
    <w:numFmt w:val="decimal"/>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xMLM0MDM1NjO1MDBV0lEKTi0uzszPAykwMq4FADM10w0tAAAA"/>
  </w:docVars>
  <w:rsids>
    <w:rsidRoot w:val="00C22C69"/>
    <w:rsid w:val="00000A45"/>
    <w:rsid w:val="00003B71"/>
    <w:rsid w:val="00011041"/>
    <w:rsid w:val="0001164B"/>
    <w:rsid w:val="000116B5"/>
    <w:rsid w:val="00014734"/>
    <w:rsid w:val="00017A84"/>
    <w:rsid w:val="0002005B"/>
    <w:rsid w:val="00020473"/>
    <w:rsid w:val="00021BAF"/>
    <w:rsid w:val="00022523"/>
    <w:rsid w:val="00022C46"/>
    <w:rsid w:val="00024EE7"/>
    <w:rsid w:val="0002686E"/>
    <w:rsid w:val="000303D5"/>
    <w:rsid w:val="00030F6E"/>
    <w:rsid w:val="000315DE"/>
    <w:rsid w:val="0003169D"/>
    <w:rsid w:val="00032D13"/>
    <w:rsid w:val="00037510"/>
    <w:rsid w:val="00037875"/>
    <w:rsid w:val="00042EB5"/>
    <w:rsid w:val="00043198"/>
    <w:rsid w:val="000439D4"/>
    <w:rsid w:val="00044F66"/>
    <w:rsid w:val="000506F7"/>
    <w:rsid w:val="00050CA6"/>
    <w:rsid w:val="00050EAA"/>
    <w:rsid w:val="00052986"/>
    <w:rsid w:val="00053861"/>
    <w:rsid w:val="00054889"/>
    <w:rsid w:val="00054FD7"/>
    <w:rsid w:val="0005544F"/>
    <w:rsid w:val="00057BA2"/>
    <w:rsid w:val="000601E5"/>
    <w:rsid w:val="000602D7"/>
    <w:rsid w:val="0006042B"/>
    <w:rsid w:val="00060C16"/>
    <w:rsid w:val="00061C88"/>
    <w:rsid w:val="00062E6F"/>
    <w:rsid w:val="00063B34"/>
    <w:rsid w:val="0006506D"/>
    <w:rsid w:val="0006799B"/>
    <w:rsid w:val="00070375"/>
    <w:rsid w:val="000703EC"/>
    <w:rsid w:val="0007157E"/>
    <w:rsid w:val="00071956"/>
    <w:rsid w:val="00072165"/>
    <w:rsid w:val="000731E1"/>
    <w:rsid w:val="0007642C"/>
    <w:rsid w:val="00076493"/>
    <w:rsid w:val="000769D1"/>
    <w:rsid w:val="000777C2"/>
    <w:rsid w:val="000812F9"/>
    <w:rsid w:val="00082EB6"/>
    <w:rsid w:val="00087BA8"/>
    <w:rsid w:val="00092E22"/>
    <w:rsid w:val="00093881"/>
    <w:rsid w:val="00094B20"/>
    <w:rsid w:val="0009508C"/>
    <w:rsid w:val="00095141"/>
    <w:rsid w:val="000A0CED"/>
    <w:rsid w:val="000A159E"/>
    <w:rsid w:val="000A2A2B"/>
    <w:rsid w:val="000A2B4A"/>
    <w:rsid w:val="000A2F9D"/>
    <w:rsid w:val="000A432E"/>
    <w:rsid w:val="000A7B3E"/>
    <w:rsid w:val="000B0C07"/>
    <w:rsid w:val="000B12B2"/>
    <w:rsid w:val="000B199D"/>
    <w:rsid w:val="000B1CBD"/>
    <w:rsid w:val="000B1FBC"/>
    <w:rsid w:val="000B2311"/>
    <w:rsid w:val="000B4392"/>
    <w:rsid w:val="000B48FB"/>
    <w:rsid w:val="000B5C00"/>
    <w:rsid w:val="000C02D3"/>
    <w:rsid w:val="000C1685"/>
    <w:rsid w:val="000C5F12"/>
    <w:rsid w:val="000D0AB9"/>
    <w:rsid w:val="000D1FAC"/>
    <w:rsid w:val="000D2442"/>
    <w:rsid w:val="000D35DF"/>
    <w:rsid w:val="000D453E"/>
    <w:rsid w:val="000D5310"/>
    <w:rsid w:val="000D54C7"/>
    <w:rsid w:val="000E07E2"/>
    <w:rsid w:val="000E4333"/>
    <w:rsid w:val="000E573A"/>
    <w:rsid w:val="000E5D05"/>
    <w:rsid w:val="000E644A"/>
    <w:rsid w:val="000E703F"/>
    <w:rsid w:val="000E7DEF"/>
    <w:rsid w:val="000F0145"/>
    <w:rsid w:val="000F2E24"/>
    <w:rsid w:val="000F3A1D"/>
    <w:rsid w:val="000F6934"/>
    <w:rsid w:val="000F7F3B"/>
    <w:rsid w:val="001004F1"/>
    <w:rsid w:val="00101180"/>
    <w:rsid w:val="001038CA"/>
    <w:rsid w:val="00103BAE"/>
    <w:rsid w:val="00106392"/>
    <w:rsid w:val="0011050E"/>
    <w:rsid w:val="0011196B"/>
    <w:rsid w:val="00111B16"/>
    <w:rsid w:val="001141A3"/>
    <w:rsid w:val="001142E8"/>
    <w:rsid w:val="00114393"/>
    <w:rsid w:val="001157D0"/>
    <w:rsid w:val="00116728"/>
    <w:rsid w:val="00122A86"/>
    <w:rsid w:val="00123467"/>
    <w:rsid w:val="00123A23"/>
    <w:rsid w:val="00124EFA"/>
    <w:rsid w:val="001265B5"/>
    <w:rsid w:val="00130F46"/>
    <w:rsid w:val="00131CE7"/>
    <w:rsid w:val="00132FE4"/>
    <w:rsid w:val="00134124"/>
    <w:rsid w:val="001364EE"/>
    <w:rsid w:val="001373CF"/>
    <w:rsid w:val="00137671"/>
    <w:rsid w:val="001405AD"/>
    <w:rsid w:val="00141FF3"/>
    <w:rsid w:val="001428DA"/>
    <w:rsid w:val="00143106"/>
    <w:rsid w:val="0014595E"/>
    <w:rsid w:val="00146ECF"/>
    <w:rsid w:val="00147FF0"/>
    <w:rsid w:val="00151421"/>
    <w:rsid w:val="001545D1"/>
    <w:rsid w:val="00154A34"/>
    <w:rsid w:val="00154A43"/>
    <w:rsid w:val="00157464"/>
    <w:rsid w:val="001613BD"/>
    <w:rsid w:val="0016205F"/>
    <w:rsid w:val="0016492E"/>
    <w:rsid w:val="001653B1"/>
    <w:rsid w:val="00165903"/>
    <w:rsid w:val="00170640"/>
    <w:rsid w:val="0017106D"/>
    <w:rsid w:val="001731F9"/>
    <w:rsid w:val="00175D62"/>
    <w:rsid w:val="00180894"/>
    <w:rsid w:val="0018280C"/>
    <w:rsid w:val="001837FE"/>
    <w:rsid w:val="0018412B"/>
    <w:rsid w:val="001860E1"/>
    <w:rsid w:val="001864F5"/>
    <w:rsid w:val="00191A1E"/>
    <w:rsid w:val="00191EFD"/>
    <w:rsid w:val="00194246"/>
    <w:rsid w:val="001943F1"/>
    <w:rsid w:val="00194B83"/>
    <w:rsid w:val="00195A15"/>
    <w:rsid w:val="00196283"/>
    <w:rsid w:val="001A00F7"/>
    <w:rsid w:val="001A1B17"/>
    <w:rsid w:val="001A2D2C"/>
    <w:rsid w:val="001A5576"/>
    <w:rsid w:val="001A67AB"/>
    <w:rsid w:val="001A6888"/>
    <w:rsid w:val="001A7E5B"/>
    <w:rsid w:val="001B0B6E"/>
    <w:rsid w:val="001B13FF"/>
    <w:rsid w:val="001B1A45"/>
    <w:rsid w:val="001B1A59"/>
    <w:rsid w:val="001B2414"/>
    <w:rsid w:val="001B28C9"/>
    <w:rsid w:val="001B3503"/>
    <w:rsid w:val="001B7E09"/>
    <w:rsid w:val="001C0147"/>
    <w:rsid w:val="001C0F5C"/>
    <w:rsid w:val="001C1BC3"/>
    <w:rsid w:val="001C20DE"/>
    <w:rsid w:val="001C4015"/>
    <w:rsid w:val="001C5895"/>
    <w:rsid w:val="001D01D3"/>
    <w:rsid w:val="001D119A"/>
    <w:rsid w:val="001D1CF4"/>
    <w:rsid w:val="001D2D8A"/>
    <w:rsid w:val="001D3678"/>
    <w:rsid w:val="001D5BB9"/>
    <w:rsid w:val="001D609F"/>
    <w:rsid w:val="001D782D"/>
    <w:rsid w:val="001E184B"/>
    <w:rsid w:val="001E1CF9"/>
    <w:rsid w:val="001E2486"/>
    <w:rsid w:val="001E2D95"/>
    <w:rsid w:val="001E494F"/>
    <w:rsid w:val="001E5F4E"/>
    <w:rsid w:val="001E6AEA"/>
    <w:rsid w:val="001E6B29"/>
    <w:rsid w:val="001E6CE6"/>
    <w:rsid w:val="001E73B3"/>
    <w:rsid w:val="001E78BF"/>
    <w:rsid w:val="001F00B9"/>
    <w:rsid w:val="001F0F04"/>
    <w:rsid w:val="001F1167"/>
    <w:rsid w:val="001F387C"/>
    <w:rsid w:val="001F3D0D"/>
    <w:rsid w:val="001F4256"/>
    <w:rsid w:val="001F4B5F"/>
    <w:rsid w:val="001F5248"/>
    <w:rsid w:val="001F5372"/>
    <w:rsid w:val="001F6416"/>
    <w:rsid w:val="001F72D0"/>
    <w:rsid w:val="001F743A"/>
    <w:rsid w:val="00201313"/>
    <w:rsid w:val="002061EE"/>
    <w:rsid w:val="00206236"/>
    <w:rsid w:val="0020791A"/>
    <w:rsid w:val="00210C30"/>
    <w:rsid w:val="00213B63"/>
    <w:rsid w:val="00214081"/>
    <w:rsid w:val="002146CD"/>
    <w:rsid w:val="00214A2B"/>
    <w:rsid w:val="00214F96"/>
    <w:rsid w:val="0021530C"/>
    <w:rsid w:val="0021574B"/>
    <w:rsid w:val="00215955"/>
    <w:rsid w:val="0021626A"/>
    <w:rsid w:val="00217ECB"/>
    <w:rsid w:val="00220F23"/>
    <w:rsid w:val="002218A3"/>
    <w:rsid w:val="00222DB9"/>
    <w:rsid w:val="002256FD"/>
    <w:rsid w:val="00226B9F"/>
    <w:rsid w:val="0022743F"/>
    <w:rsid w:val="00227827"/>
    <w:rsid w:val="002322C5"/>
    <w:rsid w:val="00233F04"/>
    <w:rsid w:val="00234B9F"/>
    <w:rsid w:val="002352FC"/>
    <w:rsid w:val="002354B4"/>
    <w:rsid w:val="00235C9A"/>
    <w:rsid w:val="002374F0"/>
    <w:rsid w:val="002403F2"/>
    <w:rsid w:val="00240FD9"/>
    <w:rsid w:val="0024119F"/>
    <w:rsid w:val="00241569"/>
    <w:rsid w:val="00242A64"/>
    <w:rsid w:val="00243FA6"/>
    <w:rsid w:val="00247006"/>
    <w:rsid w:val="00252C52"/>
    <w:rsid w:val="00253A79"/>
    <w:rsid w:val="002559BD"/>
    <w:rsid w:val="00255F2F"/>
    <w:rsid w:val="0025684A"/>
    <w:rsid w:val="002569E6"/>
    <w:rsid w:val="002572DC"/>
    <w:rsid w:val="002608EB"/>
    <w:rsid w:val="002615E5"/>
    <w:rsid w:val="00261616"/>
    <w:rsid w:val="00263AEF"/>
    <w:rsid w:val="00263F75"/>
    <w:rsid w:val="0026436F"/>
    <w:rsid w:val="00265AB8"/>
    <w:rsid w:val="00266BB8"/>
    <w:rsid w:val="00267FA8"/>
    <w:rsid w:val="0027053A"/>
    <w:rsid w:val="00270842"/>
    <w:rsid w:val="00270F60"/>
    <w:rsid w:val="002711A8"/>
    <w:rsid w:val="002733DB"/>
    <w:rsid w:val="00276257"/>
    <w:rsid w:val="00276534"/>
    <w:rsid w:val="00277C7C"/>
    <w:rsid w:val="002814D1"/>
    <w:rsid w:val="00281A14"/>
    <w:rsid w:val="002823C6"/>
    <w:rsid w:val="002834E6"/>
    <w:rsid w:val="00285402"/>
    <w:rsid w:val="00285DD8"/>
    <w:rsid w:val="00286DB6"/>
    <w:rsid w:val="00290BF9"/>
    <w:rsid w:val="00292515"/>
    <w:rsid w:val="00292F0A"/>
    <w:rsid w:val="00294592"/>
    <w:rsid w:val="00294A59"/>
    <w:rsid w:val="00295DB7"/>
    <w:rsid w:val="002A0493"/>
    <w:rsid w:val="002A1707"/>
    <w:rsid w:val="002A3AB5"/>
    <w:rsid w:val="002A3E5A"/>
    <w:rsid w:val="002A5155"/>
    <w:rsid w:val="002A765E"/>
    <w:rsid w:val="002B0BF6"/>
    <w:rsid w:val="002B15E2"/>
    <w:rsid w:val="002B2B94"/>
    <w:rsid w:val="002B4651"/>
    <w:rsid w:val="002B51C3"/>
    <w:rsid w:val="002B62E8"/>
    <w:rsid w:val="002B6A7E"/>
    <w:rsid w:val="002C0B81"/>
    <w:rsid w:val="002C18B2"/>
    <w:rsid w:val="002C2281"/>
    <w:rsid w:val="002C6227"/>
    <w:rsid w:val="002C63D0"/>
    <w:rsid w:val="002C732C"/>
    <w:rsid w:val="002C73D5"/>
    <w:rsid w:val="002C7861"/>
    <w:rsid w:val="002D0F8E"/>
    <w:rsid w:val="002D206E"/>
    <w:rsid w:val="002D246D"/>
    <w:rsid w:val="002D281C"/>
    <w:rsid w:val="002D3016"/>
    <w:rsid w:val="002D3716"/>
    <w:rsid w:val="002D39AF"/>
    <w:rsid w:val="002D4E29"/>
    <w:rsid w:val="002D620A"/>
    <w:rsid w:val="002D6BBA"/>
    <w:rsid w:val="002E04D0"/>
    <w:rsid w:val="002E0C8A"/>
    <w:rsid w:val="002E15E1"/>
    <w:rsid w:val="002E198D"/>
    <w:rsid w:val="002E4D6E"/>
    <w:rsid w:val="002E62C5"/>
    <w:rsid w:val="002E63FA"/>
    <w:rsid w:val="002E6947"/>
    <w:rsid w:val="002E694A"/>
    <w:rsid w:val="002E6B3E"/>
    <w:rsid w:val="002E6CB1"/>
    <w:rsid w:val="002F203F"/>
    <w:rsid w:val="002F2971"/>
    <w:rsid w:val="002F2EAD"/>
    <w:rsid w:val="002F5A85"/>
    <w:rsid w:val="002F5D58"/>
    <w:rsid w:val="002F645B"/>
    <w:rsid w:val="002F6B7E"/>
    <w:rsid w:val="002F6BCA"/>
    <w:rsid w:val="002F7449"/>
    <w:rsid w:val="002F7BB6"/>
    <w:rsid w:val="003023A1"/>
    <w:rsid w:val="00302921"/>
    <w:rsid w:val="00302CA3"/>
    <w:rsid w:val="003048A3"/>
    <w:rsid w:val="00304DCC"/>
    <w:rsid w:val="00304F50"/>
    <w:rsid w:val="00305EB1"/>
    <w:rsid w:val="0030622E"/>
    <w:rsid w:val="003062C0"/>
    <w:rsid w:val="003072C0"/>
    <w:rsid w:val="003106A4"/>
    <w:rsid w:val="00310AE2"/>
    <w:rsid w:val="00310F28"/>
    <w:rsid w:val="00311791"/>
    <w:rsid w:val="00312B85"/>
    <w:rsid w:val="00314F8E"/>
    <w:rsid w:val="003158A0"/>
    <w:rsid w:val="0031737E"/>
    <w:rsid w:val="00320BB7"/>
    <w:rsid w:val="00320C40"/>
    <w:rsid w:val="00321084"/>
    <w:rsid w:val="00321F93"/>
    <w:rsid w:val="0032246B"/>
    <w:rsid w:val="00322824"/>
    <w:rsid w:val="003228AD"/>
    <w:rsid w:val="00326BF9"/>
    <w:rsid w:val="003309CB"/>
    <w:rsid w:val="00331721"/>
    <w:rsid w:val="00332239"/>
    <w:rsid w:val="00334086"/>
    <w:rsid w:val="00335D6D"/>
    <w:rsid w:val="00336F37"/>
    <w:rsid w:val="00340754"/>
    <w:rsid w:val="0034199F"/>
    <w:rsid w:val="00342A21"/>
    <w:rsid w:val="003432A4"/>
    <w:rsid w:val="003441BC"/>
    <w:rsid w:val="00345D87"/>
    <w:rsid w:val="003477BB"/>
    <w:rsid w:val="00347B66"/>
    <w:rsid w:val="003507CC"/>
    <w:rsid w:val="00350FF3"/>
    <w:rsid w:val="00351935"/>
    <w:rsid w:val="00351A66"/>
    <w:rsid w:val="00351D1B"/>
    <w:rsid w:val="00353DB6"/>
    <w:rsid w:val="0035428E"/>
    <w:rsid w:val="00354D87"/>
    <w:rsid w:val="00355DB1"/>
    <w:rsid w:val="00356EA2"/>
    <w:rsid w:val="00360C82"/>
    <w:rsid w:val="0036117C"/>
    <w:rsid w:val="003616B5"/>
    <w:rsid w:val="0036465C"/>
    <w:rsid w:val="003648BD"/>
    <w:rsid w:val="00365137"/>
    <w:rsid w:val="003655D2"/>
    <w:rsid w:val="00365918"/>
    <w:rsid w:val="00366409"/>
    <w:rsid w:val="0036699E"/>
    <w:rsid w:val="0037358C"/>
    <w:rsid w:val="0037467F"/>
    <w:rsid w:val="003748C7"/>
    <w:rsid w:val="00375448"/>
    <w:rsid w:val="0037635C"/>
    <w:rsid w:val="003823D7"/>
    <w:rsid w:val="00382C4F"/>
    <w:rsid w:val="00382CBA"/>
    <w:rsid w:val="00382F13"/>
    <w:rsid w:val="0038344A"/>
    <w:rsid w:val="00383DE0"/>
    <w:rsid w:val="00383F0C"/>
    <w:rsid w:val="0038462F"/>
    <w:rsid w:val="00384DF7"/>
    <w:rsid w:val="003851E3"/>
    <w:rsid w:val="00387B43"/>
    <w:rsid w:val="00391EF0"/>
    <w:rsid w:val="00392916"/>
    <w:rsid w:val="003942CC"/>
    <w:rsid w:val="00395B58"/>
    <w:rsid w:val="00396EB1"/>
    <w:rsid w:val="00397F4D"/>
    <w:rsid w:val="003A07E2"/>
    <w:rsid w:val="003A196C"/>
    <w:rsid w:val="003A2A5E"/>
    <w:rsid w:val="003A2B62"/>
    <w:rsid w:val="003A3D12"/>
    <w:rsid w:val="003A45B3"/>
    <w:rsid w:val="003A6F78"/>
    <w:rsid w:val="003B101B"/>
    <w:rsid w:val="003B11F3"/>
    <w:rsid w:val="003B3C02"/>
    <w:rsid w:val="003B5827"/>
    <w:rsid w:val="003B5A49"/>
    <w:rsid w:val="003B6516"/>
    <w:rsid w:val="003B7E10"/>
    <w:rsid w:val="003C1223"/>
    <w:rsid w:val="003C23FA"/>
    <w:rsid w:val="003C4BAE"/>
    <w:rsid w:val="003C673C"/>
    <w:rsid w:val="003D2E21"/>
    <w:rsid w:val="003D498F"/>
    <w:rsid w:val="003D6203"/>
    <w:rsid w:val="003E13B1"/>
    <w:rsid w:val="003E1616"/>
    <w:rsid w:val="003E17EA"/>
    <w:rsid w:val="003E1C21"/>
    <w:rsid w:val="003E35DD"/>
    <w:rsid w:val="003E363F"/>
    <w:rsid w:val="003E36BD"/>
    <w:rsid w:val="003E3BFB"/>
    <w:rsid w:val="003E46F8"/>
    <w:rsid w:val="003E5DC6"/>
    <w:rsid w:val="003E6EAE"/>
    <w:rsid w:val="003F04A6"/>
    <w:rsid w:val="003F14D4"/>
    <w:rsid w:val="003F3FB1"/>
    <w:rsid w:val="003F40BA"/>
    <w:rsid w:val="003F439D"/>
    <w:rsid w:val="003F616C"/>
    <w:rsid w:val="003F645F"/>
    <w:rsid w:val="003F6F37"/>
    <w:rsid w:val="00400B9F"/>
    <w:rsid w:val="0040108A"/>
    <w:rsid w:val="004043C8"/>
    <w:rsid w:val="004048CE"/>
    <w:rsid w:val="00404D8B"/>
    <w:rsid w:val="004075EA"/>
    <w:rsid w:val="0041130E"/>
    <w:rsid w:val="00413D63"/>
    <w:rsid w:val="00415B49"/>
    <w:rsid w:val="00416F3E"/>
    <w:rsid w:val="004214AD"/>
    <w:rsid w:val="004218C0"/>
    <w:rsid w:val="0042276D"/>
    <w:rsid w:val="00425B46"/>
    <w:rsid w:val="00426611"/>
    <w:rsid w:val="004267F4"/>
    <w:rsid w:val="0042698A"/>
    <w:rsid w:val="00426E6E"/>
    <w:rsid w:val="004309EB"/>
    <w:rsid w:val="00431E04"/>
    <w:rsid w:val="0043249D"/>
    <w:rsid w:val="00432F5C"/>
    <w:rsid w:val="00434B92"/>
    <w:rsid w:val="004362FE"/>
    <w:rsid w:val="004368A2"/>
    <w:rsid w:val="0043706A"/>
    <w:rsid w:val="004376B9"/>
    <w:rsid w:val="004400AC"/>
    <w:rsid w:val="00440515"/>
    <w:rsid w:val="004406A9"/>
    <w:rsid w:val="00441729"/>
    <w:rsid w:val="004421B8"/>
    <w:rsid w:val="004430C6"/>
    <w:rsid w:val="00443544"/>
    <w:rsid w:val="00443A79"/>
    <w:rsid w:val="00445257"/>
    <w:rsid w:val="00446C34"/>
    <w:rsid w:val="00447575"/>
    <w:rsid w:val="00447811"/>
    <w:rsid w:val="0045003E"/>
    <w:rsid w:val="0045289B"/>
    <w:rsid w:val="00453666"/>
    <w:rsid w:val="00454850"/>
    <w:rsid w:val="004564F6"/>
    <w:rsid w:val="00456A6C"/>
    <w:rsid w:val="00456F45"/>
    <w:rsid w:val="004573C3"/>
    <w:rsid w:val="00462188"/>
    <w:rsid w:val="0046254F"/>
    <w:rsid w:val="00462842"/>
    <w:rsid w:val="00462ACB"/>
    <w:rsid w:val="004632A7"/>
    <w:rsid w:val="00463B3E"/>
    <w:rsid w:val="00463B5F"/>
    <w:rsid w:val="00464500"/>
    <w:rsid w:val="00464DB6"/>
    <w:rsid w:val="004668B0"/>
    <w:rsid w:val="004710FA"/>
    <w:rsid w:val="0047272D"/>
    <w:rsid w:val="0047410E"/>
    <w:rsid w:val="00476C71"/>
    <w:rsid w:val="00476FAA"/>
    <w:rsid w:val="00482E58"/>
    <w:rsid w:val="00484EDA"/>
    <w:rsid w:val="0048696B"/>
    <w:rsid w:val="00490DEC"/>
    <w:rsid w:val="00491842"/>
    <w:rsid w:val="00492F05"/>
    <w:rsid w:val="00493309"/>
    <w:rsid w:val="0049557B"/>
    <w:rsid w:val="004A0070"/>
    <w:rsid w:val="004A0581"/>
    <w:rsid w:val="004A28C3"/>
    <w:rsid w:val="004A28F9"/>
    <w:rsid w:val="004A56CB"/>
    <w:rsid w:val="004A6712"/>
    <w:rsid w:val="004A68A8"/>
    <w:rsid w:val="004A7335"/>
    <w:rsid w:val="004A7439"/>
    <w:rsid w:val="004B129B"/>
    <w:rsid w:val="004B1FED"/>
    <w:rsid w:val="004B56E9"/>
    <w:rsid w:val="004B5C8C"/>
    <w:rsid w:val="004B71D4"/>
    <w:rsid w:val="004C054C"/>
    <w:rsid w:val="004C1183"/>
    <w:rsid w:val="004C14A5"/>
    <w:rsid w:val="004C17D6"/>
    <w:rsid w:val="004C290F"/>
    <w:rsid w:val="004C29DB"/>
    <w:rsid w:val="004C3A27"/>
    <w:rsid w:val="004C3A8F"/>
    <w:rsid w:val="004C5580"/>
    <w:rsid w:val="004C572F"/>
    <w:rsid w:val="004C58D6"/>
    <w:rsid w:val="004C61FA"/>
    <w:rsid w:val="004C662E"/>
    <w:rsid w:val="004C74A4"/>
    <w:rsid w:val="004C7A1E"/>
    <w:rsid w:val="004C7DB5"/>
    <w:rsid w:val="004D02EC"/>
    <w:rsid w:val="004D2C80"/>
    <w:rsid w:val="004D34B2"/>
    <w:rsid w:val="004D4F5E"/>
    <w:rsid w:val="004D73CC"/>
    <w:rsid w:val="004E330B"/>
    <w:rsid w:val="004E483E"/>
    <w:rsid w:val="004E4EE8"/>
    <w:rsid w:val="004E7E74"/>
    <w:rsid w:val="004F00C6"/>
    <w:rsid w:val="004F4D85"/>
    <w:rsid w:val="004F59A3"/>
    <w:rsid w:val="004F6076"/>
    <w:rsid w:val="004F6A67"/>
    <w:rsid w:val="005002CD"/>
    <w:rsid w:val="00502B99"/>
    <w:rsid w:val="005039A3"/>
    <w:rsid w:val="0050571C"/>
    <w:rsid w:val="00506A41"/>
    <w:rsid w:val="0051048B"/>
    <w:rsid w:val="00511BED"/>
    <w:rsid w:val="00511D9A"/>
    <w:rsid w:val="00512193"/>
    <w:rsid w:val="0051275A"/>
    <w:rsid w:val="00512F06"/>
    <w:rsid w:val="005151CE"/>
    <w:rsid w:val="00522674"/>
    <w:rsid w:val="00523C9A"/>
    <w:rsid w:val="0052418E"/>
    <w:rsid w:val="0052449F"/>
    <w:rsid w:val="005254D5"/>
    <w:rsid w:val="00525718"/>
    <w:rsid w:val="00527272"/>
    <w:rsid w:val="005274F6"/>
    <w:rsid w:val="00527DF9"/>
    <w:rsid w:val="00530DB2"/>
    <w:rsid w:val="00530DB9"/>
    <w:rsid w:val="00531B43"/>
    <w:rsid w:val="00531D6C"/>
    <w:rsid w:val="005326FB"/>
    <w:rsid w:val="00532DA0"/>
    <w:rsid w:val="00534CD3"/>
    <w:rsid w:val="00535BD0"/>
    <w:rsid w:val="005374C1"/>
    <w:rsid w:val="00543766"/>
    <w:rsid w:val="00544663"/>
    <w:rsid w:val="0054491B"/>
    <w:rsid w:val="005455F8"/>
    <w:rsid w:val="00551634"/>
    <w:rsid w:val="00553394"/>
    <w:rsid w:val="00553EDC"/>
    <w:rsid w:val="00554CD0"/>
    <w:rsid w:val="00555921"/>
    <w:rsid w:val="00555D84"/>
    <w:rsid w:val="0055677D"/>
    <w:rsid w:val="0055745B"/>
    <w:rsid w:val="00557C6C"/>
    <w:rsid w:val="00560078"/>
    <w:rsid w:val="005605AB"/>
    <w:rsid w:val="005611D3"/>
    <w:rsid w:val="005640E1"/>
    <w:rsid w:val="005643AE"/>
    <w:rsid w:val="005655AF"/>
    <w:rsid w:val="005661E0"/>
    <w:rsid w:val="005662AB"/>
    <w:rsid w:val="005665E7"/>
    <w:rsid w:val="005708AD"/>
    <w:rsid w:val="00570BC0"/>
    <w:rsid w:val="00572038"/>
    <w:rsid w:val="00573268"/>
    <w:rsid w:val="00575AD5"/>
    <w:rsid w:val="00575F62"/>
    <w:rsid w:val="00580206"/>
    <w:rsid w:val="00580E6E"/>
    <w:rsid w:val="005827DF"/>
    <w:rsid w:val="00584E63"/>
    <w:rsid w:val="00585078"/>
    <w:rsid w:val="00586A3E"/>
    <w:rsid w:val="005912F4"/>
    <w:rsid w:val="00591724"/>
    <w:rsid w:val="0059687F"/>
    <w:rsid w:val="00596ADB"/>
    <w:rsid w:val="00597814"/>
    <w:rsid w:val="00597E48"/>
    <w:rsid w:val="005A1746"/>
    <w:rsid w:val="005A5476"/>
    <w:rsid w:val="005A6304"/>
    <w:rsid w:val="005A74AC"/>
    <w:rsid w:val="005B1D07"/>
    <w:rsid w:val="005B3D32"/>
    <w:rsid w:val="005B4ED8"/>
    <w:rsid w:val="005B4F2C"/>
    <w:rsid w:val="005B50AB"/>
    <w:rsid w:val="005C08E6"/>
    <w:rsid w:val="005C1485"/>
    <w:rsid w:val="005C2FBF"/>
    <w:rsid w:val="005C3307"/>
    <w:rsid w:val="005C3D8E"/>
    <w:rsid w:val="005C3EAE"/>
    <w:rsid w:val="005C5F77"/>
    <w:rsid w:val="005D1ACE"/>
    <w:rsid w:val="005D30A9"/>
    <w:rsid w:val="005D3B50"/>
    <w:rsid w:val="005D47C1"/>
    <w:rsid w:val="005E09E8"/>
    <w:rsid w:val="005E160E"/>
    <w:rsid w:val="005E2E59"/>
    <w:rsid w:val="005E4424"/>
    <w:rsid w:val="005F119C"/>
    <w:rsid w:val="005F19B0"/>
    <w:rsid w:val="005F23E1"/>
    <w:rsid w:val="005F2D5A"/>
    <w:rsid w:val="005F42D4"/>
    <w:rsid w:val="005F4531"/>
    <w:rsid w:val="005F5962"/>
    <w:rsid w:val="005F68E9"/>
    <w:rsid w:val="00600B51"/>
    <w:rsid w:val="00601997"/>
    <w:rsid w:val="00603C4C"/>
    <w:rsid w:val="00603FD9"/>
    <w:rsid w:val="00605958"/>
    <w:rsid w:val="00607A3C"/>
    <w:rsid w:val="006127CB"/>
    <w:rsid w:val="006136A0"/>
    <w:rsid w:val="006139FE"/>
    <w:rsid w:val="0061418A"/>
    <w:rsid w:val="006145B7"/>
    <w:rsid w:val="00614E0B"/>
    <w:rsid w:val="00615F47"/>
    <w:rsid w:val="00616463"/>
    <w:rsid w:val="0061786D"/>
    <w:rsid w:val="00620267"/>
    <w:rsid w:val="006219E3"/>
    <w:rsid w:val="006221DE"/>
    <w:rsid w:val="0062466D"/>
    <w:rsid w:val="006256AA"/>
    <w:rsid w:val="00632975"/>
    <w:rsid w:val="00636887"/>
    <w:rsid w:val="0063734D"/>
    <w:rsid w:val="006414DF"/>
    <w:rsid w:val="00641D54"/>
    <w:rsid w:val="0064528A"/>
    <w:rsid w:val="00645790"/>
    <w:rsid w:val="00646924"/>
    <w:rsid w:val="00646C64"/>
    <w:rsid w:val="00646CF9"/>
    <w:rsid w:val="006475B1"/>
    <w:rsid w:val="00647633"/>
    <w:rsid w:val="0065078A"/>
    <w:rsid w:val="00651040"/>
    <w:rsid w:val="0065153A"/>
    <w:rsid w:val="00653B90"/>
    <w:rsid w:val="00655BCE"/>
    <w:rsid w:val="006569DE"/>
    <w:rsid w:val="00657BFA"/>
    <w:rsid w:val="006638DD"/>
    <w:rsid w:val="00671308"/>
    <w:rsid w:val="00672781"/>
    <w:rsid w:val="006732FD"/>
    <w:rsid w:val="0067332F"/>
    <w:rsid w:val="00673C3A"/>
    <w:rsid w:val="00673D51"/>
    <w:rsid w:val="00675EC3"/>
    <w:rsid w:val="0067607E"/>
    <w:rsid w:val="00677D01"/>
    <w:rsid w:val="0068080D"/>
    <w:rsid w:val="00680884"/>
    <w:rsid w:val="00680A52"/>
    <w:rsid w:val="00680CD9"/>
    <w:rsid w:val="0068118F"/>
    <w:rsid w:val="00681D3A"/>
    <w:rsid w:val="006822E7"/>
    <w:rsid w:val="006843E1"/>
    <w:rsid w:val="00684DF2"/>
    <w:rsid w:val="00687E0D"/>
    <w:rsid w:val="00691F81"/>
    <w:rsid w:val="0069441E"/>
    <w:rsid w:val="00694FFB"/>
    <w:rsid w:val="006953F8"/>
    <w:rsid w:val="006963DC"/>
    <w:rsid w:val="00697B7C"/>
    <w:rsid w:val="006A106C"/>
    <w:rsid w:val="006A1FB4"/>
    <w:rsid w:val="006A3941"/>
    <w:rsid w:val="006A4AFD"/>
    <w:rsid w:val="006A5D32"/>
    <w:rsid w:val="006A663A"/>
    <w:rsid w:val="006A7A23"/>
    <w:rsid w:val="006B1892"/>
    <w:rsid w:val="006B4761"/>
    <w:rsid w:val="006B67D3"/>
    <w:rsid w:val="006B761A"/>
    <w:rsid w:val="006C0BBB"/>
    <w:rsid w:val="006C113F"/>
    <w:rsid w:val="006C158E"/>
    <w:rsid w:val="006C1B63"/>
    <w:rsid w:val="006C27F0"/>
    <w:rsid w:val="006C5DE3"/>
    <w:rsid w:val="006C5EE2"/>
    <w:rsid w:val="006C5F9B"/>
    <w:rsid w:val="006C62FD"/>
    <w:rsid w:val="006D1E20"/>
    <w:rsid w:val="006D230C"/>
    <w:rsid w:val="006D7ECA"/>
    <w:rsid w:val="006E1082"/>
    <w:rsid w:val="006E2124"/>
    <w:rsid w:val="006E2C08"/>
    <w:rsid w:val="006E333F"/>
    <w:rsid w:val="006E368D"/>
    <w:rsid w:val="006E51D0"/>
    <w:rsid w:val="006E6960"/>
    <w:rsid w:val="006E73E5"/>
    <w:rsid w:val="006F0A68"/>
    <w:rsid w:val="006F147F"/>
    <w:rsid w:val="006F2AF8"/>
    <w:rsid w:val="006F2E8C"/>
    <w:rsid w:val="006F3DA4"/>
    <w:rsid w:val="006F5AD4"/>
    <w:rsid w:val="006F628D"/>
    <w:rsid w:val="007018B9"/>
    <w:rsid w:val="00701D0E"/>
    <w:rsid w:val="00704889"/>
    <w:rsid w:val="0070544F"/>
    <w:rsid w:val="00706448"/>
    <w:rsid w:val="00707246"/>
    <w:rsid w:val="00707E75"/>
    <w:rsid w:val="0071087A"/>
    <w:rsid w:val="00710CAF"/>
    <w:rsid w:val="007115DC"/>
    <w:rsid w:val="0071212B"/>
    <w:rsid w:val="00713B58"/>
    <w:rsid w:val="00713E51"/>
    <w:rsid w:val="007168CB"/>
    <w:rsid w:val="007206B5"/>
    <w:rsid w:val="007220E3"/>
    <w:rsid w:val="007244C8"/>
    <w:rsid w:val="00724724"/>
    <w:rsid w:val="00724ADB"/>
    <w:rsid w:val="007257EC"/>
    <w:rsid w:val="00726A21"/>
    <w:rsid w:val="00727072"/>
    <w:rsid w:val="007271AD"/>
    <w:rsid w:val="007317FE"/>
    <w:rsid w:val="0073361E"/>
    <w:rsid w:val="0073628A"/>
    <w:rsid w:val="0074072F"/>
    <w:rsid w:val="00741398"/>
    <w:rsid w:val="00741F3C"/>
    <w:rsid w:val="0074228F"/>
    <w:rsid w:val="007442DD"/>
    <w:rsid w:val="00744B89"/>
    <w:rsid w:val="00744DD1"/>
    <w:rsid w:val="00747993"/>
    <w:rsid w:val="00750062"/>
    <w:rsid w:val="007517CA"/>
    <w:rsid w:val="0075379F"/>
    <w:rsid w:val="00753D00"/>
    <w:rsid w:val="00757E56"/>
    <w:rsid w:val="00761DBF"/>
    <w:rsid w:val="007703C0"/>
    <w:rsid w:val="0077240F"/>
    <w:rsid w:val="00772887"/>
    <w:rsid w:val="007728AE"/>
    <w:rsid w:val="00773127"/>
    <w:rsid w:val="0077336A"/>
    <w:rsid w:val="007734A8"/>
    <w:rsid w:val="00775C35"/>
    <w:rsid w:val="00775CF8"/>
    <w:rsid w:val="007769EF"/>
    <w:rsid w:val="0077707B"/>
    <w:rsid w:val="007803B6"/>
    <w:rsid w:val="0078132D"/>
    <w:rsid w:val="0078251B"/>
    <w:rsid w:val="007841F8"/>
    <w:rsid w:val="007845E7"/>
    <w:rsid w:val="00785B50"/>
    <w:rsid w:val="0078640F"/>
    <w:rsid w:val="00786B14"/>
    <w:rsid w:val="00790794"/>
    <w:rsid w:val="00791A96"/>
    <w:rsid w:val="00791EB2"/>
    <w:rsid w:val="00792723"/>
    <w:rsid w:val="00792975"/>
    <w:rsid w:val="007935A4"/>
    <w:rsid w:val="00793CED"/>
    <w:rsid w:val="00794E4F"/>
    <w:rsid w:val="00795876"/>
    <w:rsid w:val="00797044"/>
    <w:rsid w:val="00797485"/>
    <w:rsid w:val="0079760C"/>
    <w:rsid w:val="007A02AA"/>
    <w:rsid w:val="007A0F80"/>
    <w:rsid w:val="007A2270"/>
    <w:rsid w:val="007A308A"/>
    <w:rsid w:val="007A4025"/>
    <w:rsid w:val="007A4E99"/>
    <w:rsid w:val="007A5D0C"/>
    <w:rsid w:val="007A6214"/>
    <w:rsid w:val="007A68EF"/>
    <w:rsid w:val="007A7EA2"/>
    <w:rsid w:val="007B2519"/>
    <w:rsid w:val="007B3EAC"/>
    <w:rsid w:val="007B4019"/>
    <w:rsid w:val="007B44AB"/>
    <w:rsid w:val="007B69DF"/>
    <w:rsid w:val="007B731F"/>
    <w:rsid w:val="007B75B2"/>
    <w:rsid w:val="007C28F3"/>
    <w:rsid w:val="007C2DF6"/>
    <w:rsid w:val="007C3FA8"/>
    <w:rsid w:val="007D0CF0"/>
    <w:rsid w:val="007D1844"/>
    <w:rsid w:val="007D2194"/>
    <w:rsid w:val="007D3766"/>
    <w:rsid w:val="007D41E6"/>
    <w:rsid w:val="007D4A85"/>
    <w:rsid w:val="007D7280"/>
    <w:rsid w:val="007D73AF"/>
    <w:rsid w:val="007D7464"/>
    <w:rsid w:val="007E0873"/>
    <w:rsid w:val="007E4635"/>
    <w:rsid w:val="007E568D"/>
    <w:rsid w:val="007E63C3"/>
    <w:rsid w:val="007E7FEE"/>
    <w:rsid w:val="007F0FE1"/>
    <w:rsid w:val="007F1129"/>
    <w:rsid w:val="007F51F1"/>
    <w:rsid w:val="007F5D69"/>
    <w:rsid w:val="007F6145"/>
    <w:rsid w:val="00801AA0"/>
    <w:rsid w:val="00802AD6"/>
    <w:rsid w:val="0080363A"/>
    <w:rsid w:val="00805257"/>
    <w:rsid w:val="00806E7E"/>
    <w:rsid w:val="008101D9"/>
    <w:rsid w:val="00817E7B"/>
    <w:rsid w:val="00820290"/>
    <w:rsid w:val="00820B25"/>
    <w:rsid w:val="00822590"/>
    <w:rsid w:val="00825C59"/>
    <w:rsid w:val="00826A78"/>
    <w:rsid w:val="00827170"/>
    <w:rsid w:val="0082756D"/>
    <w:rsid w:val="00830B13"/>
    <w:rsid w:val="00831EAA"/>
    <w:rsid w:val="0083270F"/>
    <w:rsid w:val="00833EBD"/>
    <w:rsid w:val="00835706"/>
    <w:rsid w:val="00837456"/>
    <w:rsid w:val="00840572"/>
    <w:rsid w:val="00841106"/>
    <w:rsid w:val="00841B18"/>
    <w:rsid w:val="00841CDA"/>
    <w:rsid w:val="008427F9"/>
    <w:rsid w:val="008448E4"/>
    <w:rsid w:val="00845065"/>
    <w:rsid w:val="008467D1"/>
    <w:rsid w:val="00850663"/>
    <w:rsid w:val="00851BD4"/>
    <w:rsid w:val="008522BC"/>
    <w:rsid w:val="00852D8B"/>
    <w:rsid w:val="00854852"/>
    <w:rsid w:val="00856321"/>
    <w:rsid w:val="00856B0A"/>
    <w:rsid w:val="00857298"/>
    <w:rsid w:val="00857809"/>
    <w:rsid w:val="0085781C"/>
    <w:rsid w:val="00857E71"/>
    <w:rsid w:val="00857EF8"/>
    <w:rsid w:val="00860D2B"/>
    <w:rsid w:val="00866C72"/>
    <w:rsid w:val="00866D9C"/>
    <w:rsid w:val="008678CE"/>
    <w:rsid w:val="008700C8"/>
    <w:rsid w:val="00870DF7"/>
    <w:rsid w:val="00871E5F"/>
    <w:rsid w:val="00873B39"/>
    <w:rsid w:val="008752C0"/>
    <w:rsid w:val="00875324"/>
    <w:rsid w:val="00880A51"/>
    <w:rsid w:val="00880C76"/>
    <w:rsid w:val="0088155B"/>
    <w:rsid w:val="00887296"/>
    <w:rsid w:val="0089042C"/>
    <w:rsid w:val="00893FDA"/>
    <w:rsid w:val="00896728"/>
    <w:rsid w:val="008A0D01"/>
    <w:rsid w:val="008A7BDD"/>
    <w:rsid w:val="008A7F67"/>
    <w:rsid w:val="008B0A05"/>
    <w:rsid w:val="008B101E"/>
    <w:rsid w:val="008B1DF6"/>
    <w:rsid w:val="008B2371"/>
    <w:rsid w:val="008B356E"/>
    <w:rsid w:val="008B43E6"/>
    <w:rsid w:val="008B4DAA"/>
    <w:rsid w:val="008B5933"/>
    <w:rsid w:val="008B5F06"/>
    <w:rsid w:val="008B73B6"/>
    <w:rsid w:val="008C013A"/>
    <w:rsid w:val="008C05F7"/>
    <w:rsid w:val="008C2F58"/>
    <w:rsid w:val="008C3E14"/>
    <w:rsid w:val="008C45F6"/>
    <w:rsid w:val="008C7980"/>
    <w:rsid w:val="008D144A"/>
    <w:rsid w:val="008D1BF8"/>
    <w:rsid w:val="008D21CB"/>
    <w:rsid w:val="008D6199"/>
    <w:rsid w:val="008D646E"/>
    <w:rsid w:val="008E17F5"/>
    <w:rsid w:val="008E51F3"/>
    <w:rsid w:val="008E57CE"/>
    <w:rsid w:val="008E5C4A"/>
    <w:rsid w:val="008E6843"/>
    <w:rsid w:val="008E6BF9"/>
    <w:rsid w:val="008E766B"/>
    <w:rsid w:val="008E7D74"/>
    <w:rsid w:val="008F1B99"/>
    <w:rsid w:val="008F2468"/>
    <w:rsid w:val="008F5197"/>
    <w:rsid w:val="008F7299"/>
    <w:rsid w:val="008F754C"/>
    <w:rsid w:val="00900041"/>
    <w:rsid w:val="009027D4"/>
    <w:rsid w:val="009034B7"/>
    <w:rsid w:val="0090512C"/>
    <w:rsid w:val="0090598F"/>
    <w:rsid w:val="00906DD0"/>
    <w:rsid w:val="00907231"/>
    <w:rsid w:val="00907380"/>
    <w:rsid w:val="009106A6"/>
    <w:rsid w:val="009136FA"/>
    <w:rsid w:val="00914DE7"/>
    <w:rsid w:val="0091585C"/>
    <w:rsid w:val="00915EA3"/>
    <w:rsid w:val="00916666"/>
    <w:rsid w:val="00917695"/>
    <w:rsid w:val="009209E8"/>
    <w:rsid w:val="00922256"/>
    <w:rsid w:val="00924590"/>
    <w:rsid w:val="00926190"/>
    <w:rsid w:val="0092670C"/>
    <w:rsid w:val="00930059"/>
    <w:rsid w:val="00930D3B"/>
    <w:rsid w:val="009319F9"/>
    <w:rsid w:val="00931B70"/>
    <w:rsid w:val="00934C19"/>
    <w:rsid w:val="009374AF"/>
    <w:rsid w:val="0094014F"/>
    <w:rsid w:val="009401EC"/>
    <w:rsid w:val="009409E2"/>
    <w:rsid w:val="00943D3A"/>
    <w:rsid w:val="00944209"/>
    <w:rsid w:val="0095073B"/>
    <w:rsid w:val="00951782"/>
    <w:rsid w:val="0095630A"/>
    <w:rsid w:val="00957066"/>
    <w:rsid w:val="009612F6"/>
    <w:rsid w:val="0096179C"/>
    <w:rsid w:val="009627E8"/>
    <w:rsid w:val="00964001"/>
    <w:rsid w:val="009648FB"/>
    <w:rsid w:val="00964BD2"/>
    <w:rsid w:val="00965093"/>
    <w:rsid w:val="00965A1B"/>
    <w:rsid w:val="00966AC8"/>
    <w:rsid w:val="0097044F"/>
    <w:rsid w:val="0097060F"/>
    <w:rsid w:val="00970986"/>
    <w:rsid w:val="0097646E"/>
    <w:rsid w:val="0097789E"/>
    <w:rsid w:val="00977C6F"/>
    <w:rsid w:val="00980B37"/>
    <w:rsid w:val="00982202"/>
    <w:rsid w:val="00983093"/>
    <w:rsid w:val="009844FA"/>
    <w:rsid w:val="00985EC6"/>
    <w:rsid w:val="00987855"/>
    <w:rsid w:val="00990320"/>
    <w:rsid w:val="00992726"/>
    <w:rsid w:val="00997363"/>
    <w:rsid w:val="00997A48"/>
    <w:rsid w:val="00997B24"/>
    <w:rsid w:val="00997BBE"/>
    <w:rsid w:val="00997DF0"/>
    <w:rsid w:val="009A1554"/>
    <w:rsid w:val="009A162F"/>
    <w:rsid w:val="009A247D"/>
    <w:rsid w:val="009A2B22"/>
    <w:rsid w:val="009A6020"/>
    <w:rsid w:val="009A7A8C"/>
    <w:rsid w:val="009B38F0"/>
    <w:rsid w:val="009B3F76"/>
    <w:rsid w:val="009B4DAB"/>
    <w:rsid w:val="009B5F3C"/>
    <w:rsid w:val="009B7172"/>
    <w:rsid w:val="009B736A"/>
    <w:rsid w:val="009B7466"/>
    <w:rsid w:val="009C01ED"/>
    <w:rsid w:val="009C0220"/>
    <w:rsid w:val="009C135E"/>
    <w:rsid w:val="009C4115"/>
    <w:rsid w:val="009C456F"/>
    <w:rsid w:val="009C468E"/>
    <w:rsid w:val="009C5CFE"/>
    <w:rsid w:val="009D0495"/>
    <w:rsid w:val="009D2B2D"/>
    <w:rsid w:val="009D5C66"/>
    <w:rsid w:val="009D7253"/>
    <w:rsid w:val="009E1CA1"/>
    <w:rsid w:val="009E1D39"/>
    <w:rsid w:val="009E30F8"/>
    <w:rsid w:val="009E33F5"/>
    <w:rsid w:val="009E3A08"/>
    <w:rsid w:val="009E3FFD"/>
    <w:rsid w:val="009E4CD6"/>
    <w:rsid w:val="009E5E33"/>
    <w:rsid w:val="009F0F78"/>
    <w:rsid w:val="009F0FA5"/>
    <w:rsid w:val="009F1273"/>
    <w:rsid w:val="009F3384"/>
    <w:rsid w:val="009F594D"/>
    <w:rsid w:val="009F6490"/>
    <w:rsid w:val="009F722B"/>
    <w:rsid w:val="009F77DD"/>
    <w:rsid w:val="00A002A7"/>
    <w:rsid w:val="00A00889"/>
    <w:rsid w:val="00A01335"/>
    <w:rsid w:val="00A014AE"/>
    <w:rsid w:val="00A01A3E"/>
    <w:rsid w:val="00A03D0D"/>
    <w:rsid w:val="00A03EAE"/>
    <w:rsid w:val="00A07CAF"/>
    <w:rsid w:val="00A07F27"/>
    <w:rsid w:val="00A105C8"/>
    <w:rsid w:val="00A10A0B"/>
    <w:rsid w:val="00A114FC"/>
    <w:rsid w:val="00A11837"/>
    <w:rsid w:val="00A11AB9"/>
    <w:rsid w:val="00A11D8E"/>
    <w:rsid w:val="00A146E1"/>
    <w:rsid w:val="00A1672B"/>
    <w:rsid w:val="00A1770F"/>
    <w:rsid w:val="00A21271"/>
    <w:rsid w:val="00A21929"/>
    <w:rsid w:val="00A24ED0"/>
    <w:rsid w:val="00A25A66"/>
    <w:rsid w:val="00A25BA4"/>
    <w:rsid w:val="00A27458"/>
    <w:rsid w:val="00A319EE"/>
    <w:rsid w:val="00A32637"/>
    <w:rsid w:val="00A32B02"/>
    <w:rsid w:val="00A3373E"/>
    <w:rsid w:val="00A33892"/>
    <w:rsid w:val="00A33938"/>
    <w:rsid w:val="00A3466A"/>
    <w:rsid w:val="00A34681"/>
    <w:rsid w:val="00A35056"/>
    <w:rsid w:val="00A37656"/>
    <w:rsid w:val="00A40783"/>
    <w:rsid w:val="00A4111E"/>
    <w:rsid w:val="00A4411C"/>
    <w:rsid w:val="00A44196"/>
    <w:rsid w:val="00A443E6"/>
    <w:rsid w:val="00A465CC"/>
    <w:rsid w:val="00A50FF3"/>
    <w:rsid w:val="00A53033"/>
    <w:rsid w:val="00A53A99"/>
    <w:rsid w:val="00A554BB"/>
    <w:rsid w:val="00A55F75"/>
    <w:rsid w:val="00A562ED"/>
    <w:rsid w:val="00A56C79"/>
    <w:rsid w:val="00A6175A"/>
    <w:rsid w:val="00A64117"/>
    <w:rsid w:val="00A65A0B"/>
    <w:rsid w:val="00A66070"/>
    <w:rsid w:val="00A6633D"/>
    <w:rsid w:val="00A7009A"/>
    <w:rsid w:val="00A71923"/>
    <w:rsid w:val="00A73151"/>
    <w:rsid w:val="00A73ED3"/>
    <w:rsid w:val="00A7702A"/>
    <w:rsid w:val="00A77E8B"/>
    <w:rsid w:val="00A80EEA"/>
    <w:rsid w:val="00A824BD"/>
    <w:rsid w:val="00A82D37"/>
    <w:rsid w:val="00A84808"/>
    <w:rsid w:val="00A85498"/>
    <w:rsid w:val="00A8557C"/>
    <w:rsid w:val="00A86B95"/>
    <w:rsid w:val="00A87E38"/>
    <w:rsid w:val="00A907C4"/>
    <w:rsid w:val="00A917D6"/>
    <w:rsid w:val="00A92C15"/>
    <w:rsid w:val="00A953BC"/>
    <w:rsid w:val="00A95603"/>
    <w:rsid w:val="00A96980"/>
    <w:rsid w:val="00AA09DD"/>
    <w:rsid w:val="00AA29FE"/>
    <w:rsid w:val="00AA7990"/>
    <w:rsid w:val="00AB1F9F"/>
    <w:rsid w:val="00AB2402"/>
    <w:rsid w:val="00AB3F70"/>
    <w:rsid w:val="00AB502A"/>
    <w:rsid w:val="00AB537E"/>
    <w:rsid w:val="00AB6D1E"/>
    <w:rsid w:val="00AC27A1"/>
    <w:rsid w:val="00AC4453"/>
    <w:rsid w:val="00AC7165"/>
    <w:rsid w:val="00AC784A"/>
    <w:rsid w:val="00AC7C1B"/>
    <w:rsid w:val="00AD0117"/>
    <w:rsid w:val="00AD18DB"/>
    <w:rsid w:val="00AD3C29"/>
    <w:rsid w:val="00AD3F5A"/>
    <w:rsid w:val="00AD4882"/>
    <w:rsid w:val="00AD4DF3"/>
    <w:rsid w:val="00AD5CD4"/>
    <w:rsid w:val="00AD5D1E"/>
    <w:rsid w:val="00AD6A6A"/>
    <w:rsid w:val="00AD7994"/>
    <w:rsid w:val="00AE1700"/>
    <w:rsid w:val="00AE2A12"/>
    <w:rsid w:val="00AE7ACB"/>
    <w:rsid w:val="00AF390D"/>
    <w:rsid w:val="00AF5018"/>
    <w:rsid w:val="00AF546C"/>
    <w:rsid w:val="00AF7C86"/>
    <w:rsid w:val="00AF7F02"/>
    <w:rsid w:val="00B00A25"/>
    <w:rsid w:val="00B01731"/>
    <w:rsid w:val="00B02193"/>
    <w:rsid w:val="00B024F2"/>
    <w:rsid w:val="00B0274C"/>
    <w:rsid w:val="00B032C9"/>
    <w:rsid w:val="00B0445C"/>
    <w:rsid w:val="00B0452F"/>
    <w:rsid w:val="00B04D54"/>
    <w:rsid w:val="00B06025"/>
    <w:rsid w:val="00B10C64"/>
    <w:rsid w:val="00B12527"/>
    <w:rsid w:val="00B12A51"/>
    <w:rsid w:val="00B12B8E"/>
    <w:rsid w:val="00B1379F"/>
    <w:rsid w:val="00B14EFB"/>
    <w:rsid w:val="00B14F85"/>
    <w:rsid w:val="00B1635E"/>
    <w:rsid w:val="00B20444"/>
    <w:rsid w:val="00B2063F"/>
    <w:rsid w:val="00B208CC"/>
    <w:rsid w:val="00B21475"/>
    <w:rsid w:val="00B22036"/>
    <w:rsid w:val="00B2273D"/>
    <w:rsid w:val="00B24796"/>
    <w:rsid w:val="00B24C7A"/>
    <w:rsid w:val="00B27DBA"/>
    <w:rsid w:val="00B30A9D"/>
    <w:rsid w:val="00B32297"/>
    <w:rsid w:val="00B336C6"/>
    <w:rsid w:val="00B338CB"/>
    <w:rsid w:val="00B35904"/>
    <w:rsid w:val="00B37114"/>
    <w:rsid w:val="00B4111B"/>
    <w:rsid w:val="00B418E2"/>
    <w:rsid w:val="00B424E5"/>
    <w:rsid w:val="00B429A7"/>
    <w:rsid w:val="00B42E7F"/>
    <w:rsid w:val="00B43E67"/>
    <w:rsid w:val="00B444BD"/>
    <w:rsid w:val="00B44654"/>
    <w:rsid w:val="00B46C0A"/>
    <w:rsid w:val="00B5062C"/>
    <w:rsid w:val="00B50B12"/>
    <w:rsid w:val="00B51FA7"/>
    <w:rsid w:val="00B52677"/>
    <w:rsid w:val="00B52B85"/>
    <w:rsid w:val="00B53802"/>
    <w:rsid w:val="00B54AD6"/>
    <w:rsid w:val="00B569B9"/>
    <w:rsid w:val="00B5781E"/>
    <w:rsid w:val="00B60B2D"/>
    <w:rsid w:val="00B62476"/>
    <w:rsid w:val="00B62B91"/>
    <w:rsid w:val="00B64142"/>
    <w:rsid w:val="00B70B21"/>
    <w:rsid w:val="00B751E0"/>
    <w:rsid w:val="00B756B6"/>
    <w:rsid w:val="00B82547"/>
    <w:rsid w:val="00B826BC"/>
    <w:rsid w:val="00B83935"/>
    <w:rsid w:val="00B84BF5"/>
    <w:rsid w:val="00B85D8A"/>
    <w:rsid w:val="00B86E85"/>
    <w:rsid w:val="00B908F2"/>
    <w:rsid w:val="00B929D5"/>
    <w:rsid w:val="00B92F40"/>
    <w:rsid w:val="00B93151"/>
    <w:rsid w:val="00B965F3"/>
    <w:rsid w:val="00B96CCA"/>
    <w:rsid w:val="00B97B30"/>
    <w:rsid w:val="00BA2E62"/>
    <w:rsid w:val="00BA60A5"/>
    <w:rsid w:val="00BA6CA9"/>
    <w:rsid w:val="00BB26E1"/>
    <w:rsid w:val="00BB2923"/>
    <w:rsid w:val="00BB4D68"/>
    <w:rsid w:val="00BB532A"/>
    <w:rsid w:val="00BB6194"/>
    <w:rsid w:val="00BB6F8F"/>
    <w:rsid w:val="00BB7ADE"/>
    <w:rsid w:val="00BC1DBB"/>
    <w:rsid w:val="00BC219B"/>
    <w:rsid w:val="00BC3B96"/>
    <w:rsid w:val="00BC4B7A"/>
    <w:rsid w:val="00BC5F9D"/>
    <w:rsid w:val="00BC617A"/>
    <w:rsid w:val="00BC6300"/>
    <w:rsid w:val="00BC6B2B"/>
    <w:rsid w:val="00BD453F"/>
    <w:rsid w:val="00BE0185"/>
    <w:rsid w:val="00BE24F1"/>
    <w:rsid w:val="00BE2ECE"/>
    <w:rsid w:val="00BE3DDB"/>
    <w:rsid w:val="00BE3FEB"/>
    <w:rsid w:val="00BE4ACD"/>
    <w:rsid w:val="00BE5788"/>
    <w:rsid w:val="00BE7CA0"/>
    <w:rsid w:val="00BE7EAA"/>
    <w:rsid w:val="00BE7FF8"/>
    <w:rsid w:val="00BF03AE"/>
    <w:rsid w:val="00BF1605"/>
    <w:rsid w:val="00BF19AE"/>
    <w:rsid w:val="00BF2174"/>
    <w:rsid w:val="00BF48FB"/>
    <w:rsid w:val="00BF5BD9"/>
    <w:rsid w:val="00BF6428"/>
    <w:rsid w:val="00BF75C6"/>
    <w:rsid w:val="00BF7CB9"/>
    <w:rsid w:val="00C03710"/>
    <w:rsid w:val="00C05569"/>
    <w:rsid w:val="00C120D8"/>
    <w:rsid w:val="00C1646C"/>
    <w:rsid w:val="00C17FA6"/>
    <w:rsid w:val="00C22C69"/>
    <w:rsid w:val="00C22D19"/>
    <w:rsid w:val="00C254BF"/>
    <w:rsid w:val="00C25753"/>
    <w:rsid w:val="00C3217A"/>
    <w:rsid w:val="00C32C32"/>
    <w:rsid w:val="00C33E69"/>
    <w:rsid w:val="00C344D5"/>
    <w:rsid w:val="00C34861"/>
    <w:rsid w:val="00C37AEA"/>
    <w:rsid w:val="00C37B9A"/>
    <w:rsid w:val="00C40A9D"/>
    <w:rsid w:val="00C41F71"/>
    <w:rsid w:val="00C428F0"/>
    <w:rsid w:val="00C43488"/>
    <w:rsid w:val="00C44DCC"/>
    <w:rsid w:val="00C457E1"/>
    <w:rsid w:val="00C4741B"/>
    <w:rsid w:val="00C4798C"/>
    <w:rsid w:val="00C53BDA"/>
    <w:rsid w:val="00C53F56"/>
    <w:rsid w:val="00C5656F"/>
    <w:rsid w:val="00C576DD"/>
    <w:rsid w:val="00C60028"/>
    <w:rsid w:val="00C6050D"/>
    <w:rsid w:val="00C6127A"/>
    <w:rsid w:val="00C61502"/>
    <w:rsid w:val="00C61545"/>
    <w:rsid w:val="00C621DB"/>
    <w:rsid w:val="00C67443"/>
    <w:rsid w:val="00C67F31"/>
    <w:rsid w:val="00C70344"/>
    <w:rsid w:val="00C70FB6"/>
    <w:rsid w:val="00C71629"/>
    <w:rsid w:val="00C73430"/>
    <w:rsid w:val="00C74330"/>
    <w:rsid w:val="00C773A4"/>
    <w:rsid w:val="00C77E2A"/>
    <w:rsid w:val="00C802E9"/>
    <w:rsid w:val="00C802FA"/>
    <w:rsid w:val="00C809DB"/>
    <w:rsid w:val="00C81400"/>
    <w:rsid w:val="00C81686"/>
    <w:rsid w:val="00C836C7"/>
    <w:rsid w:val="00C83D10"/>
    <w:rsid w:val="00C855FF"/>
    <w:rsid w:val="00C8754C"/>
    <w:rsid w:val="00C91023"/>
    <w:rsid w:val="00C92197"/>
    <w:rsid w:val="00C971E9"/>
    <w:rsid w:val="00CA26BD"/>
    <w:rsid w:val="00CA294A"/>
    <w:rsid w:val="00CA296C"/>
    <w:rsid w:val="00CA3D48"/>
    <w:rsid w:val="00CA4EB3"/>
    <w:rsid w:val="00CA5792"/>
    <w:rsid w:val="00CA5B21"/>
    <w:rsid w:val="00CA6884"/>
    <w:rsid w:val="00CB103B"/>
    <w:rsid w:val="00CB32E7"/>
    <w:rsid w:val="00CB3793"/>
    <w:rsid w:val="00CB44A7"/>
    <w:rsid w:val="00CB5A29"/>
    <w:rsid w:val="00CB63E9"/>
    <w:rsid w:val="00CB68D9"/>
    <w:rsid w:val="00CB7C45"/>
    <w:rsid w:val="00CC034C"/>
    <w:rsid w:val="00CC1771"/>
    <w:rsid w:val="00CC17DE"/>
    <w:rsid w:val="00CC1975"/>
    <w:rsid w:val="00CC1ECF"/>
    <w:rsid w:val="00CC21CB"/>
    <w:rsid w:val="00CC420B"/>
    <w:rsid w:val="00CC48C6"/>
    <w:rsid w:val="00CC57B4"/>
    <w:rsid w:val="00CC57B7"/>
    <w:rsid w:val="00CC5C4F"/>
    <w:rsid w:val="00CC66A7"/>
    <w:rsid w:val="00CD24C3"/>
    <w:rsid w:val="00CD370D"/>
    <w:rsid w:val="00CD4717"/>
    <w:rsid w:val="00CD4D64"/>
    <w:rsid w:val="00CD749D"/>
    <w:rsid w:val="00CD74B7"/>
    <w:rsid w:val="00CD7D13"/>
    <w:rsid w:val="00CE04EB"/>
    <w:rsid w:val="00CE1654"/>
    <w:rsid w:val="00CE26EF"/>
    <w:rsid w:val="00CE4AB6"/>
    <w:rsid w:val="00CE4D80"/>
    <w:rsid w:val="00CE5624"/>
    <w:rsid w:val="00CE75B0"/>
    <w:rsid w:val="00CE7FA9"/>
    <w:rsid w:val="00CF0A5E"/>
    <w:rsid w:val="00CF128F"/>
    <w:rsid w:val="00CF17A8"/>
    <w:rsid w:val="00CF194E"/>
    <w:rsid w:val="00CF268F"/>
    <w:rsid w:val="00CF3190"/>
    <w:rsid w:val="00CF3B7E"/>
    <w:rsid w:val="00CF3F96"/>
    <w:rsid w:val="00CF4784"/>
    <w:rsid w:val="00D0077E"/>
    <w:rsid w:val="00D008CF"/>
    <w:rsid w:val="00D03BFF"/>
    <w:rsid w:val="00D04628"/>
    <w:rsid w:val="00D05468"/>
    <w:rsid w:val="00D05596"/>
    <w:rsid w:val="00D109F6"/>
    <w:rsid w:val="00D133A1"/>
    <w:rsid w:val="00D13B89"/>
    <w:rsid w:val="00D153E6"/>
    <w:rsid w:val="00D1610C"/>
    <w:rsid w:val="00D166E0"/>
    <w:rsid w:val="00D16FCC"/>
    <w:rsid w:val="00D2045D"/>
    <w:rsid w:val="00D204DD"/>
    <w:rsid w:val="00D215FA"/>
    <w:rsid w:val="00D22BA7"/>
    <w:rsid w:val="00D24029"/>
    <w:rsid w:val="00D24383"/>
    <w:rsid w:val="00D25F46"/>
    <w:rsid w:val="00D305C7"/>
    <w:rsid w:val="00D30764"/>
    <w:rsid w:val="00D30B93"/>
    <w:rsid w:val="00D35ABF"/>
    <w:rsid w:val="00D35B1D"/>
    <w:rsid w:val="00D408FC"/>
    <w:rsid w:val="00D4164F"/>
    <w:rsid w:val="00D439E8"/>
    <w:rsid w:val="00D43DF0"/>
    <w:rsid w:val="00D452A4"/>
    <w:rsid w:val="00D459D1"/>
    <w:rsid w:val="00D45C05"/>
    <w:rsid w:val="00D504DF"/>
    <w:rsid w:val="00D50F75"/>
    <w:rsid w:val="00D51FFB"/>
    <w:rsid w:val="00D52F1C"/>
    <w:rsid w:val="00D53530"/>
    <w:rsid w:val="00D565AD"/>
    <w:rsid w:val="00D60243"/>
    <w:rsid w:val="00D62E6D"/>
    <w:rsid w:val="00D65A69"/>
    <w:rsid w:val="00D7012B"/>
    <w:rsid w:val="00D72327"/>
    <w:rsid w:val="00D73FF4"/>
    <w:rsid w:val="00D74DD9"/>
    <w:rsid w:val="00D7700A"/>
    <w:rsid w:val="00D7750E"/>
    <w:rsid w:val="00D8014A"/>
    <w:rsid w:val="00D8023D"/>
    <w:rsid w:val="00D82EB1"/>
    <w:rsid w:val="00D84717"/>
    <w:rsid w:val="00D850EF"/>
    <w:rsid w:val="00D85DF9"/>
    <w:rsid w:val="00D86E0F"/>
    <w:rsid w:val="00D87296"/>
    <w:rsid w:val="00D877E4"/>
    <w:rsid w:val="00D87D4D"/>
    <w:rsid w:val="00D903A2"/>
    <w:rsid w:val="00D91081"/>
    <w:rsid w:val="00D9189A"/>
    <w:rsid w:val="00D92062"/>
    <w:rsid w:val="00D9251E"/>
    <w:rsid w:val="00D9429F"/>
    <w:rsid w:val="00D97769"/>
    <w:rsid w:val="00DA0300"/>
    <w:rsid w:val="00DA04B6"/>
    <w:rsid w:val="00DA1D38"/>
    <w:rsid w:val="00DA276C"/>
    <w:rsid w:val="00DA29B1"/>
    <w:rsid w:val="00DA3D69"/>
    <w:rsid w:val="00DA5162"/>
    <w:rsid w:val="00DA6A44"/>
    <w:rsid w:val="00DB16FA"/>
    <w:rsid w:val="00DB2A03"/>
    <w:rsid w:val="00DB4AF4"/>
    <w:rsid w:val="00DB62F3"/>
    <w:rsid w:val="00DB668C"/>
    <w:rsid w:val="00DC2971"/>
    <w:rsid w:val="00DC348D"/>
    <w:rsid w:val="00DC7416"/>
    <w:rsid w:val="00DD1AC4"/>
    <w:rsid w:val="00DD1F49"/>
    <w:rsid w:val="00DD345D"/>
    <w:rsid w:val="00DD5C77"/>
    <w:rsid w:val="00DD74AC"/>
    <w:rsid w:val="00DD7EF9"/>
    <w:rsid w:val="00DE0F86"/>
    <w:rsid w:val="00DE1419"/>
    <w:rsid w:val="00DE4738"/>
    <w:rsid w:val="00DE4E7A"/>
    <w:rsid w:val="00DE67C2"/>
    <w:rsid w:val="00DE7C59"/>
    <w:rsid w:val="00DF16E4"/>
    <w:rsid w:val="00DF21B7"/>
    <w:rsid w:val="00DF2B7C"/>
    <w:rsid w:val="00DF2F72"/>
    <w:rsid w:val="00DF3141"/>
    <w:rsid w:val="00DF320E"/>
    <w:rsid w:val="00DF4A1A"/>
    <w:rsid w:val="00DF5C84"/>
    <w:rsid w:val="00DF6155"/>
    <w:rsid w:val="00E02112"/>
    <w:rsid w:val="00E03D68"/>
    <w:rsid w:val="00E04C93"/>
    <w:rsid w:val="00E04F02"/>
    <w:rsid w:val="00E05BE6"/>
    <w:rsid w:val="00E126CB"/>
    <w:rsid w:val="00E1419B"/>
    <w:rsid w:val="00E14868"/>
    <w:rsid w:val="00E16468"/>
    <w:rsid w:val="00E1691A"/>
    <w:rsid w:val="00E21040"/>
    <w:rsid w:val="00E216DA"/>
    <w:rsid w:val="00E21B0B"/>
    <w:rsid w:val="00E22AEE"/>
    <w:rsid w:val="00E2424D"/>
    <w:rsid w:val="00E24E47"/>
    <w:rsid w:val="00E262E5"/>
    <w:rsid w:val="00E26ED6"/>
    <w:rsid w:val="00E27C9A"/>
    <w:rsid w:val="00E27FBE"/>
    <w:rsid w:val="00E30BBB"/>
    <w:rsid w:val="00E3140E"/>
    <w:rsid w:val="00E32EF0"/>
    <w:rsid w:val="00E42315"/>
    <w:rsid w:val="00E42BE5"/>
    <w:rsid w:val="00E43E11"/>
    <w:rsid w:val="00E44181"/>
    <w:rsid w:val="00E44CEF"/>
    <w:rsid w:val="00E47FAB"/>
    <w:rsid w:val="00E50860"/>
    <w:rsid w:val="00E50E95"/>
    <w:rsid w:val="00E521D1"/>
    <w:rsid w:val="00E5325B"/>
    <w:rsid w:val="00E533F8"/>
    <w:rsid w:val="00E53FF9"/>
    <w:rsid w:val="00E5417A"/>
    <w:rsid w:val="00E564B2"/>
    <w:rsid w:val="00E61B97"/>
    <w:rsid w:val="00E63957"/>
    <w:rsid w:val="00E6470B"/>
    <w:rsid w:val="00E67C78"/>
    <w:rsid w:val="00E67FA0"/>
    <w:rsid w:val="00E7158F"/>
    <w:rsid w:val="00E73380"/>
    <w:rsid w:val="00E74099"/>
    <w:rsid w:val="00E74BCC"/>
    <w:rsid w:val="00E75545"/>
    <w:rsid w:val="00E765F2"/>
    <w:rsid w:val="00E76A22"/>
    <w:rsid w:val="00E76AAF"/>
    <w:rsid w:val="00E77DBA"/>
    <w:rsid w:val="00E80072"/>
    <w:rsid w:val="00E80F52"/>
    <w:rsid w:val="00E82616"/>
    <w:rsid w:val="00E8391E"/>
    <w:rsid w:val="00E843F6"/>
    <w:rsid w:val="00E84644"/>
    <w:rsid w:val="00E85F8F"/>
    <w:rsid w:val="00E87A76"/>
    <w:rsid w:val="00E90B6D"/>
    <w:rsid w:val="00E919B0"/>
    <w:rsid w:val="00E91D82"/>
    <w:rsid w:val="00E92EAD"/>
    <w:rsid w:val="00E94916"/>
    <w:rsid w:val="00EA0696"/>
    <w:rsid w:val="00EA13F8"/>
    <w:rsid w:val="00EA26DE"/>
    <w:rsid w:val="00EA270A"/>
    <w:rsid w:val="00EA2F79"/>
    <w:rsid w:val="00EA420D"/>
    <w:rsid w:val="00EA4478"/>
    <w:rsid w:val="00EA461F"/>
    <w:rsid w:val="00EA4F4C"/>
    <w:rsid w:val="00EA4FB2"/>
    <w:rsid w:val="00EA69E4"/>
    <w:rsid w:val="00EB15C0"/>
    <w:rsid w:val="00EB1DA3"/>
    <w:rsid w:val="00EB4436"/>
    <w:rsid w:val="00EB4B2F"/>
    <w:rsid w:val="00EB650C"/>
    <w:rsid w:val="00EB707B"/>
    <w:rsid w:val="00EC0936"/>
    <w:rsid w:val="00EC3E40"/>
    <w:rsid w:val="00EC5400"/>
    <w:rsid w:val="00EC5801"/>
    <w:rsid w:val="00EC5C1A"/>
    <w:rsid w:val="00EC69B9"/>
    <w:rsid w:val="00EC7891"/>
    <w:rsid w:val="00EC7C80"/>
    <w:rsid w:val="00ED0CA4"/>
    <w:rsid w:val="00ED190D"/>
    <w:rsid w:val="00ED1967"/>
    <w:rsid w:val="00ED2E5D"/>
    <w:rsid w:val="00ED3050"/>
    <w:rsid w:val="00ED45D0"/>
    <w:rsid w:val="00ED46BC"/>
    <w:rsid w:val="00ED5877"/>
    <w:rsid w:val="00ED5922"/>
    <w:rsid w:val="00ED760F"/>
    <w:rsid w:val="00ED7F1A"/>
    <w:rsid w:val="00EE191C"/>
    <w:rsid w:val="00EE2BF8"/>
    <w:rsid w:val="00EE317B"/>
    <w:rsid w:val="00EE338A"/>
    <w:rsid w:val="00EE3AF5"/>
    <w:rsid w:val="00EE6563"/>
    <w:rsid w:val="00EE777C"/>
    <w:rsid w:val="00EF03E4"/>
    <w:rsid w:val="00EF33F9"/>
    <w:rsid w:val="00EF36F4"/>
    <w:rsid w:val="00EF3D02"/>
    <w:rsid w:val="00EF4296"/>
    <w:rsid w:val="00EF42B1"/>
    <w:rsid w:val="00EF645D"/>
    <w:rsid w:val="00EF6715"/>
    <w:rsid w:val="00EF7972"/>
    <w:rsid w:val="00F01A85"/>
    <w:rsid w:val="00F01E0F"/>
    <w:rsid w:val="00F02437"/>
    <w:rsid w:val="00F0391A"/>
    <w:rsid w:val="00F10005"/>
    <w:rsid w:val="00F1435C"/>
    <w:rsid w:val="00F145ED"/>
    <w:rsid w:val="00F14602"/>
    <w:rsid w:val="00F212F4"/>
    <w:rsid w:val="00F22387"/>
    <w:rsid w:val="00F229AE"/>
    <w:rsid w:val="00F253F2"/>
    <w:rsid w:val="00F270DC"/>
    <w:rsid w:val="00F311D1"/>
    <w:rsid w:val="00F31380"/>
    <w:rsid w:val="00F313DA"/>
    <w:rsid w:val="00F31EAD"/>
    <w:rsid w:val="00F32516"/>
    <w:rsid w:val="00F325C4"/>
    <w:rsid w:val="00F335BD"/>
    <w:rsid w:val="00F345E6"/>
    <w:rsid w:val="00F34F3B"/>
    <w:rsid w:val="00F35FE7"/>
    <w:rsid w:val="00F363E5"/>
    <w:rsid w:val="00F36918"/>
    <w:rsid w:val="00F36B95"/>
    <w:rsid w:val="00F40282"/>
    <w:rsid w:val="00F411BA"/>
    <w:rsid w:val="00F4381E"/>
    <w:rsid w:val="00F43936"/>
    <w:rsid w:val="00F440B8"/>
    <w:rsid w:val="00F45832"/>
    <w:rsid w:val="00F4710B"/>
    <w:rsid w:val="00F4739F"/>
    <w:rsid w:val="00F50742"/>
    <w:rsid w:val="00F52B05"/>
    <w:rsid w:val="00F53904"/>
    <w:rsid w:val="00F5404C"/>
    <w:rsid w:val="00F54787"/>
    <w:rsid w:val="00F556E4"/>
    <w:rsid w:val="00F600BC"/>
    <w:rsid w:val="00F618DA"/>
    <w:rsid w:val="00F62422"/>
    <w:rsid w:val="00F62476"/>
    <w:rsid w:val="00F6400A"/>
    <w:rsid w:val="00F65648"/>
    <w:rsid w:val="00F66C9A"/>
    <w:rsid w:val="00F713CA"/>
    <w:rsid w:val="00F74DC5"/>
    <w:rsid w:val="00F76B57"/>
    <w:rsid w:val="00F77CB9"/>
    <w:rsid w:val="00F804C5"/>
    <w:rsid w:val="00F81A4F"/>
    <w:rsid w:val="00F82296"/>
    <w:rsid w:val="00F83F22"/>
    <w:rsid w:val="00F84024"/>
    <w:rsid w:val="00F8548D"/>
    <w:rsid w:val="00F85BA5"/>
    <w:rsid w:val="00F93CCB"/>
    <w:rsid w:val="00F94066"/>
    <w:rsid w:val="00F95543"/>
    <w:rsid w:val="00F96F8C"/>
    <w:rsid w:val="00F9714C"/>
    <w:rsid w:val="00FA2107"/>
    <w:rsid w:val="00FA3CEC"/>
    <w:rsid w:val="00FA45FE"/>
    <w:rsid w:val="00FA470C"/>
    <w:rsid w:val="00FB0CBD"/>
    <w:rsid w:val="00FB2696"/>
    <w:rsid w:val="00FB2973"/>
    <w:rsid w:val="00FB306A"/>
    <w:rsid w:val="00FB3A51"/>
    <w:rsid w:val="00FB4B9A"/>
    <w:rsid w:val="00FB6891"/>
    <w:rsid w:val="00FC032E"/>
    <w:rsid w:val="00FC2AD8"/>
    <w:rsid w:val="00FC4122"/>
    <w:rsid w:val="00FC444E"/>
    <w:rsid w:val="00FC4C5F"/>
    <w:rsid w:val="00FC57FF"/>
    <w:rsid w:val="00FC7502"/>
    <w:rsid w:val="00FC781D"/>
    <w:rsid w:val="00FC7948"/>
    <w:rsid w:val="00FD0771"/>
    <w:rsid w:val="00FD080B"/>
    <w:rsid w:val="00FD0FB9"/>
    <w:rsid w:val="00FD48EB"/>
    <w:rsid w:val="00FD4BE2"/>
    <w:rsid w:val="00FD5347"/>
    <w:rsid w:val="00FD57D2"/>
    <w:rsid w:val="00FE06B9"/>
    <w:rsid w:val="00FE1EA9"/>
    <w:rsid w:val="00FE3387"/>
    <w:rsid w:val="00FE33AF"/>
    <w:rsid w:val="00FE3A3A"/>
    <w:rsid w:val="00FE4EDA"/>
    <w:rsid w:val="00FE5068"/>
    <w:rsid w:val="00FE6855"/>
    <w:rsid w:val="00FE7D0C"/>
    <w:rsid w:val="00FF11B3"/>
    <w:rsid w:val="00FF1D29"/>
    <w:rsid w:val="00FF379F"/>
    <w:rsid w:val="00FF419D"/>
    <w:rsid w:val="00FF4C42"/>
    <w:rsid w:val="00FF5A18"/>
    <w:rsid w:val="00FF6147"/>
    <w:rsid w:val="00FF6671"/>
    <w:rsid w:val="00FF6C03"/>
    <w:rsid w:val="00FF702C"/>
    <w:rsid w:val="00FF70B6"/>
    <w:rsid w:val="00FF776D"/>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21E4A4"/>
  <w15:chartTrackingRefBased/>
  <w15:docId w15:val="{5AAC75BA-CC25-4B0F-A2B9-D80F3C7AE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fa-IR"/>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zh-CN" w:bidi="ar-SA"/>
    </w:rPr>
  </w:style>
  <w:style w:type="paragraph" w:styleId="Heading1">
    <w:name w:val="heading 1"/>
    <w:basedOn w:val="a"/>
    <w:next w:val="a0"/>
    <w:qFormat/>
    <w:rsid w:val="00E47FAB"/>
    <w:pPr>
      <w:keepNext/>
      <w:numPr>
        <w:numId w:val="3"/>
      </w:numPr>
      <w:spacing w:before="3000" w:after="3000"/>
      <w:outlineLvl w:val="0"/>
    </w:pPr>
    <w:rPr>
      <w:kern w:val="32"/>
    </w:rPr>
  </w:style>
  <w:style w:type="paragraph" w:styleId="Heading2">
    <w:name w:val="heading 2"/>
    <w:basedOn w:val="Normal"/>
    <w:next w:val="Normal"/>
    <w:qFormat/>
    <w:rsid w:val="00321084"/>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321084"/>
    <w:pPr>
      <w:keepNext/>
      <w:spacing w:before="240" w:after="60"/>
      <w:outlineLvl w:val="2"/>
    </w:pPr>
    <w:rPr>
      <w:rFonts w:ascii="Arial" w:hAnsi="Arial" w:cs="Arial"/>
      <w:b/>
      <w:bCs/>
      <w:sz w:val="26"/>
      <w:szCs w:val="26"/>
    </w:rPr>
  </w:style>
  <w:style w:type="paragraph" w:styleId="Heading4">
    <w:name w:val="heading 4"/>
    <w:basedOn w:val="Normal"/>
    <w:next w:val="Normal"/>
    <w:qFormat/>
    <w:rsid w:val="00321084"/>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0">
    <w:name w:val="متن"/>
    <w:link w:val="Char"/>
    <w:rsid w:val="000B1CBD"/>
    <w:pPr>
      <w:bidi/>
      <w:ind w:firstLine="576"/>
      <w:jc w:val="both"/>
    </w:pPr>
    <w:rPr>
      <w:rFonts w:eastAsia="Lotus" w:cs="B Lotus"/>
      <w:sz w:val="24"/>
      <w:szCs w:val="28"/>
      <w:lang w:eastAsia="zh-CN" w:bidi="ar-SA"/>
    </w:rPr>
  </w:style>
  <w:style w:type="paragraph" w:customStyle="1" w:styleId="1">
    <w:name w:val="عنوان1"/>
    <w:next w:val="a0"/>
    <w:link w:val="1Char"/>
    <w:rsid w:val="00336F37"/>
    <w:pPr>
      <w:keepNext/>
      <w:numPr>
        <w:ilvl w:val="1"/>
        <w:numId w:val="3"/>
      </w:numPr>
      <w:bidi/>
      <w:spacing w:before="360" w:after="120"/>
      <w:ind w:left="794" w:hanging="794"/>
    </w:pPr>
    <w:rPr>
      <w:rFonts w:cs="B Lotus"/>
      <w:b/>
      <w:bCs/>
      <w:sz w:val="32"/>
      <w:szCs w:val="36"/>
      <w:lang w:eastAsia="zh-CN" w:bidi="ar-SA"/>
    </w:rPr>
  </w:style>
  <w:style w:type="paragraph" w:customStyle="1" w:styleId="2">
    <w:name w:val="عنوان2"/>
    <w:basedOn w:val="1"/>
    <w:next w:val="a0"/>
    <w:rsid w:val="00336F37"/>
    <w:pPr>
      <w:numPr>
        <w:ilvl w:val="2"/>
      </w:numPr>
      <w:ind w:left="1225" w:hanging="1225"/>
    </w:pPr>
    <w:rPr>
      <w:sz w:val="28"/>
      <w:szCs w:val="32"/>
      <w:lang w:bidi="fa-IR"/>
    </w:rPr>
  </w:style>
  <w:style w:type="paragraph" w:customStyle="1" w:styleId="3">
    <w:name w:val="عنوان3"/>
    <w:basedOn w:val="1"/>
    <w:next w:val="a0"/>
    <w:rsid w:val="007A4025"/>
    <w:pPr>
      <w:numPr>
        <w:ilvl w:val="3"/>
      </w:numPr>
    </w:pPr>
    <w:rPr>
      <w:sz w:val="24"/>
      <w:szCs w:val="28"/>
      <w:lang w:bidi="fa-IR"/>
    </w:rPr>
  </w:style>
  <w:style w:type="paragraph" w:customStyle="1" w:styleId="4">
    <w:name w:val="عنوان4"/>
    <w:basedOn w:val="1"/>
    <w:next w:val="a0"/>
    <w:rsid w:val="00082EB6"/>
    <w:pPr>
      <w:numPr>
        <w:ilvl w:val="0"/>
        <w:numId w:val="0"/>
      </w:numPr>
      <w:spacing w:before="240" w:after="0"/>
    </w:pPr>
    <w:rPr>
      <w:sz w:val="22"/>
      <w:szCs w:val="26"/>
      <w:lang w:bidi="fa-IR"/>
    </w:rPr>
  </w:style>
  <w:style w:type="paragraph" w:customStyle="1" w:styleId="a1">
    <w:name w:val="شكل"/>
    <w:basedOn w:val="a2"/>
    <w:next w:val="a0"/>
    <w:link w:val="Char0"/>
    <w:rsid w:val="00FD0FB9"/>
    <w:pPr>
      <w:keepNext/>
      <w:spacing w:before="360"/>
      <w:jc w:val="center"/>
    </w:pPr>
    <w:rPr>
      <w:sz w:val="18"/>
      <w:szCs w:val="22"/>
      <w:lang w:bidi="fa-IR"/>
    </w:rPr>
  </w:style>
  <w:style w:type="paragraph" w:customStyle="1" w:styleId="a">
    <w:name w:val="عنوان"/>
    <w:basedOn w:val="a0"/>
    <w:rsid w:val="00E3140E"/>
    <w:pPr>
      <w:keepLines/>
      <w:spacing w:before="960" w:after="1080" w:line="360" w:lineRule="auto"/>
      <w:jc w:val="center"/>
    </w:pPr>
    <w:rPr>
      <w:sz w:val="48"/>
      <w:szCs w:val="56"/>
      <w:lang w:bidi="fa-IR"/>
      <w14:shadow w14:blurRad="50800" w14:dist="38100" w14:dir="2700000" w14:sx="100000" w14:sy="100000" w14:kx="0" w14:ky="0" w14:algn="tl">
        <w14:srgbClr w14:val="000000">
          <w14:alpha w14:val="60000"/>
        </w14:srgbClr>
      </w14:shadow>
    </w:rPr>
  </w:style>
  <w:style w:type="table" w:styleId="TableGrid">
    <w:name w:val="Table Grid"/>
    <w:basedOn w:val="TableNormal"/>
    <w:uiPriority w:val="39"/>
    <w:rsid w:val="000764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3">
    <w:name w:val="نام"/>
    <w:next w:val="a0"/>
    <w:rsid w:val="000B1CBD"/>
    <w:pPr>
      <w:spacing w:line="360" w:lineRule="auto"/>
      <w:jc w:val="center"/>
    </w:pPr>
    <w:rPr>
      <w:rFonts w:eastAsia="Lotus" w:cs="B Lotus"/>
      <w:sz w:val="28"/>
      <w:szCs w:val="32"/>
      <w:lang w:eastAsia="zh-CN"/>
      <w14:shadow w14:blurRad="50800" w14:dist="38100" w14:dir="2700000" w14:sx="100000" w14:sy="100000" w14:kx="0" w14:ky="0" w14:algn="tl">
        <w14:srgbClr w14:val="000000">
          <w14:alpha w14:val="60000"/>
        </w14:srgbClr>
      </w14:shadow>
    </w:rPr>
  </w:style>
  <w:style w:type="paragraph" w:styleId="FootnoteText">
    <w:name w:val="footnote text"/>
    <w:basedOn w:val="Normal"/>
    <w:link w:val="FootnoteTextChar"/>
    <w:semiHidden/>
    <w:rsid w:val="008F2468"/>
    <w:rPr>
      <w:sz w:val="20"/>
      <w:szCs w:val="20"/>
    </w:rPr>
  </w:style>
  <w:style w:type="character" w:styleId="FootnoteReference">
    <w:name w:val="footnote reference"/>
    <w:semiHidden/>
    <w:rsid w:val="008F2468"/>
    <w:rPr>
      <w:vertAlign w:val="superscript"/>
    </w:rPr>
  </w:style>
  <w:style w:type="character" w:customStyle="1" w:styleId="Char">
    <w:name w:val="متن Char"/>
    <w:link w:val="a0"/>
    <w:rsid w:val="000B1CBD"/>
    <w:rPr>
      <w:rFonts w:eastAsia="Lotus" w:cs="B Lotus"/>
      <w:sz w:val="24"/>
      <w:szCs w:val="28"/>
      <w:lang w:val="en-US" w:eastAsia="zh-CN" w:bidi="ar-SA"/>
    </w:rPr>
  </w:style>
  <w:style w:type="character" w:customStyle="1" w:styleId="1Char">
    <w:name w:val="عنوان1 Char"/>
    <w:link w:val="1"/>
    <w:rsid w:val="00336F37"/>
    <w:rPr>
      <w:rFonts w:cs="B Lotus"/>
      <w:b/>
      <w:bCs/>
      <w:sz w:val="32"/>
      <w:szCs w:val="36"/>
      <w:lang w:eastAsia="zh-CN" w:bidi="ar-SA"/>
    </w:rPr>
  </w:style>
  <w:style w:type="character" w:customStyle="1" w:styleId="Char0">
    <w:name w:val="شكل Char"/>
    <w:link w:val="a1"/>
    <w:rsid w:val="00FD0FB9"/>
    <w:rPr>
      <w:rFonts w:eastAsia="Lotus" w:cs="B Lotus"/>
      <w:sz w:val="18"/>
      <w:szCs w:val="22"/>
      <w:lang w:val="en-US" w:eastAsia="zh-CN" w:bidi="fa-IR"/>
    </w:rPr>
  </w:style>
  <w:style w:type="paragraph" w:customStyle="1" w:styleId="-0">
    <w:name w:val="متن - بولت"/>
    <w:basedOn w:val="a0"/>
    <w:rsid w:val="006E51D0"/>
    <w:pPr>
      <w:numPr>
        <w:numId w:val="4"/>
      </w:numPr>
    </w:pPr>
    <w:rPr>
      <w:lang w:bidi="fa-IR"/>
    </w:rPr>
  </w:style>
  <w:style w:type="paragraph" w:customStyle="1" w:styleId="-">
    <w:name w:val="متن - مرجع"/>
    <w:basedOn w:val="a0"/>
    <w:rsid w:val="002218A3"/>
    <w:pPr>
      <w:numPr>
        <w:numId w:val="2"/>
      </w:numPr>
    </w:pPr>
    <w:rPr>
      <w:lang w:bidi="fa-IR"/>
    </w:rPr>
  </w:style>
  <w:style w:type="paragraph" w:styleId="TOC3">
    <w:name w:val="toc 3"/>
    <w:basedOn w:val="a0"/>
    <w:next w:val="a0"/>
    <w:autoRedefine/>
    <w:uiPriority w:val="39"/>
    <w:rsid w:val="00321084"/>
    <w:pPr>
      <w:ind w:left="480"/>
    </w:pPr>
  </w:style>
  <w:style w:type="paragraph" w:styleId="TOC1">
    <w:name w:val="toc 1"/>
    <w:basedOn w:val="a0"/>
    <w:next w:val="a0"/>
    <w:autoRedefine/>
    <w:uiPriority w:val="39"/>
    <w:rsid w:val="00321084"/>
  </w:style>
  <w:style w:type="paragraph" w:styleId="TOC2">
    <w:name w:val="toc 2"/>
    <w:basedOn w:val="a0"/>
    <w:next w:val="a0"/>
    <w:autoRedefine/>
    <w:uiPriority w:val="39"/>
    <w:rsid w:val="00321084"/>
    <w:pPr>
      <w:ind w:left="240"/>
    </w:pPr>
  </w:style>
  <w:style w:type="character" w:styleId="Hyperlink">
    <w:name w:val="Hyperlink"/>
    <w:uiPriority w:val="99"/>
    <w:rsid w:val="00321084"/>
    <w:rPr>
      <w:color w:val="0000FF"/>
      <w:u w:val="single"/>
    </w:rPr>
  </w:style>
  <w:style w:type="paragraph" w:customStyle="1" w:styleId="a2">
    <w:name w:val="ادامه متن"/>
    <w:basedOn w:val="a0"/>
    <w:next w:val="a0"/>
    <w:link w:val="Char1"/>
    <w:rsid w:val="002061EE"/>
    <w:pPr>
      <w:ind w:firstLine="0"/>
    </w:pPr>
  </w:style>
  <w:style w:type="paragraph" w:customStyle="1" w:styleId="a4">
    <w:name w:val="زيرنويس شكل"/>
    <w:basedOn w:val="a2"/>
    <w:next w:val="a0"/>
    <w:link w:val="Char2"/>
    <w:rsid w:val="00FD0FB9"/>
    <w:pPr>
      <w:keepLines/>
      <w:spacing w:after="240"/>
      <w:ind w:left="1152" w:right="1152"/>
    </w:pPr>
    <w:rPr>
      <w:sz w:val="21"/>
      <w:szCs w:val="24"/>
    </w:rPr>
  </w:style>
  <w:style w:type="paragraph" w:styleId="Caption">
    <w:name w:val="caption"/>
    <w:basedOn w:val="Normal"/>
    <w:next w:val="Normal"/>
    <w:qFormat/>
    <w:rsid w:val="002061EE"/>
    <w:rPr>
      <w:b/>
      <w:bCs/>
      <w:sz w:val="20"/>
      <w:szCs w:val="20"/>
    </w:rPr>
  </w:style>
  <w:style w:type="paragraph" w:styleId="EndnoteText">
    <w:name w:val="endnote text"/>
    <w:basedOn w:val="a2"/>
    <w:next w:val="a0"/>
    <w:semiHidden/>
    <w:rsid w:val="003E46F8"/>
    <w:pPr>
      <w:spacing w:before="120"/>
      <w:ind w:left="576" w:hanging="576"/>
    </w:pPr>
    <w:rPr>
      <w:sz w:val="22"/>
      <w:szCs w:val="26"/>
    </w:rPr>
  </w:style>
  <w:style w:type="character" w:styleId="EndnoteReference">
    <w:name w:val="endnote reference"/>
    <w:semiHidden/>
    <w:rsid w:val="002823C6"/>
    <w:rPr>
      <w:rFonts w:ascii="Times New Roman" w:eastAsia="Lotus" w:hAnsi="Times New Roman" w:cs="B Lotus"/>
      <w:dstrike w:val="0"/>
      <w:sz w:val="24"/>
      <w:szCs w:val="28"/>
      <w:vertAlign w:val="baseline"/>
      <w:lang w:val="en-US" w:eastAsia="zh-CN" w:bidi="ar-SA"/>
    </w:rPr>
  </w:style>
  <w:style w:type="paragraph" w:styleId="Footer">
    <w:name w:val="footer"/>
    <w:basedOn w:val="Normal"/>
    <w:rsid w:val="00C34861"/>
    <w:pPr>
      <w:tabs>
        <w:tab w:val="center" w:pos="4320"/>
        <w:tab w:val="right" w:pos="8640"/>
      </w:tabs>
    </w:pPr>
  </w:style>
  <w:style w:type="character" w:styleId="PageNumber">
    <w:name w:val="page number"/>
    <w:basedOn w:val="DefaultParagraphFont"/>
    <w:rsid w:val="00B06025"/>
  </w:style>
  <w:style w:type="paragraph" w:styleId="Header">
    <w:name w:val="header"/>
    <w:basedOn w:val="Normal"/>
    <w:rsid w:val="00B06025"/>
    <w:pPr>
      <w:tabs>
        <w:tab w:val="center" w:pos="4320"/>
        <w:tab w:val="right" w:pos="8640"/>
      </w:tabs>
    </w:pPr>
  </w:style>
  <w:style w:type="character" w:customStyle="1" w:styleId="Char1">
    <w:name w:val="ادامه متن Char"/>
    <w:basedOn w:val="Char"/>
    <w:link w:val="a2"/>
    <w:rsid w:val="000E644A"/>
    <w:rPr>
      <w:rFonts w:eastAsia="Lotus" w:cs="B Lotus"/>
      <w:sz w:val="24"/>
      <w:szCs w:val="28"/>
      <w:lang w:val="en-US" w:eastAsia="zh-CN" w:bidi="ar-SA"/>
    </w:rPr>
  </w:style>
  <w:style w:type="character" w:customStyle="1" w:styleId="Char2">
    <w:name w:val="زيرنويس شكل Char"/>
    <w:link w:val="a4"/>
    <w:rsid w:val="000E644A"/>
    <w:rPr>
      <w:rFonts w:eastAsia="Lotus" w:cs="B Lotus"/>
      <w:sz w:val="21"/>
      <w:szCs w:val="24"/>
      <w:lang w:val="en-US" w:eastAsia="zh-CN" w:bidi="ar-SA"/>
    </w:rPr>
  </w:style>
  <w:style w:type="paragraph" w:customStyle="1" w:styleId="a5">
    <w:name w:val="بالانویس جدول"/>
    <w:basedOn w:val="a4"/>
    <w:next w:val="a0"/>
    <w:link w:val="Char3"/>
    <w:rsid w:val="00263F75"/>
    <w:pPr>
      <w:keepNext/>
      <w:spacing w:before="240" w:after="0"/>
      <w:ind w:left="1151" w:right="1151"/>
    </w:pPr>
  </w:style>
  <w:style w:type="paragraph" w:customStyle="1" w:styleId="-1">
    <w:name w:val="متن - شماره"/>
    <w:basedOn w:val="-0"/>
    <w:rsid w:val="006E51D0"/>
    <w:pPr>
      <w:numPr>
        <w:numId w:val="1"/>
      </w:numPr>
    </w:pPr>
  </w:style>
  <w:style w:type="paragraph" w:customStyle="1" w:styleId="a6">
    <w:name w:val="متن جدول"/>
    <w:basedOn w:val="a2"/>
    <w:rsid w:val="002256FD"/>
    <w:rPr>
      <w:sz w:val="16"/>
      <w:szCs w:val="20"/>
    </w:rPr>
  </w:style>
  <w:style w:type="paragraph" w:customStyle="1" w:styleId="-2">
    <w:name w:val="زیرنویس شکل - یک خطی"/>
    <w:basedOn w:val="a4"/>
    <w:next w:val="a0"/>
    <w:link w:val="-Char"/>
    <w:qFormat/>
    <w:rsid w:val="00795876"/>
    <w:pPr>
      <w:jc w:val="center"/>
    </w:pPr>
    <w:rPr>
      <w:lang w:bidi="fa-IR"/>
    </w:rPr>
  </w:style>
  <w:style w:type="paragraph" w:customStyle="1" w:styleId="-3">
    <w:name w:val="بالانویس جدول - یک خطی"/>
    <w:basedOn w:val="a5"/>
    <w:link w:val="-Char0"/>
    <w:qFormat/>
    <w:rsid w:val="00263F75"/>
    <w:pPr>
      <w:jc w:val="center"/>
    </w:pPr>
    <w:rPr>
      <w:lang w:bidi="fa-IR"/>
    </w:rPr>
  </w:style>
  <w:style w:type="character" w:customStyle="1" w:styleId="-Char">
    <w:name w:val="زیرنویس شکل - یک خطی Char"/>
    <w:basedOn w:val="Char2"/>
    <w:link w:val="-2"/>
    <w:rsid w:val="00795876"/>
    <w:rPr>
      <w:rFonts w:eastAsia="Lotus" w:cs="B Lotus"/>
      <w:sz w:val="21"/>
      <w:szCs w:val="24"/>
      <w:lang w:val="en-US" w:eastAsia="zh-CN" w:bidi="ar-SA"/>
    </w:rPr>
  </w:style>
  <w:style w:type="character" w:customStyle="1" w:styleId="FootnoteTextChar">
    <w:name w:val="Footnote Text Char"/>
    <w:link w:val="FootnoteText"/>
    <w:semiHidden/>
    <w:rsid w:val="00F96F8C"/>
    <w:rPr>
      <w:lang w:eastAsia="zh-CN" w:bidi="ar-SA"/>
    </w:rPr>
  </w:style>
  <w:style w:type="character" w:customStyle="1" w:styleId="Char3">
    <w:name w:val="بالانویس جدول Char"/>
    <w:basedOn w:val="Char2"/>
    <w:link w:val="a5"/>
    <w:rsid w:val="00263F75"/>
    <w:rPr>
      <w:rFonts w:eastAsia="Lotus" w:cs="B Lotus"/>
      <w:sz w:val="21"/>
      <w:szCs w:val="24"/>
      <w:lang w:val="en-US" w:eastAsia="zh-CN" w:bidi="ar-SA"/>
    </w:rPr>
  </w:style>
  <w:style w:type="character" w:customStyle="1" w:styleId="-Char0">
    <w:name w:val="بالانویس جدول - یک خطی Char"/>
    <w:link w:val="-3"/>
    <w:rsid w:val="00263F75"/>
    <w:rPr>
      <w:rFonts w:eastAsia="Lotus" w:cs="B Lotus"/>
      <w:sz w:val="21"/>
      <w:szCs w:val="24"/>
      <w:lang w:val="en-US" w:eastAsia="zh-CN" w:bidi="fa-IR"/>
    </w:rPr>
  </w:style>
  <w:style w:type="paragraph" w:styleId="BalloonText">
    <w:name w:val="Balloon Text"/>
    <w:basedOn w:val="Normal"/>
    <w:link w:val="BalloonTextChar"/>
    <w:rsid w:val="00AB3F70"/>
    <w:rPr>
      <w:rFonts w:ascii="Segoe UI" w:hAnsi="Segoe UI" w:cs="Segoe UI"/>
      <w:sz w:val="18"/>
      <w:szCs w:val="18"/>
    </w:rPr>
  </w:style>
  <w:style w:type="character" w:customStyle="1" w:styleId="BalloonTextChar">
    <w:name w:val="Balloon Text Char"/>
    <w:basedOn w:val="DefaultParagraphFont"/>
    <w:link w:val="BalloonText"/>
    <w:rsid w:val="00AB3F70"/>
    <w:rPr>
      <w:rFonts w:ascii="Segoe UI" w:hAnsi="Segoe UI" w:cs="Segoe UI"/>
      <w:sz w:val="18"/>
      <w:szCs w:val="18"/>
      <w:lang w:eastAsia="zh-CN" w:bidi="ar-SA"/>
    </w:rPr>
  </w:style>
  <w:style w:type="character" w:styleId="PlaceholderText">
    <w:name w:val="Placeholder Text"/>
    <w:basedOn w:val="DefaultParagraphFont"/>
    <w:uiPriority w:val="99"/>
    <w:semiHidden/>
    <w:rsid w:val="00E22AEE"/>
    <w:rPr>
      <w:color w:val="808080"/>
    </w:rPr>
  </w:style>
  <w:style w:type="character" w:customStyle="1" w:styleId="fontstyle01">
    <w:name w:val="fontstyle01"/>
    <w:basedOn w:val="DefaultParagraphFont"/>
    <w:rsid w:val="00E22AEE"/>
    <w:rPr>
      <w:b w:val="0"/>
      <w:bCs w:val="0"/>
      <w:i w:val="0"/>
      <w:iCs w:val="0"/>
      <w:color w:val="000000"/>
      <w:sz w:val="20"/>
      <w:szCs w:val="20"/>
    </w:rPr>
  </w:style>
  <w:style w:type="paragraph" w:styleId="ListParagraph">
    <w:name w:val="List Paragraph"/>
    <w:basedOn w:val="Normal"/>
    <w:uiPriority w:val="34"/>
    <w:qFormat/>
    <w:rsid w:val="00E22AEE"/>
    <w:pPr>
      <w:spacing w:after="160" w:line="259" w:lineRule="auto"/>
      <w:ind w:left="720"/>
      <w:contextualSpacing/>
    </w:pPr>
    <w:rPr>
      <w:rFonts w:ascii="Calibri" w:eastAsia="Calibri" w:hAnsi="Calibri" w:cs="Arial"/>
      <w:sz w:val="22"/>
      <w:szCs w:val="22"/>
      <w:lang w:eastAsia="en-US"/>
    </w:rPr>
  </w:style>
  <w:style w:type="character" w:customStyle="1" w:styleId="fontstyle21">
    <w:name w:val="fontstyle21"/>
    <w:basedOn w:val="DefaultParagraphFont"/>
    <w:rsid w:val="00CD7D13"/>
    <w:rPr>
      <w:rFonts w:ascii="Times New Roman Italic+FPEF" w:hAnsi="Times New Roman Italic+FPEF" w:hint="default"/>
      <w:b w:val="0"/>
      <w:bCs w:val="0"/>
      <w:i/>
      <w:iCs/>
      <w:color w:val="000000"/>
      <w:sz w:val="26"/>
      <w:szCs w:val="26"/>
    </w:rPr>
  </w:style>
  <w:style w:type="character" w:customStyle="1" w:styleId="fontstyle31">
    <w:name w:val="fontstyle31"/>
    <w:basedOn w:val="DefaultParagraphFont"/>
    <w:rsid w:val="00CD7D13"/>
    <w:rPr>
      <w:rFonts w:ascii="Times New Roman Bold+FPEF" w:hAnsi="Times New Roman Bold+FPEF" w:hint="default"/>
      <w:b/>
      <w:bCs/>
      <w:i w:val="0"/>
      <w:iCs w:val="0"/>
      <w:color w:val="000000"/>
      <w:sz w:val="26"/>
      <w:szCs w:val="26"/>
    </w:rPr>
  </w:style>
  <w:style w:type="paragraph" w:styleId="CommentText">
    <w:name w:val="annotation text"/>
    <w:basedOn w:val="Normal"/>
    <w:link w:val="CommentTextChar"/>
    <w:unhideWhenUsed/>
    <w:rsid w:val="00CC034C"/>
    <w:rPr>
      <w:sz w:val="20"/>
      <w:szCs w:val="20"/>
    </w:rPr>
  </w:style>
  <w:style w:type="character" w:customStyle="1" w:styleId="CommentTextChar">
    <w:name w:val="Comment Text Char"/>
    <w:basedOn w:val="DefaultParagraphFont"/>
    <w:link w:val="CommentText"/>
    <w:rsid w:val="00CC034C"/>
    <w:rPr>
      <w:lang w:eastAsia="zh-CN" w:bidi="ar-SA"/>
    </w:rPr>
  </w:style>
  <w:style w:type="character" w:styleId="CommentReference">
    <w:name w:val="annotation reference"/>
    <w:basedOn w:val="DefaultParagraphFont"/>
    <w:unhideWhenUsed/>
    <w:rsid w:val="00CC034C"/>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1331700">
      <w:bodyDiv w:val="1"/>
      <w:marLeft w:val="0"/>
      <w:marRight w:val="0"/>
      <w:marTop w:val="0"/>
      <w:marBottom w:val="0"/>
      <w:divBdr>
        <w:top w:val="none" w:sz="0" w:space="0" w:color="auto"/>
        <w:left w:val="none" w:sz="0" w:space="0" w:color="auto"/>
        <w:bottom w:val="none" w:sz="0" w:space="0" w:color="auto"/>
        <w:right w:val="none" w:sz="0" w:space="0" w:color="auto"/>
      </w:divBdr>
    </w:div>
    <w:div w:id="890658226">
      <w:bodyDiv w:val="1"/>
      <w:marLeft w:val="0"/>
      <w:marRight w:val="0"/>
      <w:marTop w:val="0"/>
      <w:marBottom w:val="0"/>
      <w:divBdr>
        <w:top w:val="none" w:sz="0" w:space="0" w:color="auto"/>
        <w:left w:val="none" w:sz="0" w:space="0" w:color="auto"/>
        <w:bottom w:val="none" w:sz="0" w:space="0" w:color="auto"/>
        <w:right w:val="none" w:sz="0" w:space="0" w:color="auto"/>
      </w:divBdr>
    </w:div>
    <w:div w:id="1829901993">
      <w:bodyDiv w:val="1"/>
      <w:marLeft w:val="0"/>
      <w:marRight w:val="0"/>
      <w:marTop w:val="0"/>
      <w:marBottom w:val="0"/>
      <w:divBdr>
        <w:top w:val="none" w:sz="0" w:space="0" w:color="auto"/>
        <w:left w:val="none" w:sz="0" w:space="0" w:color="auto"/>
        <w:bottom w:val="none" w:sz="0" w:space="0" w:color="auto"/>
        <w:right w:val="none" w:sz="0" w:space="0" w:color="auto"/>
      </w:divBdr>
    </w:div>
    <w:div w:id="1841775910">
      <w:bodyDiv w:val="1"/>
      <w:marLeft w:val="0"/>
      <w:marRight w:val="0"/>
      <w:marTop w:val="0"/>
      <w:marBottom w:val="0"/>
      <w:divBdr>
        <w:top w:val="none" w:sz="0" w:space="0" w:color="auto"/>
        <w:left w:val="none" w:sz="0" w:space="0" w:color="auto"/>
        <w:bottom w:val="none" w:sz="0" w:space="0" w:color="auto"/>
        <w:right w:val="none" w:sz="0" w:space="0" w:color="auto"/>
      </w:divBdr>
    </w:div>
    <w:div w:id="2055229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4.emf"/><Relationship Id="rId21" Type="http://schemas.openxmlformats.org/officeDocument/2006/relationships/image" Target="media/image10.emf"/><Relationship Id="rId42" Type="http://schemas.openxmlformats.org/officeDocument/2006/relationships/image" Target="media/image23.png"/><Relationship Id="rId63" Type="http://schemas.openxmlformats.org/officeDocument/2006/relationships/image" Target="media/image34.emf"/><Relationship Id="rId84" Type="http://schemas.openxmlformats.org/officeDocument/2006/relationships/oleObject" Target="embeddings/oleObject32.bin"/><Relationship Id="rId138" Type="http://schemas.openxmlformats.org/officeDocument/2006/relationships/oleObject" Target="embeddings/oleObject57.bin"/><Relationship Id="rId107" Type="http://schemas.openxmlformats.org/officeDocument/2006/relationships/image" Target="media/image58.png"/><Relationship Id="rId11" Type="http://schemas.openxmlformats.org/officeDocument/2006/relationships/image" Target="media/image3.emf"/><Relationship Id="rId32" Type="http://schemas.openxmlformats.org/officeDocument/2006/relationships/oleObject" Target="embeddings/oleObject8.bin"/><Relationship Id="rId37" Type="http://schemas.openxmlformats.org/officeDocument/2006/relationships/oleObject" Target="embeddings/oleObject10.bin"/><Relationship Id="rId53" Type="http://schemas.openxmlformats.org/officeDocument/2006/relationships/image" Target="media/image29.emf"/><Relationship Id="rId58" Type="http://schemas.openxmlformats.org/officeDocument/2006/relationships/oleObject" Target="embeddings/oleObject20.bin"/><Relationship Id="rId74" Type="http://schemas.openxmlformats.org/officeDocument/2006/relationships/oleObject" Target="embeddings/oleObject27.bin"/><Relationship Id="rId79" Type="http://schemas.openxmlformats.org/officeDocument/2006/relationships/image" Target="media/image43.emf"/><Relationship Id="rId102" Type="http://schemas.openxmlformats.org/officeDocument/2006/relationships/oleObject" Target="embeddings/oleObject40.bin"/><Relationship Id="rId123" Type="http://schemas.openxmlformats.org/officeDocument/2006/relationships/image" Target="media/image67.emf"/><Relationship Id="rId128" Type="http://schemas.openxmlformats.org/officeDocument/2006/relationships/oleObject" Target="embeddings/oleObject52.bin"/><Relationship Id="rId5" Type="http://schemas.openxmlformats.org/officeDocument/2006/relationships/webSettings" Target="webSettings.xml"/><Relationship Id="rId90" Type="http://schemas.openxmlformats.org/officeDocument/2006/relationships/oleObject" Target="embeddings/oleObject35.bin"/><Relationship Id="rId95" Type="http://schemas.openxmlformats.org/officeDocument/2006/relationships/oleObject" Target="embeddings/oleObject37.bin"/><Relationship Id="rId22" Type="http://schemas.openxmlformats.org/officeDocument/2006/relationships/oleObject" Target="embeddings/oleObject5.bin"/><Relationship Id="rId27" Type="http://schemas.openxmlformats.org/officeDocument/2006/relationships/image" Target="media/image14.png"/><Relationship Id="rId43" Type="http://schemas.openxmlformats.org/officeDocument/2006/relationships/image" Target="media/image24.emf"/><Relationship Id="rId48" Type="http://schemas.openxmlformats.org/officeDocument/2006/relationships/oleObject" Target="embeddings/oleObject15.bin"/><Relationship Id="rId64" Type="http://schemas.openxmlformats.org/officeDocument/2006/relationships/oleObject" Target="embeddings/oleObject23.bin"/><Relationship Id="rId69" Type="http://schemas.openxmlformats.org/officeDocument/2006/relationships/image" Target="media/image37.emf"/><Relationship Id="rId113" Type="http://schemas.openxmlformats.org/officeDocument/2006/relationships/oleObject" Target="embeddings/oleObject45.bin"/><Relationship Id="rId118" Type="http://schemas.openxmlformats.org/officeDocument/2006/relationships/oleObject" Target="embeddings/oleObject47.bin"/><Relationship Id="rId134" Type="http://schemas.openxmlformats.org/officeDocument/2006/relationships/oleObject" Target="embeddings/oleObject55.bin"/><Relationship Id="rId139" Type="http://schemas.openxmlformats.org/officeDocument/2006/relationships/footer" Target="footer1.xml"/><Relationship Id="rId80" Type="http://schemas.openxmlformats.org/officeDocument/2006/relationships/oleObject" Target="embeddings/oleObject30.bin"/><Relationship Id="rId85" Type="http://schemas.openxmlformats.org/officeDocument/2006/relationships/image" Target="media/image46.emf"/><Relationship Id="rId12" Type="http://schemas.openxmlformats.org/officeDocument/2006/relationships/oleObject" Target="embeddings/oleObject2.bin"/><Relationship Id="rId17" Type="http://schemas.openxmlformats.org/officeDocument/2006/relationships/image" Target="media/image8.emf"/><Relationship Id="rId33" Type="http://schemas.openxmlformats.org/officeDocument/2006/relationships/image" Target="media/image18.png"/><Relationship Id="rId38" Type="http://schemas.openxmlformats.org/officeDocument/2006/relationships/image" Target="media/image21.emf"/><Relationship Id="rId59" Type="http://schemas.openxmlformats.org/officeDocument/2006/relationships/image" Target="media/image32.emf"/><Relationship Id="rId103" Type="http://schemas.openxmlformats.org/officeDocument/2006/relationships/image" Target="media/image56.emf"/><Relationship Id="rId108" Type="http://schemas.openxmlformats.org/officeDocument/2006/relationships/image" Target="media/image59.emf"/><Relationship Id="rId124" Type="http://schemas.openxmlformats.org/officeDocument/2006/relationships/oleObject" Target="embeddings/oleObject50.bin"/><Relationship Id="rId129" Type="http://schemas.openxmlformats.org/officeDocument/2006/relationships/image" Target="media/image70.emf"/><Relationship Id="rId54" Type="http://schemas.openxmlformats.org/officeDocument/2006/relationships/oleObject" Target="embeddings/oleObject18.bin"/><Relationship Id="rId70" Type="http://schemas.openxmlformats.org/officeDocument/2006/relationships/oleObject" Target="embeddings/oleObject26.bin"/><Relationship Id="rId75" Type="http://schemas.openxmlformats.org/officeDocument/2006/relationships/image" Target="media/image41.emf"/><Relationship Id="rId91" Type="http://schemas.openxmlformats.org/officeDocument/2006/relationships/image" Target="media/image49.emf"/><Relationship Id="rId96" Type="http://schemas.openxmlformats.org/officeDocument/2006/relationships/image" Target="media/image52.png"/><Relationship Id="rId14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1.emf"/><Relationship Id="rId28" Type="http://schemas.openxmlformats.org/officeDocument/2006/relationships/image" Target="media/image15.png"/><Relationship Id="rId49" Type="http://schemas.openxmlformats.org/officeDocument/2006/relationships/image" Target="media/image27.emf"/><Relationship Id="rId114" Type="http://schemas.openxmlformats.org/officeDocument/2006/relationships/image" Target="media/image62.png"/><Relationship Id="rId119" Type="http://schemas.openxmlformats.org/officeDocument/2006/relationships/image" Target="media/image65.emf"/><Relationship Id="rId44" Type="http://schemas.openxmlformats.org/officeDocument/2006/relationships/oleObject" Target="embeddings/oleObject13.bin"/><Relationship Id="rId60" Type="http://schemas.openxmlformats.org/officeDocument/2006/relationships/oleObject" Target="embeddings/oleObject21.bin"/><Relationship Id="rId65" Type="http://schemas.openxmlformats.org/officeDocument/2006/relationships/image" Target="media/image35.emf"/><Relationship Id="rId81" Type="http://schemas.openxmlformats.org/officeDocument/2006/relationships/image" Target="media/image44.emf"/><Relationship Id="rId86" Type="http://schemas.openxmlformats.org/officeDocument/2006/relationships/oleObject" Target="embeddings/oleObject33.bin"/><Relationship Id="rId130" Type="http://schemas.openxmlformats.org/officeDocument/2006/relationships/oleObject" Target="embeddings/oleObject53.bin"/><Relationship Id="rId135" Type="http://schemas.openxmlformats.org/officeDocument/2006/relationships/image" Target="media/image73.emf"/><Relationship Id="rId13" Type="http://schemas.openxmlformats.org/officeDocument/2006/relationships/image" Target="media/image4.png"/><Relationship Id="rId18" Type="http://schemas.openxmlformats.org/officeDocument/2006/relationships/oleObject" Target="embeddings/oleObject3.bin"/><Relationship Id="rId39" Type="http://schemas.openxmlformats.org/officeDocument/2006/relationships/oleObject" Target="embeddings/oleObject11.bin"/><Relationship Id="rId109" Type="http://schemas.openxmlformats.org/officeDocument/2006/relationships/oleObject" Target="embeddings/oleObject43.bin"/><Relationship Id="rId34" Type="http://schemas.openxmlformats.org/officeDocument/2006/relationships/image" Target="media/image19.emf"/><Relationship Id="rId50" Type="http://schemas.openxmlformats.org/officeDocument/2006/relationships/oleObject" Target="embeddings/oleObject16.bin"/><Relationship Id="rId55" Type="http://schemas.openxmlformats.org/officeDocument/2006/relationships/image" Target="media/image30.emf"/><Relationship Id="rId76" Type="http://schemas.openxmlformats.org/officeDocument/2006/relationships/oleObject" Target="embeddings/oleObject28.bin"/><Relationship Id="rId97" Type="http://schemas.openxmlformats.org/officeDocument/2006/relationships/image" Target="media/image53.emf"/><Relationship Id="rId104" Type="http://schemas.openxmlformats.org/officeDocument/2006/relationships/oleObject" Target="embeddings/oleObject41.bin"/><Relationship Id="rId120" Type="http://schemas.openxmlformats.org/officeDocument/2006/relationships/oleObject" Target="embeddings/oleObject48.bin"/><Relationship Id="rId125" Type="http://schemas.openxmlformats.org/officeDocument/2006/relationships/image" Target="media/image68.emf"/><Relationship Id="rId141"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38.png"/><Relationship Id="rId92" Type="http://schemas.openxmlformats.org/officeDocument/2006/relationships/oleObject" Target="embeddings/oleObject36.bin"/><Relationship Id="rId2" Type="http://schemas.openxmlformats.org/officeDocument/2006/relationships/numbering" Target="numbering.xml"/><Relationship Id="rId29" Type="http://schemas.openxmlformats.org/officeDocument/2006/relationships/image" Target="media/image16.emf"/><Relationship Id="rId24" Type="http://schemas.openxmlformats.org/officeDocument/2006/relationships/oleObject" Target="embeddings/oleObject6.bin"/><Relationship Id="rId40" Type="http://schemas.openxmlformats.org/officeDocument/2006/relationships/image" Target="media/image22.emf"/><Relationship Id="rId45" Type="http://schemas.openxmlformats.org/officeDocument/2006/relationships/image" Target="media/image25.emf"/><Relationship Id="rId66" Type="http://schemas.openxmlformats.org/officeDocument/2006/relationships/oleObject" Target="embeddings/oleObject24.bin"/><Relationship Id="rId87" Type="http://schemas.openxmlformats.org/officeDocument/2006/relationships/image" Target="media/image47.emf"/><Relationship Id="rId110" Type="http://schemas.openxmlformats.org/officeDocument/2006/relationships/image" Target="media/image60.emf"/><Relationship Id="rId115" Type="http://schemas.openxmlformats.org/officeDocument/2006/relationships/image" Target="media/image63.emf"/><Relationship Id="rId131" Type="http://schemas.openxmlformats.org/officeDocument/2006/relationships/image" Target="media/image71.emf"/><Relationship Id="rId136" Type="http://schemas.openxmlformats.org/officeDocument/2006/relationships/oleObject" Target="embeddings/oleObject56.bin"/><Relationship Id="rId61" Type="http://schemas.openxmlformats.org/officeDocument/2006/relationships/image" Target="media/image33.emf"/><Relationship Id="rId82" Type="http://schemas.openxmlformats.org/officeDocument/2006/relationships/oleObject" Target="embeddings/oleObject31.bin"/><Relationship Id="rId19" Type="http://schemas.openxmlformats.org/officeDocument/2006/relationships/image" Target="media/image9.emf"/><Relationship Id="rId14" Type="http://schemas.openxmlformats.org/officeDocument/2006/relationships/image" Target="media/image5.png"/><Relationship Id="rId30" Type="http://schemas.openxmlformats.org/officeDocument/2006/relationships/oleObject" Target="embeddings/oleObject7.bin"/><Relationship Id="rId35" Type="http://schemas.openxmlformats.org/officeDocument/2006/relationships/oleObject" Target="embeddings/oleObject9.bin"/><Relationship Id="rId56" Type="http://schemas.openxmlformats.org/officeDocument/2006/relationships/oleObject" Target="embeddings/oleObject19.bin"/><Relationship Id="rId77" Type="http://schemas.openxmlformats.org/officeDocument/2006/relationships/image" Target="media/image42.emf"/><Relationship Id="rId100" Type="http://schemas.openxmlformats.org/officeDocument/2006/relationships/oleObject" Target="embeddings/oleObject39.bin"/><Relationship Id="rId105" Type="http://schemas.openxmlformats.org/officeDocument/2006/relationships/image" Target="media/image57.emf"/><Relationship Id="rId126" Type="http://schemas.openxmlformats.org/officeDocument/2006/relationships/oleObject" Target="embeddings/oleObject51.bin"/><Relationship Id="rId8" Type="http://schemas.openxmlformats.org/officeDocument/2006/relationships/image" Target="media/image1.emf"/><Relationship Id="rId51" Type="http://schemas.openxmlformats.org/officeDocument/2006/relationships/image" Target="media/image28.emf"/><Relationship Id="rId72" Type="http://schemas.openxmlformats.org/officeDocument/2006/relationships/image" Target="media/image39.png"/><Relationship Id="rId93" Type="http://schemas.openxmlformats.org/officeDocument/2006/relationships/image" Target="media/image50.png"/><Relationship Id="rId98" Type="http://schemas.openxmlformats.org/officeDocument/2006/relationships/oleObject" Target="embeddings/oleObject38.bin"/><Relationship Id="rId121" Type="http://schemas.openxmlformats.org/officeDocument/2006/relationships/image" Target="media/image66.emf"/><Relationship Id="rId142" Type="http://schemas.openxmlformats.org/officeDocument/2006/relationships/theme" Target="theme/theme1.xml"/><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oleObject" Target="embeddings/oleObject14.bin"/><Relationship Id="rId67" Type="http://schemas.openxmlformats.org/officeDocument/2006/relationships/image" Target="media/image36.emf"/><Relationship Id="rId116" Type="http://schemas.openxmlformats.org/officeDocument/2006/relationships/oleObject" Target="embeddings/oleObject46.bin"/><Relationship Id="rId137" Type="http://schemas.openxmlformats.org/officeDocument/2006/relationships/image" Target="media/image74.emf"/><Relationship Id="rId20" Type="http://schemas.openxmlformats.org/officeDocument/2006/relationships/oleObject" Target="embeddings/oleObject4.bin"/><Relationship Id="rId41" Type="http://schemas.openxmlformats.org/officeDocument/2006/relationships/oleObject" Target="embeddings/oleObject12.bin"/><Relationship Id="rId62" Type="http://schemas.openxmlformats.org/officeDocument/2006/relationships/oleObject" Target="embeddings/oleObject22.bin"/><Relationship Id="rId83" Type="http://schemas.openxmlformats.org/officeDocument/2006/relationships/image" Target="media/image45.emf"/><Relationship Id="rId88" Type="http://schemas.openxmlformats.org/officeDocument/2006/relationships/oleObject" Target="embeddings/oleObject34.bin"/><Relationship Id="rId111" Type="http://schemas.openxmlformats.org/officeDocument/2006/relationships/oleObject" Target="embeddings/oleObject44.bin"/><Relationship Id="rId132" Type="http://schemas.openxmlformats.org/officeDocument/2006/relationships/oleObject" Target="embeddings/oleObject54.bin"/><Relationship Id="rId15" Type="http://schemas.openxmlformats.org/officeDocument/2006/relationships/image" Target="media/image6.png"/><Relationship Id="rId36" Type="http://schemas.openxmlformats.org/officeDocument/2006/relationships/image" Target="media/image20.emf"/><Relationship Id="rId57" Type="http://schemas.openxmlformats.org/officeDocument/2006/relationships/image" Target="media/image31.emf"/><Relationship Id="rId106" Type="http://schemas.openxmlformats.org/officeDocument/2006/relationships/oleObject" Target="embeddings/oleObject42.bin"/><Relationship Id="rId127" Type="http://schemas.openxmlformats.org/officeDocument/2006/relationships/image" Target="media/image69.emf"/><Relationship Id="rId10" Type="http://schemas.openxmlformats.org/officeDocument/2006/relationships/image" Target="media/image2.png"/><Relationship Id="rId31" Type="http://schemas.openxmlformats.org/officeDocument/2006/relationships/image" Target="media/image17.emf"/><Relationship Id="rId52" Type="http://schemas.openxmlformats.org/officeDocument/2006/relationships/oleObject" Target="embeddings/oleObject17.bin"/><Relationship Id="rId73" Type="http://schemas.openxmlformats.org/officeDocument/2006/relationships/image" Target="media/image40.emf"/><Relationship Id="rId78" Type="http://schemas.openxmlformats.org/officeDocument/2006/relationships/oleObject" Target="embeddings/oleObject29.bin"/><Relationship Id="rId94" Type="http://schemas.openxmlformats.org/officeDocument/2006/relationships/image" Target="media/image51.emf"/><Relationship Id="rId99" Type="http://schemas.openxmlformats.org/officeDocument/2006/relationships/image" Target="media/image54.emf"/><Relationship Id="rId101" Type="http://schemas.openxmlformats.org/officeDocument/2006/relationships/image" Target="media/image55.emf"/><Relationship Id="rId122" Type="http://schemas.openxmlformats.org/officeDocument/2006/relationships/oleObject" Target="embeddings/oleObject49.bin"/><Relationship Id="rId4" Type="http://schemas.openxmlformats.org/officeDocument/2006/relationships/settings" Target="settings.xml"/><Relationship Id="rId9" Type="http://schemas.openxmlformats.org/officeDocument/2006/relationships/oleObject" Target="embeddings/oleObject1.bin"/><Relationship Id="rId26" Type="http://schemas.openxmlformats.org/officeDocument/2006/relationships/image" Target="media/image13.png"/><Relationship Id="rId47" Type="http://schemas.openxmlformats.org/officeDocument/2006/relationships/image" Target="media/image26.emf"/><Relationship Id="rId68" Type="http://schemas.openxmlformats.org/officeDocument/2006/relationships/oleObject" Target="embeddings/oleObject25.bin"/><Relationship Id="rId89" Type="http://schemas.openxmlformats.org/officeDocument/2006/relationships/image" Target="media/image48.emf"/><Relationship Id="rId112" Type="http://schemas.openxmlformats.org/officeDocument/2006/relationships/image" Target="media/image61.emf"/><Relationship Id="rId133" Type="http://schemas.openxmlformats.org/officeDocument/2006/relationships/image" Target="media/image72.emf"/><Relationship Id="rId16"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E945C0-A293-48FC-9AA0-990E63722E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490</TotalTime>
  <Pages>41</Pages>
  <Words>2265</Words>
  <Characters>12917</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Report Template</vt:lpstr>
    </vt:vector>
  </TitlesOfParts>
  <Company>BAHAR</Company>
  <LinksUpToDate>false</LinksUpToDate>
  <CharactersWithSpaces>15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emplate</dc:title>
  <dc:subject/>
  <dc:creator>Ali Maleki</dc:creator>
  <cp:keywords/>
  <dc:description/>
  <cp:lastModifiedBy>Ali Jafari</cp:lastModifiedBy>
  <cp:revision>75</cp:revision>
  <cp:lastPrinted>2006-03-16T04:50:00Z</cp:lastPrinted>
  <dcterms:created xsi:type="dcterms:W3CDTF">2017-02-18T19:28:00Z</dcterms:created>
  <dcterms:modified xsi:type="dcterms:W3CDTF">2023-04-12T11:20:00Z</dcterms:modified>
</cp:coreProperties>
</file>